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0C5D6" w14:textId="0E7BADA7" w:rsidR="005B062B" w:rsidRDefault="005B062B" w:rsidP="005B062B">
      <w:pPr>
        <w:pStyle w:val="Heading1"/>
        <w:rPr>
          <w:rFonts w:asciiTheme="minorHAnsi" w:hAnsiTheme="minorHAnsi" w:cstheme="minorHAnsi"/>
        </w:rPr>
      </w:pPr>
      <w:r w:rsidRPr="005B062B">
        <w:rPr>
          <w:rFonts w:asciiTheme="minorHAnsi" w:hAnsiTheme="minorHAnsi" w:cstheme="minorHAnsi"/>
        </w:rPr>
        <w:t>Supplementary materials</w:t>
      </w:r>
    </w:p>
    <w:p w14:paraId="39C1A846" w14:textId="3E4BB284" w:rsidR="006B5838" w:rsidRDefault="006B5838" w:rsidP="006B5838">
      <w:r>
        <w:t>Experiment 1. All color selections. Each row represents one participant.</w:t>
      </w:r>
    </w:p>
    <w:tbl>
      <w:tblPr>
        <w:tblW w:w="8602" w:type="dxa"/>
        <w:tblInd w:w="-36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6B5838" w:rsidRPr="006B5838" w14:paraId="5BD9A5AD" w14:textId="77777777" w:rsidTr="009E17EE">
        <w:trPr>
          <w:cantSplit/>
          <w:trHeight w:val="1138"/>
          <w:tblHeader/>
        </w:trPr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6927BD4C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amusement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34960E03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anger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7BA45729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annoyance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6AB0CA6F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awe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1B52FEFC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boredom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5A0CCA49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confusion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37B929F6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contempt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558B9B3B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contentment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67CF109B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disappointment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0DBCF2E9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disgust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24BF9E00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grief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661D392B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elation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0A27184A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embarrassment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18DB976B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fear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3B4C90C1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happiness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035A0E63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interest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30E6B060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joy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1D09267F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pride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0316A4E4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relief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16C06EA3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sadness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6F611258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serenity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7A09B479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shame</w:t>
            </w:r>
          </w:p>
        </w:tc>
        <w:tc>
          <w:tcPr>
            <w:tcW w:w="374" w:type="dxa"/>
            <w:shd w:val="clear" w:color="auto" w:fill="auto"/>
            <w:noWrap/>
            <w:textDirection w:val="btLr"/>
            <w:vAlign w:val="bottom"/>
            <w:hideMark/>
          </w:tcPr>
          <w:p w14:paraId="615D858F" w14:textId="77777777" w:rsidR="006B5838" w:rsidRPr="006B5838" w:rsidRDefault="006B5838" w:rsidP="006B58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surprise</w:t>
            </w:r>
          </w:p>
        </w:tc>
      </w:tr>
      <w:tr w:rsidR="006B5838" w:rsidRPr="006B5838" w14:paraId="2C96BCCE" w14:textId="77777777" w:rsidTr="009E17EE">
        <w:trPr>
          <w:trHeight w:val="418"/>
        </w:trPr>
        <w:tc>
          <w:tcPr>
            <w:tcW w:w="374" w:type="dxa"/>
            <w:shd w:val="clear" w:color="000000" w:fill="FFF9FF"/>
            <w:noWrap/>
            <w:vAlign w:val="bottom"/>
            <w:hideMark/>
          </w:tcPr>
          <w:p w14:paraId="47B5B8C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D0000"/>
            <w:noWrap/>
            <w:vAlign w:val="bottom"/>
            <w:hideMark/>
          </w:tcPr>
          <w:p w14:paraId="217FCAA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70000"/>
            <w:noWrap/>
            <w:vAlign w:val="bottom"/>
            <w:hideMark/>
          </w:tcPr>
          <w:p w14:paraId="3E8EEA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EEEF0"/>
            <w:noWrap/>
            <w:vAlign w:val="bottom"/>
            <w:hideMark/>
          </w:tcPr>
          <w:p w14:paraId="0BC4051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12592"/>
            <w:noWrap/>
            <w:vAlign w:val="bottom"/>
            <w:hideMark/>
          </w:tcPr>
          <w:p w14:paraId="7A03B3E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4DA20"/>
            <w:noWrap/>
            <w:vAlign w:val="bottom"/>
            <w:hideMark/>
          </w:tcPr>
          <w:p w14:paraId="7B1A2E8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50000"/>
            <w:noWrap/>
            <w:vAlign w:val="bottom"/>
            <w:hideMark/>
          </w:tcPr>
          <w:p w14:paraId="36783AD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17AA9"/>
            <w:noWrap/>
            <w:vAlign w:val="bottom"/>
            <w:hideMark/>
          </w:tcPr>
          <w:p w14:paraId="3D7590A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90C1B"/>
            <w:noWrap/>
            <w:vAlign w:val="bottom"/>
            <w:hideMark/>
          </w:tcPr>
          <w:p w14:paraId="623A8AD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A4023"/>
            <w:noWrap/>
            <w:vAlign w:val="bottom"/>
            <w:hideMark/>
          </w:tcPr>
          <w:p w14:paraId="7AED3AD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79F710A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4B945"/>
            <w:noWrap/>
            <w:vAlign w:val="bottom"/>
            <w:hideMark/>
          </w:tcPr>
          <w:p w14:paraId="16480DF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7E5DE"/>
            <w:noWrap/>
            <w:vAlign w:val="bottom"/>
            <w:hideMark/>
          </w:tcPr>
          <w:p w14:paraId="654CE1C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0002D"/>
            <w:noWrap/>
            <w:vAlign w:val="bottom"/>
            <w:hideMark/>
          </w:tcPr>
          <w:p w14:paraId="517F2ED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6EC00"/>
            <w:noWrap/>
            <w:vAlign w:val="bottom"/>
            <w:hideMark/>
          </w:tcPr>
          <w:p w14:paraId="1735D9B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765D2"/>
            <w:noWrap/>
            <w:vAlign w:val="bottom"/>
            <w:hideMark/>
          </w:tcPr>
          <w:p w14:paraId="07EEC80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BBDE5"/>
            <w:noWrap/>
            <w:vAlign w:val="bottom"/>
            <w:hideMark/>
          </w:tcPr>
          <w:p w14:paraId="6E7CA05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17F14"/>
            <w:noWrap/>
            <w:vAlign w:val="bottom"/>
            <w:hideMark/>
          </w:tcPr>
          <w:p w14:paraId="3E20F83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8ADCE"/>
            <w:noWrap/>
            <w:vAlign w:val="bottom"/>
            <w:hideMark/>
          </w:tcPr>
          <w:p w14:paraId="11DFF7B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582F83E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EB"/>
            <w:noWrap/>
            <w:vAlign w:val="bottom"/>
            <w:hideMark/>
          </w:tcPr>
          <w:p w14:paraId="31E4B70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7F3EB"/>
            <w:noWrap/>
            <w:vAlign w:val="bottom"/>
            <w:hideMark/>
          </w:tcPr>
          <w:p w14:paraId="2E4F17A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EFF00"/>
            <w:noWrap/>
            <w:vAlign w:val="bottom"/>
            <w:hideMark/>
          </w:tcPr>
          <w:p w14:paraId="2B4C63A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580AD1B2" w14:textId="77777777" w:rsidTr="009E17EE">
        <w:trPr>
          <w:trHeight w:val="418"/>
        </w:trPr>
        <w:tc>
          <w:tcPr>
            <w:tcW w:w="374" w:type="dxa"/>
            <w:shd w:val="clear" w:color="000000" w:fill="7875CB"/>
            <w:noWrap/>
            <w:vAlign w:val="bottom"/>
            <w:hideMark/>
          </w:tcPr>
          <w:p w14:paraId="2DD5EFD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7041D"/>
            <w:noWrap/>
            <w:vAlign w:val="bottom"/>
            <w:hideMark/>
          </w:tcPr>
          <w:p w14:paraId="035F167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D0000"/>
            <w:noWrap/>
            <w:vAlign w:val="bottom"/>
            <w:hideMark/>
          </w:tcPr>
          <w:p w14:paraId="71EDF41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6E600"/>
            <w:noWrap/>
            <w:vAlign w:val="bottom"/>
            <w:hideMark/>
          </w:tcPr>
          <w:p w14:paraId="50BA629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471C"/>
            <w:noWrap/>
            <w:vAlign w:val="bottom"/>
            <w:hideMark/>
          </w:tcPr>
          <w:p w14:paraId="1965DA8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1EE00"/>
            <w:noWrap/>
            <w:vAlign w:val="bottom"/>
            <w:hideMark/>
          </w:tcPr>
          <w:p w14:paraId="737C6CE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A0A0A"/>
            <w:noWrap/>
            <w:vAlign w:val="bottom"/>
            <w:hideMark/>
          </w:tcPr>
          <w:p w14:paraId="076B35F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58856"/>
            <w:noWrap/>
            <w:vAlign w:val="bottom"/>
            <w:hideMark/>
          </w:tcPr>
          <w:p w14:paraId="3702CA7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011DB00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C0000"/>
            <w:noWrap/>
            <w:vAlign w:val="bottom"/>
            <w:hideMark/>
          </w:tcPr>
          <w:p w14:paraId="6AF738B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2946959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C99D2"/>
            <w:noWrap/>
            <w:vAlign w:val="bottom"/>
            <w:hideMark/>
          </w:tcPr>
          <w:p w14:paraId="13E5F5E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A405B"/>
            <w:noWrap/>
            <w:vAlign w:val="bottom"/>
            <w:hideMark/>
          </w:tcPr>
          <w:p w14:paraId="7817B1A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A2C00"/>
            <w:noWrap/>
            <w:vAlign w:val="bottom"/>
            <w:hideMark/>
          </w:tcPr>
          <w:p w14:paraId="400639F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67F4E"/>
            <w:noWrap/>
            <w:vAlign w:val="bottom"/>
            <w:hideMark/>
          </w:tcPr>
          <w:p w14:paraId="49EB8A4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48BB6"/>
            <w:noWrap/>
            <w:vAlign w:val="bottom"/>
            <w:hideMark/>
          </w:tcPr>
          <w:p w14:paraId="6C24D12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9C345"/>
            <w:noWrap/>
            <w:vAlign w:val="bottom"/>
            <w:hideMark/>
          </w:tcPr>
          <w:p w14:paraId="5B78E60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6C00"/>
            <w:noWrap/>
            <w:vAlign w:val="bottom"/>
            <w:hideMark/>
          </w:tcPr>
          <w:p w14:paraId="481DE6D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93F9E"/>
            <w:noWrap/>
            <w:vAlign w:val="bottom"/>
            <w:hideMark/>
          </w:tcPr>
          <w:p w14:paraId="3E2EDFA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40032"/>
            <w:noWrap/>
            <w:vAlign w:val="bottom"/>
            <w:hideMark/>
          </w:tcPr>
          <w:p w14:paraId="274750C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5BDE4"/>
            <w:noWrap/>
            <w:vAlign w:val="bottom"/>
            <w:hideMark/>
          </w:tcPr>
          <w:p w14:paraId="75F1C75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B81CA"/>
            <w:noWrap/>
            <w:vAlign w:val="bottom"/>
            <w:hideMark/>
          </w:tcPr>
          <w:p w14:paraId="57793C8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954BE"/>
            <w:noWrap/>
            <w:vAlign w:val="bottom"/>
            <w:hideMark/>
          </w:tcPr>
          <w:p w14:paraId="611404D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26FE29FE" w14:textId="77777777" w:rsidTr="009E17EE">
        <w:trPr>
          <w:trHeight w:val="418"/>
        </w:trPr>
        <w:tc>
          <w:tcPr>
            <w:tcW w:w="374" w:type="dxa"/>
            <w:shd w:val="clear" w:color="000000" w:fill="E9B552"/>
            <w:noWrap/>
            <w:vAlign w:val="bottom"/>
            <w:hideMark/>
          </w:tcPr>
          <w:p w14:paraId="321B83D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20418"/>
            <w:noWrap/>
            <w:vAlign w:val="bottom"/>
            <w:hideMark/>
          </w:tcPr>
          <w:p w14:paraId="649D915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50B3B"/>
            <w:noWrap/>
            <w:vAlign w:val="bottom"/>
            <w:hideMark/>
          </w:tcPr>
          <w:p w14:paraId="0BDDA65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45CAE"/>
            <w:noWrap/>
            <w:vAlign w:val="bottom"/>
            <w:hideMark/>
          </w:tcPr>
          <w:p w14:paraId="5142915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6B573"/>
            <w:noWrap/>
            <w:vAlign w:val="bottom"/>
            <w:hideMark/>
          </w:tcPr>
          <w:p w14:paraId="01CDE87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AA8B4"/>
            <w:noWrap/>
            <w:vAlign w:val="bottom"/>
            <w:hideMark/>
          </w:tcPr>
          <w:p w14:paraId="535B990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71527"/>
            <w:noWrap/>
            <w:vAlign w:val="bottom"/>
            <w:hideMark/>
          </w:tcPr>
          <w:p w14:paraId="7C0AC18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F37B"/>
            <w:noWrap/>
            <w:vAlign w:val="bottom"/>
            <w:hideMark/>
          </w:tcPr>
          <w:p w14:paraId="43AECE3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6866A"/>
            <w:noWrap/>
            <w:vAlign w:val="bottom"/>
            <w:hideMark/>
          </w:tcPr>
          <w:p w14:paraId="242A68D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A471C"/>
            <w:noWrap/>
            <w:vAlign w:val="bottom"/>
            <w:hideMark/>
          </w:tcPr>
          <w:p w14:paraId="0A054E9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74E6C"/>
            <w:noWrap/>
            <w:vAlign w:val="bottom"/>
            <w:hideMark/>
          </w:tcPr>
          <w:p w14:paraId="08A5813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EB2B"/>
            <w:noWrap/>
            <w:vAlign w:val="bottom"/>
            <w:hideMark/>
          </w:tcPr>
          <w:p w14:paraId="505B5DA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0ED66"/>
            <w:noWrap/>
            <w:vAlign w:val="bottom"/>
            <w:hideMark/>
          </w:tcPr>
          <w:p w14:paraId="5C24590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43F6F"/>
            <w:noWrap/>
            <w:vAlign w:val="bottom"/>
            <w:hideMark/>
          </w:tcPr>
          <w:p w14:paraId="79787CC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579DA"/>
            <w:noWrap/>
            <w:vAlign w:val="bottom"/>
            <w:hideMark/>
          </w:tcPr>
          <w:p w14:paraId="1E585F6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A5526"/>
            <w:noWrap/>
            <w:vAlign w:val="bottom"/>
            <w:hideMark/>
          </w:tcPr>
          <w:p w14:paraId="3F4FA17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53CD1"/>
            <w:noWrap/>
            <w:vAlign w:val="bottom"/>
            <w:hideMark/>
          </w:tcPr>
          <w:p w14:paraId="6CF1556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65EDD"/>
            <w:noWrap/>
            <w:vAlign w:val="bottom"/>
            <w:hideMark/>
          </w:tcPr>
          <w:p w14:paraId="016612B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F8CF"/>
            <w:noWrap/>
            <w:vAlign w:val="bottom"/>
            <w:hideMark/>
          </w:tcPr>
          <w:p w14:paraId="43E9605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5B4FE"/>
            <w:noWrap/>
            <w:vAlign w:val="bottom"/>
            <w:hideMark/>
          </w:tcPr>
          <w:p w14:paraId="6B2172E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6F6DA"/>
            <w:noWrap/>
            <w:vAlign w:val="bottom"/>
            <w:hideMark/>
          </w:tcPr>
          <w:p w14:paraId="7D41B49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51425"/>
            <w:noWrap/>
            <w:vAlign w:val="bottom"/>
            <w:hideMark/>
          </w:tcPr>
          <w:p w14:paraId="5CB94F2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37E38"/>
            <w:noWrap/>
            <w:vAlign w:val="bottom"/>
            <w:hideMark/>
          </w:tcPr>
          <w:p w14:paraId="4C1D9C3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51ADA357" w14:textId="77777777" w:rsidTr="009E17EE">
        <w:trPr>
          <w:trHeight w:val="418"/>
        </w:trPr>
        <w:tc>
          <w:tcPr>
            <w:tcW w:w="374" w:type="dxa"/>
            <w:shd w:val="clear" w:color="000000" w:fill="E75D80"/>
            <w:noWrap/>
            <w:vAlign w:val="bottom"/>
            <w:hideMark/>
          </w:tcPr>
          <w:p w14:paraId="7F9DCA7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B151E"/>
            <w:noWrap/>
            <w:vAlign w:val="bottom"/>
            <w:hideMark/>
          </w:tcPr>
          <w:p w14:paraId="636D253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CE66E"/>
            <w:noWrap/>
            <w:vAlign w:val="bottom"/>
            <w:hideMark/>
          </w:tcPr>
          <w:p w14:paraId="6D39EE6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D8CBD"/>
            <w:noWrap/>
            <w:vAlign w:val="bottom"/>
            <w:hideMark/>
          </w:tcPr>
          <w:p w14:paraId="627C829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52703"/>
            <w:noWrap/>
            <w:vAlign w:val="bottom"/>
            <w:hideMark/>
          </w:tcPr>
          <w:p w14:paraId="5DAAE7A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98A00"/>
            <w:noWrap/>
            <w:vAlign w:val="bottom"/>
            <w:hideMark/>
          </w:tcPr>
          <w:p w14:paraId="00858A6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39AE7"/>
            <w:noWrap/>
            <w:vAlign w:val="bottom"/>
            <w:hideMark/>
          </w:tcPr>
          <w:p w14:paraId="1E1B1C4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CE605"/>
            <w:noWrap/>
            <w:vAlign w:val="bottom"/>
            <w:hideMark/>
          </w:tcPr>
          <w:p w14:paraId="1118DCF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26262"/>
            <w:noWrap/>
            <w:vAlign w:val="bottom"/>
            <w:hideMark/>
          </w:tcPr>
          <w:p w14:paraId="01E1907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A573F"/>
            <w:noWrap/>
            <w:vAlign w:val="bottom"/>
            <w:hideMark/>
          </w:tcPr>
          <w:p w14:paraId="456EEA5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BB7FB"/>
            <w:noWrap/>
            <w:vAlign w:val="bottom"/>
            <w:hideMark/>
          </w:tcPr>
          <w:p w14:paraId="4B2034E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820D1"/>
            <w:noWrap/>
            <w:vAlign w:val="bottom"/>
            <w:hideMark/>
          </w:tcPr>
          <w:p w14:paraId="2D996FC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138C4"/>
            <w:noWrap/>
            <w:vAlign w:val="bottom"/>
            <w:hideMark/>
          </w:tcPr>
          <w:p w14:paraId="72632A6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D060F"/>
            <w:noWrap/>
            <w:vAlign w:val="bottom"/>
            <w:hideMark/>
          </w:tcPr>
          <w:p w14:paraId="615E487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2A618"/>
            <w:noWrap/>
            <w:vAlign w:val="bottom"/>
            <w:hideMark/>
          </w:tcPr>
          <w:p w14:paraId="791007E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9D6F8"/>
            <w:noWrap/>
            <w:vAlign w:val="bottom"/>
            <w:hideMark/>
          </w:tcPr>
          <w:p w14:paraId="770B111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8B1D0"/>
            <w:noWrap/>
            <w:vAlign w:val="bottom"/>
            <w:hideMark/>
          </w:tcPr>
          <w:p w14:paraId="7E9C5F5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FBD62"/>
            <w:noWrap/>
            <w:vAlign w:val="bottom"/>
            <w:hideMark/>
          </w:tcPr>
          <w:p w14:paraId="5003B79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092BB"/>
            <w:noWrap/>
            <w:vAlign w:val="bottom"/>
            <w:hideMark/>
          </w:tcPr>
          <w:p w14:paraId="39A82F3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622FE"/>
            <w:noWrap/>
            <w:vAlign w:val="bottom"/>
            <w:hideMark/>
          </w:tcPr>
          <w:p w14:paraId="0427623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EE9CE"/>
            <w:noWrap/>
            <w:vAlign w:val="bottom"/>
            <w:hideMark/>
          </w:tcPr>
          <w:p w14:paraId="75F0862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166CA"/>
            <w:noWrap/>
            <w:vAlign w:val="bottom"/>
            <w:hideMark/>
          </w:tcPr>
          <w:p w14:paraId="2757E87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6DB4A"/>
            <w:noWrap/>
            <w:vAlign w:val="bottom"/>
            <w:hideMark/>
          </w:tcPr>
          <w:p w14:paraId="727D72E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10F061AB" w14:textId="77777777" w:rsidTr="009E17EE">
        <w:trPr>
          <w:trHeight w:val="418"/>
        </w:trPr>
        <w:tc>
          <w:tcPr>
            <w:tcW w:w="374" w:type="dxa"/>
            <w:shd w:val="clear" w:color="000000" w:fill="EA77E9"/>
            <w:noWrap/>
            <w:vAlign w:val="bottom"/>
            <w:hideMark/>
          </w:tcPr>
          <w:p w14:paraId="0D602D0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62D15"/>
            <w:noWrap/>
            <w:vAlign w:val="bottom"/>
            <w:hideMark/>
          </w:tcPr>
          <w:p w14:paraId="3DAC390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D9823"/>
            <w:noWrap/>
            <w:vAlign w:val="bottom"/>
            <w:hideMark/>
          </w:tcPr>
          <w:p w14:paraId="13140F4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3D8FF"/>
            <w:noWrap/>
            <w:vAlign w:val="bottom"/>
            <w:hideMark/>
          </w:tcPr>
          <w:p w14:paraId="039A821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66347"/>
            <w:noWrap/>
            <w:vAlign w:val="bottom"/>
            <w:hideMark/>
          </w:tcPr>
          <w:p w14:paraId="597E674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1C63"/>
            <w:noWrap/>
            <w:vAlign w:val="bottom"/>
            <w:hideMark/>
          </w:tcPr>
          <w:p w14:paraId="614CF95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287AF"/>
            <w:noWrap/>
            <w:vAlign w:val="bottom"/>
            <w:hideMark/>
          </w:tcPr>
          <w:p w14:paraId="610663A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0BAAF"/>
            <w:noWrap/>
            <w:vAlign w:val="bottom"/>
            <w:hideMark/>
          </w:tcPr>
          <w:p w14:paraId="4D2B0BB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33B2D"/>
            <w:noWrap/>
            <w:vAlign w:val="bottom"/>
            <w:hideMark/>
          </w:tcPr>
          <w:p w14:paraId="076C33F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E4811"/>
            <w:noWrap/>
            <w:vAlign w:val="bottom"/>
            <w:hideMark/>
          </w:tcPr>
          <w:p w14:paraId="5D13043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3D96931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4AC9"/>
            <w:noWrap/>
            <w:vAlign w:val="bottom"/>
            <w:hideMark/>
          </w:tcPr>
          <w:p w14:paraId="5496C28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B7119"/>
            <w:noWrap/>
            <w:vAlign w:val="bottom"/>
            <w:hideMark/>
          </w:tcPr>
          <w:p w14:paraId="36B0E28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F2913"/>
            <w:noWrap/>
            <w:vAlign w:val="bottom"/>
            <w:hideMark/>
          </w:tcPr>
          <w:p w14:paraId="3AEFEF3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FA800"/>
            <w:noWrap/>
            <w:vAlign w:val="bottom"/>
            <w:hideMark/>
          </w:tcPr>
          <w:p w14:paraId="21B939C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C945C"/>
            <w:noWrap/>
            <w:vAlign w:val="bottom"/>
            <w:hideMark/>
          </w:tcPr>
          <w:p w14:paraId="59EB03A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BC256"/>
            <w:noWrap/>
            <w:vAlign w:val="bottom"/>
            <w:hideMark/>
          </w:tcPr>
          <w:p w14:paraId="27F7EE8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D260"/>
            <w:noWrap/>
            <w:vAlign w:val="bottom"/>
            <w:hideMark/>
          </w:tcPr>
          <w:p w14:paraId="6D86176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49CBB"/>
            <w:noWrap/>
            <w:vAlign w:val="bottom"/>
            <w:hideMark/>
          </w:tcPr>
          <w:p w14:paraId="4C3D391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44869"/>
            <w:noWrap/>
            <w:vAlign w:val="bottom"/>
            <w:hideMark/>
          </w:tcPr>
          <w:p w14:paraId="63C308E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894E9"/>
            <w:noWrap/>
            <w:vAlign w:val="bottom"/>
            <w:hideMark/>
          </w:tcPr>
          <w:p w14:paraId="4C3899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43147"/>
            <w:noWrap/>
            <w:vAlign w:val="bottom"/>
            <w:hideMark/>
          </w:tcPr>
          <w:p w14:paraId="32629D7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B6ED4"/>
            <w:noWrap/>
            <w:vAlign w:val="bottom"/>
            <w:hideMark/>
          </w:tcPr>
          <w:p w14:paraId="0C40119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642AD0A5" w14:textId="77777777" w:rsidTr="009E17EE">
        <w:trPr>
          <w:trHeight w:val="418"/>
        </w:trPr>
        <w:tc>
          <w:tcPr>
            <w:tcW w:w="374" w:type="dxa"/>
            <w:shd w:val="clear" w:color="000000" w:fill="61D564"/>
            <w:noWrap/>
            <w:vAlign w:val="bottom"/>
            <w:hideMark/>
          </w:tcPr>
          <w:p w14:paraId="70DFA85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2E00"/>
            <w:noWrap/>
            <w:vAlign w:val="bottom"/>
            <w:hideMark/>
          </w:tcPr>
          <w:p w14:paraId="4F4A464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04B3C"/>
            <w:noWrap/>
            <w:vAlign w:val="bottom"/>
            <w:hideMark/>
          </w:tcPr>
          <w:p w14:paraId="6F76296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33E2E"/>
            <w:noWrap/>
            <w:vAlign w:val="bottom"/>
            <w:hideMark/>
          </w:tcPr>
          <w:p w14:paraId="231FC6B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A85CF"/>
            <w:noWrap/>
            <w:vAlign w:val="bottom"/>
            <w:hideMark/>
          </w:tcPr>
          <w:p w14:paraId="151804A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46340"/>
            <w:noWrap/>
            <w:vAlign w:val="bottom"/>
            <w:hideMark/>
          </w:tcPr>
          <w:p w14:paraId="557617E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03D07"/>
            <w:noWrap/>
            <w:vAlign w:val="bottom"/>
            <w:hideMark/>
          </w:tcPr>
          <w:p w14:paraId="2E81134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6978D"/>
            <w:noWrap/>
            <w:vAlign w:val="bottom"/>
            <w:hideMark/>
          </w:tcPr>
          <w:p w14:paraId="28CE44E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E4A08"/>
            <w:noWrap/>
            <w:vAlign w:val="bottom"/>
            <w:hideMark/>
          </w:tcPr>
          <w:p w14:paraId="0C35C97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9E221"/>
            <w:noWrap/>
            <w:vAlign w:val="bottom"/>
            <w:hideMark/>
          </w:tcPr>
          <w:p w14:paraId="067E2CD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91E01"/>
            <w:noWrap/>
            <w:vAlign w:val="bottom"/>
            <w:hideMark/>
          </w:tcPr>
          <w:p w14:paraId="318A71A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56490"/>
            <w:noWrap/>
            <w:vAlign w:val="bottom"/>
            <w:hideMark/>
          </w:tcPr>
          <w:p w14:paraId="27369C5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42537"/>
            <w:noWrap/>
            <w:vAlign w:val="bottom"/>
            <w:hideMark/>
          </w:tcPr>
          <w:p w14:paraId="751951F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8D72"/>
            <w:noWrap/>
            <w:vAlign w:val="bottom"/>
            <w:hideMark/>
          </w:tcPr>
          <w:p w14:paraId="676A0A5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1FF00"/>
            <w:noWrap/>
            <w:vAlign w:val="bottom"/>
            <w:hideMark/>
          </w:tcPr>
          <w:p w14:paraId="6A1C23B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9A675"/>
            <w:noWrap/>
            <w:vAlign w:val="bottom"/>
            <w:hideMark/>
          </w:tcPr>
          <w:p w14:paraId="549226F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C976"/>
            <w:noWrap/>
            <w:vAlign w:val="bottom"/>
            <w:hideMark/>
          </w:tcPr>
          <w:p w14:paraId="05ED167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B8233"/>
            <w:noWrap/>
            <w:vAlign w:val="bottom"/>
            <w:hideMark/>
          </w:tcPr>
          <w:p w14:paraId="7383931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42318"/>
            <w:noWrap/>
            <w:vAlign w:val="bottom"/>
            <w:hideMark/>
          </w:tcPr>
          <w:p w14:paraId="19ADEA1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3FFA320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13F64"/>
            <w:noWrap/>
            <w:vAlign w:val="bottom"/>
            <w:hideMark/>
          </w:tcPr>
          <w:p w14:paraId="7C5DD67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58CB6"/>
            <w:noWrap/>
            <w:vAlign w:val="bottom"/>
            <w:hideMark/>
          </w:tcPr>
          <w:p w14:paraId="36F9553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E57B7"/>
            <w:noWrap/>
            <w:vAlign w:val="bottom"/>
            <w:hideMark/>
          </w:tcPr>
          <w:p w14:paraId="1648066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5F790CB6" w14:textId="77777777" w:rsidTr="009E17EE">
        <w:trPr>
          <w:trHeight w:val="418"/>
        </w:trPr>
        <w:tc>
          <w:tcPr>
            <w:tcW w:w="374" w:type="dxa"/>
            <w:shd w:val="clear" w:color="000000" w:fill="67D65C"/>
            <w:noWrap/>
            <w:vAlign w:val="bottom"/>
            <w:hideMark/>
          </w:tcPr>
          <w:p w14:paraId="5993365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E1A15"/>
            <w:noWrap/>
            <w:vAlign w:val="bottom"/>
            <w:hideMark/>
          </w:tcPr>
          <w:p w14:paraId="7F99614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9743E"/>
            <w:noWrap/>
            <w:vAlign w:val="bottom"/>
            <w:hideMark/>
          </w:tcPr>
          <w:p w14:paraId="3A34E1C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0BFD5"/>
            <w:noWrap/>
            <w:vAlign w:val="bottom"/>
            <w:hideMark/>
          </w:tcPr>
          <w:p w14:paraId="19C6E0D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27C7E"/>
            <w:noWrap/>
            <w:vAlign w:val="bottom"/>
            <w:hideMark/>
          </w:tcPr>
          <w:p w14:paraId="7DAD805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2A0A8"/>
            <w:noWrap/>
            <w:vAlign w:val="bottom"/>
            <w:hideMark/>
          </w:tcPr>
          <w:p w14:paraId="04222FD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687B9"/>
            <w:noWrap/>
            <w:vAlign w:val="bottom"/>
            <w:hideMark/>
          </w:tcPr>
          <w:p w14:paraId="2E927D5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287E6"/>
            <w:noWrap/>
            <w:vAlign w:val="bottom"/>
            <w:hideMark/>
          </w:tcPr>
          <w:p w14:paraId="44E010F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B6494"/>
            <w:noWrap/>
            <w:vAlign w:val="bottom"/>
            <w:hideMark/>
          </w:tcPr>
          <w:p w14:paraId="62F84FD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D2C24"/>
            <w:noWrap/>
            <w:vAlign w:val="bottom"/>
            <w:hideMark/>
          </w:tcPr>
          <w:p w14:paraId="6B1CB39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4242F"/>
            <w:noWrap/>
            <w:vAlign w:val="bottom"/>
            <w:hideMark/>
          </w:tcPr>
          <w:p w14:paraId="47228DA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8D7F2"/>
            <w:noWrap/>
            <w:vAlign w:val="bottom"/>
            <w:hideMark/>
          </w:tcPr>
          <w:p w14:paraId="13A246B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06C67"/>
            <w:noWrap/>
            <w:vAlign w:val="bottom"/>
            <w:hideMark/>
          </w:tcPr>
          <w:p w14:paraId="537FDA0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0021"/>
            <w:noWrap/>
            <w:vAlign w:val="bottom"/>
            <w:hideMark/>
          </w:tcPr>
          <w:p w14:paraId="6ADB5E6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BDF27"/>
            <w:noWrap/>
            <w:vAlign w:val="bottom"/>
            <w:hideMark/>
          </w:tcPr>
          <w:p w14:paraId="7CC1BA4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84CC5"/>
            <w:noWrap/>
            <w:vAlign w:val="bottom"/>
            <w:hideMark/>
          </w:tcPr>
          <w:p w14:paraId="2F13673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16AB7"/>
            <w:noWrap/>
            <w:vAlign w:val="bottom"/>
            <w:hideMark/>
          </w:tcPr>
          <w:p w14:paraId="166AAE5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AF8BA"/>
            <w:noWrap/>
            <w:vAlign w:val="bottom"/>
            <w:hideMark/>
          </w:tcPr>
          <w:p w14:paraId="15AE72B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EEEFC"/>
            <w:noWrap/>
            <w:vAlign w:val="bottom"/>
            <w:hideMark/>
          </w:tcPr>
          <w:p w14:paraId="60743BD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04595"/>
            <w:noWrap/>
            <w:vAlign w:val="bottom"/>
            <w:hideMark/>
          </w:tcPr>
          <w:p w14:paraId="66285AA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466CA"/>
            <w:noWrap/>
            <w:vAlign w:val="bottom"/>
            <w:hideMark/>
          </w:tcPr>
          <w:p w14:paraId="352AB7A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45E7B"/>
            <w:noWrap/>
            <w:vAlign w:val="bottom"/>
            <w:hideMark/>
          </w:tcPr>
          <w:p w14:paraId="42D516C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5B7CC"/>
            <w:noWrap/>
            <w:vAlign w:val="bottom"/>
            <w:hideMark/>
          </w:tcPr>
          <w:p w14:paraId="03D6B8B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641114A6" w14:textId="77777777" w:rsidTr="009E17EE">
        <w:trPr>
          <w:trHeight w:val="418"/>
        </w:trPr>
        <w:tc>
          <w:tcPr>
            <w:tcW w:w="374" w:type="dxa"/>
            <w:shd w:val="clear" w:color="000000" w:fill="653E8D"/>
            <w:noWrap/>
            <w:vAlign w:val="bottom"/>
            <w:hideMark/>
          </w:tcPr>
          <w:p w14:paraId="41E97FD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93000"/>
            <w:noWrap/>
            <w:vAlign w:val="bottom"/>
            <w:hideMark/>
          </w:tcPr>
          <w:p w14:paraId="35DAB0F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F9228"/>
            <w:noWrap/>
            <w:vAlign w:val="bottom"/>
            <w:hideMark/>
          </w:tcPr>
          <w:p w14:paraId="21C3438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77D57"/>
            <w:noWrap/>
            <w:vAlign w:val="bottom"/>
            <w:hideMark/>
          </w:tcPr>
          <w:p w14:paraId="5B0359E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7B1D8"/>
            <w:noWrap/>
            <w:vAlign w:val="bottom"/>
            <w:hideMark/>
          </w:tcPr>
          <w:p w14:paraId="2A9DD3E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5564C"/>
            <w:noWrap/>
            <w:vAlign w:val="bottom"/>
            <w:hideMark/>
          </w:tcPr>
          <w:p w14:paraId="03D739F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5905D"/>
            <w:noWrap/>
            <w:vAlign w:val="bottom"/>
            <w:hideMark/>
          </w:tcPr>
          <w:p w14:paraId="72D73B3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B9BAB"/>
            <w:noWrap/>
            <w:vAlign w:val="bottom"/>
            <w:hideMark/>
          </w:tcPr>
          <w:p w14:paraId="4607138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B2E66"/>
            <w:noWrap/>
            <w:vAlign w:val="bottom"/>
            <w:hideMark/>
          </w:tcPr>
          <w:p w14:paraId="18841EF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66F48"/>
            <w:noWrap/>
            <w:vAlign w:val="bottom"/>
            <w:hideMark/>
          </w:tcPr>
          <w:p w14:paraId="1FA5DC0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96485"/>
            <w:noWrap/>
            <w:vAlign w:val="bottom"/>
            <w:hideMark/>
          </w:tcPr>
          <w:p w14:paraId="38F6C5A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EF9E"/>
            <w:noWrap/>
            <w:vAlign w:val="bottom"/>
            <w:hideMark/>
          </w:tcPr>
          <w:p w14:paraId="6E09214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7A887"/>
            <w:noWrap/>
            <w:vAlign w:val="bottom"/>
            <w:hideMark/>
          </w:tcPr>
          <w:p w14:paraId="6F4DC46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F1522"/>
            <w:noWrap/>
            <w:vAlign w:val="bottom"/>
            <w:hideMark/>
          </w:tcPr>
          <w:p w14:paraId="1574A51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ACB00"/>
            <w:noWrap/>
            <w:vAlign w:val="bottom"/>
            <w:hideMark/>
          </w:tcPr>
          <w:p w14:paraId="36EF59E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388BB"/>
            <w:noWrap/>
            <w:vAlign w:val="bottom"/>
            <w:hideMark/>
          </w:tcPr>
          <w:p w14:paraId="17598D6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42579"/>
            <w:noWrap/>
            <w:vAlign w:val="bottom"/>
            <w:hideMark/>
          </w:tcPr>
          <w:p w14:paraId="619253A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53EA"/>
            <w:noWrap/>
            <w:vAlign w:val="bottom"/>
            <w:hideMark/>
          </w:tcPr>
          <w:p w14:paraId="45A0001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7805F"/>
            <w:noWrap/>
            <w:vAlign w:val="bottom"/>
            <w:hideMark/>
          </w:tcPr>
          <w:p w14:paraId="263044B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34365"/>
            <w:noWrap/>
            <w:vAlign w:val="bottom"/>
            <w:hideMark/>
          </w:tcPr>
          <w:p w14:paraId="24C878C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778B3"/>
            <w:noWrap/>
            <w:vAlign w:val="bottom"/>
            <w:hideMark/>
          </w:tcPr>
          <w:p w14:paraId="39CDED1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3B22"/>
            <w:noWrap/>
            <w:vAlign w:val="bottom"/>
            <w:hideMark/>
          </w:tcPr>
          <w:p w14:paraId="2C0C744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F798A"/>
            <w:noWrap/>
            <w:vAlign w:val="bottom"/>
            <w:hideMark/>
          </w:tcPr>
          <w:p w14:paraId="74D6809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49E560E4" w14:textId="77777777" w:rsidTr="009E17EE">
        <w:trPr>
          <w:trHeight w:val="418"/>
        </w:trPr>
        <w:tc>
          <w:tcPr>
            <w:tcW w:w="374" w:type="dxa"/>
            <w:shd w:val="clear" w:color="000000" w:fill="DB4196"/>
            <w:noWrap/>
            <w:vAlign w:val="bottom"/>
            <w:hideMark/>
          </w:tcPr>
          <w:p w14:paraId="7E5209D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2C500EF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9484C"/>
            <w:noWrap/>
            <w:vAlign w:val="bottom"/>
            <w:hideMark/>
          </w:tcPr>
          <w:p w14:paraId="1659F00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7B5AE"/>
            <w:noWrap/>
            <w:vAlign w:val="bottom"/>
            <w:hideMark/>
          </w:tcPr>
          <w:p w14:paraId="1359B9B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E0024"/>
            <w:noWrap/>
            <w:vAlign w:val="bottom"/>
            <w:hideMark/>
          </w:tcPr>
          <w:p w14:paraId="7435BF3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BE79E"/>
            <w:noWrap/>
            <w:vAlign w:val="bottom"/>
            <w:hideMark/>
          </w:tcPr>
          <w:p w14:paraId="4CF6CF1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F0A00"/>
            <w:noWrap/>
            <w:vAlign w:val="bottom"/>
            <w:hideMark/>
          </w:tcPr>
          <w:p w14:paraId="3372B0B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33A65"/>
            <w:noWrap/>
            <w:vAlign w:val="bottom"/>
            <w:hideMark/>
          </w:tcPr>
          <w:p w14:paraId="51F1574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7412F"/>
            <w:noWrap/>
            <w:vAlign w:val="bottom"/>
            <w:hideMark/>
          </w:tcPr>
          <w:p w14:paraId="32AD5A7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2F00"/>
            <w:noWrap/>
            <w:vAlign w:val="bottom"/>
            <w:hideMark/>
          </w:tcPr>
          <w:p w14:paraId="3F7458C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26065"/>
            <w:noWrap/>
            <w:vAlign w:val="bottom"/>
            <w:hideMark/>
          </w:tcPr>
          <w:p w14:paraId="6D7DAF9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E6F6"/>
            <w:noWrap/>
            <w:vAlign w:val="bottom"/>
            <w:hideMark/>
          </w:tcPr>
          <w:p w14:paraId="09C5242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9272D"/>
            <w:noWrap/>
            <w:vAlign w:val="bottom"/>
            <w:hideMark/>
          </w:tcPr>
          <w:p w14:paraId="6B086A9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06778"/>
            <w:noWrap/>
            <w:vAlign w:val="bottom"/>
            <w:hideMark/>
          </w:tcPr>
          <w:p w14:paraId="3CEE2A2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FBE83"/>
            <w:noWrap/>
            <w:vAlign w:val="bottom"/>
            <w:hideMark/>
          </w:tcPr>
          <w:p w14:paraId="17D4DBF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EE1B0"/>
            <w:noWrap/>
            <w:vAlign w:val="bottom"/>
            <w:hideMark/>
          </w:tcPr>
          <w:p w14:paraId="5C08320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291A0"/>
            <w:noWrap/>
            <w:vAlign w:val="bottom"/>
            <w:hideMark/>
          </w:tcPr>
          <w:p w14:paraId="417339F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77F4D"/>
            <w:noWrap/>
            <w:vAlign w:val="bottom"/>
            <w:hideMark/>
          </w:tcPr>
          <w:p w14:paraId="7C82836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C7683"/>
            <w:noWrap/>
            <w:vAlign w:val="bottom"/>
            <w:hideMark/>
          </w:tcPr>
          <w:p w14:paraId="35F7F0B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395B"/>
            <w:noWrap/>
            <w:vAlign w:val="bottom"/>
            <w:hideMark/>
          </w:tcPr>
          <w:p w14:paraId="03DB794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7B1A8"/>
            <w:noWrap/>
            <w:vAlign w:val="bottom"/>
            <w:hideMark/>
          </w:tcPr>
          <w:p w14:paraId="15C83A8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8183F"/>
            <w:noWrap/>
            <w:vAlign w:val="bottom"/>
            <w:hideMark/>
          </w:tcPr>
          <w:p w14:paraId="3D79836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E8400"/>
            <w:noWrap/>
            <w:vAlign w:val="bottom"/>
            <w:hideMark/>
          </w:tcPr>
          <w:p w14:paraId="79B257F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619F653F" w14:textId="77777777" w:rsidTr="009E17EE">
        <w:trPr>
          <w:trHeight w:val="418"/>
        </w:trPr>
        <w:tc>
          <w:tcPr>
            <w:tcW w:w="374" w:type="dxa"/>
            <w:shd w:val="clear" w:color="000000" w:fill="4CB18C"/>
            <w:noWrap/>
            <w:vAlign w:val="bottom"/>
            <w:hideMark/>
          </w:tcPr>
          <w:p w14:paraId="7FC2F3A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03018"/>
            <w:noWrap/>
            <w:vAlign w:val="bottom"/>
            <w:hideMark/>
          </w:tcPr>
          <w:p w14:paraId="750A2BE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F178C"/>
            <w:noWrap/>
            <w:vAlign w:val="bottom"/>
            <w:hideMark/>
          </w:tcPr>
          <w:p w14:paraId="224410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39F88"/>
            <w:noWrap/>
            <w:vAlign w:val="bottom"/>
            <w:hideMark/>
          </w:tcPr>
          <w:p w14:paraId="2836B35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9570A"/>
            <w:noWrap/>
            <w:vAlign w:val="bottom"/>
            <w:hideMark/>
          </w:tcPr>
          <w:p w14:paraId="5589C0C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A4AC8"/>
            <w:noWrap/>
            <w:vAlign w:val="bottom"/>
            <w:hideMark/>
          </w:tcPr>
          <w:p w14:paraId="20B48AE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8A04A"/>
            <w:noWrap/>
            <w:vAlign w:val="bottom"/>
            <w:hideMark/>
          </w:tcPr>
          <w:p w14:paraId="49416AC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9E4F4"/>
            <w:noWrap/>
            <w:vAlign w:val="bottom"/>
            <w:hideMark/>
          </w:tcPr>
          <w:p w14:paraId="6DAA2A3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D1DC3"/>
            <w:noWrap/>
            <w:vAlign w:val="bottom"/>
            <w:hideMark/>
          </w:tcPr>
          <w:p w14:paraId="342326C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F7B32"/>
            <w:noWrap/>
            <w:vAlign w:val="bottom"/>
            <w:hideMark/>
          </w:tcPr>
          <w:p w14:paraId="43925D6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F46E4"/>
            <w:noWrap/>
            <w:vAlign w:val="bottom"/>
            <w:hideMark/>
          </w:tcPr>
          <w:p w14:paraId="6116277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B96F9"/>
            <w:noWrap/>
            <w:vAlign w:val="bottom"/>
            <w:hideMark/>
          </w:tcPr>
          <w:p w14:paraId="29F4BB0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13750"/>
            <w:noWrap/>
            <w:vAlign w:val="bottom"/>
            <w:hideMark/>
          </w:tcPr>
          <w:p w14:paraId="2CB8ABC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B503C"/>
            <w:noWrap/>
            <w:vAlign w:val="bottom"/>
            <w:hideMark/>
          </w:tcPr>
          <w:p w14:paraId="43A1D04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EBD79"/>
            <w:noWrap/>
            <w:vAlign w:val="bottom"/>
            <w:hideMark/>
          </w:tcPr>
          <w:p w14:paraId="31BFDA0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6B8F1"/>
            <w:noWrap/>
            <w:vAlign w:val="bottom"/>
            <w:hideMark/>
          </w:tcPr>
          <w:p w14:paraId="281B4AA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38927"/>
            <w:noWrap/>
            <w:vAlign w:val="bottom"/>
            <w:hideMark/>
          </w:tcPr>
          <w:p w14:paraId="3A0ADC6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68727"/>
            <w:noWrap/>
            <w:vAlign w:val="bottom"/>
            <w:hideMark/>
          </w:tcPr>
          <w:p w14:paraId="4DB6340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7A696"/>
            <w:noWrap/>
            <w:vAlign w:val="bottom"/>
            <w:hideMark/>
          </w:tcPr>
          <w:p w14:paraId="61F7F8B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42CCE"/>
            <w:noWrap/>
            <w:vAlign w:val="bottom"/>
            <w:hideMark/>
          </w:tcPr>
          <w:p w14:paraId="010D797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E9FE6"/>
            <w:noWrap/>
            <w:vAlign w:val="bottom"/>
            <w:hideMark/>
          </w:tcPr>
          <w:p w14:paraId="7CF8D2A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13740"/>
            <w:noWrap/>
            <w:vAlign w:val="bottom"/>
            <w:hideMark/>
          </w:tcPr>
          <w:p w14:paraId="70B5E1A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72F56"/>
            <w:noWrap/>
            <w:vAlign w:val="bottom"/>
            <w:hideMark/>
          </w:tcPr>
          <w:p w14:paraId="0C9F983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21757E66" w14:textId="77777777" w:rsidTr="009E17EE">
        <w:trPr>
          <w:trHeight w:val="418"/>
        </w:trPr>
        <w:tc>
          <w:tcPr>
            <w:tcW w:w="374" w:type="dxa"/>
            <w:shd w:val="clear" w:color="000000" w:fill="F69C65"/>
            <w:noWrap/>
            <w:vAlign w:val="bottom"/>
            <w:hideMark/>
          </w:tcPr>
          <w:p w14:paraId="3AFC17F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A002F"/>
            <w:noWrap/>
            <w:vAlign w:val="bottom"/>
            <w:hideMark/>
          </w:tcPr>
          <w:p w14:paraId="74308F7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F3117"/>
            <w:noWrap/>
            <w:vAlign w:val="bottom"/>
            <w:hideMark/>
          </w:tcPr>
          <w:p w14:paraId="05FD74B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EEAF5"/>
            <w:noWrap/>
            <w:vAlign w:val="bottom"/>
            <w:hideMark/>
          </w:tcPr>
          <w:p w14:paraId="677292D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B676E"/>
            <w:noWrap/>
            <w:vAlign w:val="bottom"/>
            <w:hideMark/>
          </w:tcPr>
          <w:p w14:paraId="3177916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1E579"/>
            <w:noWrap/>
            <w:vAlign w:val="bottom"/>
            <w:hideMark/>
          </w:tcPr>
          <w:p w14:paraId="5311F3B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B5339"/>
            <w:noWrap/>
            <w:vAlign w:val="bottom"/>
            <w:hideMark/>
          </w:tcPr>
          <w:p w14:paraId="72BF580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D989"/>
            <w:noWrap/>
            <w:vAlign w:val="bottom"/>
            <w:hideMark/>
          </w:tcPr>
          <w:p w14:paraId="31A1906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1B7BC"/>
            <w:noWrap/>
            <w:vAlign w:val="bottom"/>
            <w:hideMark/>
          </w:tcPr>
          <w:p w14:paraId="1E2DF41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B6846"/>
            <w:noWrap/>
            <w:vAlign w:val="bottom"/>
            <w:hideMark/>
          </w:tcPr>
          <w:p w14:paraId="63F92DE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46E7B"/>
            <w:noWrap/>
            <w:vAlign w:val="bottom"/>
            <w:hideMark/>
          </w:tcPr>
          <w:p w14:paraId="6962EF2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D101"/>
            <w:noWrap/>
            <w:vAlign w:val="bottom"/>
            <w:hideMark/>
          </w:tcPr>
          <w:p w14:paraId="137E7FA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24140"/>
            <w:noWrap/>
            <w:vAlign w:val="bottom"/>
            <w:hideMark/>
          </w:tcPr>
          <w:p w14:paraId="76F39EC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5859B"/>
            <w:noWrap/>
            <w:vAlign w:val="bottom"/>
            <w:hideMark/>
          </w:tcPr>
          <w:p w14:paraId="7B2011B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9E45D"/>
            <w:noWrap/>
            <w:vAlign w:val="bottom"/>
            <w:hideMark/>
          </w:tcPr>
          <w:p w14:paraId="18545B0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EACDB"/>
            <w:noWrap/>
            <w:vAlign w:val="bottom"/>
            <w:hideMark/>
          </w:tcPr>
          <w:p w14:paraId="77358C6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EB31F"/>
            <w:noWrap/>
            <w:vAlign w:val="bottom"/>
            <w:hideMark/>
          </w:tcPr>
          <w:p w14:paraId="5C597D8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F147A"/>
            <w:noWrap/>
            <w:vAlign w:val="bottom"/>
            <w:hideMark/>
          </w:tcPr>
          <w:p w14:paraId="7032748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6D8FA"/>
            <w:noWrap/>
            <w:vAlign w:val="bottom"/>
            <w:hideMark/>
          </w:tcPr>
          <w:p w14:paraId="5AADEF0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61B1"/>
            <w:noWrap/>
            <w:vAlign w:val="bottom"/>
            <w:hideMark/>
          </w:tcPr>
          <w:p w14:paraId="5DB7ED8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7E5C0"/>
            <w:noWrap/>
            <w:vAlign w:val="bottom"/>
            <w:hideMark/>
          </w:tcPr>
          <w:p w14:paraId="74205C4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75000"/>
            <w:noWrap/>
            <w:vAlign w:val="bottom"/>
            <w:hideMark/>
          </w:tcPr>
          <w:p w14:paraId="188058B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49BAD"/>
            <w:noWrap/>
            <w:vAlign w:val="bottom"/>
            <w:hideMark/>
          </w:tcPr>
          <w:p w14:paraId="0ED877B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27831152" w14:textId="77777777" w:rsidTr="009E17EE">
        <w:trPr>
          <w:trHeight w:val="418"/>
        </w:trPr>
        <w:tc>
          <w:tcPr>
            <w:tcW w:w="374" w:type="dxa"/>
            <w:shd w:val="clear" w:color="000000" w:fill="BCB161"/>
            <w:noWrap/>
            <w:vAlign w:val="bottom"/>
            <w:hideMark/>
          </w:tcPr>
          <w:p w14:paraId="337EDD8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52828"/>
            <w:noWrap/>
            <w:vAlign w:val="bottom"/>
            <w:hideMark/>
          </w:tcPr>
          <w:p w14:paraId="25047E8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74662"/>
            <w:noWrap/>
            <w:vAlign w:val="bottom"/>
            <w:hideMark/>
          </w:tcPr>
          <w:p w14:paraId="38769A4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7DA57"/>
            <w:noWrap/>
            <w:vAlign w:val="bottom"/>
            <w:hideMark/>
          </w:tcPr>
          <w:p w14:paraId="390A114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69EAC"/>
            <w:noWrap/>
            <w:vAlign w:val="bottom"/>
            <w:hideMark/>
          </w:tcPr>
          <w:p w14:paraId="5244B49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2384A"/>
            <w:noWrap/>
            <w:vAlign w:val="bottom"/>
            <w:hideMark/>
          </w:tcPr>
          <w:p w14:paraId="30D0033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8866A"/>
            <w:noWrap/>
            <w:vAlign w:val="bottom"/>
            <w:hideMark/>
          </w:tcPr>
          <w:p w14:paraId="3718BF2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DBBB1"/>
            <w:noWrap/>
            <w:vAlign w:val="bottom"/>
            <w:hideMark/>
          </w:tcPr>
          <w:p w14:paraId="4B6946E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47A8D"/>
            <w:noWrap/>
            <w:vAlign w:val="bottom"/>
            <w:hideMark/>
          </w:tcPr>
          <w:p w14:paraId="20D1032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F4CE3"/>
            <w:noWrap/>
            <w:vAlign w:val="bottom"/>
            <w:hideMark/>
          </w:tcPr>
          <w:p w14:paraId="0D739C3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C0031"/>
            <w:noWrap/>
            <w:vAlign w:val="bottom"/>
            <w:hideMark/>
          </w:tcPr>
          <w:p w14:paraId="273D56D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8BA5C"/>
            <w:noWrap/>
            <w:vAlign w:val="bottom"/>
            <w:hideMark/>
          </w:tcPr>
          <w:p w14:paraId="7738E33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E5684"/>
            <w:noWrap/>
            <w:vAlign w:val="bottom"/>
            <w:hideMark/>
          </w:tcPr>
          <w:p w14:paraId="5C71E43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E0087"/>
            <w:noWrap/>
            <w:vAlign w:val="bottom"/>
            <w:hideMark/>
          </w:tcPr>
          <w:p w14:paraId="184DCC9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ACC32"/>
            <w:noWrap/>
            <w:vAlign w:val="bottom"/>
            <w:hideMark/>
          </w:tcPr>
          <w:p w14:paraId="7BAF24F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9D05F"/>
            <w:noWrap/>
            <w:vAlign w:val="bottom"/>
            <w:hideMark/>
          </w:tcPr>
          <w:p w14:paraId="092AA6C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0EB34"/>
            <w:noWrap/>
            <w:vAlign w:val="bottom"/>
            <w:hideMark/>
          </w:tcPr>
          <w:p w14:paraId="444BC71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BA666"/>
            <w:noWrap/>
            <w:vAlign w:val="bottom"/>
            <w:hideMark/>
          </w:tcPr>
          <w:p w14:paraId="2A210E0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A97CA"/>
            <w:noWrap/>
            <w:vAlign w:val="bottom"/>
            <w:hideMark/>
          </w:tcPr>
          <w:p w14:paraId="5122F7A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94D8B"/>
            <w:noWrap/>
            <w:vAlign w:val="bottom"/>
            <w:hideMark/>
          </w:tcPr>
          <w:p w14:paraId="4582CF5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8C171"/>
            <w:noWrap/>
            <w:vAlign w:val="bottom"/>
            <w:hideMark/>
          </w:tcPr>
          <w:p w14:paraId="46589C5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A4C78"/>
            <w:noWrap/>
            <w:vAlign w:val="bottom"/>
            <w:hideMark/>
          </w:tcPr>
          <w:p w14:paraId="507177E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02592"/>
            <w:noWrap/>
            <w:vAlign w:val="bottom"/>
            <w:hideMark/>
          </w:tcPr>
          <w:p w14:paraId="2C111C9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02A7D1D6" w14:textId="77777777" w:rsidTr="009E17EE">
        <w:trPr>
          <w:trHeight w:val="418"/>
        </w:trPr>
        <w:tc>
          <w:tcPr>
            <w:tcW w:w="374" w:type="dxa"/>
            <w:shd w:val="clear" w:color="000000" w:fill="499859"/>
            <w:noWrap/>
            <w:vAlign w:val="bottom"/>
            <w:hideMark/>
          </w:tcPr>
          <w:p w14:paraId="6A3C344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A1F00"/>
            <w:noWrap/>
            <w:vAlign w:val="bottom"/>
            <w:hideMark/>
          </w:tcPr>
          <w:p w14:paraId="22AF730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A9500"/>
            <w:noWrap/>
            <w:vAlign w:val="bottom"/>
            <w:hideMark/>
          </w:tcPr>
          <w:p w14:paraId="3FDD5D9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F6301"/>
            <w:noWrap/>
            <w:vAlign w:val="bottom"/>
            <w:hideMark/>
          </w:tcPr>
          <w:p w14:paraId="2A5D2A1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3A7A5"/>
            <w:noWrap/>
            <w:vAlign w:val="bottom"/>
            <w:hideMark/>
          </w:tcPr>
          <w:p w14:paraId="5324E7A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37A67"/>
            <w:noWrap/>
            <w:vAlign w:val="bottom"/>
            <w:hideMark/>
          </w:tcPr>
          <w:p w14:paraId="49D80B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D2F21"/>
            <w:noWrap/>
            <w:vAlign w:val="bottom"/>
            <w:hideMark/>
          </w:tcPr>
          <w:p w14:paraId="003AFD9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499CB"/>
            <w:noWrap/>
            <w:vAlign w:val="bottom"/>
            <w:hideMark/>
          </w:tcPr>
          <w:p w14:paraId="721F24A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E3B7C"/>
            <w:noWrap/>
            <w:vAlign w:val="bottom"/>
            <w:hideMark/>
          </w:tcPr>
          <w:p w14:paraId="2FCF021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8A4F"/>
            <w:noWrap/>
            <w:vAlign w:val="bottom"/>
            <w:hideMark/>
          </w:tcPr>
          <w:p w14:paraId="33906E0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4242A"/>
            <w:noWrap/>
            <w:vAlign w:val="bottom"/>
            <w:hideMark/>
          </w:tcPr>
          <w:p w14:paraId="46DA8A9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7BBEB"/>
            <w:noWrap/>
            <w:vAlign w:val="bottom"/>
            <w:hideMark/>
          </w:tcPr>
          <w:p w14:paraId="4903A09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ACD21"/>
            <w:noWrap/>
            <w:vAlign w:val="bottom"/>
            <w:hideMark/>
          </w:tcPr>
          <w:p w14:paraId="2B34A39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217C3"/>
            <w:noWrap/>
            <w:vAlign w:val="bottom"/>
            <w:hideMark/>
          </w:tcPr>
          <w:p w14:paraId="1D7580F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5CE57"/>
            <w:noWrap/>
            <w:vAlign w:val="bottom"/>
            <w:hideMark/>
          </w:tcPr>
          <w:p w14:paraId="3FE0A59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1A6DD"/>
            <w:noWrap/>
            <w:vAlign w:val="bottom"/>
            <w:hideMark/>
          </w:tcPr>
          <w:p w14:paraId="283E993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4B78D"/>
            <w:noWrap/>
            <w:vAlign w:val="bottom"/>
            <w:hideMark/>
          </w:tcPr>
          <w:p w14:paraId="048854E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D966C"/>
            <w:noWrap/>
            <w:vAlign w:val="bottom"/>
            <w:hideMark/>
          </w:tcPr>
          <w:p w14:paraId="7D2EFDA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7DBA8"/>
            <w:noWrap/>
            <w:vAlign w:val="bottom"/>
            <w:hideMark/>
          </w:tcPr>
          <w:p w14:paraId="0EC6160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6F9E"/>
            <w:noWrap/>
            <w:vAlign w:val="bottom"/>
            <w:hideMark/>
          </w:tcPr>
          <w:p w14:paraId="60472DD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DD9A3"/>
            <w:noWrap/>
            <w:vAlign w:val="bottom"/>
            <w:hideMark/>
          </w:tcPr>
          <w:p w14:paraId="25B7105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0772E"/>
            <w:noWrap/>
            <w:vAlign w:val="bottom"/>
            <w:hideMark/>
          </w:tcPr>
          <w:p w14:paraId="7AF99A2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1A6FC"/>
            <w:noWrap/>
            <w:vAlign w:val="bottom"/>
            <w:hideMark/>
          </w:tcPr>
          <w:p w14:paraId="549C139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431E7A0D" w14:textId="77777777" w:rsidTr="009E17EE">
        <w:trPr>
          <w:trHeight w:val="418"/>
        </w:trPr>
        <w:tc>
          <w:tcPr>
            <w:tcW w:w="374" w:type="dxa"/>
            <w:shd w:val="clear" w:color="000000" w:fill="E6AAB2"/>
            <w:noWrap/>
            <w:vAlign w:val="bottom"/>
            <w:hideMark/>
          </w:tcPr>
          <w:p w14:paraId="7B29B3A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A403C"/>
            <w:noWrap/>
            <w:vAlign w:val="bottom"/>
            <w:hideMark/>
          </w:tcPr>
          <w:p w14:paraId="09DD7D9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A6266"/>
            <w:noWrap/>
            <w:vAlign w:val="bottom"/>
            <w:hideMark/>
          </w:tcPr>
          <w:p w14:paraId="1126C5C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8F6F1"/>
            <w:noWrap/>
            <w:vAlign w:val="bottom"/>
            <w:hideMark/>
          </w:tcPr>
          <w:p w14:paraId="177DE2D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C57AC"/>
            <w:noWrap/>
            <w:vAlign w:val="bottom"/>
            <w:hideMark/>
          </w:tcPr>
          <w:p w14:paraId="53744ED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8B84F"/>
            <w:noWrap/>
            <w:vAlign w:val="bottom"/>
            <w:hideMark/>
          </w:tcPr>
          <w:p w14:paraId="3002385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F6730"/>
            <w:noWrap/>
            <w:vAlign w:val="bottom"/>
            <w:hideMark/>
          </w:tcPr>
          <w:p w14:paraId="603778E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BEACA"/>
            <w:noWrap/>
            <w:vAlign w:val="bottom"/>
            <w:hideMark/>
          </w:tcPr>
          <w:p w14:paraId="4B2725D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05974"/>
            <w:noWrap/>
            <w:vAlign w:val="bottom"/>
            <w:hideMark/>
          </w:tcPr>
          <w:p w14:paraId="37E2973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7A95D"/>
            <w:noWrap/>
            <w:vAlign w:val="bottom"/>
            <w:hideMark/>
          </w:tcPr>
          <w:p w14:paraId="0AD0267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1D5A"/>
            <w:noWrap/>
            <w:vAlign w:val="bottom"/>
            <w:hideMark/>
          </w:tcPr>
          <w:p w14:paraId="6E5FBAD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3BD60"/>
            <w:noWrap/>
            <w:vAlign w:val="bottom"/>
            <w:hideMark/>
          </w:tcPr>
          <w:p w14:paraId="69903C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92D4C"/>
            <w:noWrap/>
            <w:vAlign w:val="bottom"/>
            <w:hideMark/>
          </w:tcPr>
          <w:p w14:paraId="5D6AE58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7150C"/>
            <w:noWrap/>
            <w:vAlign w:val="bottom"/>
            <w:hideMark/>
          </w:tcPr>
          <w:p w14:paraId="68F56F1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CE464"/>
            <w:noWrap/>
            <w:vAlign w:val="bottom"/>
            <w:hideMark/>
          </w:tcPr>
          <w:p w14:paraId="2AB4DFB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77CB3"/>
            <w:noWrap/>
            <w:vAlign w:val="bottom"/>
            <w:hideMark/>
          </w:tcPr>
          <w:p w14:paraId="77F8299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0CB6F"/>
            <w:noWrap/>
            <w:vAlign w:val="bottom"/>
            <w:hideMark/>
          </w:tcPr>
          <w:p w14:paraId="065FFD6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4989"/>
            <w:noWrap/>
            <w:vAlign w:val="bottom"/>
            <w:hideMark/>
          </w:tcPr>
          <w:p w14:paraId="2B88AB1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66EB9"/>
            <w:noWrap/>
            <w:vAlign w:val="bottom"/>
            <w:hideMark/>
          </w:tcPr>
          <w:p w14:paraId="351848F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835CB"/>
            <w:noWrap/>
            <w:vAlign w:val="bottom"/>
            <w:hideMark/>
          </w:tcPr>
          <w:p w14:paraId="7FB389E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C93AE"/>
            <w:noWrap/>
            <w:vAlign w:val="bottom"/>
            <w:hideMark/>
          </w:tcPr>
          <w:p w14:paraId="25BF991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2985B"/>
            <w:noWrap/>
            <w:vAlign w:val="bottom"/>
            <w:hideMark/>
          </w:tcPr>
          <w:p w14:paraId="426136E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CA675"/>
            <w:noWrap/>
            <w:vAlign w:val="bottom"/>
            <w:hideMark/>
          </w:tcPr>
          <w:p w14:paraId="268478E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19638041" w14:textId="77777777" w:rsidTr="009E17EE">
        <w:trPr>
          <w:trHeight w:val="418"/>
        </w:trPr>
        <w:tc>
          <w:tcPr>
            <w:tcW w:w="374" w:type="dxa"/>
            <w:shd w:val="clear" w:color="000000" w:fill="E4C04E"/>
            <w:noWrap/>
            <w:vAlign w:val="bottom"/>
            <w:hideMark/>
          </w:tcPr>
          <w:p w14:paraId="033D198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0172C"/>
            <w:noWrap/>
            <w:vAlign w:val="bottom"/>
            <w:hideMark/>
          </w:tcPr>
          <w:p w14:paraId="5A09B4A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31563"/>
            <w:noWrap/>
            <w:vAlign w:val="bottom"/>
            <w:hideMark/>
          </w:tcPr>
          <w:p w14:paraId="4164254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4A32B"/>
            <w:noWrap/>
            <w:vAlign w:val="bottom"/>
            <w:hideMark/>
          </w:tcPr>
          <w:p w14:paraId="39F66DD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F9D39"/>
            <w:noWrap/>
            <w:vAlign w:val="bottom"/>
            <w:hideMark/>
          </w:tcPr>
          <w:p w14:paraId="3DE04CD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B3543"/>
            <w:noWrap/>
            <w:vAlign w:val="bottom"/>
            <w:hideMark/>
          </w:tcPr>
          <w:p w14:paraId="60F07A0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A9143"/>
            <w:noWrap/>
            <w:vAlign w:val="bottom"/>
            <w:hideMark/>
          </w:tcPr>
          <w:p w14:paraId="0485E83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BB649"/>
            <w:noWrap/>
            <w:vAlign w:val="bottom"/>
            <w:hideMark/>
          </w:tcPr>
          <w:p w14:paraId="202A23A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E7F78"/>
            <w:noWrap/>
            <w:vAlign w:val="bottom"/>
            <w:hideMark/>
          </w:tcPr>
          <w:p w14:paraId="0BA694D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98C0A"/>
            <w:noWrap/>
            <w:vAlign w:val="bottom"/>
            <w:hideMark/>
          </w:tcPr>
          <w:p w14:paraId="10A7AC8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11503"/>
            <w:noWrap/>
            <w:vAlign w:val="bottom"/>
            <w:hideMark/>
          </w:tcPr>
          <w:p w14:paraId="0B9397E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6AFCC"/>
            <w:noWrap/>
            <w:vAlign w:val="bottom"/>
            <w:hideMark/>
          </w:tcPr>
          <w:p w14:paraId="383679D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84D77"/>
            <w:noWrap/>
            <w:vAlign w:val="bottom"/>
            <w:hideMark/>
          </w:tcPr>
          <w:p w14:paraId="1CED048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8465D"/>
            <w:noWrap/>
            <w:vAlign w:val="bottom"/>
            <w:hideMark/>
          </w:tcPr>
          <w:p w14:paraId="4BD447B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4F8C3"/>
            <w:noWrap/>
            <w:vAlign w:val="bottom"/>
            <w:hideMark/>
          </w:tcPr>
          <w:p w14:paraId="29D06E6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BDFF3"/>
            <w:noWrap/>
            <w:vAlign w:val="bottom"/>
            <w:hideMark/>
          </w:tcPr>
          <w:p w14:paraId="3C2767D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6ECB2"/>
            <w:noWrap/>
            <w:vAlign w:val="bottom"/>
            <w:hideMark/>
          </w:tcPr>
          <w:p w14:paraId="4EC76C7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D260E"/>
            <w:noWrap/>
            <w:vAlign w:val="bottom"/>
            <w:hideMark/>
          </w:tcPr>
          <w:p w14:paraId="5398BE0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CCC46"/>
            <w:noWrap/>
            <w:vAlign w:val="bottom"/>
            <w:hideMark/>
          </w:tcPr>
          <w:p w14:paraId="25BF50F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B1D7E"/>
            <w:noWrap/>
            <w:vAlign w:val="bottom"/>
            <w:hideMark/>
          </w:tcPr>
          <w:p w14:paraId="3790CFB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482CC"/>
            <w:noWrap/>
            <w:vAlign w:val="bottom"/>
            <w:hideMark/>
          </w:tcPr>
          <w:p w14:paraId="497D991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E2F27"/>
            <w:noWrap/>
            <w:vAlign w:val="bottom"/>
            <w:hideMark/>
          </w:tcPr>
          <w:p w14:paraId="7266D9A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CFDA4"/>
            <w:noWrap/>
            <w:vAlign w:val="bottom"/>
            <w:hideMark/>
          </w:tcPr>
          <w:p w14:paraId="6EB7B9E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0FB24858" w14:textId="77777777" w:rsidTr="009E17EE">
        <w:trPr>
          <w:trHeight w:val="418"/>
        </w:trPr>
        <w:tc>
          <w:tcPr>
            <w:tcW w:w="374" w:type="dxa"/>
            <w:shd w:val="clear" w:color="000000" w:fill="E3DB00"/>
            <w:noWrap/>
            <w:vAlign w:val="bottom"/>
            <w:hideMark/>
          </w:tcPr>
          <w:p w14:paraId="193BED0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10000"/>
            <w:noWrap/>
            <w:vAlign w:val="bottom"/>
            <w:hideMark/>
          </w:tcPr>
          <w:p w14:paraId="2B01980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33743"/>
            <w:noWrap/>
            <w:vAlign w:val="bottom"/>
            <w:hideMark/>
          </w:tcPr>
          <w:p w14:paraId="77317CD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BB580"/>
            <w:noWrap/>
            <w:vAlign w:val="bottom"/>
            <w:hideMark/>
          </w:tcPr>
          <w:p w14:paraId="408EFE1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24742"/>
            <w:noWrap/>
            <w:vAlign w:val="bottom"/>
            <w:hideMark/>
          </w:tcPr>
          <w:p w14:paraId="48B6F5B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5A03"/>
            <w:noWrap/>
            <w:vAlign w:val="bottom"/>
            <w:hideMark/>
          </w:tcPr>
          <w:p w14:paraId="2DFCAE1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45943"/>
            <w:noWrap/>
            <w:vAlign w:val="bottom"/>
            <w:hideMark/>
          </w:tcPr>
          <w:p w14:paraId="51AF8EE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AD7A7"/>
            <w:noWrap/>
            <w:vAlign w:val="bottom"/>
            <w:hideMark/>
          </w:tcPr>
          <w:p w14:paraId="570B33D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1A2E0"/>
            <w:noWrap/>
            <w:vAlign w:val="bottom"/>
            <w:hideMark/>
          </w:tcPr>
          <w:p w14:paraId="63D1018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3B02"/>
            <w:noWrap/>
            <w:vAlign w:val="bottom"/>
            <w:hideMark/>
          </w:tcPr>
          <w:p w14:paraId="6435190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B343B"/>
            <w:noWrap/>
            <w:vAlign w:val="bottom"/>
            <w:hideMark/>
          </w:tcPr>
          <w:p w14:paraId="640EBC3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96765"/>
            <w:noWrap/>
            <w:vAlign w:val="bottom"/>
            <w:hideMark/>
          </w:tcPr>
          <w:p w14:paraId="2458A36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7780F96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48223"/>
            <w:noWrap/>
            <w:vAlign w:val="bottom"/>
            <w:hideMark/>
          </w:tcPr>
          <w:p w14:paraId="29EC1E7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6485"/>
            <w:noWrap/>
            <w:vAlign w:val="bottom"/>
            <w:hideMark/>
          </w:tcPr>
          <w:p w14:paraId="62586FA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89D45"/>
            <w:noWrap/>
            <w:vAlign w:val="bottom"/>
            <w:hideMark/>
          </w:tcPr>
          <w:p w14:paraId="75C01FA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A4FF"/>
            <w:noWrap/>
            <w:vAlign w:val="bottom"/>
            <w:hideMark/>
          </w:tcPr>
          <w:p w14:paraId="668B162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CA9E1"/>
            <w:noWrap/>
            <w:vAlign w:val="bottom"/>
            <w:hideMark/>
          </w:tcPr>
          <w:p w14:paraId="00DE5AF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D5AC"/>
            <w:noWrap/>
            <w:vAlign w:val="bottom"/>
            <w:hideMark/>
          </w:tcPr>
          <w:p w14:paraId="6D55A74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91BA8"/>
            <w:noWrap/>
            <w:vAlign w:val="bottom"/>
            <w:hideMark/>
          </w:tcPr>
          <w:p w14:paraId="09FF22F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BDAFD"/>
            <w:noWrap/>
            <w:vAlign w:val="bottom"/>
            <w:hideMark/>
          </w:tcPr>
          <w:p w14:paraId="1BEC35F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502E9"/>
            <w:noWrap/>
            <w:vAlign w:val="bottom"/>
            <w:hideMark/>
          </w:tcPr>
          <w:p w14:paraId="4FDF2A5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D1E9B"/>
            <w:noWrap/>
            <w:vAlign w:val="bottom"/>
            <w:hideMark/>
          </w:tcPr>
          <w:p w14:paraId="3F67E46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27C83ABB" w14:textId="77777777" w:rsidTr="009E17EE">
        <w:trPr>
          <w:trHeight w:val="418"/>
        </w:trPr>
        <w:tc>
          <w:tcPr>
            <w:tcW w:w="374" w:type="dxa"/>
            <w:shd w:val="clear" w:color="000000" w:fill="C753DD"/>
            <w:noWrap/>
            <w:vAlign w:val="bottom"/>
            <w:hideMark/>
          </w:tcPr>
          <w:p w14:paraId="458E144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01300"/>
            <w:noWrap/>
            <w:vAlign w:val="bottom"/>
            <w:hideMark/>
          </w:tcPr>
          <w:p w14:paraId="76AD16D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F1625"/>
            <w:noWrap/>
            <w:vAlign w:val="bottom"/>
            <w:hideMark/>
          </w:tcPr>
          <w:p w14:paraId="6951827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4B13D"/>
            <w:noWrap/>
            <w:vAlign w:val="bottom"/>
            <w:hideMark/>
          </w:tcPr>
          <w:p w14:paraId="77077CD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75253"/>
            <w:noWrap/>
            <w:vAlign w:val="bottom"/>
            <w:hideMark/>
          </w:tcPr>
          <w:p w14:paraId="754CAA2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79B51"/>
            <w:noWrap/>
            <w:vAlign w:val="bottom"/>
            <w:hideMark/>
          </w:tcPr>
          <w:p w14:paraId="1929868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FD154"/>
            <w:noWrap/>
            <w:vAlign w:val="bottom"/>
            <w:hideMark/>
          </w:tcPr>
          <w:p w14:paraId="691B689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1436D"/>
            <w:noWrap/>
            <w:vAlign w:val="bottom"/>
            <w:hideMark/>
          </w:tcPr>
          <w:p w14:paraId="5B898BB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93E5F"/>
            <w:noWrap/>
            <w:vAlign w:val="bottom"/>
            <w:hideMark/>
          </w:tcPr>
          <w:p w14:paraId="46C1607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56F1F"/>
            <w:noWrap/>
            <w:vAlign w:val="bottom"/>
            <w:hideMark/>
          </w:tcPr>
          <w:p w14:paraId="039E9A8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2333A"/>
            <w:noWrap/>
            <w:vAlign w:val="bottom"/>
            <w:hideMark/>
          </w:tcPr>
          <w:p w14:paraId="769B43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8BA25"/>
            <w:noWrap/>
            <w:vAlign w:val="bottom"/>
            <w:hideMark/>
          </w:tcPr>
          <w:p w14:paraId="3D76754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BBBDA"/>
            <w:noWrap/>
            <w:vAlign w:val="bottom"/>
            <w:hideMark/>
          </w:tcPr>
          <w:p w14:paraId="047E062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20417"/>
            <w:noWrap/>
            <w:vAlign w:val="bottom"/>
            <w:hideMark/>
          </w:tcPr>
          <w:p w14:paraId="71BDD19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1F539"/>
            <w:noWrap/>
            <w:vAlign w:val="bottom"/>
            <w:hideMark/>
          </w:tcPr>
          <w:p w14:paraId="1A1E712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8E7B4"/>
            <w:noWrap/>
            <w:vAlign w:val="bottom"/>
            <w:hideMark/>
          </w:tcPr>
          <w:p w14:paraId="1CE7191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400DF"/>
            <w:noWrap/>
            <w:vAlign w:val="bottom"/>
            <w:hideMark/>
          </w:tcPr>
          <w:p w14:paraId="68BB5FB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11A5D"/>
            <w:noWrap/>
            <w:vAlign w:val="bottom"/>
            <w:hideMark/>
          </w:tcPr>
          <w:p w14:paraId="7754358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CAA37"/>
            <w:noWrap/>
            <w:vAlign w:val="bottom"/>
            <w:hideMark/>
          </w:tcPr>
          <w:p w14:paraId="7495E5B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383B5"/>
            <w:noWrap/>
            <w:vAlign w:val="bottom"/>
            <w:hideMark/>
          </w:tcPr>
          <w:p w14:paraId="359A728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C96A6"/>
            <w:noWrap/>
            <w:vAlign w:val="bottom"/>
            <w:hideMark/>
          </w:tcPr>
          <w:p w14:paraId="01285ED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E412F"/>
            <w:noWrap/>
            <w:vAlign w:val="bottom"/>
            <w:hideMark/>
          </w:tcPr>
          <w:p w14:paraId="04CA2D2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D89B2"/>
            <w:noWrap/>
            <w:vAlign w:val="bottom"/>
            <w:hideMark/>
          </w:tcPr>
          <w:p w14:paraId="5B31FD1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3DFCD350" w14:textId="77777777" w:rsidTr="009E17EE">
        <w:trPr>
          <w:trHeight w:val="418"/>
        </w:trPr>
        <w:tc>
          <w:tcPr>
            <w:tcW w:w="374" w:type="dxa"/>
            <w:shd w:val="clear" w:color="000000" w:fill="00FCEA"/>
            <w:noWrap/>
            <w:vAlign w:val="bottom"/>
            <w:hideMark/>
          </w:tcPr>
          <w:p w14:paraId="4781CF7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80D10"/>
            <w:noWrap/>
            <w:vAlign w:val="bottom"/>
            <w:hideMark/>
          </w:tcPr>
          <w:p w14:paraId="5A0085D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A1C45"/>
            <w:noWrap/>
            <w:vAlign w:val="bottom"/>
            <w:hideMark/>
          </w:tcPr>
          <w:p w14:paraId="611B1D6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2FFFF"/>
            <w:noWrap/>
            <w:vAlign w:val="bottom"/>
            <w:hideMark/>
          </w:tcPr>
          <w:p w14:paraId="6844279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7276"/>
            <w:noWrap/>
            <w:vAlign w:val="bottom"/>
            <w:hideMark/>
          </w:tcPr>
          <w:p w14:paraId="19B00C5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F6E9"/>
            <w:noWrap/>
            <w:vAlign w:val="bottom"/>
            <w:hideMark/>
          </w:tcPr>
          <w:p w14:paraId="11D67E2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C63BD"/>
            <w:noWrap/>
            <w:vAlign w:val="bottom"/>
            <w:hideMark/>
          </w:tcPr>
          <w:p w14:paraId="6CB2BDD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847C6"/>
            <w:noWrap/>
            <w:vAlign w:val="bottom"/>
            <w:hideMark/>
          </w:tcPr>
          <w:p w14:paraId="2029BDD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C69E0"/>
            <w:noWrap/>
            <w:vAlign w:val="bottom"/>
            <w:hideMark/>
          </w:tcPr>
          <w:p w14:paraId="7C65C2B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7A00"/>
            <w:noWrap/>
            <w:vAlign w:val="bottom"/>
            <w:hideMark/>
          </w:tcPr>
          <w:p w14:paraId="66EAE05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5BADFE2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BA3ED"/>
            <w:noWrap/>
            <w:vAlign w:val="bottom"/>
            <w:hideMark/>
          </w:tcPr>
          <w:p w14:paraId="3CFC7BC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8932D"/>
            <w:noWrap/>
            <w:vAlign w:val="bottom"/>
            <w:hideMark/>
          </w:tcPr>
          <w:p w14:paraId="3D2672E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83B00"/>
            <w:noWrap/>
            <w:vAlign w:val="bottom"/>
            <w:hideMark/>
          </w:tcPr>
          <w:p w14:paraId="0713562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F57C"/>
            <w:noWrap/>
            <w:vAlign w:val="bottom"/>
            <w:hideMark/>
          </w:tcPr>
          <w:p w14:paraId="0BDBB84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2CAF1"/>
            <w:noWrap/>
            <w:vAlign w:val="bottom"/>
            <w:hideMark/>
          </w:tcPr>
          <w:p w14:paraId="073A686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6D700"/>
            <w:noWrap/>
            <w:vAlign w:val="bottom"/>
            <w:hideMark/>
          </w:tcPr>
          <w:p w14:paraId="66C3BF4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08BBB"/>
            <w:noWrap/>
            <w:vAlign w:val="bottom"/>
            <w:hideMark/>
          </w:tcPr>
          <w:p w14:paraId="7E8E302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BA500"/>
            <w:noWrap/>
            <w:vAlign w:val="bottom"/>
            <w:hideMark/>
          </w:tcPr>
          <w:p w14:paraId="2FD94F4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05179"/>
            <w:noWrap/>
            <w:vAlign w:val="bottom"/>
            <w:hideMark/>
          </w:tcPr>
          <w:p w14:paraId="3EC4642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8F00"/>
            <w:noWrap/>
            <w:vAlign w:val="bottom"/>
            <w:hideMark/>
          </w:tcPr>
          <w:p w14:paraId="0F4275C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C7C00"/>
            <w:noWrap/>
            <w:vAlign w:val="bottom"/>
            <w:hideMark/>
          </w:tcPr>
          <w:p w14:paraId="03ACE55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ACAFF"/>
            <w:noWrap/>
            <w:vAlign w:val="bottom"/>
            <w:hideMark/>
          </w:tcPr>
          <w:p w14:paraId="1AE77EE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088780FA" w14:textId="77777777" w:rsidTr="009E17EE">
        <w:trPr>
          <w:trHeight w:val="418"/>
        </w:trPr>
        <w:tc>
          <w:tcPr>
            <w:tcW w:w="374" w:type="dxa"/>
            <w:shd w:val="clear" w:color="000000" w:fill="89A54B"/>
            <w:noWrap/>
            <w:vAlign w:val="bottom"/>
            <w:hideMark/>
          </w:tcPr>
          <w:p w14:paraId="27438B0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A3F33"/>
            <w:noWrap/>
            <w:vAlign w:val="bottom"/>
            <w:hideMark/>
          </w:tcPr>
          <w:p w14:paraId="6538E1F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B9E62"/>
            <w:noWrap/>
            <w:vAlign w:val="bottom"/>
            <w:hideMark/>
          </w:tcPr>
          <w:p w14:paraId="5241551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35A3A"/>
            <w:noWrap/>
            <w:vAlign w:val="bottom"/>
            <w:hideMark/>
          </w:tcPr>
          <w:p w14:paraId="2F6AFC9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E88BB"/>
            <w:noWrap/>
            <w:vAlign w:val="bottom"/>
            <w:hideMark/>
          </w:tcPr>
          <w:p w14:paraId="366942D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B3953"/>
            <w:noWrap/>
            <w:vAlign w:val="bottom"/>
            <w:hideMark/>
          </w:tcPr>
          <w:p w14:paraId="7F36E47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49737"/>
            <w:noWrap/>
            <w:vAlign w:val="bottom"/>
            <w:hideMark/>
          </w:tcPr>
          <w:p w14:paraId="77E85ED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FC16F"/>
            <w:noWrap/>
            <w:vAlign w:val="bottom"/>
            <w:hideMark/>
          </w:tcPr>
          <w:p w14:paraId="288AFFE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EA7C2"/>
            <w:noWrap/>
            <w:vAlign w:val="bottom"/>
            <w:hideMark/>
          </w:tcPr>
          <w:p w14:paraId="7787F16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8362E"/>
            <w:noWrap/>
            <w:vAlign w:val="bottom"/>
            <w:hideMark/>
          </w:tcPr>
          <w:p w14:paraId="35449D8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47CE2"/>
            <w:noWrap/>
            <w:vAlign w:val="bottom"/>
            <w:hideMark/>
          </w:tcPr>
          <w:p w14:paraId="245C75B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EC0DE"/>
            <w:noWrap/>
            <w:vAlign w:val="bottom"/>
            <w:hideMark/>
          </w:tcPr>
          <w:p w14:paraId="0A1C213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61C4B"/>
            <w:noWrap/>
            <w:vAlign w:val="bottom"/>
            <w:hideMark/>
          </w:tcPr>
          <w:p w14:paraId="7432A52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E2770"/>
            <w:noWrap/>
            <w:vAlign w:val="bottom"/>
            <w:hideMark/>
          </w:tcPr>
          <w:p w14:paraId="55F78EA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6D975"/>
            <w:noWrap/>
            <w:vAlign w:val="bottom"/>
            <w:hideMark/>
          </w:tcPr>
          <w:p w14:paraId="15289EA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AB97F"/>
            <w:noWrap/>
            <w:vAlign w:val="bottom"/>
            <w:hideMark/>
          </w:tcPr>
          <w:p w14:paraId="525BE59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475CD"/>
            <w:noWrap/>
            <w:vAlign w:val="bottom"/>
            <w:hideMark/>
          </w:tcPr>
          <w:p w14:paraId="2A83485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17BC6"/>
            <w:noWrap/>
            <w:vAlign w:val="bottom"/>
            <w:hideMark/>
          </w:tcPr>
          <w:p w14:paraId="097B08D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4175E"/>
            <w:noWrap/>
            <w:vAlign w:val="bottom"/>
            <w:hideMark/>
          </w:tcPr>
          <w:p w14:paraId="500E4A9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98E59"/>
            <w:noWrap/>
            <w:vAlign w:val="bottom"/>
            <w:hideMark/>
          </w:tcPr>
          <w:p w14:paraId="4F51393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BB061"/>
            <w:noWrap/>
            <w:vAlign w:val="bottom"/>
            <w:hideMark/>
          </w:tcPr>
          <w:p w14:paraId="7A0C8DB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457C0"/>
            <w:noWrap/>
            <w:vAlign w:val="bottom"/>
            <w:hideMark/>
          </w:tcPr>
          <w:p w14:paraId="4EA612D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1F5B1"/>
            <w:noWrap/>
            <w:vAlign w:val="bottom"/>
            <w:hideMark/>
          </w:tcPr>
          <w:p w14:paraId="542E1FD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7772D69E" w14:textId="77777777" w:rsidTr="009E17EE">
        <w:trPr>
          <w:trHeight w:val="418"/>
        </w:trPr>
        <w:tc>
          <w:tcPr>
            <w:tcW w:w="374" w:type="dxa"/>
            <w:shd w:val="clear" w:color="000000" w:fill="71CBB4"/>
            <w:noWrap/>
            <w:vAlign w:val="bottom"/>
            <w:hideMark/>
          </w:tcPr>
          <w:p w14:paraId="516BA77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F3C25"/>
            <w:noWrap/>
            <w:vAlign w:val="bottom"/>
            <w:hideMark/>
          </w:tcPr>
          <w:p w14:paraId="2A03BC3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0B259"/>
            <w:noWrap/>
            <w:vAlign w:val="bottom"/>
            <w:hideMark/>
          </w:tcPr>
          <w:p w14:paraId="6C57A6B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B71FE"/>
            <w:noWrap/>
            <w:vAlign w:val="bottom"/>
            <w:hideMark/>
          </w:tcPr>
          <w:p w14:paraId="79A3076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552A7"/>
            <w:noWrap/>
            <w:vAlign w:val="bottom"/>
            <w:hideMark/>
          </w:tcPr>
          <w:p w14:paraId="7E5EF2D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94C8D"/>
            <w:noWrap/>
            <w:vAlign w:val="bottom"/>
            <w:hideMark/>
          </w:tcPr>
          <w:p w14:paraId="1B983EB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48497"/>
            <w:noWrap/>
            <w:vAlign w:val="bottom"/>
            <w:hideMark/>
          </w:tcPr>
          <w:p w14:paraId="3AAB978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21322"/>
            <w:noWrap/>
            <w:vAlign w:val="bottom"/>
            <w:hideMark/>
          </w:tcPr>
          <w:p w14:paraId="63E0D8B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70F01"/>
            <w:noWrap/>
            <w:vAlign w:val="bottom"/>
            <w:hideMark/>
          </w:tcPr>
          <w:p w14:paraId="43E74AB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13C1E"/>
            <w:noWrap/>
            <w:vAlign w:val="bottom"/>
            <w:hideMark/>
          </w:tcPr>
          <w:p w14:paraId="1B2AEF1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5615F"/>
            <w:noWrap/>
            <w:vAlign w:val="bottom"/>
            <w:hideMark/>
          </w:tcPr>
          <w:p w14:paraId="5923AC5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B8A45"/>
            <w:noWrap/>
            <w:vAlign w:val="bottom"/>
            <w:hideMark/>
          </w:tcPr>
          <w:p w14:paraId="48981F3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33F58"/>
            <w:noWrap/>
            <w:vAlign w:val="bottom"/>
            <w:hideMark/>
          </w:tcPr>
          <w:p w14:paraId="0EF13F2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A3D37"/>
            <w:noWrap/>
            <w:vAlign w:val="bottom"/>
            <w:hideMark/>
          </w:tcPr>
          <w:p w14:paraId="5810259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8E871"/>
            <w:noWrap/>
            <w:vAlign w:val="bottom"/>
            <w:hideMark/>
          </w:tcPr>
          <w:p w14:paraId="7E7EDFB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F2CF7"/>
            <w:noWrap/>
            <w:vAlign w:val="bottom"/>
            <w:hideMark/>
          </w:tcPr>
          <w:p w14:paraId="6458F20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3D251"/>
            <w:noWrap/>
            <w:vAlign w:val="bottom"/>
            <w:hideMark/>
          </w:tcPr>
          <w:p w14:paraId="4349D74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34966"/>
            <w:noWrap/>
            <w:vAlign w:val="bottom"/>
            <w:hideMark/>
          </w:tcPr>
          <w:p w14:paraId="02D4856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B45B7"/>
            <w:noWrap/>
            <w:vAlign w:val="bottom"/>
            <w:hideMark/>
          </w:tcPr>
          <w:p w14:paraId="2E0D91C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BBCC7"/>
            <w:noWrap/>
            <w:vAlign w:val="bottom"/>
            <w:hideMark/>
          </w:tcPr>
          <w:p w14:paraId="599DB02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8BACC"/>
            <w:noWrap/>
            <w:vAlign w:val="bottom"/>
            <w:hideMark/>
          </w:tcPr>
          <w:p w14:paraId="117C59A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05458"/>
            <w:noWrap/>
            <w:vAlign w:val="bottom"/>
            <w:hideMark/>
          </w:tcPr>
          <w:p w14:paraId="6A885B6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23B87"/>
            <w:noWrap/>
            <w:vAlign w:val="bottom"/>
            <w:hideMark/>
          </w:tcPr>
          <w:p w14:paraId="0C280C7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42B6726D" w14:textId="77777777" w:rsidTr="009E17EE">
        <w:trPr>
          <w:trHeight w:val="418"/>
        </w:trPr>
        <w:tc>
          <w:tcPr>
            <w:tcW w:w="374" w:type="dxa"/>
            <w:shd w:val="clear" w:color="000000" w:fill="FEA2F3"/>
            <w:noWrap/>
            <w:vAlign w:val="bottom"/>
            <w:hideMark/>
          </w:tcPr>
          <w:p w14:paraId="0BA05DB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00051"/>
            <w:noWrap/>
            <w:vAlign w:val="bottom"/>
            <w:hideMark/>
          </w:tcPr>
          <w:p w14:paraId="2238FCB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3002D"/>
            <w:noWrap/>
            <w:vAlign w:val="bottom"/>
            <w:hideMark/>
          </w:tcPr>
          <w:p w14:paraId="7F42F4C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3AE49"/>
            <w:noWrap/>
            <w:vAlign w:val="bottom"/>
            <w:hideMark/>
          </w:tcPr>
          <w:p w14:paraId="46B483E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27272"/>
            <w:noWrap/>
            <w:vAlign w:val="bottom"/>
            <w:hideMark/>
          </w:tcPr>
          <w:p w14:paraId="16341AA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A8685"/>
            <w:noWrap/>
            <w:vAlign w:val="bottom"/>
            <w:hideMark/>
          </w:tcPr>
          <w:p w14:paraId="67EEDF7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8BDAB"/>
            <w:noWrap/>
            <w:vAlign w:val="bottom"/>
            <w:hideMark/>
          </w:tcPr>
          <w:p w14:paraId="5200BD6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B533D"/>
            <w:noWrap/>
            <w:vAlign w:val="bottom"/>
            <w:hideMark/>
          </w:tcPr>
          <w:p w14:paraId="016F60C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76063"/>
            <w:noWrap/>
            <w:vAlign w:val="bottom"/>
            <w:hideMark/>
          </w:tcPr>
          <w:p w14:paraId="28E080E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9853"/>
            <w:noWrap/>
            <w:vAlign w:val="bottom"/>
            <w:hideMark/>
          </w:tcPr>
          <w:p w14:paraId="47BD99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B1D0C"/>
            <w:noWrap/>
            <w:vAlign w:val="bottom"/>
            <w:hideMark/>
          </w:tcPr>
          <w:p w14:paraId="4FB3AD7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4A01F"/>
            <w:noWrap/>
            <w:vAlign w:val="bottom"/>
            <w:hideMark/>
          </w:tcPr>
          <w:p w14:paraId="3B12C60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52F96"/>
            <w:noWrap/>
            <w:vAlign w:val="bottom"/>
            <w:hideMark/>
          </w:tcPr>
          <w:p w14:paraId="5A44214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02BCC09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D1609"/>
            <w:noWrap/>
            <w:vAlign w:val="bottom"/>
            <w:hideMark/>
          </w:tcPr>
          <w:p w14:paraId="1E350BA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EAAF9"/>
            <w:noWrap/>
            <w:vAlign w:val="bottom"/>
            <w:hideMark/>
          </w:tcPr>
          <w:p w14:paraId="740C618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F541A"/>
            <w:noWrap/>
            <w:vAlign w:val="bottom"/>
            <w:hideMark/>
          </w:tcPr>
          <w:p w14:paraId="1A07604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8EC00"/>
            <w:noWrap/>
            <w:vAlign w:val="bottom"/>
            <w:hideMark/>
          </w:tcPr>
          <w:p w14:paraId="28062A0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9C7FE"/>
            <w:noWrap/>
            <w:vAlign w:val="bottom"/>
            <w:hideMark/>
          </w:tcPr>
          <w:p w14:paraId="0F8780B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05E74"/>
            <w:noWrap/>
            <w:vAlign w:val="bottom"/>
            <w:hideMark/>
          </w:tcPr>
          <w:p w14:paraId="5C6210C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FB3E9"/>
            <w:noWrap/>
            <w:vAlign w:val="bottom"/>
            <w:hideMark/>
          </w:tcPr>
          <w:p w14:paraId="392B48E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3146A"/>
            <w:noWrap/>
            <w:vAlign w:val="bottom"/>
            <w:hideMark/>
          </w:tcPr>
          <w:p w14:paraId="4C98F49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CE61D"/>
            <w:noWrap/>
            <w:vAlign w:val="bottom"/>
            <w:hideMark/>
          </w:tcPr>
          <w:p w14:paraId="22EB94C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6060EB9A" w14:textId="77777777" w:rsidTr="009E17EE">
        <w:trPr>
          <w:trHeight w:val="418"/>
        </w:trPr>
        <w:tc>
          <w:tcPr>
            <w:tcW w:w="374" w:type="dxa"/>
            <w:shd w:val="clear" w:color="000000" w:fill="F4A2F7"/>
            <w:noWrap/>
            <w:vAlign w:val="bottom"/>
            <w:hideMark/>
          </w:tcPr>
          <w:p w14:paraId="6C508FE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32336"/>
            <w:noWrap/>
            <w:vAlign w:val="bottom"/>
            <w:hideMark/>
          </w:tcPr>
          <w:p w14:paraId="69AE1FC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58062DC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373BA"/>
            <w:noWrap/>
            <w:vAlign w:val="bottom"/>
            <w:hideMark/>
          </w:tcPr>
          <w:p w14:paraId="0016D0E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D1A01"/>
            <w:noWrap/>
            <w:vAlign w:val="bottom"/>
            <w:hideMark/>
          </w:tcPr>
          <w:p w14:paraId="0659352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42F13"/>
            <w:noWrap/>
            <w:vAlign w:val="bottom"/>
            <w:hideMark/>
          </w:tcPr>
          <w:p w14:paraId="275960C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E7969"/>
            <w:noWrap/>
            <w:vAlign w:val="bottom"/>
            <w:hideMark/>
          </w:tcPr>
          <w:p w14:paraId="2AE2959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EA9D0"/>
            <w:noWrap/>
            <w:vAlign w:val="bottom"/>
            <w:hideMark/>
          </w:tcPr>
          <w:p w14:paraId="5191ADA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E8E87"/>
            <w:noWrap/>
            <w:vAlign w:val="bottom"/>
            <w:hideMark/>
          </w:tcPr>
          <w:p w14:paraId="5CC0AE4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34A44"/>
            <w:noWrap/>
            <w:vAlign w:val="bottom"/>
            <w:hideMark/>
          </w:tcPr>
          <w:p w14:paraId="66EB7B6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09189"/>
            <w:noWrap/>
            <w:vAlign w:val="bottom"/>
            <w:hideMark/>
          </w:tcPr>
          <w:p w14:paraId="72E986B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DB2FD"/>
            <w:noWrap/>
            <w:vAlign w:val="bottom"/>
            <w:hideMark/>
          </w:tcPr>
          <w:p w14:paraId="03E2F19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31F3D"/>
            <w:noWrap/>
            <w:vAlign w:val="bottom"/>
            <w:hideMark/>
          </w:tcPr>
          <w:p w14:paraId="345A8A6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A5A7D"/>
            <w:noWrap/>
            <w:vAlign w:val="bottom"/>
            <w:hideMark/>
          </w:tcPr>
          <w:p w14:paraId="107CE19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698F"/>
            <w:noWrap/>
            <w:vAlign w:val="bottom"/>
            <w:hideMark/>
          </w:tcPr>
          <w:p w14:paraId="21E6687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AF6B6"/>
            <w:noWrap/>
            <w:vAlign w:val="bottom"/>
            <w:hideMark/>
          </w:tcPr>
          <w:p w14:paraId="1F419F0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E6DD9"/>
            <w:noWrap/>
            <w:vAlign w:val="bottom"/>
            <w:hideMark/>
          </w:tcPr>
          <w:p w14:paraId="337F940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87CEA"/>
            <w:noWrap/>
            <w:vAlign w:val="bottom"/>
            <w:hideMark/>
          </w:tcPr>
          <w:p w14:paraId="405FD13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38C93"/>
            <w:noWrap/>
            <w:vAlign w:val="bottom"/>
            <w:hideMark/>
          </w:tcPr>
          <w:p w14:paraId="36EA666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A210F"/>
            <w:noWrap/>
            <w:vAlign w:val="bottom"/>
            <w:hideMark/>
          </w:tcPr>
          <w:p w14:paraId="5966559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DA8FF"/>
            <w:noWrap/>
            <w:vAlign w:val="bottom"/>
            <w:hideMark/>
          </w:tcPr>
          <w:p w14:paraId="45EDED6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84040"/>
            <w:noWrap/>
            <w:vAlign w:val="bottom"/>
            <w:hideMark/>
          </w:tcPr>
          <w:p w14:paraId="53B94BB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FC0FB"/>
            <w:noWrap/>
            <w:vAlign w:val="bottom"/>
            <w:hideMark/>
          </w:tcPr>
          <w:p w14:paraId="069A169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47AE9370" w14:textId="77777777" w:rsidTr="009E17EE">
        <w:trPr>
          <w:trHeight w:val="418"/>
        </w:trPr>
        <w:tc>
          <w:tcPr>
            <w:tcW w:w="374" w:type="dxa"/>
            <w:shd w:val="clear" w:color="000000" w:fill="D85A2A"/>
            <w:noWrap/>
            <w:vAlign w:val="bottom"/>
            <w:hideMark/>
          </w:tcPr>
          <w:p w14:paraId="013B69D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1B27"/>
            <w:noWrap/>
            <w:vAlign w:val="bottom"/>
            <w:hideMark/>
          </w:tcPr>
          <w:p w14:paraId="5F58DA8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04C7B"/>
            <w:noWrap/>
            <w:vAlign w:val="bottom"/>
            <w:hideMark/>
          </w:tcPr>
          <w:p w14:paraId="6EC3B94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36F40"/>
            <w:noWrap/>
            <w:vAlign w:val="bottom"/>
            <w:hideMark/>
          </w:tcPr>
          <w:p w14:paraId="65A75DA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2556F"/>
            <w:noWrap/>
            <w:vAlign w:val="bottom"/>
            <w:hideMark/>
          </w:tcPr>
          <w:p w14:paraId="60C1154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94E45"/>
            <w:noWrap/>
            <w:vAlign w:val="bottom"/>
            <w:hideMark/>
          </w:tcPr>
          <w:p w14:paraId="6A5937E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2060E"/>
            <w:noWrap/>
            <w:vAlign w:val="bottom"/>
            <w:hideMark/>
          </w:tcPr>
          <w:p w14:paraId="7BC36CB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B5DC"/>
            <w:noWrap/>
            <w:vAlign w:val="bottom"/>
            <w:hideMark/>
          </w:tcPr>
          <w:p w14:paraId="132E9EB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87948"/>
            <w:noWrap/>
            <w:vAlign w:val="bottom"/>
            <w:hideMark/>
          </w:tcPr>
          <w:p w14:paraId="7E8BC49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07725"/>
            <w:noWrap/>
            <w:vAlign w:val="bottom"/>
            <w:hideMark/>
          </w:tcPr>
          <w:p w14:paraId="5301ED8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20250"/>
            <w:noWrap/>
            <w:vAlign w:val="bottom"/>
            <w:hideMark/>
          </w:tcPr>
          <w:p w14:paraId="0C0367F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398C1"/>
            <w:noWrap/>
            <w:vAlign w:val="bottom"/>
            <w:hideMark/>
          </w:tcPr>
          <w:p w14:paraId="79B8EAA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3190C"/>
            <w:noWrap/>
            <w:vAlign w:val="bottom"/>
            <w:hideMark/>
          </w:tcPr>
          <w:p w14:paraId="460E62F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02441"/>
            <w:noWrap/>
            <w:vAlign w:val="bottom"/>
            <w:hideMark/>
          </w:tcPr>
          <w:p w14:paraId="30F8031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CE436"/>
            <w:noWrap/>
            <w:vAlign w:val="bottom"/>
            <w:hideMark/>
          </w:tcPr>
          <w:p w14:paraId="359B3CE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3B0A8"/>
            <w:noWrap/>
            <w:vAlign w:val="bottom"/>
            <w:hideMark/>
          </w:tcPr>
          <w:p w14:paraId="1F7C68E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EF32E"/>
            <w:noWrap/>
            <w:vAlign w:val="bottom"/>
            <w:hideMark/>
          </w:tcPr>
          <w:p w14:paraId="02D1FB0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26B2C"/>
            <w:noWrap/>
            <w:vAlign w:val="bottom"/>
            <w:hideMark/>
          </w:tcPr>
          <w:p w14:paraId="4C9723F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6D9B9"/>
            <w:noWrap/>
            <w:vAlign w:val="bottom"/>
            <w:hideMark/>
          </w:tcPr>
          <w:p w14:paraId="5D4B82F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04369"/>
            <w:noWrap/>
            <w:vAlign w:val="bottom"/>
            <w:hideMark/>
          </w:tcPr>
          <w:p w14:paraId="34EC0C1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85F3A"/>
            <w:noWrap/>
            <w:vAlign w:val="bottom"/>
            <w:hideMark/>
          </w:tcPr>
          <w:p w14:paraId="5E99417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E291C"/>
            <w:noWrap/>
            <w:vAlign w:val="bottom"/>
            <w:hideMark/>
          </w:tcPr>
          <w:p w14:paraId="38728F3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3B352"/>
            <w:noWrap/>
            <w:vAlign w:val="bottom"/>
            <w:hideMark/>
          </w:tcPr>
          <w:p w14:paraId="1DEDD26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05AA3DFD" w14:textId="77777777" w:rsidTr="009E17EE">
        <w:trPr>
          <w:trHeight w:val="418"/>
        </w:trPr>
        <w:tc>
          <w:tcPr>
            <w:tcW w:w="374" w:type="dxa"/>
            <w:shd w:val="clear" w:color="000000" w:fill="F7E45D"/>
            <w:noWrap/>
            <w:vAlign w:val="bottom"/>
            <w:hideMark/>
          </w:tcPr>
          <w:p w14:paraId="0F5B027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C4200"/>
            <w:noWrap/>
            <w:vAlign w:val="bottom"/>
            <w:hideMark/>
          </w:tcPr>
          <w:p w14:paraId="317B1DD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73E40"/>
            <w:noWrap/>
            <w:vAlign w:val="bottom"/>
            <w:hideMark/>
          </w:tcPr>
          <w:p w14:paraId="5B35D12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8DC00"/>
            <w:noWrap/>
            <w:vAlign w:val="bottom"/>
            <w:hideMark/>
          </w:tcPr>
          <w:p w14:paraId="3AA5702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14141"/>
            <w:noWrap/>
            <w:vAlign w:val="bottom"/>
            <w:hideMark/>
          </w:tcPr>
          <w:p w14:paraId="77CD523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F6790"/>
            <w:noWrap/>
            <w:vAlign w:val="bottom"/>
            <w:hideMark/>
          </w:tcPr>
          <w:p w14:paraId="1AD859C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9DED3"/>
            <w:noWrap/>
            <w:vAlign w:val="bottom"/>
            <w:hideMark/>
          </w:tcPr>
          <w:p w14:paraId="78F917E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1B4FE"/>
            <w:noWrap/>
            <w:vAlign w:val="bottom"/>
            <w:hideMark/>
          </w:tcPr>
          <w:p w14:paraId="07171FB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D5B7A"/>
            <w:noWrap/>
            <w:vAlign w:val="bottom"/>
            <w:hideMark/>
          </w:tcPr>
          <w:p w14:paraId="1D28497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17517"/>
            <w:noWrap/>
            <w:vAlign w:val="bottom"/>
            <w:hideMark/>
          </w:tcPr>
          <w:p w14:paraId="2D97CEA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5436E"/>
            <w:noWrap/>
            <w:vAlign w:val="bottom"/>
            <w:hideMark/>
          </w:tcPr>
          <w:p w14:paraId="33DF7D6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2D800"/>
            <w:noWrap/>
            <w:vAlign w:val="bottom"/>
            <w:hideMark/>
          </w:tcPr>
          <w:p w14:paraId="1FDB0D7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35A51"/>
            <w:noWrap/>
            <w:vAlign w:val="bottom"/>
            <w:hideMark/>
          </w:tcPr>
          <w:p w14:paraId="319FA24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F48B9"/>
            <w:noWrap/>
            <w:vAlign w:val="bottom"/>
            <w:hideMark/>
          </w:tcPr>
          <w:p w14:paraId="5420A1A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B8C6"/>
            <w:noWrap/>
            <w:vAlign w:val="bottom"/>
            <w:hideMark/>
          </w:tcPr>
          <w:p w14:paraId="02E58DA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3C72B"/>
            <w:noWrap/>
            <w:vAlign w:val="bottom"/>
            <w:hideMark/>
          </w:tcPr>
          <w:p w14:paraId="3B783CA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2E400"/>
            <w:noWrap/>
            <w:vAlign w:val="bottom"/>
            <w:hideMark/>
          </w:tcPr>
          <w:p w14:paraId="0EBB854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7E4ED"/>
            <w:noWrap/>
            <w:vAlign w:val="bottom"/>
            <w:hideMark/>
          </w:tcPr>
          <w:p w14:paraId="4AF3A3A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5FAC0"/>
            <w:noWrap/>
            <w:vAlign w:val="bottom"/>
            <w:hideMark/>
          </w:tcPr>
          <w:p w14:paraId="7FDAB28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82755"/>
            <w:noWrap/>
            <w:vAlign w:val="bottom"/>
            <w:hideMark/>
          </w:tcPr>
          <w:p w14:paraId="03FFFC5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1B7C6"/>
            <w:noWrap/>
            <w:vAlign w:val="bottom"/>
            <w:hideMark/>
          </w:tcPr>
          <w:p w14:paraId="0E7FCBC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C6968"/>
            <w:noWrap/>
            <w:vAlign w:val="bottom"/>
            <w:hideMark/>
          </w:tcPr>
          <w:p w14:paraId="57BA548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A73FD"/>
            <w:noWrap/>
            <w:vAlign w:val="bottom"/>
            <w:hideMark/>
          </w:tcPr>
          <w:p w14:paraId="2249D62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5027A4CB" w14:textId="77777777" w:rsidTr="009E17EE">
        <w:trPr>
          <w:trHeight w:val="418"/>
        </w:trPr>
        <w:tc>
          <w:tcPr>
            <w:tcW w:w="374" w:type="dxa"/>
            <w:shd w:val="clear" w:color="000000" w:fill="EAAEC2"/>
            <w:noWrap/>
            <w:vAlign w:val="bottom"/>
            <w:hideMark/>
          </w:tcPr>
          <w:p w14:paraId="6F18CAE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60C47"/>
            <w:noWrap/>
            <w:vAlign w:val="bottom"/>
            <w:hideMark/>
          </w:tcPr>
          <w:p w14:paraId="252C0DE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B512D"/>
            <w:noWrap/>
            <w:vAlign w:val="bottom"/>
            <w:hideMark/>
          </w:tcPr>
          <w:p w14:paraId="261D393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1AFF8"/>
            <w:noWrap/>
            <w:vAlign w:val="bottom"/>
            <w:hideMark/>
          </w:tcPr>
          <w:p w14:paraId="4A27FF7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7B7F687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05164"/>
            <w:noWrap/>
            <w:vAlign w:val="bottom"/>
            <w:hideMark/>
          </w:tcPr>
          <w:p w14:paraId="61D6A17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01526"/>
            <w:noWrap/>
            <w:vAlign w:val="bottom"/>
            <w:hideMark/>
          </w:tcPr>
          <w:p w14:paraId="01FC8FE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B5FC3"/>
            <w:noWrap/>
            <w:vAlign w:val="bottom"/>
            <w:hideMark/>
          </w:tcPr>
          <w:p w14:paraId="512A0DB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26A7E"/>
            <w:noWrap/>
            <w:vAlign w:val="bottom"/>
            <w:hideMark/>
          </w:tcPr>
          <w:p w14:paraId="555D6CD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83A0A"/>
            <w:noWrap/>
            <w:vAlign w:val="bottom"/>
            <w:hideMark/>
          </w:tcPr>
          <w:p w14:paraId="7C26586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24860"/>
            <w:noWrap/>
            <w:vAlign w:val="bottom"/>
            <w:hideMark/>
          </w:tcPr>
          <w:p w14:paraId="6619C2B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42CC7"/>
            <w:noWrap/>
            <w:vAlign w:val="bottom"/>
            <w:hideMark/>
          </w:tcPr>
          <w:p w14:paraId="054F4D3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21D46"/>
            <w:noWrap/>
            <w:vAlign w:val="bottom"/>
            <w:hideMark/>
          </w:tcPr>
          <w:p w14:paraId="4E52A21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70121"/>
            <w:noWrap/>
            <w:vAlign w:val="bottom"/>
            <w:hideMark/>
          </w:tcPr>
          <w:p w14:paraId="5321BF3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6B9CA"/>
            <w:noWrap/>
            <w:vAlign w:val="bottom"/>
            <w:hideMark/>
          </w:tcPr>
          <w:p w14:paraId="50B0D5C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F8CB4"/>
            <w:noWrap/>
            <w:vAlign w:val="bottom"/>
            <w:hideMark/>
          </w:tcPr>
          <w:p w14:paraId="2B0518D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128AA"/>
            <w:noWrap/>
            <w:vAlign w:val="bottom"/>
            <w:hideMark/>
          </w:tcPr>
          <w:p w14:paraId="7D97C89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AC109"/>
            <w:noWrap/>
            <w:vAlign w:val="bottom"/>
            <w:hideMark/>
          </w:tcPr>
          <w:p w14:paraId="42F8830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B05C6"/>
            <w:noWrap/>
            <w:vAlign w:val="bottom"/>
            <w:hideMark/>
          </w:tcPr>
          <w:p w14:paraId="52C6B85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F495C"/>
            <w:noWrap/>
            <w:vAlign w:val="bottom"/>
            <w:hideMark/>
          </w:tcPr>
          <w:p w14:paraId="2C99FE6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071B1"/>
            <w:noWrap/>
            <w:vAlign w:val="bottom"/>
            <w:hideMark/>
          </w:tcPr>
          <w:p w14:paraId="2AC17C6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6140F"/>
            <w:noWrap/>
            <w:vAlign w:val="bottom"/>
            <w:hideMark/>
          </w:tcPr>
          <w:p w14:paraId="5BCD493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5CE1C"/>
            <w:noWrap/>
            <w:vAlign w:val="bottom"/>
            <w:hideMark/>
          </w:tcPr>
          <w:p w14:paraId="6D7F853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6D8405D8" w14:textId="77777777" w:rsidTr="009E17EE">
        <w:trPr>
          <w:trHeight w:val="418"/>
        </w:trPr>
        <w:tc>
          <w:tcPr>
            <w:tcW w:w="374" w:type="dxa"/>
            <w:shd w:val="clear" w:color="000000" w:fill="B2A230"/>
            <w:noWrap/>
            <w:vAlign w:val="bottom"/>
            <w:hideMark/>
          </w:tcPr>
          <w:p w14:paraId="1BE9D09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lastRenderedPageBreak/>
              <w:t> </w:t>
            </w:r>
          </w:p>
        </w:tc>
        <w:tc>
          <w:tcPr>
            <w:tcW w:w="374" w:type="dxa"/>
            <w:shd w:val="clear" w:color="000000" w:fill="FF112E"/>
            <w:noWrap/>
            <w:vAlign w:val="bottom"/>
            <w:hideMark/>
          </w:tcPr>
          <w:p w14:paraId="73F430A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F9873"/>
            <w:noWrap/>
            <w:vAlign w:val="bottom"/>
            <w:hideMark/>
          </w:tcPr>
          <w:p w14:paraId="79FC7EC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7CA53"/>
            <w:noWrap/>
            <w:vAlign w:val="bottom"/>
            <w:hideMark/>
          </w:tcPr>
          <w:p w14:paraId="6698134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B2B2B"/>
            <w:noWrap/>
            <w:vAlign w:val="bottom"/>
            <w:hideMark/>
          </w:tcPr>
          <w:p w14:paraId="732837D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B5600"/>
            <w:noWrap/>
            <w:vAlign w:val="bottom"/>
            <w:hideMark/>
          </w:tcPr>
          <w:p w14:paraId="68F279D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74139"/>
            <w:noWrap/>
            <w:vAlign w:val="bottom"/>
            <w:hideMark/>
          </w:tcPr>
          <w:p w14:paraId="3939CF7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AFF2C"/>
            <w:noWrap/>
            <w:vAlign w:val="bottom"/>
            <w:hideMark/>
          </w:tcPr>
          <w:p w14:paraId="79D8698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E94A6"/>
            <w:noWrap/>
            <w:vAlign w:val="bottom"/>
            <w:hideMark/>
          </w:tcPr>
          <w:p w14:paraId="7E548E4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E0728"/>
            <w:noWrap/>
            <w:vAlign w:val="bottom"/>
            <w:hideMark/>
          </w:tcPr>
          <w:p w14:paraId="0CE3CD0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FA2C1"/>
            <w:noWrap/>
            <w:vAlign w:val="bottom"/>
            <w:hideMark/>
          </w:tcPr>
          <w:p w14:paraId="1A3C7FA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5FB00"/>
            <w:noWrap/>
            <w:vAlign w:val="bottom"/>
            <w:hideMark/>
          </w:tcPr>
          <w:p w14:paraId="1DF9C67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60134"/>
            <w:noWrap/>
            <w:vAlign w:val="bottom"/>
            <w:hideMark/>
          </w:tcPr>
          <w:p w14:paraId="123EAD4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38FF8"/>
            <w:noWrap/>
            <w:vAlign w:val="bottom"/>
            <w:hideMark/>
          </w:tcPr>
          <w:p w14:paraId="098B2B0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CF200"/>
            <w:noWrap/>
            <w:vAlign w:val="bottom"/>
            <w:hideMark/>
          </w:tcPr>
          <w:p w14:paraId="3AFF87E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DFFC1"/>
            <w:noWrap/>
            <w:vAlign w:val="bottom"/>
            <w:hideMark/>
          </w:tcPr>
          <w:p w14:paraId="780CD41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3FA00"/>
            <w:noWrap/>
            <w:vAlign w:val="bottom"/>
            <w:hideMark/>
          </w:tcPr>
          <w:p w14:paraId="1F31AB9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1CE31"/>
            <w:noWrap/>
            <w:vAlign w:val="bottom"/>
            <w:hideMark/>
          </w:tcPr>
          <w:p w14:paraId="4F91422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06E33"/>
            <w:noWrap/>
            <w:vAlign w:val="bottom"/>
            <w:hideMark/>
          </w:tcPr>
          <w:p w14:paraId="12A2F09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B9AE6"/>
            <w:noWrap/>
            <w:vAlign w:val="bottom"/>
            <w:hideMark/>
          </w:tcPr>
          <w:p w14:paraId="0FF57DD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7D64F"/>
            <w:noWrap/>
            <w:vAlign w:val="bottom"/>
            <w:hideMark/>
          </w:tcPr>
          <w:p w14:paraId="57E993E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E0503"/>
            <w:noWrap/>
            <w:vAlign w:val="bottom"/>
            <w:hideMark/>
          </w:tcPr>
          <w:p w14:paraId="36DB9C8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300C3"/>
            <w:noWrap/>
            <w:vAlign w:val="bottom"/>
            <w:hideMark/>
          </w:tcPr>
          <w:p w14:paraId="22107C7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02E68E44" w14:textId="77777777" w:rsidTr="009E17EE">
        <w:trPr>
          <w:trHeight w:val="418"/>
        </w:trPr>
        <w:tc>
          <w:tcPr>
            <w:tcW w:w="374" w:type="dxa"/>
            <w:shd w:val="clear" w:color="000000" w:fill="E573B2"/>
            <w:noWrap/>
            <w:vAlign w:val="bottom"/>
            <w:hideMark/>
          </w:tcPr>
          <w:p w14:paraId="7CE1322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3202E"/>
            <w:noWrap/>
            <w:vAlign w:val="bottom"/>
            <w:hideMark/>
          </w:tcPr>
          <w:p w14:paraId="664D86E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E2821"/>
            <w:noWrap/>
            <w:vAlign w:val="bottom"/>
            <w:hideMark/>
          </w:tcPr>
          <w:p w14:paraId="473C9D6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A265D"/>
            <w:noWrap/>
            <w:vAlign w:val="bottom"/>
            <w:hideMark/>
          </w:tcPr>
          <w:p w14:paraId="7B6EC08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74124"/>
            <w:noWrap/>
            <w:vAlign w:val="bottom"/>
            <w:hideMark/>
          </w:tcPr>
          <w:p w14:paraId="62DC9B2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49E43"/>
            <w:noWrap/>
            <w:vAlign w:val="bottom"/>
            <w:hideMark/>
          </w:tcPr>
          <w:p w14:paraId="443A576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91C25"/>
            <w:noWrap/>
            <w:vAlign w:val="bottom"/>
            <w:hideMark/>
          </w:tcPr>
          <w:p w14:paraId="0D38EC6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B86AD"/>
            <w:noWrap/>
            <w:vAlign w:val="bottom"/>
            <w:hideMark/>
          </w:tcPr>
          <w:p w14:paraId="5BD121C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81D74"/>
            <w:noWrap/>
            <w:vAlign w:val="bottom"/>
            <w:hideMark/>
          </w:tcPr>
          <w:p w14:paraId="01098F4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B592B"/>
            <w:noWrap/>
            <w:vAlign w:val="bottom"/>
            <w:hideMark/>
          </w:tcPr>
          <w:p w14:paraId="66CA9BA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70F0D"/>
            <w:noWrap/>
            <w:vAlign w:val="bottom"/>
            <w:hideMark/>
          </w:tcPr>
          <w:p w14:paraId="05C1BE4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BD267"/>
            <w:noWrap/>
            <w:vAlign w:val="bottom"/>
            <w:hideMark/>
          </w:tcPr>
          <w:p w14:paraId="74AE0EC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61F2F"/>
            <w:noWrap/>
            <w:vAlign w:val="bottom"/>
            <w:hideMark/>
          </w:tcPr>
          <w:p w14:paraId="54799F5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81944"/>
            <w:noWrap/>
            <w:vAlign w:val="bottom"/>
            <w:hideMark/>
          </w:tcPr>
          <w:p w14:paraId="58E3A01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55BF9"/>
            <w:noWrap/>
            <w:vAlign w:val="bottom"/>
            <w:hideMark/>
          </w:tcPr>
          <w:p w14:paraId="2F82062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BE4B6"/>
            <w:noWrap/>
            <w:vAlign w:val="bottom"/>
            <w:hideMark/>
          </w:tcPr>
          <w:p w14:paraId="2A33A21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C5CB3"/>
            <w:noWrap/>
            <w:vAlign w:val="bottom"/>
            <w:hideMark/>
          </w:tcPr>
          <w:p w14:paraId="19DD6F7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61031"/>
            <w:noWrap/>
            <w:vAlign w:val="bottom"/>
            <w:hideMark/>
          </w:tcPr>
          <w:p w14:paraId="5F09394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5EDF0"/>
            <w:noWrap/>
            <w:vAlign w:val="bottom"/>
            <w:hideMark/>
          </w:tcPr>
          <w:p w14:paraId="7FE698C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C3B52"/>
            <w:noWrap/>
            <w:vAlign w:val="bottom"/>
            <w:hideMark/>
          </w:tcPr>
          <w:p w14:paraId="4C80EC0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F98BC"/>
            <w:noWrap/>
            <w:vAlign w:val="bottom"/>
            <w:hideMark/>
          </w:tcPr>
          <w:p w14:paraId="08EBB69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33022"/>
            <w:noWrap/>
            <w:vAlign w:val="bottom"/>
            <w:hideMark/>
          </w:tcPr>
          <w:p w14:paraId="55C9785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6B7FF"/>
            <w:noWrap/>
            <w:vAlign w:val="bottom"/>
            <w:hideMark/>
          </w:tcPr>
          <w:p w14:paraId="2D1B144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0F4F0E49" w14:textId="77777777" w:rsidTr="009E17EE">
        <w:trPr>
          <w:trHeight w:val="418"/>
        </w:trPr>
        <w:tc>
          <w:tcPr>
            <w:tcW w:w="374" w:type="dxa"/>
            <w:shd w:val="clear" w:color="000000" w:fill="F38594"/>
            <w:noWrap/>
            <w:vAlign w:val="bottom"/>
            <w:hideMark/>
          </w:tcPr>
          <w:p w14:paraId="61EC745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8340D"/>
            <w:noWrap/>
            <w:vAlign w:val="bottom"/>
            <w:hideMark/>
          </w:tcPr>
          <w:p w14:paraId="4737D27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A6D2A"/>
            <w:noWrap/>
            <w:vAlign w:val="bottom"/>
            <w:hideMark/>
          </w:tcPr>
          <w:p w14:paraId="4392448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9FB9"/>
            <w:noWrap/>
            <w:vAlign w:val="bottom"/>
            <w:hideMark/>
          </w:tcPr>
          <w:p w14:paraId="5D5B96F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98373"/>
            <w:noWrap/>
            <w:vAlign w:val="bottom"/>
            <w:hideMark/>
          </w:tcPr>
          <w:p w14:paraId="1DBBEDE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34D1D"/>
            <w:noWrap/>
            <w:vAlign w:val="bottom"/>
            <w:hideMark/>
          </w:tcPr>
          <w:p w14:paraId="4DA2A52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35353"/>
            <w:noWrap/>
            <w:vAlign w:val="bottom"/>
            <w:hideMark/>
          </w:tcPr>
          <w:p w14:paraId="73A610F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7ADDB"/>
            <w:noWrap/>
            <w:vAlign w:val="bottom"/>
            <w:hideMark/>
          </w:tcPr>
          <w:p w14:paraId="44E5F17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69563"/>
            <w:noWrap/>
            <w:vAlign w:val="bottom"/>
            <w:hideMark/>
          </w:tcPr>
          <w:p w14:paraId="446CD69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05113"/>
            <w:noWrap/>
            <w:vAlign w:val="bottom"/>
            <w:hideMark/>
          </w:tcPr>
          <w:p w14:paraId="1E723F5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1FF3F10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4AD8B"/>
            <w:noWrap/>
            <w:vAlign w:val="bottom"/>
            <w:hideMark/>
          </w:tcPr>
          <w:p w14:paraId="6C73456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F4A6E"/>
            <w:noWrap/>
            <w:vAlign w:val="bottom"/>
            <w:hideMark/>
          </w:tcPr>
          <w:p w14:paraId="1D3A7DC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C955F"/>
            <w:noWrap/>
            <w:vAlign w:val="bottom"/>
            <w:hideMark/>
          </w:tcPr>
          <w:p w14:paraId="67F7EA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8FD3"/>
            <w:noWrap/>
            <w:vAlign w:val="bottom"/>
            <w:hideMark/>
          </w:tcPr>
          <w:p w14:paraId="2CE914B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FAD81"/>
            <w:noWrap/>
            <w:vAlign w:val="bottom"/>
            <w:hideMark/>
          </w:tcPr>
          <w:p w14:paraId="04CD78E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FEA95"/>
            <w:noWrap/>
            <w:vAlign w:val="bottom"/>
            <w:hideMark/>
          </w:tcPr>
          <w:p w14:paraId="59A3A1B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0674B"/>
            <w:noWrap/>
            <w:vAlign w:val="bottom"/>
            <w:hideMark/>
          </w:tcPr>
          <w:p w14:paraId="757EB52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AA3C2"/>
            <w:noWrap/>
            <w:vAlign w:val="bottom"/>
            <w:hideMark/>
          </w:tcPr>
          <w:p w14:paraId="18F784D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10F0E"/>
            <w:noWrap/>
            <w:vAlign w:val="bottom"/>
            <w:hideMark/>
          </w:tcPr>
          <w:p w14:paraId="6AAEE08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73F9B"/>
            <w:noWrap/>
            <w:vAlign w:val="bottom"/>
            <w:hideMark/>
          </w:tcPr>
          <w:p w14:paraId="51E8610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05517"/>
            <w:noWrap/>
            <w:vAlign w:val="bottom"/>
            <w:hideMark/>
          </w:tcPr>
          <w:p w14:paraId="5ADF160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4F8A7"/>
            <w:noWrap/>
            <w:vAlign w:val="bottom"/>
            <w:hideMark/>
          </w:tcPr>
          <w:p w14:paraId="3B5D8F4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1452CBA3" w14:textId="77777777" w:rsidTr="009E17EE">
        <w:trPr>
          <w:trHeight w:val="418"/>
        </w:trPr>
        <w:tc>
          <w:tcPr>
            <w:tcW w:w="374" w:type="dxa"/>
            <w:shd w:val="clear" w:color="000000" w:fill="5E80FF"/>
            <w:noWrap/>
            <w:vAlign w:val="bottom"/>
            <w:hideMark/>
          </w:tcPr>
          <w:p w14:paraId="66E3B86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E0519"/>
            <w:noWrap/>
            <w:vAlign w:val="bottom"/>
            <w:hideMark/>
          </w:tcPr>
          <w:p w14:paraId="4926E00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0E360"/>
            <w:noWrap/>
            <w:vAlign w:val="bottom"/>
            <w:hideMark/>
          </w:tcPr>
          <w:p w14:paraId="736D296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F48C8"/>
            <w:noWrap/>
            <w:vAlign w:val="bottom"/>
            <w:hideMark/>
          </w:tcPr>
          <w:p w14:paraId="3DD9815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D5430"/>
            <w:noWrap/>
            <w:vAlign w:val="bottom"/>
            <w:hideMark/>
          </w:tcPr>
          <w:p w14:paraId="5C43163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37F93"/>
            <w:noWrap/>
            <w:vAlign w:val="bottom"/>
            <w:hideMark/>
          </w:tcPr>
          <w:p w14:paraId="14B7CCE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1733E"/>
            <w:noWrap/>
            <w:vAlign w:val="bottom"/>
            <w:hideMark/>
          </w:tcPr>
          <w:p w14:paraId="6A3D08C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70A45"/>
            <w:noWrap/>
            <w:vAlign w:val="bottom"/>
            <w:hideMark/>
          </w:tcPr>
          <w:p w14:paraId="4287412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4F8A7"/>
            <w:noWrap/>
            <w:vAlign w:val="bottom"/>
            <w:hideMark/>
          </w:tcPr>
          <w:p w14:paraId="59DAE36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89B53"/>
            <w:noWrap/>
            <w:vAlign w:val="bottom"/>
            <w:hideMark/>
          </w:tcPr>
          <w:p w14:paraId="3D530B1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A573C"/>
            <w:noWrap/>
            <w:vAlign w:val="bottom"/>
            <w:hideMark/>
          </w:tcPr>
          <w:p w14:paraId="35DE147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92879"/>
            <w:noWrap/>
            <w:vAlign w:val="bottom"/>
            <w:hideMark/>
          </w:tcPr>
          <w:p w14:paraId="23C3737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67F58"/>
            <w:noWrap/>
            <w:vAlign w:val="bottom"/>
            <w:hideMark/>
          </w:tcPr>
          <w:p w14:paraId="1C31877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8271C"/>
            <w:noWrap/>
            <w:vAlign w:val="bottom"/>
            <w:hideMark/>
          </w:tcPr>
          <w:p w14:paraId="3326443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9127E"/>
            <w:noWrap/>
            <w:vAlign w:val="bottom"/>
            <w:hideMark/>
          </w:tcPr>
          <w:p w14:paraId="5E1381A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0A347"/>
            <w:noWrap/>
            <w:vAlign w:val="bottom"/>
            <w:hideMark/>
          </w:tcPr>
          <w:p w14:paraId="2D6148F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C31AA"/>
            <w:noWrap/>
            <w:vAlign w:val="bottom"/>
            <w:hideMark/>
          </w:tcPr>
          <w:p w14:paraId="083A1F0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66A37"/>
            <w:noWrap/>
            <w:vAlign w:val="bottom"/>
            <w:hideMark/>
          </w:tcPr>
          <w:p w14:paraId="38C41DF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2F0D1"/>
            <w:noWrap/>
            <w:vAlign w:val="bottom"/>
            <w:hideMark/>
          </w:tcPr>
          <w:p w14:paraId="56BE53D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62DD8"/>
            <w:noWrap/>
            <w:vAlign w:val="bottom"/>
            <w:hideMark/>
          </w:tcPr>
          <w:p w14:paraId="5EA3210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33AC5"/>
            <w:noWrap/>
            <w:vAlign w:val="bottom"/>
            <w:hideMark/>
          </w:tcPr>
          <w:p w14:paraId="333776D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A6F23"/>
            <w:noWrap/>
            <w:vAlign w:val="bottom"/>
            <w:hideMark/>
          </w:tcPr>
          <w:p w14:paraId="71D6F9C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4AD00"/>
            <w:noWrap/>
            <w:vAlign w:val="bottom"/>
            <w:hideMark/>
          </w:tcPr>
          <w:p w14:paraId="5F3877A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5247F27B" w14:textId="77777777" w:rsidTr="009E17EE">
        <w:trPr>
          <w:trHeight w:val="418"/>
        </w:trPr>
        <w:tc>
          <w:tcPr>
            <w:tcW w:w="374" w:type="dxa"/>
            <w:shd w:val="clear" w:color="000000" w:fill="E6CB00"/>
            <w:noWrap/>
            <w:vAlign w:val="bottom"/>
            <w:hideMark/>
          </w:tcPr>
          <w:p w14:paraId="475AE5C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C0A0A"/>
            <w:noWrap/>
            <w:vAlign w:val="bottom"/>
            <w:hideMark/>
          </w:tcPr>
          <w:p w14:paraId="052D308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53C29"/>
            <w:noWrap/>
            <w:vAlign w:val="bottom"/>
            <w:hideMark/>
          </w:tcPr>
          <w:p w14:paraId="31AA5CF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CA95D"/>
            <w:noWrap/>
            <w:vAlign w:val="bottom"/>
            <w:hideMark/>
          </w:tcPr>
          <w:p w14:paraId="6FBE427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EE5DE"/>
            <w:noWrap/>
            <w:vAlign w:val="bottom"/>
            <w:hideMark/>
          </w:tcPr>
          <w:p w14:paraId="71094A1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E9296"/>
            <w:noWrap/>
            <w:vAlign w:val="bottom"/>
            <w:hideMark/>
          </w:tcPr>
          <w:p w14:paraId="0C6C334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C1130"/>
            <w:noWrap/>
            <w:vAlign w:val="bottom"/>
            <w:hideMark/>
          </w:tcPr>
          <w:p w14:paraId="2DF87D1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9FA30"/>
            <w:noWrap/>
            <w:vAlign w:val="bottom"/>
            <w:hideMark/>
          </w:tcPr>
          <w:p w14:paraId="30E4BC9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271B0"/>
            <w:noWrap/>
            <w:vAlign w:val="bottom"/>
            <w:hideMark/>
          </w:tcPr>
          <w:p w14:paraId="5222EA4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27F34"/>
            <w:noWrap/>
            <w:vAlign w:val="bottom"/>
            <w:hideMark/>
          </w:tcPr>
          <w:p w14:paraId="2081A8D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42F34"/>
            <w:noWrap/>
            <w:vAlign w:val="bottom"/>
            <w:hideMark/>
          </w:tcPr>
          <w:p w14:paraId="29360E4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FC200"/>
            <w:noWrap/>
            <w:vAlign w:val="bottom"/>
            <w:hideMark/>
          </w:tcPr>
          <w:p w14:paraId="19CF788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E9B3C"/>
            <w:noWrap/>
            <w:vAlign w:val="bottom"/>
            <w:hideMark/>
          </w:tcPr>
          <w:p w14:paraId="4750146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B1B32"/>
            <w:noWrap/>
            <w:vAlign w:val="bottom"/>
            <w:hideMark/>
          </w:tcPr>
          <w:p w14:paraId="662CB90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986E3"/>
            <w:noWrap/>
            <w:vAlign w:val="bottom"/>
            <w:hideMark/>
          </w:tcPr>
          <w:p w14:paraId="5CC3C93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B6600"/>
            <w:noWrap/>
            <w:vAlign w:val="bottom"/>
            <w:hideMark/>
          </w:tcPr>
          <w:p w14:paraId="5E0B243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9E599"/>
            <w:noWrap/>
            <w:vAlign w:val="bottom"/>
            <w:hideMark/>
          </w:tcPr>
          <w:p w14:paraId="6C7A092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6D956"/>
            <w:noWrap/>
            <w:vAlign w:val="bottom"/>
            <w:hideMark/>
          </w:tcPr>
          <w:p w14:paraId="20BE2AE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6B6D5"/>
            <w:noWrap/>
            <w:vAlign w:val="bottom"/>
            <w:hideMark/>
          </w:tcPr>
          <w:p w14:paraId="3A81DFC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F2331"/>
            <w:noWrap/>
            <w:vAlign w:val="bottom"/>
            <w:hideMark/>
          </w:tcPr>
          <w:p w14:paraId="23729DA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BA9D7"/>
            <w:noWrap/>
            <w:vAlign w:val="bottom"/>
            <w:hideMark/>
          </w:tcPr>
          <w:p w14:paraId="7F17BB2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35463"/>
            <w:noWrap/>
            <w:vAlign w:val="bottom"/>
            <w:hideMark/>
          </w:tcPr>
          <w:p w14:paraId="4C73C80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5D634"/>
            <w:noWrap/>
            <w:vAlign w:val="bottom"/>
            <w:hideMark/>
          </w:tcPr>
          <w:p w14:paraId="10CE380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44845244" w14:textId="77777777" w:rsidTr="009E17EE">
        <w:trPr>
          <w:trHeight w:val="418"/>
        </w:trPr>
        <w:tc>
          <w:tcPr>
            <w:tcW w:w="374" w:type="dxa"/>
            <w:shd w:val="clear" w:color="000000" w:fill="8CCC7D"/>
            <w:noWrap/>
            <w:vAlign w:val="bottom"/>
            <w:hideMark/>
          </w:tcPr>
          <w:p w14:paraId="2D2E2A4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60029"/>
            <w:noWrap/>
            <w:vAlign w:val="bottom"/>
            <w:hideMark/>
          </w:tcPr>
          <w:p w14:paraId="5F18DE9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D2F2D"/>
            <w:noWrap/>
            <w:vAlign w:val="bottom"/>
            <w:hideMark/>
          </w:tcPr>
          <w:p w14:paraId="581FA61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E8CB"/>
            <w:noWrap/>
            <w:vAlign w:val="bottom"/>
            <w:hideMark/>
          </w:tcPr>
          <w:p w14:paraId="513471E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27272"/>
            <w:noWrap/>
            <w:vAlign w:val="bottom"/>
            <w:hideMark/>
          </w:tcPr>
          <w:p w14:paraId="6402ED8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C7E61"/>
            <w:noWrap/>
            <w:vAlign w:val="bottom"/>
            <w:hideMark/>
          </w:tcPr>
          <w:p w14:paraId="5F5E635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A2529"/>
            <w:noWrap/>
            <w:vAlign w:val="bottom"/>
            <w:hideMark/>
          </w:tcPr>
          <w:p w14:paraId="4316465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BF7F6"/>
            <w:noWrap/>
            <w:vAlign w:val="bottom"/>
            <w:hideMark/>
          </w:tcPr>
          <w:p w14:paraId="48955ED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5445C"/>
            <w:noWrap/>
            <w:vAlign w:val="bottom"/>
            <w:hideMark/>
          </w:tcPr>
          <w:p w14:paraId="2564DCF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B5C6F"/>
            <w:noWrap/>
            <w:vAlign w:val="bottom"/>
            <w:hideMark/>
          </w:tcPr>
          <w:p w14:paraId="297CB3D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17584"/>
            <w:noWrap/>
            <w:vAlign w:val="bottom"/>
            <w:hideMark/>
          </w:tcPr>
          <w:p w14:paraId="300AF72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756FB"/>
            <w:noWrap/>
            <w:vAlign w:val="bottom"/>
            <w:hideMark/>
          </w:tcPr>
          <w:p w14:paraId="2FB741D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89191"/>
            <w:noWrap/>
            <w:vAlign w:val="bottom"/>
            <w:hideMark/>
          </w:tcPr>
          <w:p w14:paraId="2464DBC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9343"/>
            <w:noWrap/>
            <w:vAlign w:val="bottom"/>
            <w:hideMark/>
          </w:tcPr>
          <w:p w14:paraId="4C50F80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B53C2"/>
            <w:noWrap/>
            <w:vAlign w:val="bottom"/>
            <w:hideMark/>
          </w:tcPr>
          <w:p w14:paraId="5947F2F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0A9AD"/>
            <w:noWrap/>
            <w:vAlign w:val="bottom"/>
            <w:hideMark/>
          </w:tcPr>
          <w:p w14:paraId="3841DAE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4DB3D"/>
            <w:noWrap/>
            <w:vAlign w:val="bottom"/>
            <w:hideMark/>
          </w:tcPr>
          <w:p w14:paraId="5178C27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C85F4"/>
            <w:noWrap/>
            <w:vAlign w:val="bottom"/>
            <w:hideMark/>
          </w:tcPr>
          <w:p w14:paraId="20C824B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9B34E"/>
            <w:noWrap/>
            <w:vAlign w:val="bottom"/>
            <w:hideMark/>
          </w:tcPr>
          <w:p w14:paraId="39348A9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C719F"/>
            <w:noWrap/>
            <w:vAlign w:val="bottom"/>
            <w:hideMark/>
          </w:tcPr>
          <w:p w14:paraId="2FB6B3F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4F127"/>
            <w:noWrap/>
            <w:vAlign w:val="bottom"/>
            <w:hideMark/>
          </w:tcPr>
          <w:p w14:paraId="0F22685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87459"/>
            <w:noWrap/>
            <w:vAlign w:val="bottom"/>
            <w:hideMark/>
          </w:tcPr>
          <w:p w14:paraId="36099D2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5E900"/>
            <w:noWrap/>
            <w:vAlign w:val="bottom"/>
            <w:hideMark/>
          </w:tcPr>
          <w:p w14:paraId="29DDFEC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404245A9" w14:textId="77777777" w:rsidTr="009E17EE">
        <w:trPr>
          <w:trHeight w:val="418"/>
        </w:trPr>
        <w:tc>
          <w:tcPr>
            <w:tcW w:w="374" w:type="dxa"/>
            <w:shd w:val="clear" w:color="000000" w:fill="EFA4B1"/>
            <w:noWrap/>
            <w:vAlign w:val="bottom"/>
            <w:hideMark/>
          </w:tcPr>
          <w:p w14:paraId="2354CE1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2327"/>
            <w:noWrap/>
            <w:vAlign w:val="bottom"/>
            <w:hideMark/>
          </w:tcPr>
          <w:p w14:paraId="0773754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D0066"/>
            <w:noWrap/>
            <w:vAlign w:val="bottom"/>
            <w:hideMark/>
          </w:tcPr>
          <w:p w14:paraId="73677A6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AB8FF"/>
            <w:noWrap/>
            <w:vAlign w:val="bottom"/>
            <w:hideMark/>
          </w:tcPr>
          <w:p w14:paraId="63D008E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A9492"/>
            <w:noWrap/>
            <w:vAlign w:val="bottom"/>
            <w:hideMark/>
          </w:tcPr>
          <w:p w14:paraId="3EF1679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56364"/>
            <w:noWrap/>
            <w:vAlign w:val="bottom"/>
            <w:hideMark/>
          </w:tcPr>
          <w:p w14:paraId="4E20137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10067"/>
            <w:noWrap/>
            <w:vAlign w:val="bottom"/>
            <w:hideMark/>
          </w:tcPr>
          <w:p w14:paraId="3F98005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50016"/>
            <w:noWrap/>
            <w:vAlign w:val="bottom"/>
            <w:hideMark/>
          </w:tcPr>
          <w:p w14:paraId="45510AD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A3D7F"/>
            <w:noWrap/>
            <w:vAlign w:val="bottom"/>
            <w:hideMark/>
          </w:tcPr>
          <w:p w14:paraId="511933F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78465"/>
            <w:noWrap/>
            <w:vAlign w:val="bottom"/>
            <w:hideMark/>
          </w:tcPr>
          <w:p w14:paraId="4EEB797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236FC"/>
            <w:noWrap/>
            <w:vAlign w:val="bottom"/>
            <w:hideMark/>
          </w:tcPr>
          <w:p w14:paraId="3AA002A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BFD76"/>
            <w:noWrap/>
            <w:vAlign w:val="bottom"/>
            <w:hideMark/>
          </w:tcPr>
          <w:p w14:paraId="2791B50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104C6"/>
            <w:noWrap/>
            <w:vAlign w:val="bottom"/>
            <w:hideMark/>
          </w:tcPr>
          <w:p w14:paraId="1BD9AB0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8004A"/>
            <w:noWrap/>
            <w:vAlign w:val="bottom"/>
            <w:hideMark/>
          </w:tcPr>
          <w:p w14:paraId="0882DFD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2C68E"/>
            <w:noWrap/>
            <w:vAlign w:val="bottom"/>
            <w:hideMark/>
          </w:tcPr>
          <w:p w14:paraId="1FD2331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EDF7E"/>
            <w:noWrap/>
            <w:vAlign w:val="bottom"/>
            <w:hideMark/>
          </w:tcPr>
          <w:p w14:paraId="5DFDE59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B3FF"/>
            <w:noWrap/>
            <w:vAlign w:val="bottom"/>
            <w:hideMark/>
          </w:tcPr>
          <w:p w14:paraId="705DF0E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B634"/>
            <w:noWrap/>
            <w:vAlign w:val="bottom"/>
            <w:hideMark/>
          </w:tcPr>
          <w:p w14:paraId="5EF0A5D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DF825"/>
            <w:noWrap/>
            <w:vAlign w:val="bottom"/>
            <w:hideMark/>
          </w:tcPr>
          <w:p w14:paraId="5116F8C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34F5E"/>
            <w:noWrap/>
            <w:vAlign w:val="bottom"/>
            <w:hideMark/>
          </w:tcPr>
          <w:p w14:paraId="7951E12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BF3FF"/>
            <w:noWrap/>
            <w:vAlign w:val="bottom"/>
            <w:hideMark/>
          </w:tcPr>
          <w:p w14:paraId="553845C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A4ED8"/>
            <w:noWrap/>
            <w:vAlign w:val="bottom"/>
            <w:hideMark/>
          </w:tcPr>
          <w:p w14:paraId="6AD8BED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ECD3E"/>
            <w:noWrap/>
            <w:vAlign w:val="bottom"/>
            <w:hideMark/>
          </w:tcPr>
          <w:p w14:paraId="181D89F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6E32D0E0" w14:textId="77777777" w:rsidTr="009E17EE">
        <w:trPr>
          <w:trHeight w:val="418"/>
        </w:trPr>
        <w:tc>
          <w:tcPr>
            <w:tcW w:w="374" w:type="dxa"/>
            <w:shd w:val="clear" w:color="000000" w:fill="8ACD14"/>
            <w:noWrap/>
            <w:vAlign w:val="bottom"/>
            <w:hideMark/>
          </w:tcPr>
          <w:p w14:paraId="49772D1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370B"/>
            <w:noWrap/>
            <w:vAlign w:val="bottom"/>
            <w:hideMark/>
          </w:tcPr>
          <w:p w14:paraId="7C09131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BA238"/>
            <w:noWrap/>
            <w:vAlign w:val="bottom"/>
            <w:hideMark/>
          </w:tcPr>
          <w:p w14:paraId="032DFD0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EFBB8"/>
            <w:noWrap/>
            <w:vAlign w:val="bottom"/>
            <w:hideMark/>
          </w:tcPr>
          <w:p w14:paraId="1650945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09090"/>
            <w:noWrap/>
            <w:vAlign w:val="bottom"/>
            <w:hideMark/>
          </w:tcPr>
          <w:p w14:paraId="2C579A3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8A15F"/>
            <w:noWrap/>
            <w:vAlign w:val="bottom"/>
            <w:hideMark/>
          </w:tcPr>
          <w:p w14:paraId="37C2DFF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A1C04"/>
            <w:noWrap/>
            <w:vAlign w:val="bottom"/>
            <w:hideMark/>
          </w:tcPr>
          <w:p w14:paraId="4A17710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BCEFF"/>
            <w:noWrap/>
            <w:vAlign w:val="bottom"/>
            <w:hideMark/>
          </w:tcPr>
          <w:p w14:paraId="0058196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8B5B0"/>
            <w:noWrap/>
            <w:vAlign w:val="bottom"/>
            <w:hideMark/>
          </w:tcPr>
          <w:p w14:paraId="4ED226B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66D00"/>
            <w:noWrap/>
            <w:vAlign w:val="bottom"/>
            <w:hideMark/>
          </w:tcPr>
          <w:p w14:paraId="6F23B56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495E6"/>
            <w:noWrap/>
            <w:vAlign w:val="bottom"/>
            <w:hideMark/>
          </w:tcPr>
          <w:p w14:paraId="47F271B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1E019"/>
            <w:noWrap/>
            <w:vAlign w:val="bottom"/>
            <w:hideMark/>
          </w:tcPr>
          <w:p w14:paraId="3B00DF0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20008"/>
            <w:noWrap/>
            <w:vAlign w:val="bottom"/>
            <w:hideMark/>
          </w:tcPr>
          <w:p w14:paraId="2B790B2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0AB30"/>
            <w:noWrap/>
            <w:vAlign w:val="bottom"/>
            <w:hideMark/>
          </w:tcPr>
          <w:p w14:paraId="5DAE8BF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6F800"/>
            <w:noWrap/>
            <w:vAlign w:val="bottom"/>
            <w:hideMark/>
          </w:tcPr>
          <w:p w14:paraId="0C3BB18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5DD00"/>
            <w:noWrap/>
            <w:vAlign w:val="bottom"/>
            <w:hideMark/>
          </w:tcPr>
          <w:p w14:paraId="6915A5F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58CFF"/>
            <w:noWrap/>
            <w:vAlign w:val="bottom"/>
            <w:hideMark/>
          </w:tcPr>
          <w:p w14:paraId="7E8CB11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B6E8"/>
            <w:noWrap/>
            <w:vAlign w:val="bottom"/>
            <w:hideMark/>
          </w:tcPr>
          <w:p w14:paraId="7673DB8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1DEFE"/>
            <w:noWrap/>
            <w:vAlign w:val="bottom"/>
            <w:hideMark/>
          </w:tcPr>
          <w:p w14:paraId="55B9F88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059D9"/>
            <w:noWrap/>
            <w:vAlign w:val="bottom"/>
            <w:hideMark/>
          </w:tcPr>
          <w:p w14:paraId="5A8114B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2F8F7"/>
            <w:noWrap/>
            <w:vAlign w:val="bottom"/>
            <w:hideMark/>
          </w:tcPr>
          <w:p w14:paraId="25045BA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B412B"/>
            <w:noWrap/>
            <w:vAlign w:val="bottom"/>
            <w:hideMark/>
          </w:tcPr>
          <w:p w14:paraId="333C6E0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66719"/>
            <w:noWrap/>
            <w:vAlign w:val="bottom"/>
            <w:hideMark/>
          </w:tcPr>
          <w:p w14:paraId="3055FF6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101010E4" w14:textId="77777777" w:rsidTr="009E17EE">
        <w:trPr>
          <w:trHeight w:val="418"/>
        </w:trPr>
        <w:tc>
          <w:tcPr>
            <w:tcW w:w="374" w:type="dxa"/>
            <w:shd w:val="clear" w:color="000000" w:fill="1FA95E"/>
            <w:noWrap/>
            <w:vAlign w:val="bottom"/>
            <w:hideMark/>
          </w:tcPr>
          <w:p w14:paraId="2E841AC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10E17"/>
            <w:noWrap/>
            <w:vAlign w:val="bottom"/>
            <w:hideMark/>
          </w:tcPr>
          <w:p w14:paraId="1D03683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42324"/>
            <w:noWrap/>
            <w:vAlign w:val="bottom"/>
            <w:hideMark/>
          </w:tcPr>
          <w:p w14:paraId="26C18A0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6D467"/>
            <w:noWrap/>
            <w:vAlign w:val="bottom"/>
            <w:hideMark/>
          </w:tcPr>
          <w:p w14:paraId="69D9010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B535C"/>
            <w:noWrap/>
            <w:vAlign w:val="bottom"/>
            <w:hideMark/>
          </w:tcPr>
          <w:p w14:paraId="4509B5F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F4E01"/>
            <w:noWrap/>
            <w:vAlign w:val="bottom"/>
            <w:hideMark/>
          </w:tcPr>
          <w:p w14:paraId="2095F28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2051F"/>
            <w:noWrap/>
            <w:vAlign w:val="bottom"/>
            <w:hideMark/>
          </w:tcPr>
          <w:p w14:paraId="338641A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BAD79"/>
            <w:noWrap/>
            <w:vAlign w:val="bottom"/>
            <w:hideMark/>
          </w:tcPr>
          <w:p w14:paraId="4091228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12021"/>
            <w:noWrap/>
            <w:vAlign w:val="bottom"/>
            <w:hideMark/>
          </w:tcPr>
          <w:p w14:paraId="1AE712E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62111"/>
            <w:noWrap/>
            <w:vAlign w:val="bottom"/>
            <w:hideMark/>
          </w:tcPr>
          <w:p w14:paraId="2DCCEAA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7181F"/>
            <w:noWrap/>
            <w:vAlign w:val="bottom"/>
            <w:hideMark/>
          </w:tcPr>
          <w:p w14:paraId="2953E8F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26139"/>
            <w:noWrap/>
            <w:vAlign w:val="bottom"/>
            <w:hideMark/>
          </w:tcPr>
          <w:p w14:paraId="131DC1D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B3C39"/>
            <w:noWrap/>
            <w:vAlign w:val="bottom"/>
            <w:hideMark/>
          </w:tcPr>
          <w:p w14:paraId="77A355E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80B3B"/>
            <w:noWrap/>
            <w:vAlign w:val="bottom"/>
            <w:hideMark/>
          </w:tcPr>
          <w:p w14:paraId="5024AE6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6B466"/>
            <w:noWrap/>
            <w:vAlign w:val="bottom"/>
            <w:hideMark/>
          </w:tcPr>
          <w:p w14:paraId="2A448E8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36158"/>
            <w:noWrap/>
            <w:vAlign w:val="bottom"/>
            <w:hideMark/>
          </w:tcPr>
          <w:p w14:paraId="231B847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1C555"/>
            <w:noWrap/>
            <w:vAlign w:val="bottom"/>
            <w:hideMark/>
          </w:tcPr>
          <w:p w14:paraId="71B68DE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74361"/>
            <w:noWrap/>
            <w:vAlign w:val="bottom"/>
            <w:hideMark/>
          </w:tcPr>
          <w:p w14:paraId="036E65E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2C936"/>
            <w:noWrap/>
            <w:vAlign w:val="bottom"/>
            <w:hideMark/>
          </w:tcPr>
          <w:p w14:paraId="3D48355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D797A"/>
            <w:noWrap/>
            <w:vAlign w:val="bottom"/>
            <w:hideMark/>
          </w:tcPr>
          <w:p w14:paraId="1633566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E6EA6"/>
            <w:noWrap/>
            <w:vAlign w:val="bottom"/>
            <w:hideMark/>
          </w:tcPr>
          <w:p w14:paraId="4A8744D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30215"/>
            <w:noWrap/>
            <w:vAlign w:val="bottom"/>
            <w:hideMark/>
          </w:tcPr>
          <w:p w14:paraId="4268397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9195F"/>
            <w:noWrap/>
            <w:vAlign w:val="bottom"/>
            <w:hideMark/>
          </w:tcPr>
          <w:p w14:paraId="3370F91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01D27E52" w14:textId="77777777" w:rsidTr="009E17EE">
        <w:trPr>
          <w:trHeight w:val="418"/>
        </w:trPr>
        <w:tc>
          <w:tcPr>
            <w:tcW w:w="374" w:type="dxa"/>
            <w:shd w:val="clear" w:color="000000" w:fill="F8DAD7"/>
            <w:noWrap/>
            <w:vAlign w:val="bottom"/>
            <w:hideMark/>
          </w:tcPr>
          <w:p w14:paraId="5364BD2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8716B"/>
            <w:noWrap/>
            <w:vAlign w:val="bottom"/>
            <w:hideMark/>
          </w:tcPr>
          <w:p w14:paraId="5AB8DE6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7A9A2"/>
            <w:noWrap/>
            <w:vAlign w:val="bottom"/>
            <w:hideMark/>
          </w:tcPr>
          <w:p w14:paraId="0138E47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DDFE7"/>
            <w:noWrap/>
            <w:vAlign w:val="bottom"/>
            <w:hideMark/>
          </w:tcPr>
          <w:p w14:paraId="7EA19B4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1C6A4"/>
            <w:noWrap/>
            <w:vAlign w:val="bottom"/>
            <w:hideMark/>
          </w:tcPr>
          <w:p w14:paraId="18CE917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6AC77"/>
            <w:noWrap/>
            <w:vAlign w:val="bottom"/>
            <w:hideMark/>
          </w:tcPr>
          <w:p w14:paraId="47AE664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E3120"/>
            <w:noWrap/>
            <w:vAlign w:val="bottom"/>
            <w:hideMark/>
          </w:tcPr>
          <w:p w14:paraId="0897986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4C3F1"/>
            <w:noWrap/>
            <w:vAlign w:val="bottom"/>
            <w:hideMark/>
          </w:tcPr>
          <w:p w14:paraId="3ABE67A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F96C1"/>
            <w:noWrap/>
            <w:vAlign w:val="bottom"/>
            <w:hideMark/>
          </w:tcPr>
          <w:p w14:paraId="359A7EE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F4400"/>
            <w:noWrap/>
            <w:vAlign w:val="bottom"/>
            <w:hideMark/>
          </w:tcPr>
          <w:p w14:paraId="03024D1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180A9"/>
            <w:noWrap/>
            <w:vAlign w:val="bottom"/>
            <w:hideMark/>
          </w:tcPr>
          <w:p w14:paraId="0A542C8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5EDBE"/>
            <w:noWrap/>
            <w:vAlign w:val="bottom"/>
            <w:hideMark/>
          </w:tcPr>
          <w:p w14:paraId="5A3DAB6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9A7CB"/>
            <w:noWrap/>
            <w:vAlign w:val="bottom"/>
            <w:hideMark/>
          </w:tcPr>
          <w:p w14:paraId="0AE4CC1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B7884"/>
            <w:noWrap/>
            <w:vAlign w:val="bottom"/>
            <w:hideMark/>
          </w:tcPr>
          <w:p w14:paraId="0676AF2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BFA8A"/>
            <w:noWrap/>
            <w:vAlign w:val="bottom"/>
            <w:hideMark/>
          </w:tcPr>
          <w:p w14:paraId="122A3D5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9C2A9"/>
            <w:noWrap/>
            <w:vAlign w:val="bottom"/>
            <w:hideMark/>
          </w:tcPr>
          <w:p w14:paraId="7980FC9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1FFB9"/>
            <w:noWrap/>
            <w:vAlign w:val="bottom"/>
            <w:hideMark/>
          </w:tcPr>
          <w:p w14:paraId="6467049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4F59F"/>
            <w:noWrap/>
            <w:vAlign w:val="bottom"/>
            <w:hideMark/>
          </w:tcPr>
          <w:p w14:paraId="5F28300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FCAE7"/>
            <w:noWrap/>
            <w:vAlign w:val="bottom"/>
            <w:hideMark/>
          </w:tcPr>
          <w:p w14:paraId="23C7839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66D97"/>
            <w:noWrap/>
            <w:vAlign w:val="bottom"/>
            <w:hideMark/>
          </w:tcPr>
          <w:p w14:paraId="380F114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4EDEB"/>
            <w:noWrap/>
            <w:vAlign w:val="bottom"/>
            <w:hideMark/>
          </w:tcPr>
          <w:p w14:paraId="351725E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A9B94"/>
            <w:noWrap/>
            <w:vAlign w:val="bottom"/>
            <w:hideMark/>
          </w:tcPr>
          <w:p w14:paraId="541565C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EEBA9"/>
            <w:noWrap/>
            <w:vAlign w:val="bottom"/>
            <w:hideMark/>
          </w:tcPr>
          <w:p w14:paraId="53EE8E3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5AD8EC45" w14:textId="77777777" w:rsidTr="009E17EE">
        <w:trPr>
          <w:trHeight w:val="418"/>
        </w:trPr>
        <w:tc>
          <w:tcPr>
            <w:tcW w:w="374" w:type="dxa"/>
            <w:shd w:val="clear" w:color="000000" w:fill="D2D126"/>
            <w:noWrap/>
            <w:vAlign w:val="bottom"/>
            <w:hideMark/>
          </w:tcPr>
          <w:p w14:paraId="0344B4F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B4119"/>
            <w:noWrap/>
            <w:vAlign w:val="bottom"/>
            <w:hideMark/>
          </w:tcPr>
          <w:p w14:paraId="7DDED21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3AE1E"/>
            <w:noWrap/>
            <w:vAlign w:val="bottom"/>
            <w:hideMark/>
          </w:tcPr>
          <w:p w14:paraId="682E272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234C3"/>
            <w:noWrap/>
            <w:vAlign w:val="bottom"/>
            <w:hideMark/>
          </w:tcPr>
          <w:p w14:paraId="4DA09F9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85E5D"/>
            <w:noWrap/>
            <w:vAlign w:val="bottom"/>
            <w:hideMark/>
          </w:tcPr>
          <w:p w14:paraId="2616517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44735"/>
            <w:noWrap/>
            <w:vAlign w:val="bottom"/>
            <w:hideMark/>
          </w:tcPr>
          <w:p w14:paraId="413F5F1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6BB96"/>
            <w:noWrap/>
            <w:vAlign w:val="bottom"/>
            <w:hideMark/>
          </w:tcPr>
          <w:p w14:paraId="3730365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05DA0"/>
            <w:noWrap/>
            <w:vAlign w:val="bottom"/>
            <w:hideMark/>
          </w:tcPr>
          <w:p w14:paraId="4FA2B0C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BEDED"/>
            <w:noWrap/>
            <w:vAlign w:val="bottom"/>
            <w:hideMark/>
          </w:tcPr>
          <w:p w14:paraId="2F63B89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AC400"/>
            <w:noWrap/>
            <w:vAlign w:val="bottom"/>
            <w:hideMark/>
          </w:tcPr>
          <w:p w14:paraId="1FACBEC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B7B62"/>
            <w:noWrap/>
            <w:vAlign w:val="bottom"/>
            <w:hideMark/>
          </w:tcPr>
          <w:p w14:paraId="412007A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449E9"/>
            <w:noWrap/>
            <w:vAlign w:val="bottom"/>
            <w:hideMark/>
          </w:tcPr>
          <w:p w14:paraId="04D1607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7C8B"/>
            <w:noWrap/>
            <w:vAlign w:val="bottom"/>
            <w:hideMark/>
          </w:tcPr>
          <w:p w14:paraId="6F6E78D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1C8B5"/>
            <w:noWrap/>
            <w:vAlign w:val="bottom"/>
            <w:hideMark/>
          </w:tcPr>
          <w:p w14:paraId="7C1DBD9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4DB1"/>
            <w:noWrap/>
            <w:vAlign w:val="bottom"/>
            <w:hideMark/>
          </w:tcPr>
          <w:p w14:paraId="1C00528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13F00"/>
            <w:noWrap/>
            <w:vAlign w:val="bottom"/>
            <w:hideMark/>
          </w:tcPr>
          <w:p w14:paraId="536BEAA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E1576"/>
            <w:noWrap/>
            <w:vAlign w:val="bottom"/>
            <w:hideMark/>
          </w:tcPr>
          <w:p w14:paraId="6E16C78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E289D"/>
            <w:noWrap/>
            <w:vAlign w:val="bottom"/>
            <w:hideMark/>
          </w:tcPr>
          <w:p w14:paraId="7AF2BB8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29394"/>
            <w:noWrap/>
            <w:vAlign w:val="bottom"/>
            <w:hideMark/>
          </w:tcPr>
          <w:p w14:paraId="4D11DAC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9C6E8"/>
            <w:noWrap/>
            <w:vAlign w:val="bottom"/>
            <w:hideMark/>
          </w:tcPr>
          <w:p w14:paraId="4102D3F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38EB1"/>
            <w:noWrap/>
            <w:vAlign w:val="bottom"/>
            <w:hideMark/>
          </w:tcPr>
          <w:p w14:paraId="2489A19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E8B54"/>
            <w:noWrap/>
            <w:vAlign w:val="bottom"/>
            <w:hideMark/>
          </w:tcPr>
          <w:p w14:paraId="4F09CE7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9D8E6"/>
            <w:noWrap/>
            <w:vAlign w:val="bottom"/>
            <w:hideMark/>
          </w:tcPr>
          <w:p w14:paraId="464186B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3EEE192D" w14:textId="77777777" w:rsidTr="009E17EE">
        <w:trPr>
          <w:trHeight w:val="418"/>
        </w:trPr>
        <w:tc>
          <w:tcPr>
            <w:tcW w:w="374" w:type="dxa"/>
            <w:shd w:val="clear" w:color="000000" w:fill="4FCEE6"/>
            <w:noWrap/>
            <w:vAlign w:val="bottom"/>
            <w:hideMark/>
          </w:tcPr>
          <w:p w14:paraId="4EED073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2001D"/>
            <w:noWrap/>
            <w:vAlign w:val="bottom"/>
            <w:hideMark/>
          </w:tcPr>
          <w:p w14:paraId="763A448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8460"/>
            <w:noWrap/>
            <w:vAlign w:val="bottom"/>
            <w:hideMark/>
          </w:tcPr>
          <w:p w14:paraId="346506A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200EC"/>
            <w:noWrap/>
            <w:vAlign w:val="bottom"/>
            <w:hideMark/>
          </w:tcPr>
          <w:p w14:paraId="22BD134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D8C90"/>
            <w:noWrap/>
            <w:vAlign w:val="bottom"/>
            <w:hideMark/>
          </w:tcPr>
          <w:p w14:paraId="4A9A5A9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54950"/>
            <w:noWrap/>
            <w:vAlign w:val="bottom"/>
            <w:hideMark/>
          </w:tcPr>
          <w:p w14:paraId="1E9363F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89933"/>
            <w:noWrap/>
            <w:vAlign w:val="bottom"/>
            <w:hideMark/>
          </w:tcPr>
          <w:p w14:paraId="176E211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FE2D0"/>
            <w:noWrap/>
            <w:vAlign w:val="bottom"/>
            <w:hideMark/>
          </w:tcPr>
          <w:p w14:paraId="76F94C7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1D26F"/>
            <w:noWrap/>
            <w:vAlign w:val="bottom"/>
            <w:hideMark/>
          </w:tcPr>
          <w:p w14:paraId="54F6955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27A5A"/>
            <w:noWrap/>
            <w:vAlign w:val="bottom"/>
            <w:hideMark/>
          </w:tcPr>
          <w:p w14:paraId="12CD1CF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B151C"/>
            <w:noWrap/>
            <w:vAlign w:val="bottom"/>
            <w:hideMark/>
          </w:tcPr>
          <w:p w14:paraId="61DD76E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853FE"/>
            <w:noWrap/>
            <w:vAlign w:val="bottom"/>
            <w:hideMark/>
          </w:tcPr>
          <w:p w14:paraId="0826DB0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03D17"/>
            <w:noWrap/>
            <w:vAlign w:val="bottom"/>
            <w:hideMark/>
          </w:tcPr>
          <w:p w14:paraId="55AD58F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FBE58"/>
            <w:noWrap/>
            <w:vAlign w:val="bottom"/>
            <w:hideMark/>
          </w:tcPr>
          <w:p w14:paraId="763B934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35EFD"/>
            <w:noWrap/>
            <w:vAlign w:val="bottom"/>
            <w:hideMark/>
          </w:tcPr>
          <w:p w14:paraId="668E4C4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70F8A"/>
            <w:noWrap/>
            <w:vAlign w:val="bottom"/>
            <w:hideMark/>
          </w:tcPr>
          <w:p w14:paraId="7C1059D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40F8B"/>
            <w:noWrap/>
            <w:vAlign w:val="bottom"/>
            <w:hideMark/>
          </w:tcPr>
          <w:p w14:paraId="1A52789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3C7EA"/>
            <w:noWrap/>
            <w:vAlign w:val="bottom"/>
            <w:hideMark/>
          </w:tcPr>
          <w:p w14:paraId="68E95F1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468B6"/>
            <w:noWrap/>
            <w:vAlign w:val="bottom"/>
            <w:hideMark/>
          </w:tcPr>
          <w:p w14:paraId="5BF304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DD49D"/>
            <w:noWrap/>
            <w:vAlign w:val="bottom"/>
            <w:hideMark/>
          </w:tcPr>
          <w:p w14:paraId="14FD8D1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7869E"/>
            <w:noWrap/>
            <w:vAlign w:val="bottom"/>
            <w:hideMark/>
          </w:tcPr>
          <w:p w14:paraId="5E1B37E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D6555"/>
            <w:noWrap/>
            <w:vAlign w:val="bottom"/>
            <w:hideMark/>
          </w:tcPr>
          <w:p w14:paraId="553C4C6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564D6"/>
            <w:noWrap/>
            <w:vAlign w:val="bottom"/>
            <w:hideMark/>
          </w:tcPr>
          <w:p w14:paraId="054B905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3537A47A" w14:textId="77777777" w:rsidTr="009E17EE">
        <w:trPr>
          <w:trHeight w:val="418"/>
        </w:trPr>
        <w:tc>
          <w:tcPr>
            <w:tcW w:w="374" w:type="dxa"/>
            <w:shd w:val="clear" w:color="000000" w:fill="D42557"/>
            <w:noWrap/>
            <w:vAlign w:val="bottom"/>
            <w:hideMark/>
          </w:tcPr>
          <w:p w14:paraId="4F48A19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2500"/>
            <w:noWrap/>
            <w:vAlign w:val="bottom"/>
            <w:hideMark/>
          </w:tcPr>
          <w:p w14:paraId="306B502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6D93B"/>
            <w:noWrap/>
            <w:vAlign w:val="bottom"/>
            <w:hideMark/>
          </w:tcPr>
          <w:p w14:paraId="1FEEDA8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1A5C6"/>
            <w:noWrap/>
            <w:vAlign w:val="bottom"/>
            <w:hideMark/>
          </w:tcPr>
          <w:p w14:paraId="29418E1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CE1E1"/>
            <w:noWrap/>
            <w:vAlign w:val="bottom"/>
            <w:hideMark/>
          </w:tcPr>
          <w:p w14:paraId="52F59CB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DD048"/>
            <w:noWrap/>
            <w:vAlign w:val="bottom"/>
            <w:hideMark/>
          </w:tcPr>
          <w:p w14:paraId="338907F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2302F"/>
            <w:noWrap/>
            <w:vAlign w:val="bottom"/>
            <w:hideMark/>
          </w:tcPr>
          <w:p w14:paraId="2B0299F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2B2CF"/>
            <w:noWrap/>
            <w:vAlign w:val="bottom"/>
            <w:hideMark/>
          </w:tcPr>
          <w:p w14:paraId="1DDA7F4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2776E"/>
            <w:noWrap/>
            <w:vAlign w:val="bottom"/>
            <w:hideMark/>
          </w:tcPr>
          <w:p w14:paraId="62510CF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0AA58"/>
            <w:noWrap/>
            <w:vAlign w:val="bottom"/>
            <w:hideMark/>
          </w:tcPr>
          <w:p w14:paraId="5A6A97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A3216"/>
            <w:noWrap/>
            <w:vAlign w:val="bottom"/>
            <w:hideMark/>
          </w:tcPr>
          <w:p w14:paraId="463FFF9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FD3DE"/>
            <w:noWrap/>
            <w:vAlign w:val="bottom"/>
            <w:hideMark/>
          </w:tcPr>
          <w:p w14:paraId="203C6F1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7514E"/>
            <w:noWrap/>
            <w:vAlign w:val="bottom"/>
            <w:hideMark/>
          </w:tcPr>
          <w:p w14:paraId="497F74A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F4249"/>
            <w:noWrap/>
            <w:vAlign w:val="bottom"/>
            <w:hideMark/>
          </w:tcPr>
          <w:p w14:paraId="39AB826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1D0CE"/>
            <w:noWrap/>
            <w:vAlign w:val="bottom"/>
            <w:hideMark/>
          </w:tcPr>
          <w:p w14:paraId="03B5E7A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E7BDA"/>
            <w:noWrap/>
            <w:vAlign w:val="bottom"/>
            <w:hideMark/>
          </w:tcPr>
          <w:p w14:paraId="7483F94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100AC"/>
            <w:noWrap/>
            <w:vAlign w:val="bottom"/>
            <w:hideMark/>
          </w:tcPr>
          <w:p w14:paraId="05FE36C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50087"/>
            <w:noWrap/>
            <w:vAlign w:val="bottom"/>
            <w:hideMark/>
          </w:tcPr>
          <w:p w14:paraId="0488A6B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AF4E8"/>
            <w:noWrap/>
            <w:vAlign w:val="bottom"/>
            <w:hideMark/>
          </w:tcPr>
          <w:p w14:paraId="0971AC2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14654"/>
            <w:noWrap/>
            <w:vAlign w:val="bottom"/>
            <w:hideMark/>
          </w:tcPr>
          <w:p w14:paraId="68E71C6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A8FF"/>
            <w:noWrap/>
            <w:vAlign w:val="bottom"/>
            <w:hideMark/>
          </w:tcPr>
          <w:p w14:paraId="053A78E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04F3E"/>
            <w:noWrap/>
            <w:vAlign w:val="bottom"/>
            <w:hideMark/>
          </w:tcPr>
          <w:p w14:paraId="2F3C568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3348D"/>
            <w:noWrap/>
            <w:vAlign w:val="bottom"/>
            <w:hideMark/>
          </w:tcPr>
          <w:p w14:paraId="38D096D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2FB6C4F1" w14:textId="77777777" w:rsidTr="009E17EE">
        <w:trPr>
          <w:trHeight w:val="418"/>
        </w:trPr>
        <w:tc>
          <w:tcPr>
            <w:tcW w:w="374" w:type="dxa"/>
            <w:shd w:val="clear" w:color="000000" w:fill="96E6F0"/>
            <w:noWrap/>
            <w:vAlign w:val="bottom"/>
            <w:hideMark/>
          </w:tcPr>
          <w:p w14:paraId="32ADA52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C2211"/>
            <w:noWrap/>
            <w:vAlign w:val="bottom"/>
            <w:hideMark/>
          </w:tcPr>
          <w:p w14:paraId="4AA591E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A1914"/>
            <w:noWrap/>
            <w:vAlign w:val="bottom"/>
            <w:hideMark/>
          </w:tcPr>
          <w:p w14:paraId="4CDBF2E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4F00D"/>
            <w:noWrap/>
            <w:vAlign w:val="bottom"/>
            <w:hideMark/>
          </w:tcPr>
          <w:p w14:paraId="2D01B46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0AB73"/>
            <w:noWrap/>
            <w:vAlign w:val="bottom"/>
            <w:hideMark/>
          </w:tcPr>
          <w:p w14:paraId="35718C6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A5676"/>
            <w:noWrap/>
            <w:vAlign w:val="bottom"/>
            <w:hideMark/>
          </w:tcPr>
          <w:p w14:paraId="6024613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11717"/>
            <w:noWrap/>
            <w:vAlign w:val="bottom"/>
            <w:hideMark/>
          </w:tcPr>
          <w:p w14:paraId="6EB1BF2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879F6"/>
            <w:noWrap/>
            <w:vAlign w:val="bottom"/>
            <w:hideMark/>
          </w:tcPr>
          <w:p w14:paraId="3400703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B343B"/>
            <w:noWrap/>
            <w:vAlign w:val="bottom"/>
            <w:hideMark/>
          </w:tcPr>
          <w:p w14:paraId="0FDE282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C521A"/>
            <w:noWrap/>
            <w:vAlign w:val="bottom"/>
            <w:hideMark/>
          </w:tcPr>
          <w:p w14:paraId="58B82EA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92243"/>
            <w:noWrap/>
            <w:vAlign w:val="bottom"/>
            <w:hideMark/>
          </w:tcPr>
          <w:p w14:paraId="2CE26A2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F9DCB"/>
            <w:noWrap/>
            <w:vAlign w:val="bottom"/>
            <w:hideMark/>
          </w:tcPr>
          <w:p w14:paraId="050F177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A9443"/>
            <w:noWrap/>
            <w:vAlign w:val="bottom"/>
            <w:hideMark/>
          </w:tcPr>
          <w:p w14:paraId="2F03D3A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F15"/>
            <w:noWrap/>
            <w:vAlign w:val="bottom"/>
            <w:hideMark/>
          </w:tcPr>
          <w:p w14:paraId="40DC441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9E43D"/>
            <w:noWrap/>
            <w:vAlign w:val="bottom"/>
            <w:hideMark/>
          </w:tcPr>
          <w:p w14:paraId="5D2D726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4FD31"/>
            <w:noWrap/>
            <w:vAlign w:val="bottom"/>
            <w:hideMark/>
          </w:tcPr>
          <w:p w14:paraId="338A0AB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2FB5D"/>
            <w:noWrap/>
            <w:vAlign w:val="bottom"/>
            <w:hideMark/>
          </w:tcPr>
          <w:p w14:paraId="51CAFF8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A66C5"/>
            <w:noWrap/>
            <w:vAlign w:val="bottom"/>
            <w:hideMark/>
          </w:tcPr>
          <w:p w14:paraId="73B8C19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BF3B5"/>
            <w:noWrap/>
            <w:vAlign w:val="bottom"/>
            <w:hideMark/>
          </w:tcPr>
          <w:p w14:paraId="11E7B3D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841C7"/>
            <w:noWrap/>
            <w:vAlign w:val="bottom"/>
            <w:hideMark/>
          </w:tcPr>
          <w:p w14:paraId="00EC28C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2D2F0"/>
            <w:noWrap/>
            <w:vAlign w:val="bottom"/>
            <w:hideMark/>
          </w:tcPr>
          <w:p w14:paraId="7EE5786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A6D18"/>
            <w:noWrap/>
            <w:vAlign w:val="bottom"/>
            <w:hideMark/>
          </w:tcPr>
          <w:p w14:paraId="4448783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BE43E"/>
            <w:noWrap/>
            <w:vAlign w:val="bottom"/>
            <w:hideMark/>
          </w:tcPr>
          <w:p w14:paraId="2B38739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70C39D6D" w14:textId="77777777" w:rsidTr="009E17EE">
        <w:trPr>
          <w:trHeight w:val="418"/>
        </w:trPr>
        <w:tc>
          <w:tcPr>
            <w:tcW w:w="374" w:type="dxa"/>
            <w:shd w:val="clear" w:color="000000" w:fill="1AE7FC"/>
            <w:noWrap/>
            <w:vAlign w:val="bottom"/>
            <w:hideMark/>
          </w:tcPr>
          <w:p w14:paraId="11AE12A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C5A14"/>
            <w:noWrap/>
            <w:vAlign w:val="bottom"/>
            <w:hideMark/>
          </w:tcPr>
          <w:p w14:paraId="5E0ED7A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C4E23"/>
            <w:noWrap/>
            <w:vAlign w:val="bottom"/>
            <w:hideMark/>
          </w:tcPr>
          <w:p w14:paraId="7A74F27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FF162"/>
            <w:noWrap/>
            <w:vAlign w:val="bottom"/>
            <w:hideMark/>
          </w:tcPr>
          <w:p w14:paraId="7386D1A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5C2E8"/>
            <w:noWrap/>
            <w:vAlign w:val="bottom"/>
            <w:hideMark/>
          </w:tcPr>
          <w:p w14:paraId="162557B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E4917"/>
            <w:noWrap/>
            <w:vAlign w:val="bottom"/>
            <w:hideMark/>
          </w:tcPr>
          <w:p w14:paraId="31A3114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44020"/>
            <w:noWrap/>
            <w:vAlign w:val="bottom"/>
            <w:hideMark/>
          </w:tcPr>
          <w:p w14:paraId="57DA85B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9A9F5"/>
            <w:noWrap/>
            <w:vAlign w:val="bottom"/>
            <w:hideMark/>
          </w:tcPr>
          <w:p w14:paraId="7547BA4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7C4D8"/>
            <w:noWrap/>
            <w:vAlign w:val="bottom"/>
            <w:hideMark/>
          </w:tcPr>
          <w:p w14:paraId="5BC233F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B2105"/>
            <w:noWrap/>
            <w:vAlign w:val="bottom"/>
            <w:hideMark/>
          </w:tcPr>
          <w:p w14:paraId="4450ACC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C0F01"/>
            <w:noWrap/>
            <w:vAlign w:val="bottom"/>
            <w:hideMark/>
          </w:tcPr>
          <w:p w14:paraId="66020A0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C2669"/>
            <w:noWrap/>
            <w:vAlign w:val="bottom"/>
            <w:hideMark/>
          </w:tcPr>
          <w:p w14:paraId="77480C1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1651D"/>
            <w:noWrap/>
            <w:vAlign w:val="bottom"/>
            <w:hideMark/>
          </w:tcPr>
          <w:p w14:paraId="220545E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D5EAF"/>
            <w:noWrap/>
            <w:vAlign w:val="bottom"/>
            <w:hideMark/>
          </w:tcPr>
          <w:p w14:paraId="3F58279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B147B"/>
            <w:noWrap/>
            <w:vAlign w:val="bottom"/>
            <w:hideMark/>
          </w:tcPr>
          <w:p w14:paraId="33F439F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745BB"/>
            <w:noWrap/>
            <w:vAlign w:val="bottom"/>
            <w:hideMark/>
          </w:tcPr>
          <w:p w14:paraId="3B610F6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D6AF0"/>
            <w:noWrap/>
            <w:vAlign w:val="bottom"/>
            <w:hideMark/>
          </w:tcPr>
          <w:p w14:paraId="1598A54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9F035"/>
            <w:noWrap/>
            <w:vAlign w:val="bottom"/>
            <w:hideMark/>
          </w:tcPr>
          <w:p w14:paraId="1C08895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6008C"/>
            <w:noWrap/>
            <w:vAlign w:val="bottom"/>
            <w:hideMark/>
          </w:tcPr>
          <w:p w14:paraId="0E8A1A4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48E39"/>
            <w:noWrap/>
            <w:vAlign w:val="bottom"/>
            <w:hideMark/>
          </w:tcPr>
          <w:p w14:paraId="631E4AA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425DB"/>
            <w:noWrap/>
            <w:vAlign w:val="bottom"/>
            <w:hideMark/>
          </w:tcPr>
          <w:p w14:paraId="1C22484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87F00"/>
            <w:noWrap/>
            <w:vAlign w:val="bottom"/>
            <w:hideMark/>
          </w:tcPr>
          <w:p w14:paraId="6A3C79D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120AD"/>
            <w:noWrap/>
            <w:vAlign w:val="bottom"/>
            <w:hideMark/>
          </w:tcPr>
          <w:p w14:paraId="2D1A9B4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5B6F9EFD" w14:textId="77777777" w:rsidTr="009E17EE">
        <w:trPr>
          <w:trHeight w:val="418"/>
        </w:trPr>
        <w:tc>
          <w:tcPr>
            <w:tcW w:w="374" w:type="dxa"/>
            <w:shd w:val="clear" w:color="000000" w:fill="FF9DFF"/>
            <w:noWrap/>
            <w:vAlign w:val="bottom"/>
            <w:hideMark/>
          </w:tcPr>
          <w:p w14:paraId="1B7B460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BD00"/>
            <w:noWrap/>
            <w:vAlign w:val="bottom"/>
            <w:hideMark/>
          </w:tcPr>
          <w:p w14:paraId="63393AF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E0023"/>
            <w:noWrap/>
            <w:vAlign w:val="bottom"/>
            <w:hideMark/>
          </w:tcPr>
          <w:p w14:paraId="25976B0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F8F8"/>
            <w:noWrap/>
            <w:vAlign w:val="bottom"/>
            <w:hideMark/>
          </w:tcPr>
          <w:p w14:paraId="3CF18A7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46A4E"/>
            <w:noWrap/>
            <w:vAlign w:val="bottom"/>
            <w:hideMark/>
          </w:tcPr>
          <w:p w14:paraId="195AB7E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84744"/>
            <w:noWrap/>
            <w:vAlign w:val="bottom"/>
            <w:hideMark/>
          </w:tcPr>
          <w:p w14:paraId="484EC2C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A004E"/>
            <w:noWrap/>
            <w:vAlign w:val="bottom"/>
            <w:hideMark/>
          </w:tcPr>
          <w:p w14:paraId="1092672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1A2DD"/>
            <w:noWrap/>
            <w:vAlign w:val="bottom"/>
            <w:hideMark/>
          </w:tcPr>
          <w:p w14:paraId="5B8BA1A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27191"/>
            <w:noWrap/>
            <w:vAlign w:val="bottom"/>
            <w:hideMark/>
          </w:tcPr>
          <w:p w14:paraId="16C63C4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90E0D"/>
            <w:noWrap/>
            <w:vAlign w:val="bottom"/>
            <w:hideMark/>
          </w:tcPr>
          <w:p w14:paraId="4E02F56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628DAEE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B6FF"/>
            <w:noWrap/>
            <w:vAlign w:val="bottom"/>
            <w:hideMark/>
          </w:tcPr>
          <w:p w14:paraId="707B09F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60A64"/>
            <w:noWrap/>
            <w:vAlign w:val="bottom"/>
            <w:hideMark/>
          </w:tcPr>
          <w:p w14:paraId="3B3A17D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EB8FF"/>
            <w:noWrap/>
            <w:vAlign w:val="bottom"/>
            <w:hideMark/>
          </w:tcPr>
          <w:p w14:paraId="3EB1FF3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2FB00"/>
            <w:noWrap/>
            <w:vAlign w:val="bottom"/>
            <w:hideMark/>
          </w:tcPr>
          <w:p w14:paraId="4D98552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8BF7"/>
            <w:noWrap/>
            <w:vAlign w:val="bottom"/>
            <w:hideMark/>
          </w:tcPr>
          <w:p w14:paraId="68072B7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8CA5"/>
            <w:noWrap/>
            <w:vAlign w:val="bottom"/>
            <w:hideMark/>
          </w:tcPr>
          <w:p w14:paraId="761AF82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F1E17"/>
            <w:noWrap/>
            <w:vAlign w:val="bottom"/>
            <w:hideMark/>
          </w:tcPr>
          <w:p w14:paraId="03ADCE8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FFEFB"/>
            <w:noWrap/>
            <w:vAlign w:val="bottom"/>
            <w:hideMark/>
          </w:tcPr>
          <w:p w14:paraId="3DD9B27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31B98"/>
            <w:noWrap/>
            <w:vAlign w:val="bottom"/>
            <w:hideMark/>
          </w:tcPr>
          <w:p w14:paraId="63A1593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8A5CF"/>
            <w:noWrap/>
            <w:vAlign w:val="bottom"/>
            <w:hideMark/>
          </w:tcPr>
          <w:p w14:paraId="3FE9BF0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351B"/>
            <w:noWrap/>
            <w:vAlign w:val="bottom"/>
            <w:hideMark/>
          </w:tcPr>
          <w:p w14:paraId="0552FE3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E00FF"/>
            <w:noWrap/>
            <w:vAlign w:val="bottom"/>
            <w:hideMark/>
          </w:tcPr>
          <w:p w14:paraId="5BEE2E3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2E80EA47" w14:textId="77777777" w:rsidTr="009E17EE">
        <w:trPr>
          <w:trHeight w:val="418"/>
        </w:trPr>
        <w:tc>
          <w:tcPr>
            <w:tcW w:w="374" w:type="dxa"/>
            <w:shd w:val="clear" w:color="000000" w:fill="D988A5"/>
            <w:noWrap/>
            <w:vAlign w:val="bottom"/>
            <w:hideMark/>
          </w:tcPr>
          <w:p w14:paraId="643333C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81500"/>
            <w:noWrap/>
            <w:vAlign w:val="bottom"/>
            <w:hideMark/>
          </w:tcPr>
          <w:p w14:paraId="1B56AB1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BD00"/>
            <w:noWrap/>
            <w:vAlign w:val="bottom"/>
            <w:hideMark/>
          </w:tcPr>
          <w:p w14:paraId="66EE81F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FD3FA"/>
            <w:noWrap/>
            <w:vAlign w:val="bottom"/>
            <w:hideMark/>
          </w:tcPr>
          <w:p w14:paraId="66FD078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E888B"/>
            <w:noWrap/>
            <w:vAlign w:val="bottom"/>
            <w:hideMark/>
          </w:tcPr>
          <w:p w14:paraId="14165FE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3AE31"/>
            <w:noWrap/>
            <w:vAlign w:val="bottom"/>
            <w:hideMark/>
          </w:tcPr>
          <w:p w14:paraId="3969A13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DA629"/>
            <w:noWrap/>
            <w:vAlign w:val="bottom"/>
            <w:hideMark/>
          </w:tcPr>
          <w:p w14:paraId="245AB0B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C849"/>
            <w:noWrap/>
            <w:vAlign w:val="bottom"/>
            <w:hideMark/>
          </w:tcPr>
          <w:p w14:paraId="46395DD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A0F32"/>
            <w:noWrap/>
            <w:vAlign w:val="bottom"/>
            <w:hideMark/>
          </w:tcPr>
          <w:p w14:paraId="21D24F1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78C00"/>
            <w:noWrap/>
            <w:vAlign w:val="bottom"/>
            <w:hideMark/>
          </w:tcPr>
          <w:p w14:paraId="1C30BF2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92225"/>
            <w:noWrap/>
            <w:vAlign w:val="bottom"/>
            <w:hideMark/>
          </w:tcPr>
          <w:p w14:paraId="1521416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648CB"/>
            <w:noWrap/>
            <w:vAlign w:val="bottom"/>
            <w:hideMark/>
          </w:tcPr>
          <w:p w14:paraId="37D72C9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91AC"/>
            <w:noWrap/>
            <w:vAlign w:val="bottom"/>
            <w:hideMark/>
          </w:tcPr>
          <w:p w14:paraId="54D76A3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6712780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9EF8E"/>
            <w:noWrap/>
            <w:vAlign w:val="bottom"/>
            <w:hideMark/>
          </w:tcPr>
          <w:p w14:paraId="4A93794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6F8AE"/>
            <w:noWrap/>
            <w:vAlign w:val="bottom"/>
            <w:hideMark/>
          </w:tcPr>
          <w:p w14:paraId="16A0D01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B006C"/>
            <w:noWrap/>
            <w:vAlign w:val="bottom"/>
            <w:hideMark/>
          </w:tcPr>
          <w:p w14:paraId="325B014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B861B"/>
            <w:noWrap/>
            <w:vAlign w:val="bottom"/>
            <w:hideMark/>
          </w:tcPr>
          <w:p w14:paraId="684BF5B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EDF00"/>
            <w:noWrap/>
            <w:vAlign w:val="bottom"/>
            <w:hideMark/>
          </w:tcPr>
          <w:p w14:paraId="451EB59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4618D"/>
            <w:noWrap/>
            <w:vAlign w:val="bottom"/>
            <w:hideMark/>
          </w:tcPr>
          <w:p w14:paraId="462A281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4F9FC"/>
            <w:noWrap/>
            <w:vAlign w:val="bottom"/>
            <w:hideMark/>
          </w:tcPr>
          <w:p w14:paraId="5A50F55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6830"/>
            <w:noWrap/>
            <w:vAlign w:val="bottom"/>
            <w:hideMark/>
          </w:tcPr>
          <w:p w14:paraId="6EDFDAA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E2D5B"/>
            <w:noWrap/>
            <w:vAlign w:val="bottom"/>
            <w:hideMark/>
          </w:tcPr>
          <w:p w14:paraId="1CD4E5C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0690CB34" w14:textId="77777777" w:rsidTr="009E17EE">
        <w:trPr>
          <w:trHeight w:val="418"/>
        </w:trPr>
        <w:tc>
          <w:tcPr>
            <w:tcW w:w="374" w:type="dxa"/>
            <w:shd w:val="clear" w:color="000000" w:fill="EF98AB"/>
            <w:noWrap/>
            <w:vAlign w:val="bottom"/>
            <w:hideMark/>
          </w:tcPr>
          <w:p w14:paraId="22A8627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73727"/>
            <w:noWrap/>
            <w:vAlign w:val="bottom"/>
            <w:hideMark/>
          </w:tcPr>
          <w:p w14:paraId="30D70DD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2415F"/>
            <w:noWrap/>
            <w:vAlign w:val="bottom"/>
            <w:hideMark/>
          </w:tcPr>
          <w:p w14:paraId="453A759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B5B3"/>
            <w:noWrap/>
            <w:vAlign w:val="bottom"/>
            <w:hideMark/>
          </w:tcPr>
          <w:p w14:paraId="6EBE6AE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13438"/>
            <w:noWrap/>
            <w:vAlign w:val="bottom"/>
            <w:hideMark/>
          </w:tcPr>
          <w:p w14:paraId="1A176D6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394F6"/>
            <w:noWrap/>
            <w:vAlign w:val="bottom"/>
            <w:hideMark/>
          </w:tcPr>
          <w:p w14:paraId="0FCD6B8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F1A71"/>
            <w:noWrap/>
            <w:vAlign w:val="bottom"/>
            <w:hideMark/>
          </w:tcPr>
          <w:p w14:paraId="56A2E2B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EDD8"/>
            <w:noWrap/>
            <w:vAlign w:val="bottom"/>
            <w:hideMark/>
          </w:tcPr>
          <w:p w14:paraId="41E0B46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4212A"/>
            <w:noWrap/>
            <w:vAlign w:val="bottom"/>
            <w:hideMark/>
          </w:tcPr>
          <w:p w14:paraId="64752A5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01B21"/>
            <w:noWrap/>
            <w:vAlign w:val="bottom"/>
            <w:hideMark/>
          </w:tcPr>
          <w:p w14:paraId="7DE6D09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4474B"/>
            <w:noWrap/>
            <w:vAlign w:val="bottom"/>
            <w:hideMark/>
          </w:tcPr>
          <w:p w14:paraId="1ADCB0B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A8DB"/>
            <w:noWrap/>
            <w:vAlign w:val="bottom"/>
            <w:hideMark/>
          </w:tcPr>
          <w:p w14:paraId="1F73DBC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879B0"/>
            <w:noWrap/>
            <w:vAlign w:val="bottom"/>
            <w:hideMark/>
          </w:tcPr>
          <w:p w14:paraId="3AC455B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82800"/>
            <w:noWrap/>
            <w:vAlign w:val="bottom"/>
            <w:hideMark/>
          </w:tcPr>
          <w:p w14:paraId="1918115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D6A4"/>
            <w:noWrap/>
            <w:vAlign w:val="bottom"/>
            <w:hideMark/>
          </w:tcPr>
          <w:p w14:paraId="4B5DE64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0D329"/>
            <w:noWrap/>
            <w:vAlign w:val="bottom"/>
            <w:hideMark/>
          </w:tcPr>
          <w:p w14:paraId="6C575FE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5BEC"/>
            <w:noWrap/>
            <w:vAlign w:val="bottom"/>
            <w:hideMark/>
          </w:tcPr>
          <w:p w14:paraId="6F06BFF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3986"/>
            <w:noWrap/>
            <w:vAlign w:val="bottom"/>
            <w:hideMark/>
          </w:tcPr>
          <w:p w14:paraId="70FE3BD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4FEFE"/>
            <w:noWrap/>
            <w:vAlign w:val="bottom"/>
            <w:hideMark/>
          </w:tcPr>
          <w:p w14:paraId="6449B4D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C4999"/>
            <w:noWrap/>
            <w:vAlign w:val="bottom"/>
            <w:hideMark/>
          </w:tcPr>
          <w:p w14:paraId="7AAB75F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DFDF5"/>
            <w:noWrap/>
            <w:vAlign w:val="bottom"/>
            <w:hideMark/>
          </w:tcPr>
          <w:p w14:paraId="1ED8969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B008D"/>
            <w:noWrap/>
            <w:vAlign w:val="bottom"/>
            <w:hideMark/>
          </w:tcPr>
          <w:p w14:paraId="7615D20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B74D4"/>
            <w:noWrap/>
            <w:vAlign w:val="bottom"/>
            <w:hideMark/>
          </w:tcPr>
          <w:p w14:paraId="3E27591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4F6A6B12" w14:textId="77777777" w:rsidTr="009E17EE">
        <w:trPr>
          <w:trHeight w:val="418"/>
        </w:trPr>
        <w:tc>
          <w:tcPr>
            <w:tcW w:w="374" w:type="dxa"/>
            <w:shd w:val="clear" w:color="000000" w:fill="3FBD70"/>
            <w:noWrap/>
            <w:vAlign w:val="bottom"/>
            <w:hideMark/>
          </w:tcPr>
          <w:p w14:paraId="7BD03E3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E0000"/>
            <w:noWrap/>
            <w:vAlign w:val="bottom"/>
            <w:hideMark/>
          </w:tcPr>
          <w:p w14:paraId="7EEEAF6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1772D"/>
            <w:noWrap/>
            <w:vAlign w:val="bottom"/>
            <w:hideMark/>
          </w:tcPr>
          <w:p w14:paraId="25CBAE8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0D3C0"/>
            <w:noWrap/>
            <w:vAlign w:val="bottom"/>
            <w:hideMark/>
          </w:tcPr>
          <w:p w14:paraId="11F4309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B7C7C"/>
            <w:noWrap/>
            <w:vAlign w:val="bottom"/>
            <w:hideMark/>
          </w:tcPr>
          <w:p w14:paraId="5FF9C54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59624"/>
            <w:noWrap/>
            <w:vAlign w:val="bottom"/>
            <w:hideMark/>
          </w:tcPr>
          <w:p w14:paraId="0C11671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44F57"/>
            <w:noWrap/>
            <w:vAlign w:val="bottom"/>
            <w:hideMark/>
          </w:tcPr>
          <w:p w14:paraId="12ACCFB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DABFB"/>
            <w:noWrap/>
            <w:vAlign w:val="bottom"/>
            <w:hideMark/>
          </w:tcPr>
          <w:p w14:paraId="0AA8C08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56E5D"/>
            <w:noWrap/>
            <w:vAlign w:val="bottom"/>
            <w:hideMark/>
          </w:tcPr>
          <w:p w14:paraId="06EF8F6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4D00"/>
            <w:noWrap/>
            <w:vAlign w:val="bottom"/>
            <w:hideMark/>
          </w:tcPr>
          <w:p w14:paraId="2F5C51E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F0081"/>
            <w:noWrap/>
            <w:vAlign w:val="bottom"/>
            <w:hideMark/>
          </w:tcPr>
          <w:p w14:paraId="03BE162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308D9"/>
            <w:noWrap/>
            <w:vAlign w:val="bottom"/>
            <w:hideMark/>
          </w:tcPr>
          <w:p w14:paraId="2E65BCB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6E57"/>
            <w:noWrap/>
            <w:vAlign w:val="bottom"/>
            <w:hideMark/>
          </w:tcPr>
          <w:p w14:paraId="1004FEA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17400"/>
            <w:noWrap/>
            <w:vAlign w:val="bottom"/>
            <w:hideMark/>
          </w:tcPr>
          <w:p w14:paraId="2AA9845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49DEC"/>
            <w:noWrap/>
            <w:vAlign w:val="bottom"/>
            <w:hideMark/>
          </w:tcPr>
          <w:p w14:paraId="4447B2C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97B70"/>
            <w:noWrap/>
            <w:vAlign w:val="bottom"/>
            <w:hideMark/>
          </w:tcPr>
          <w:p w14:paraId="0DA1A78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A8BA"/>
            <w:noWrap/>
            <w:vAlign w:val="bottom"/>
            <w:hideMark/>
          </w:tcPr>
          <w:p w14:paraId="0DA5955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49FBC"/>
            <w:noWrap/>
            <w:vAlign w:val="bottom"/>
            <w:hideMark/>
          </w:tcPr>
          <w:p w14:paraId="245F825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9B8F0"/>
            <w:noWrap/>
            <w:vAlign w:val="bottom"/>
            <w:hideMark/>
          </w:tcPr>
          <w:p w14:paraId="7F1781D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A96D8"/>
            <w:noWrap/>
            <w:vAlign w:val="bottom"/>
            <w:hideMark/>
          </w:tcPr>
          <w:p w14:paraId="43DC1CB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A9EE0"/>
            <w:noWrap/>
            <w:vAlign w:val="bottom"/>
            <w:hideMark/>
          </w:tcPr>
          <w:p w14:paraId="6E45B68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48E60"/>
            <w:noWrap/>
            <w:vAlign w:val="bottom"/>
            <w:hideMark/>
          </w:tcPr>
          <w:p w14:paraId="0379098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4DD6C"/>
            <w:noWrap/>
            <w:vAlign w:val="bottom"/>
            <w:hideMark/>
          </w:tcPr>
          <w:p w14:paraId="5570474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3562E40C" w14:textId="77777777" w:rsidTr="009E17EE">
        <w:trPr>
          <w:trHeight w:val="418"/>
        </w:trPr>
        <w:tc>
          <w:tcPr>
            <w:tcW w:w="374" w:type="dxa"/>
            <w:shd w:val="clear" w:color="000000" w:fill="EA92FC"/>
            <w:noWrap/>
            <w:vAlign w:val="bottom"/>
            <w:hideMark/>
          </w:tcPr>
          <w:p w14:paraId="409A5EF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0142E"/>
            <w:noWrap/>
            <w:vAlign w:val="bottom"/>
            <w:hideMark/>
          </w:tcPr>
          <w:p w14:paraId="7D390F6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59500"/>
            <w:noWrap/>
            <w:vAlign w:val="bottom"/>
            <w:hideMark/>
          </w:tcPr>
          <w:p w14:paraId="110FCF3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3A2F4"/>
            <w:noWrap/>
            <w:vAlign w:val="bottom"/>
            <w:hideMark/>
          </w:tcPr>
          <w:p w14:paraId="268C1AE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ECE8"/>
            <w:noWrap/>
            <w:vAlign w:val="bottom"/>
            <w:hideMark/>
          </w:tcPr>
          <w:p w14:paraId="67F1388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A861F"/>
            <w:noWrap/>
            <w:vAlign w:val="bottom"/>
            <w:hideMark/>
          </w:tcPr>
          <w:p w14:paraId="2C11A13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F6616"/>
            <w:noWrap/>
            <w:vAlign w:val="bottom"/>
            <w:hideMark/>
          </w:tcPr>
          <w:p w14:paraId="3B630B4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69FC7"/>
            <w:noWrap/>
            <w:vAlign w:val="bottom"/>
            <w:hideMark/>
          </w:tcPr>
          <w:p w14:paraId="61B4A17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62717"/>
            <w:noWrap/>
            <w:vAlign w:val="bottom"/>
            <w:hideMark/>
          </w:tcPr>
          <w:p w14:paraId="69A464E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480F"/>
            <w:noWrap/>
            <w:vAlign w:val="bottom"/>
            <w:hideMark/>
          </w:tcPr>
          <w:p w14:paraId="62BF844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74E5A"/>
            <w:noWrap/>
            <w:vAlign w:val="bottom"/>
            <w:hideMark/>
          </w:tcPr>
          <w:p w14:paraId="68425E8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1E0F9"/>
            <w:noWrap/>
            <w:vAlign w:val="bottom"/>
            <w:hideMark/>
          </w:tcPr>
          <w:p w14:paraId="5531268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D2C2E"/>
            <w:noWrap/>
            <w:vAlign w:val="bottom"/>
            <w:hideMark/>
          </w:tcPr>
          <w:p w14:paraId="599EE4F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33F33"/>
            <w:noWrap/>
            <w:vAlign w:val="bottom"/>
            <w:hideMark/>
          </w:tcPr>
          <w:p w14:paraId="3FC2200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DA8F8"/>
            <w:noWrap/>
            <w:vAlign w:val="bottom"/>
            <w:hideMark/>
          </w:tcPr>
          <w:p w14:paraId="1554BAD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7EFD8"/>
            <w:noWrap/>
            <w:vAlign w:val="bottom"/>
            <w:hideMark/>
          </w:tcPr>
          <w:p w14:paraId="6E917AD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1CEFC"/>
            <w:noWrap/>
            <w:vAlign w:val="bottom"/>
            <w:hideMark/>
          </w:tcPr>
          <w:p w14:paraId="5E2259A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85FF4"/>
            <w:noWrap/>
            <w:vAlign w:val="bottom"/>
            <w:hideMark/>
          </w:tcPr>
          <w:p w14:paraId="66D73E7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B4EC"/>
            <w:noWrap/>
            <w:vAlign w:val="bottom"/>
            <w:hideMark/>
          </w:tcPr>
          <w:p w14:paraId="6A83C49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07B89"/>
            <w:noWrap/>
            <w:vAlign w:val="bottom"/>
            <w:hideMark/>
          </w:tcPr>
          <w:p w14:paraId="5C1A275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9D032"/>
            <w:noWrap/>
            <w:vAlign w:val="bottom"/>
            <w:hideMark/>
          </w:tcPr>
          <w:p w14:paraId="7263A41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E872D"/>
            <w:noWrap/>
            <w:vAlign w:val="bottom"/>
            <w:hideMark/>
          </w:tcPr>
          <w:p w14:paraId="739C149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FE8B"/>
            <w:noWrap/>
            <w:vAlign w:val="bottom"/>
            <w:hideMark/>
          </w:tcPr>
          <w:p w14:paraId="45CF1B9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75E32921" w14:textId="77777777" w:rsidTr="009E17EE">
        <w:trPr>
          <w:trHeight w:val="418"/>
        </w:trPr>
        <w:tc>
          <w:tcPr>
            <w:tcW w:w="374" w:type="dxa"/>
            <w:shd w:val="clear" w:color="000000" w:fill="D3A743"/>
            <w:noWrap/>
            <w:vAlign w:val="bottom"/>
            <w:hideMark/>
          </w:tcPr>
          <w:p w14:paraId="2DD378E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00017"/>
            <w:noWrap/>
            <w:vAlign w:val="bottom"/>
            <w:hideMark/>
          </w:tcPr>
          <w:p w14:paraId="24D2EA6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48E8C"/>
            <w:noWrap/>
            <w:vAlign w:val="bottom"/>
            <w:hideMark/>
          </w:tcPr>
          <w:p w14:paraId="4A771DC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DA25F"/>
            <w:noWrap/>
            <w:vAlign w:val="bottom"/>
            <w:hideMark/>
          </w:tcPr>
          <w:p w14:paraId="56BE232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68487"/>
            <w:noWrap/>
            <w:vAlign w:val="bottom"/>
            <w:hideMark/>
          </w:tcPr>
          <w:p w14:paraId="57574A0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7A6AB"/>
            <w:noWrap/>
            <w:vAlign w:val="bottom"/>
            <w:hideMark/>
          </w:tcPr>
          <w:p w14:paraId="4AC118C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241D"/>
            <w:noWrap/>
            <w:vAlign w:val="bottom"/>
            <w:hideMark/>
          </w:tcPr>
          <w:p w14:paraId="6CE1A49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AD3F1"/>
            <w:noWrap/>
            <w:vAlign w:val="bottom"/>
            <w:hideMark/>
          </w:tcPr>
          <w:p w14:paraId="277474E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52C2B"/>
            <w:noWrap/>
            <w:vAlign w:val="bottom"/>
            <w:hideMark/>
          </w:tcPr>
          <w:p w14:paraId="39B5640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D7616"/>
            <w:noWrap/>
            <w:vAlign w:val="bottom"/>
            <w:hideMark/>
          </w:tcPr>
          <w:p w14:paraId="7ECA935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B3446"/>
            <w:noWrap/>
            <w:vAlign w:val="bottom"/>
            <w:hideMark/>
          </w:tcPr>
          <w:p w14:paraId="3C84538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CE018"/>
            <w:noWrap/>
            <w:vAlign w:val="bottom"/>
            <w:hideMark/>
          </w:tcPr>
          <w:p w14:paraId="3B85BF9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993AB"/>
            <w:noWrap/>
            <w:vAlign w:val="bottom"/>
            <w:hideMark/>
          </w:tcPr>
          <w:p w14:paraId="15147B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94D17"/>
            <w:noWrap/>
            <w:vAlign w:val="bottom"/>
            <w:hideMark/>
          </w:tcPr>
          <w:p w14:paraId="4DCF971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4CDCB"/>
            <w:noWrap/>
            <w:vAlign w:val="bottom"/>
            <w:hideMark/>
          </w:tcPr>
          <w:p w14:paraId="2FE4BB7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08AD9"/>
            <w:noWrap/>
            <w:vAlign w:val="bottom"/>
            <w:hideMark/>
          </w:tcPr>
          <w:p w14:paraId="74F91AE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ACE53"/>
            <w:noWrap/>
            <w:vAlign w:val="bottom"/>
            <w:hideMark/>
          </w:tcPr>
          <w:p w14:paraId="1389D2C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2C643"/>
            <w:noWrap/>
            <w:vAlign w:val="bottom"/>
            <w:hideMark/>
          </w:tcPr>
          <w:p w14:paraId="296710D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A8EBC"/>
            <w:noWrap/>
            <w:vAlign w:val="bottom"/>
            <w:hideMark/>
          </w:tcPr>
          <w:p w14:paraId="71FE53C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E4576"/>
            <w:noWrap/>
            <w:vAlign w:val="bottom"/>
            <w:hideMark/>
          </w:tcPr>
          <w:p w14:paraId="44E02E2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4A3C7"/>
            <w:noWrap/>
            <w:vAlign w:val="bottom"/>
            <w:hideMark/>
          </w:tcPr>
          <w:p w14:paraId="6756EDD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71E22"/>
            <w:noWrap/>
            <w:vAlign w:val="bottom"/>
            <w:hideMark/>
          </w:tcPr>
          <w:p w14:paraId="0CF0793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FFA9B"/>
            <w:noWrap/>
            <w:vAlign w:val="bottom"/>
            <w:hideMark/>
          </w:tcPr>
          <w:p w14:paraId="006676A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29F5F387" w14:textId="77777777" w:rsidTr="009E17EE">
        <w:trPr>
          <w:trHeight w:val="418"/>
        </w:trPr>
        <w:tc>
          <w:tcPr>
            <w:tcW w:w="374" w:type="dxa"/>
            <w:shd w:val="clear" w:color="000000" w:fill="F32A9D"/>
            <w:noWrap/>
            <w:vAlign w:val="bottom"/>
            <w:hideMark/>
          </w:tcPr>
          <w:p w14:paraId="26ADBAD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81E00"/>
            <w:noWrap/>
            <w:vAlign w:val="bottom"/>
            <w:hideMark/>
          </w:tcPr>
          <w:p w14:paraId="71E6C3D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55F27"/>
            <w:noWrap/>
            <w:vAlign w:val="bottom"/>
            <w:hideMark/>
          </w:tcPr>
          <w:p w14:paraId="3CF31BB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DA1CD"/>
            <w:noWrap/>
            <w:vAlign w:val="bottom"/>
            <w:hideMark/>
          </w:tcPr>
          <w:p w14:paraId="557B1FC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C3F20"/>
            <w:noWrap/>
            <w:vAlign w:val="bottom"/>
            <w:hideMark/>
          </w:tcPr>
          <w:p w14:paraId="6F802A5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36A44"/>
            <w:noWrap/>
            <w:vAlign w:val="bottom"/>
            <w:hideMark/>
          </w:tcPr>
          <w:p w14:paraId="22E5BCF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04C1F"/>
            <w:noWrap/>
            <w:vAlign w:val="bottom"/>
            <w:hideMark/>
          </w:tcPr>
          <w:p w14:paraId="628E92A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9ADD8"/>
            <w:noWrap/>
            <w:vAlign w:val="bottom"/>
            <w:hideMark/>
          </w:tcPr>
          <w:p w14:paraId="129D5C2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587B8"/>
            <w:noWrap/>
            <w:vAlign w:val="bottom"/>
            <w:hideMark/>
          </w:tcPr>
          <w:p w14:paraId="39E5EAB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45F00"/>
            <w:noWrap/>
            <w:vAlign w:val="bottom"/>
            <w:hideMark/>
          </w:tcPr>
          <w:p w14:paraId="446A231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24049"/>
            <w:noWrap/>
            <w:vAlign w:val="bottom"/>
            <w:hideMark/>
          </w:tcPr>
          <w:p w14:paraId="36D0A3B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52CBB"/>
            <w:noWrap/>
            <w:vAlign w:val="bottom"/>
            <w:hideMark/>
          </w:tcPr>
          <w:p w14:paraId="7D264B9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60092"/>
            <w:noWrap/>
            <w:vAlign w:val="bottom"/>
            <w:hideMark/>
          </w:tcPr>
          <w:p w14:paraId="412F006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300AD"/>
            <w:noWrap/>
            <w:vAlign w:val="bottom"/>
            <w:hideMark/>
          </w:tcPr>
          <w:p w14:paraId="4330395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79CB2"/>
            <w:noWrap/>
            <w:vAlign w:val="bottom"/>
            <w:hideMark/>
          </w:tcPr>
          <w:p w14:paraId="2C141C4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59C63"/>
            <w:noWrap/>
            <w:vAlign w:val="bottom"/>
            <w:hideMark/>
          </w:tcPr>
          <w:p w14:paraId="1A8E156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0B4D4"/>
            <w:noWrap/>
            <w:vAlign w:val="bottom"/>
            <w:hideMark/>
          </w:tcPr>
          <w:p w14:paraId="57D7038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2133A"/>
            <w:noWrap/>
            <w:vAlign w:val="bottom"/>
            <w:hideMark/>
          </w:tcPr>
          <w:p w14:paraId="6EB025D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18A96"/>
            <w:noWrap/>
            <w:vAlign w:val="bottom"/>
            <w:hideMark/>
          </w:tcPr>
          <w:p w14:paraId="76A89F5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C4C7A"/>
            <w:noWrap/>
            <w:vAlign w:val="bottom"/>
            <w:hideMark/>
          </w:tcPr>
          <w:p w14:paraId="3DF5BEB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77BA7"/>
            <w:noWrap/>
            <w:vAlign w:val="bottom"/>
            <w:hideMark/>
          </w:tcPr>
          <w:p w14:paraId="17A28B4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0CAD0"/>
            <w:noWrap/>
            <w:vAlign w:val="bottom"/>
            <w:hideMark/>
          </w:tcPr>
          <w:p w14:paraId="51C54AD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01FA0"/>
            <w:noWrap/>
            <w:vAlign w:val="bottom"/>
            <w:hideMark/>
          </w:tcPr>
          <w:p w14:paraId="18D4776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7704022F" w14:textId="77777777" w:rsidTr="009E17EE">
        <w:trPr>
          <w:trHeight w:val="418"/>
        </w:trPr>
        <w:tc>
          <w:tcPr>
            <w:tcW w:w="374" w:type="dxa"/>
            <w:shd w:val="clear" w:color="000000" w:fill="F3B7AA"/>
            <w:noWrap/>
            <w:vAlign w:val="bottom"/>
            <w:hideMark/>
          </w:tcPr>
          <w:p w14:paraId="5B8C499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C2C10"/>
            <w:noWrap/>
            <w:vAlign w:val="bottom"/>
            <w:hideMark/>
          </w:tcPr>
          <w:p w14:paraId="2FF05E5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57E52"/>
            <w:noWrap/>
            <w:vAlign w:val="bottom"/>
            <w:hideMark/>
          </w:tcPr>
          <w:p w14:paraId="335F9E0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BD08A"/>
            <w:noWrap/>
            <w:vAlign w:val="bottom"/>
            <w:hideMark/>
          </w:tcPr>
          <w:p w14:paraId="763D258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3609D"/>
            <w:noWrap/>
            <w:vAlign w:val="bottom"/>
            <w:hideMark/>
          </w:tcPr>
          <w:p w14:paraId="22D5FA2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0C0C2"/>
            <w:noWrap/>
            <w:vAlign w:val="bottom"/>
            <w:hideMark/>
          </w:tcPr>
          <w:p w14:paraId="05EB382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F1B3E"/>
            <w:noWrap/>
            <w:vAlign w:val="bottom"/>
            <w:hideMark/>
          </w:tcPr>
          <w:p w14:paraId="2BD55B8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18DD4"/>
            <w:noWrap/>
            <w:vAlign w:val="bottom"/>
            <w:hideMark/>
          </w:tcPr>
          <w:p w14:paraId="33240D9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192C2"/>
            <w:noWrap/>
            <w:vAlign w:val="bottom"/>
            <w:hideMark/>
          </w:tcPr>
          <w:p w14:paraId="092A871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3725D"/>
            <w:noWrap/>
            <w:vAlign w:val="bottom"/>
            <w:hideMark/>
          </w:tcPr>
          <w:p w14:paraId="3F8D556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42"/>
            <w:noWrap/>
            <w:vAlign w:val="bottom"/>
            <w:hideMark/>
          </w:tcPr>
          <w:p w14:paraId="2C11EDF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3F2C0"/>
            <w:noWrap/>
            <w:vAlign w:val="bottom"/>
            <w:hideMark/>
          </w:tcPr>
          <w:p w14:paraId="46E1FFC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55579"/>
            <w:noWrap/>
            <w:vAlign w:val="bottom"/>
            <w:hideMark/>
          </w:tcPr>
          <w:p w14:paraId="671D7AB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F7F7"/>
            <w:noWrap/>
            <w:vAlign w:val="bottom"/>
            <w:hideMark/>
          </w:tcPr>
          <w:p w14:paraId="70F96BA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FBA7"/>
            <w:noWrap/>
            <w:vAlign w:val="bottom"/>
            <w:hideMark/>
          </w:tcPr>
          <w:p w14:paraId="2BA4208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F65CA"/>
            <w:noWrap/>
            <w:vAlign w:val="bottom"/>
            <w:hideMark/>
          </w:tcPr>
          <w:p w14:paraId="5281289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EBBC8"/>
            <w:noWrap/>
            <w:vAlign w:val="bottom"/>
            <w:hideMark/>
          </w:tcPr>
          <w:p w14:paraId="3FFE4C1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E2CEB"/>
            <w:noWrap/>
            <w:vAlign w:val="bottom"/>
            <w:hideMark/>
          </w:tcPr>
          <w:p w14:paraId="19BA138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3A48E"/>
            <w:noWrap/>
            <w:vAlign w:val="bottom"/>
            <w:hideMark/>
          </w:tcPr>
          <w:p w14:paraId="128B0D1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20B4B"/>
            <w:noWrap/>
            <w:vAlign w:val="bottom"/>
            <w:hideMark/>
          </w:tcPr>
          <w:p w14:paraId="7B81DAE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AC9F6"/>
            <w:noWrap/>
            <w:vAlign w:val="bottom"/>
            <w:hideMark/>
          </w:tcPr>
          <w:p w14:paraId="3FB8E9C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22839"/>
            <w:noWrap/>
            <w:vAlign w:val="bottom"/>
            <w:hideMark/>
          </w:tcPr>
          <w:p w14:paraId="33ED40F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3AD9F"/>
            <w:noWrap/>
            <w:vAlign w:val="bottom"/>
            <w:hideMark/>
          </w:tcPr>
          <w:p w14:paraId="2FE172F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75E1E29A" w14:textId="77777777" w:rsidTr="009E17EE">
        <w:trPr>
          <w:trHeight w:val="418"/>
        </w:trPr>
        <w:tc>
          <w:tcPr>
            <w:tcW w:w="374" w:type="dxa"/>
            <w:shd w:val="clear" w:color="000000" w:fill="FF7500"/>
            <w:noWrap/>
            <w:vAlign w:val="bottom"/>
            <w:hideMark/>
          </w:tcPr>
          <w:p w14:paraId="6FD4B57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D0000"/>
            <w:noWrap/>
            <w:vAlign w:val="bottom"/>
            <w:hideMark/>
          </w:tcPr>
          <w:p w14:paraId="4E4281C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F5372"/>
            <w:noWrap/>
            <w:vAlign w:val="bottom"/>
            <w:hideMark/>
          </w:tcPr>
          <w:p w14:paraId="687895C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80B93"/>
            <w:noWrap/>
            <w:vAlign w:val="bottom"/>
            <w:hideMark/>
          </w:tcPr>
          <w:p w14:paraId="7516531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65259"/>
            <w:noWrap/>
            <w:vAlign w:val="bottom"/>
            <w:hideMark/>
          </w:tcPr>
          <w:p w14:paraId="747DD5B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F385D"/>
            <w:noWrap/>
            <w:vAlign w:val="bottom"/>
            <w:hideMark/>
          </w:tcPr>
          <w:p w14:paraId="1A7BE6C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73E4E"/>
            <w:noWrap/>
            <w:vAlign w:val="bottom"/>
            <w:hideMark/>
          </w:tcPr>
          <w:p w14:paraId="1E5052E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9FFFF"/>
            <w:noWrap/>
            <w:vAlign w:val="bottom"/>
            <w:hideMark/>
          </w:tcPr>
          <w:p w14:paraId="0A894B2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7EFF6"/>
            <w:noWrap/>
            <w:vAlign w:val="bottom"/>
            <w:hideMark/>
          </w:tcPr>
          <w:p w14:paraId="5013D0F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53556"/>
            <w:noWrap/>
            <w:vAlign w:val="bottom"/>
            <w:hideMark/>
          </w:tcPr>
          <w:p w14:paraId="23451C8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5D455"/>
            <w:noWrap/>
            <w:vAlign w:val="bottom"/>
            <w:hideMark/>
          </w:tcPr>
          <w:p w14:paraId="2D643DB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2C8E9"/>
            <w:noWrap/>
            <w:vAlign w:val="bottom"/>
            <w:hideMark/>
          </w:tcPr>
          <w:p w14:paraId="79A1353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BBFF"/>
            <w:noWrap/>
            <w:vAlign w:val="bottom"/>
            <w:hideMark/>
          </w:tcPr>
          <w:p w14:paraId="3882F8E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1393E79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E75BB"/>
            <w:noWrap/>
            <w:vAlign w:val="bottom"/>
            <w:hideMark/>
          </w:tcPr>
          <w:p w14:paraId="2C27BF9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5558B"/>
            <w:noWrap/>
            <w:vAlign w:val="bottom"/>
            <w:hideMark/>
          </w:tcPr>
          <w:p w14:paraId="0BED6E0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EA0CF"/>
            <w:noWrap/>
            <w:vAlign w:val="bottom"/>
            <w:hideMark/>
          </w:tcPr>
          <w:p w14:paraId="2EA3C80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9883B"/>
            <w:noWrap/>
            <w:vAlign w:val="bottom"/>
            <w:hideMark/>
          </w:tcPr>
          <w:p w14:paraId="5C3DB68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1A096"/>
            <w:noWrap/>
            <w:vAlign w:val="bottom"/>
            <w:hideMark/>
          </w:tcPr>
          <w:p w14:paraId="4690D1F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A0911"/>
            <w:noWrap/>
            <w:vAlign w:val="bottom"/>
            <w:hideMark/>
          </w:tcPr>
          <w:p w14:paraId="3CD3673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1CB61"/>
            <w:noWrap/>
            <w:vAlign w:val="bottom"/>
            <w:hideMark/>
          </w:tcPr>
          <w:p w14:paraId="152B803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84B38"/>
            <w:noWrap/>
            <w:vAlign w:val="bottom"/>
            <w:hideMark/>
          </w:tcPr>
          <w:p w14:paraId="40E1E87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31B5"/>
            <w:noWrap/>
            <w:vAlign w:val="bottom"/>
            <w:hideMark/>
          </w:tcPr>
          <w:p w14:paraId="35A0D39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11E0FB28" w14:textId="77777777" w:rsidTr="009E17EE">
        <w:trPr>
          <w:trHeight w:val="418"/>
        </w:trPr>
        <w:tc>
          <w:tcPr>
            <w:tcW w:w="374" w:type="dxa"/>
            <w:shd w:val="clear" w:color="000000" w:fill="7F305B"/>
            <w:noWrap/>
            <w:vAlign w:val="bottom"/>
            <w:hideMark/>
          </w:tcPr>
          <w:p w14:paraId="75BF283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C0000"/>
            <w:noWrap/>
            <w:vAlign w:val="bottom"/>
            <w:hideMark/>
          </w:tcPr>
          <w:p w14:paraId="417723B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2D10"/>
            <w:noWrap/>
            <w:vAlign w:val="bottom"/>
            <w:hideMark/>
          </w:tcPr>
          <w:p w14:paraId="12A1296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D67A4"/>
            <w:noWrap/>
            <w:vAlign w:val="bottom"/>
            <w:hideMark/>
          </w:tcPr>
          <w:p w14:paraId="4BBEF23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A8DA2"/>
            <w:noWrap/>
            <w:vAlign w:val="bottom"/>
            <w:hideMark/>
          </w:tcPr>
          <w:p w14:paraId="775E397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DEEF"/>
            <w:noWrap/>
            <w:vAlign w:val="bottom"/>
            <w:hideMark/>
          </w:tcPr>
          <w:p w14:paraId="74CF40C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C0049"/>
            <w:noWrap/>
            <w:vAlign w:val="bottom"/>
            <w:hideMark/>
          </w:tcPr>
          <w:p w14:paraId="4DF4F51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1B191"/>
            <w:noWrap/>
            <w:vAlign w:val="bottom"/>
            <w:hideMark/>
          </w:tcPr>
          <w:p w14:paraId="496C969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C3724"/>
            <w:noWrap/>
            <w:vAlign w:val="bottom"/>
            <w:hideMark/>
          </w:tcPr>
          <w:p w14:paraId="65D9905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E2904"/>
            <w:noWrap/>
            <w:vAlign w:val="bottom"/>
            <w:hideMark/>
          </w:tcPr>
          <w:p w14:paraId="66826A7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1101F"/>
            <w:noWrap/>
            <w:vAlign w:val="bottom"/>
            <w:hideMark/>
          </w:tcPr>
          <w:p w14:paraId="343C08F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EF00"/>
            <w:noWrap/>
            <w:vAlign w:val="bottom"/>
            <w:hideMark/>
          </w:tcPr>
          <w:p w14:paraId="7E2FBC9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1175D"/>
            <w:noWrap/>
            <w:vAlign w:val="bottom"/>
            <w:hideMark/>
          </w:tcPr>
          <w:p w14:paraId="08640D0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91520"/>
            <w:noWrap/>
            <w:vAlign w:val="bottom"/>
            <w:hideMark/>
          </w:tcPr>
          <w:p w14:paraId="0153D94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CC72A"/>
            <w:noWrap/>
            <w:vAlign w:val="bottom"/>
            <w:hideMark/>
          </w:tcPr>
          <w:p w14:paraId="08C31A3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D939F"/>
            <w:noWrap/>
            <w:vAlign w:val="bottom"/>
            <w:hideMark/>
          </w:tcPr>
          <w:p w14:paraId="3FD163E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387C6"/>
            <w:noWrap/>
            <w:vAlign w:val="bottom"/>
            <w:hideMark/>
          </w:tcPr>
          <w:p w14:paraId="5EF29BE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01900"/>
            <w:noWrap/>
            <w:vAlign w:val="bottom"/>
            <w:hideMark/>
          </w:tcPr>
          <w:p w14:paraId="1C53BC3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7FFBC"/>
            <w:noWrap/>
            <w:vAlign w:val="bottom"/>
            <w:hideMark/>
          </w:tcPr>
          <w:p w14:paraId="5367846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1F24"/>
            <w:noWrap/>
            <w:vAlign w:val="bottom"/>
            <w:hideMark/>
          </w:tcPr>
          <w:p w14:paraId="454E829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9A9D0"/>
            <w:noWrap/>
            <w:vAlign w:val="bottom"/>
            <w:hideMark/>
          </w:tcPr>
          <w:p w14:paraId="6FF580C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302"/>
            <w:noWrap/>
            <w:vAlign w:val="bottom"/>
            <w:hideMark/>
          </w:tcPr>
          <w:p w14:paraId="385B020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7600"/>
            <w:noWrap/>
            <w:vAlign w:val="bottom"/>
            <w:hideMark/>
          </w:tcPr>
          <w:p w14:paraId="166A94F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04706828" w14:textId="77777777" w:rsidTr="009E17EE">
        <w:trPr>
          <w:trHeight w:val="418"/>
        </w:trPr>
        <w:tc>
          <w:tcPr>
            <w:tcW w:w="374" w:type="dxa"/>
            <w:shd w:val="clear" w:color="000000" w:fill="FDA889"/>
            <w:noWrap/>
            <w:vAlign w:val="bottom"/>
            <w:hideMark/>
          </w:tcPr>
          <w:p w14:paraId="7F0FEEF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51D31"/>
            <w:noWrap/>
            <w:vAlign w:val="bottom"/>
            <w:hideMark/>
          </w:tcPr>
          <w:p w14:paraId="214E835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93B4E"/>
            <w:noWrap/>
            <w:vAlign w:val="bottom"/>
            <w:hideMark/>
          </w:tcPr>
          <w:p w14:paraId="5C11A11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B6AA7"/>
            <w:noWrap/>
            <w:vAlign w:val="bottom"/>
            <w:hideMark/>
          </w:tcPr>
          <w:p w14:paraId="2B5E765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D8678"/>
            <w:noWrap/>
            <w:vAlign w:val="bottom"/>
            <w:hideMark/>
          </w:tcPr>
          <w:p w14:paraId="61EF49F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DB58E"/>
            <w:noWrap/>
            <w:vAlign w:val="bottom"/>
            <w:hideMark/>
          </w:tcPr>
          <w:p w14:paraId="33F5587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C484A"/>
            <w:noWrap/>
            <w:vAlign w:val="bottom"/>
            <w:hideMark/>
          </w:tcPr>
          <w:p w14:paraId="664F3E2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DE2F4"/>
            <w:noWrap/>
            <w:vAlign w:val="bottom"/>
            <w:hideMark/>
          </w:tcPr>
          <w:p w14:paraId="0910E44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72C4A"/>
            <w:noWrap/>
            <w:vAlign w:val="bottom"/>
            <w:hideMark/>
          </w:tcPr>
          <w:p w14:paraId="6811ED1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34536"/>
            <w:noWrap/>
            <w:vAlign w:val="bottom"/>
            <w:hideMark/>
          </w:tcPr>
          <w:p w14:paraId="12C0F31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1D5D7"/>
            <w:noWrap/>
            <w:vAlign w:val="bottom"/>
            <w:hideMark/>
          </w:tcPr>
          <w:p w14:paraId="0F3A25C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2BBDA"/>
            <w:noWrap/>
            <w:vAlign w:val="bottom"/>
            <w:hideMark/>
          </w:tcPr>
          <w:p w14:paraId="44C8F3A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A0400"/>
            <w:noWrap/>
            <w:vAlign w:val="bottom"/>
            <w:hideMark/>
          </w:tcPr>
          <w:p w14:paraId="6C3820C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8586C"/>
            <w:noWrap/>
            <w:vAlign w:val="bottom"/>
            <w:hideMark/>
          </w:tcPr>
          <w:p w14:paraId="404DC38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EF82"/>
            <w:noWrap/>
            <w:vAlign w:val="bottom"/>
            <w:hideMark/>
          </w:tcPr>
          <w:p w14:paraId="025351C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3EEA0"/>
            <w:noWrap/>
            <w:vAlign w:val="bottom"/>
            <w:hideMark/>
          </w:tcPr>
          <w:p w14:paraId="51755EE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AD400"/>
            <w:noWrap/>
            <w:vAlign w:val="bottom"/>
            <w:hideMark/>
          </w:tcPr>
          <w:p w14:paraId="1EC626A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644B2"/>
            <w:noWrap/>
            <w:vAlign w:val="bottom"/>
            <w:hideMark/>
          </w:tcPr>
          <w:p w14:paraId="32C491C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9E4FA"/>
            <w:noWrap/>
            <w:vAlign w:val="bottom"/>
            <w:hideMark/>
          </w:tcPr>
          <w:p w14:paraId="3A196E5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292AB"/>
            <w:noWrap/>
            <w:vAlign w:val="bottom"/>
            <w:hideMark/>
          </w:tcPr>
          <w:p w14:paraId="7CAABA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CEEAD"/>
            <w:noWrap/>
            <w:vAlign w:val="bottom"/>
            <w:hideMark/>
          </w:tcPr>
          <w:p w14:paraId="3CBEB1A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98D4E"/>
            <w:noWrap/>
            <w:vAlign w:val="bottom"/>
            <w:hideMark/>
          </w:tcPr>
          <w:p w14:paraId="7AB132A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C58F8"/>
            <w:noWrap/>
            <w:vAlign w:val="bottom"/>
            <w:hideMark/>
          </w:tcPr>
          <w:p w14:paraId="7AF0D6E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2C9D35E7" w14:textId="77777777" w:rsidTr="009E17EE">
        <w:trPr>
          <w:trHeight w:val="418"/>
        </w:trPr>
        <w:tc>
          <w:tcPr>
            <w:tcW w:w="374" w:type="dxa"/>
            <w:shd w:val="clear" w:color="000000" w:fill="AE4FC0"/>
            <w:noWrap/>
            <w:vAlign w:val="bottom"/>
            <w:hideMark/>
          </w:tcPr>
          <w:p w14:paraId="6758881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0212F"/>
            <w:noWrap/>
            <w:vAlign w:val="bottom"/>
            <w:hideMark/>
          </w:tcPr>
          <w:p w14:paraId="4A69D81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C7A75"/>
            <w:noWrap/>
            <w:vAlign w:val="bottom"/>
            <w:hideMark/>
          </w:tcPr>
          <w:p w14:paraId="599395E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FC95E"/>
            <w:noWrap/>
            <w:vAlign w:val="bottom"/>
            <w:hideMark/>
          </w:tcPr>
          <w:p w14:paraId="0DEA13C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C775A"/>
            <w:noWrap/>
            <w:vAlign w:val="bottom"/>
            <w:hideMark/>
          </w:tcPr>
          <w:p w14:paraId="6804E1B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8684C"/>
            <w:noWrap/>
            <w:vAlign w:val="bottom"/>
            <w:hideMark/>
          </w:tcPr>
          <w:p w14:paraId="1E53834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75A3F"/>
            <w:noWrap/>
            <w:vAlign w:val="bottom"/>
            <w:hideMark/>
          </w:tcPr>
          <w:p w14:paraId="04DFAF7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C9150"/>
            <w:noWrap/>
            <w:vAlign w:val="bottom"/>
            <w:hideMark/>
          </w:tcPr>
          <w:p w14:paraId="145BCB1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3904D"/>
            <w:noWrap/>
            <w:vAlign w:val="bottom"/>
            <w:hideMark/>
          </w:tcPr>
          <w:p w14:paraId="208BF1A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D7410"/>
            <w:noWrap/>
            <w:vAlign w:val="bottom"/>
            <w:hideMark/>
          </w:tcPr>
          <w:p w14:paraId="33C3410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82C2D"/>
            <w:noWrap/>
            <w:vAlign w:val="bottom"/>
            <w:hideMark/>
          </w:tcPr>
          <w:p w14:paraId="64A298C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4A532"/>
            <w:noWrap/>
            <w:vAlign w:val="bottom"/>
            <w:hideMark/>
          </w:tcPr>
          <w:p w14:paraId="4CCD334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B8475"/>
            <w:noWrap/>
            <w:vAlign w:val="bottom"/>
            <w:hideMark/>
          </w:tcPr>
          <w:p w14:paraId="77355B8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54265"/>
            <w:noWrap/>
            <w:vAlign w:val="bottom"/>
            <w:hideMark/>
          </w:tcPr>
          <w:p w14:paraId="5505F68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E24B"/>
            <w:noWrap/>
            <w:vAlign w:val="bottom"/>
            <w:hideMark/>
          </w:tcPr>
          <w:p w14:paraId="60CE9B6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75BDB"/>
            <w:noWrap/>
            <w:vAlign w:val="bottom"/>
            <w:hideMark/>
          </w:tcPr>
          <w:p w14:paraId="712C0DB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BE52D"/>
            <w:noWrap/>
            <w:vAlign w:val="bottom"/>
            <w:hideMark/>
          </w:tcPr>
          <w:p w14:paraId="4216FCC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B4B42"/>
            <w:noWrap/>
            <w:vAlign w:val="bottom"/>
            <w:hideMark/>
          </w:tcPr>
          <w:p w14:paraId="06EC02F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4C0F0"/>
            <w:noWrap/>
            <w:vAlign w:val="bottom"/>
            <w:hideMark/>
          </w:tcPr>
          <w:p w14:paraId="27395DD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73257"/>
            <w:noWrap/>
            <w:vAlign w:val="bottom"/>
            <w:hideMark/>
          </w:tcPr>
          <w:p w14:paraId="5ED20B3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094E7"/>
            <w:noWrap/>
            <w:vAlign w:val="bottom"/>
            <w:hideMark/>
          </w:tcPr>
          <w:p w14:paraId="3B04744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A8A8D"/>
            <w:noWrap/>
            <w:vAlign w:val="bottom"/>
            <w:hideMark/>
          </w:tcPr>
          <w:p w14:paraId="34EE807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377BB"/>
            <w:noWrap/>
            <w:vAlign w:val="bottom"/>
            <w:hideMark/>
          </w:tcPr>
          <w:p w14:paraId="3CC354E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5CE34E69" w14:textId="77777777" w:rsidTr="009E17EE">
        <w:trPr>
          <w:trHeight w:val="418"/>
        </w:trPr>
        <w:tc>
          <w:tcPr>
            <w:tcW w:w="374" w:type="dxa"/>
            <w:shd w:val="clear" w:color="000000" w:fill="BDE200"/>
            <w:noWrap/>
            <w:vAlign w:val="bottom"/>
            <w:hideMark/>
          </w:tcPr>
          <w:p w14:paraId="2629AEC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3200"/>
            <w:noWrap/>
            <w:vAlign w:val="bottom"/>
            <w:hideMark/>
          </w:tcPr>
          <w:p w14:paraId="28236D5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2C158"/>
            <w:noWrap/>
            <w:vAlign w:val="bottom"/>
            <w:hideMark/>
          </w:tcPr>
          <w:p w14:paraId="7226D3B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9285A"/>
            <w:noWrap/>
            <w:vAlign w:val="bottom"/>
            <w:hideMark/>
          </w:tcPr>
          <w:p w14:paraId="5695BC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F6E72"/>
            <w:noWrap/>
            <w:vAlign w:val="bottom"/>
            <w:hideMark/>
          </w:tcPr>
          <w:p w14:paraId="496A4F1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11E1F"/>
            <w:noWrap/>
            <w:vAlign w:val="bottom"/>
            <w:hideMark/>
          </w:tcPr>
          <w:p w14:paraId="0E6895E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B1321"/>
            <w:noWrap/>
            <w:vAlign w:val="bottom"/>
            <w:hideMark/>
          </w:tcPr>
          <w:p w14:paraId="5D4C488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BC4C6"/>
            <w:noWrap/>
            <w:vAlign w:val="bottom"/>
            <w:hideMark/>
          </w:tcPr>
          <w:p w14:paraId="5287ACC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0201F"/>
            <w:noWrap/>
            <w:vAlign w:val="bottom"/>
            <w:hideMark/>
          </w:tcPr>
          <w:p w14:paraId="39FB1AB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5210B"/>
            <w:noWrap/>
            <w:vAlign w:val="bottom"/>
            <w:hideMark/>
          </w:tcPr>
          <w:p w14:paraId="713BC31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1CB7BAB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77FF"/>
            <w:noWrap/>
            <w:vAlign w:val="bottom"/>
            <w:hideMark/>
          </w:tcPr>
          <w:p w14:paraId="4F83FB3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6794B"/>
            <w:noWrap/>
            <w:vAlign w:val="bottom"/>
            <w:hideMark/>
          </w:tcPr>
          <w:p w14:paraId="15485D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52A07"/>
            <w:noWrap/>
            <w:vAlign w:val="bottom"/>
            <w:hideMark/>
          </w:tcPr>
          <w:p w14:paraId="1434AAD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BE000"/>
            <w:noWrap/>
            <w:vAlign w:val="bottom"/>
            <w:hideMark/>
          </w:tcPr>
          <w:p w14:paraId="4389B85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7B1D0"/>
            <w:noWrap/>
            <w:vAlign w:val="bottom"/>
            <w:hideMark/>
          </w:tcPr>
          <w:p w14:paraId="1571C61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77084"/>
            <w:noWrap/>
            <w:vAlign w:val="bottom"/>
            <w:hideMark/>
          </w:tcPr>
          <w:p w14:paraId="48C903B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29B86"/>
            <w:noWrap/>
            <w:vAlign w:val="bottom"/>
            <w:hideMark/>
          </w:tcPr>
          <w:p w14:paraId="62A09FD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4FF87"/>
            <w:noWrap/>
            <w:vAlign w:val="bottom"/>
            <w:hideMark/>
          </w:tcPr>
          <w:p w14:paraId="4721719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C273E"/>
            <w:noWrap/>
            <w:vAlign w:val="bottom"/>
            <w:hideMark/>
          </w:tcPr>
          <w:p w14:paraId="6910AB2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DFAF6"/>
            <w:noWrap/>
            <w:vAlign w:val="bottom"/>
            <w:hideMark/>
          </w:tcPr>
          <w:p w14:paraId="3F83524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A0D13"/>
            <w:noWrap/>
            <w:vAlign w:val="bottom"/>
            <w:hideMark/>
          </w:tcPr>
          <w:p w14:paraId="2BF78C5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77AC9"/>
            <w:noWrap/>
            <w:vAlign w:val="bottom"/>
            <w:hideMark/>
          </w:tcPr>
          <w:p w14:paraId="52CEA6D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5DF603FD" w14:textId="77777777" w:rsidTr="009E17EE">
        <w:trPr>
          <w:trHeight w:val="418"/>
        </w:trPr>
        <w:tc>
          <w:tcPr>
            <w:tcW w:w="374" w:type="dxa"/>
            <w:shd w:val="clear" w:color="000000" w:fill="E3873B"/>
            <w:noWrap/>
            <w:vAlign w:val="bottom"/>
            <w:hideMark/>
          </w:tcPr>
          <w:p w14:paraId="1743F6D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lastRenderedPageBreak/>
              <w:t> </w:t>
            </w:r>
          </w:p>
        </w:tc>
        <w:tc>
          <w:tcPr>
            <w:tcW w:w="374" w:type="dxa"/>
            <w:shd w:val="clear" w:color="000000" w:fill="AC0000"/>
            <w:noWrap/>
            <w:vAlign w:val="bottom"/>
            <w:hideMark/>
          </w:tcPr>
          <w:p w14:paraId="2561C17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F2D22"/>
            <w:noWrap/>
            <w:vAlign w:val="bottom"/>
            <w:hideMark/>
          </w:tcPr>
          <w:p w14:paraId="3247DBE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D0061"/>
            <w:noWrap/>
            <w:vAlign w:val="bottom"/>
            <w:hideMark/>
          </w:tcPr>
          <w:p w14:paraId="09CB24E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69696"/>
            <w:noWrap/>
            <w:vAlign w:val="bottom"/>
            <w:hideMark/>
          </w:tcPr>
          <w:p w14:paraId="515457F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10A21"/>
            <w:noWrap/>
            <w:vAlign w:val="bottom"/>
            <w:hideMark/>
          </w:tcPr>
          <w:p w14:paraId="2BBE62B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21D03"/>
            <w:noWrap/>
            <w:vAlign w:val="bottom"/>
            <w:hideMark/>
          </w:tcPr>
          <w:p w14:paraId="41DEAA4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1C59E"/>
            <w:noWrap/>
            <w:vAlign w:val="bottom"/>
            <w:hideMark/>
          </w:tcPr>
          <w:p w14:paraId="16363EE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C283B"/>
            <w:noWrap/>
            <w:vAlign w:val="bottom"/>
            <w:hideMark/>
          </w:tcPr>
          <w:p w14:paraId="3A18F69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F2C00"/>
            <w:noWrap/>
            <w:vAlign w:val="bottom"/>
            <w:hideMark/>
          </w:tcPr>
          <w:p w14:paraId="6AB8FFA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5634B31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300A5"/>
            <w:noWrap/>
            <w:vAlign w:val="bottom"/>
            <w:hideMark/>
          </w:tcPr>
          <w:p w14:paraId="3EC731C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A1D44"/>
            <w:noWrap/>
            <w:vAlign w:val="bottom"/>
            <w:hideMark/>
          </w:tcPr>
          <w:p w14:paraId="7ACD708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A282D"/>
            <w:noWrap/>
            <w:vAlign w:val="bottom"/>
            <w:hideMark/>
          </w:tcPr>
          <w:p w14:paraId="36624DE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8267"/>
            <w:noWrap/>
            <w:vAlign w:val="bottom"/>
            <w:hideMark/>
          </w:tcPr>
          <w:p w14:paraId="7453313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40072"/>
            <w:noWrap/>
            <w:vAlign w:val="bottom"/>
            <w:hideMark/>
          </w:tcPr>
          <w:p w14:paraId="369401D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5B700"/>
            <w:noWrap/>
            <w:vAlign w:val="bottom"/>
            <w:hideMark/>
          </w:tcPr>
          <w:p w14:paraId="67168C0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D3C00"/>
            <w:noWrap/>
            <w:vAlign w:val="bottom"/>
            <w:hideMark/>
          </w:tcPr>
          <w:p w14:paraId="6708132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7B991"/>
            <w:noWrap/>
            <w:vAlign w:val="bottom"/>
            <w:hideMark/>
          </w:tcPr>
          <w:p w14:paraId="3BD4D5F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2DBC"/>
            <w:noWrap/>
            <w:vAlign w:val="bottom"/>
            <w:hideMark/>
          </w:tcPr>
          <w:p w14:paraId="6F20D05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B9EFE"/>
            <w:noWrap/>
            <w:vAlign w:val="bottom"/>
            <w:hideMark/>
          </w:tcPr>
          <w:p w14:paraId="58E5D6F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82B35"/>
            <w:noWrap/>
            <w:vAlign w:val="bottom"/>
            <w:hideMark/>
          </w:tcPr>
          <w:p w14:paraId="047402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500B5"/>
            <w:noWrap/>
            <w:vAlign w:val="bottom"/>
            <w:hideMark/>
          </w:tcPr>
          <w:p w14:paraId="718D8A0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2B0FBB25" w14:textId="77777777" w:rsidTr="009E17EE">
        <w:trPr>
          <w:trHeight w:val="418"/>
        </w:trPr>
        <w:tc>
          <w:tcPr>
            <w:tcW w:w="374" w:type="dxa"/>
            <w:shd w:val="clear" w:color="000000" w:fill="FFBE18"/>
            <w:noWrap/>
            <w:vAlign w:val="bottom"/>
            <w:hideMark/>
          </w:tcPr>
          <w:p w14:paraId="4203F71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30313"/>
            <w:noWrap/>
            <w:vAlign w:val="bottom"/>
            <w:hideMark/>
          </w:tcPr>
          <w:p w14:paraId="2D2A588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0A169"/>
            <w:noWrap/>
            <w:vAlign w:val="bottom"/>
            <w:hideMark/>
          </w:tcPr>
          <w:p w14:paraId="4C93684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DFBCD"/>
            <w:noWrap/>
            <w:vAlign w:val="bottom"/>
            <w:hideMark/>
          </w:tcPr>
          <w:p w14:paraId="4E14EDF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07070"/>
            <w:noWrap/>
            <w:vAlign w:val="bottom"/>
            <w:hideMark/>
          </w:tcPr>
          <w:p w14:paraId="13FB26E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58B99"/>
            <w:noWrap/>
            <w:vAlign w:val="bottom"/>
            <w:hideMark/>
          </w:tcPr>
          <w:p w14:paraId="2511436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C1985"/>
            <w:noWrap/>
            <w:vAlign w:val="bottom"/>
            <w:hideMark/>
          </w:tcPr>
          <w:p w14:paraId="22531F6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6C079"/>
            <w:noWrap/>
            <w:vAlign w:val="bottom"/>
            <w:hideMark/>
          </w:tcPr>
          <w:p w14:paraId="69E7B41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05E51"/>
            <w:noWrap/>
            <w:vAlign w:val="bottom"/>
            <w:hideMark/>
          </w:tcPr>
          <w:p w14:paraId="78F4A6C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B7850"/>
            <w:noWrap/>
            <w:vAlign w:val="bottom"/>
            <w:hideMark/>
          </w:tcPr>
          <w:p w14:paraId="5CAE102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81935"/>
            <w:noWrap/>
            <w:vAlign w:val="bottom"/>
            <w:hideMark/>
          </w:tcPr>
          <w:p w14:paraId="1CADAFE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11D0D"/>
            <w:noWrap/>
            <w:vAlign w:val="bottom"/>
            <w:hideMark/>
          </w:tcPr>
          <w:p w14:paraId="4E42430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BBBCC"/>
            <w:noWrap/>
            <w:vAlign w:val="bottom"/>
            <w:hideMark/>
          </w:tcPr>
          <w:p w14:paraId="5F12450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9041C"/>
            <w:noWrap/>
            <w:vAlign w:val="bottom"/>
            <w:hideMark/>
          </w:tcPr>
          <w:p w14:paraId="5AEEDD1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D1A3D"/>
            <w:noWrap/>
            <w:vAlign w:val="bottom"/>
            <w:hideMark/>
          </w:tcPr>
          <w:p w14:paraId="18A449A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9DD62"/>
            <w:noWrap/>
            <w:vAlign w:val="bottom"/>
            <w:hideMark/>
          </w:tcPr>
          <w:p w14:paraId="71AAF33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E46F"/>
            <w:noWrap/>
            <w:vAlign w:val="bottom"/>
            <w:hideMark/>
          </w:tcPr>
          <w:p w14:paraId="4640A95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9E4F0"/>
            <w:noWrap/>
            <w:vAlign w:val="bottom"/>
            <w:hideMark/>
          </w:tcPr>
          <w:p w14:paraId="39AD694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0E8EF"/>
            <w:noWrap/>
            <w:vAlign w:val="bottom"/>
            <w:hideMark/>
          </w:tcPr>
          <w:p w14:paraId="4CAC167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12A76"/>
            <w:noWrap/>
            <w:vAlign w:val="bottom"/>
            <w:hideMark/>
          </w:tcPr>
          <w:p w14:paraId="00E5C47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3F9D3"/>
            <w:noWrap/>
            <w:vAlign w:val="bottom"/>
            <w:hideMark/>
          </w:tcPr>
          <w:p w14:paraId="09AFEEA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1DE75"/>
            <w:noWrap/>
            <w:vAlign w:val="bottom"/>
            <w:hideMark/>
          </w:tcPr>
          <w:p w14:paraId="3D62CD6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3563A"/>
            <w:noWrap/>
            <w:vAlign w:val="bottom"/>
            <w:hideMark/>
          </w:tcPr>
          <w:p w14:paraId="126E431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2416CCE6" w14:textId="77777777" w:rsidTr="009E17EE">
        <w:trPr>
          <w:trHeight w:val="418"/>
        </w:trPr>
        <w:tc>
          <w:tcPr>
            <w:tcW w:w="374" w:type="dxa"/>
            <w:shd w:val="clear" w:color="000000" w:fill="9A839F"/>
            <w:noWrap/>
            <w:vAlign w:val="bottom"/>
            <w:hideMark/>
          </w:tcPr>
          <w:p w14:paraId="158B375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8045C"/>
            <w:noWrap/>
            <w:vAlign w:val="bottom"/>
            <w:hideMark/>
          </w:tcPr>
          <w:p w14:paraId="18D791C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AAD00"/>
            <w:noWrap/>
            <w:vAlign w:val="bottom"/>
            <w:hideMark/>
          </w:tcPr>
          <w:p w14:paraId="20FF379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A756A"/>
            <w:noWrap/>
            <w:vAlign w:val="bottom"/>
            <w:hideMark/>
          </w:tcPr>
          <w:p w14:paraId="7A0532B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8414C"/>
            <w:noWrap/>
            <w:vAlign w:val="bottom"/>
            <w:hideMark/>
          </w:tcPr>
          <w:p w14:paraId="3478590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F5C83"/>
            <w:noWrap/>
            <w:vAlign w:val="bottom"/>
            <w:hideMark/>
          </w:tcPr>
          <w:p w14:paraId="07FCF9D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9B6FB"/>
            <w:noWrap/>
            <w:vAlign w:val="bottom"/>
            <w:hideMark/>
          </w:tcPr>
          <w:p w14:paraId="0F09E78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1886F"/>
            <w:noWrap/>
            <w:vAlign w:val="bottom"/>
            <w:hideMark/>
          </w:tcPr>
          <w:p w14:paraId="0A03FCE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8BF6B"/>
            <w:noWrap/>
            <w:vAlign w:val="bottom"/>
            <w:hideMark/>
          </w:tcPr>
          <w:p w14:paraId="560957F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3F7FC3B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B90DE"/>
            <w:noWrap/>
            <w:vAlign w:val="bottom"/>
            <w:hideMark/>
          </w:tcPr>
          <w:p w14:paraId="238342E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200A2"/>
            <w:noWrap/>
            <w:vAlign w:val="bottom"/>
            <w:hideMark/>
          </w:tcPr>
          <w:p w14:paraId="7DAA7D7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77CAC"/>
            <w:noWrap/>
            <w:vAlign w:val="bottom"/>
            <w:hideMark/>
          </w:tcPr>
          <w:p w14:paraId="109B5CF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7A796"/>
            <w:noWrap/>
            <w:vAlign w:val="bottom"/>
            <w:hideMark/>
          </w:tcPr>
          <w:p w14:paraId="334A9F4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7500"/>
            <w:noWrap/>
            <w:vAlign w:val="bottom"/>
            <w:hideMark/>
          </w:tcPr>
          <w:p w14:paraId="50CDA3C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5B973"/>
            <w:noWrap/>
            <w:vAlign w:val="bottom"/>
            <w:hideMark/>
          </w:tcPr>
          <w:p w14:paraId="7C104D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3564B"/>
            <w:noWrap/>
            <w:vAlign w:val="bottom"/>
            <w:hideMark/>
          </w:tcPr>
          <w:p w14:paraId="1877236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26446"/>
            <w:noWrap/>
            <w:vAlign w:val="bottom"/>
            <w:hideMark/>
          </w:tcPr>
          <w:p w14:paraId="2D968B0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E81D6"/>
            <w:noWrap/>
            <w:vAlign w:val="bottom"/>
            <w:hideMark/>
          </w:tcPr>
          <w:p w14:paraId="0360462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7003C"/>
            <w:noWrap/>
            <w:vAlign w:val="bottom"/>
            <w:hideMark/>
          </w:tcPr>
          <w:p w14:paraId="1F6F883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BE7C0"/>
            <w:noWrap/>
            <w:vAlign w:val="bottom"/>
            <w:hideMark/>
          </w:tcPr>
          <w:p w14:paraId="14C9046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4BAB3"/>
            <w:noWrap/>
            <w:vAlign w:val="bottom"/>
            <w:hideMark/>
          </w:tcPr>
          <w:p w14:paraId="7EBB21F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9F9CA"/>
            <w:noWrap/>
            <w:vAlign w:val="bottom"/>
            <w:hideMark/>
          </w:tcPr>
          <w:p w14:paraId="6C12B0D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4F5C4E34" w14:textId="77777777" w:rsidTr="009E17EE">
        <w:trPr>
          <w:trHeight w:val="418"/>
        </w:trPr>
        <w:tc>
          <w:tcPr>
            <w:tcW w:w="374" w:type="dxa"/>
            <w:shd w:val="clear" w:color="000000" w:fill="DDE274"/>
            <w:noWrap/>
            <w:vAlign w:val="bottom"/>
            <w:hideMark/>
          </w:tcPr>
          <w:p w14:paraId="19BF4E3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B1709"/>
            <w:noWrap/>
            <w:vAlign w:val="bottom"/>
            <w:hideMark/>
          </w:tcPr>
          <w:p w14:paraId="5B28C32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2D575"/>
            <w:noWrap/>
            <w:vAlign w:val="bottom"/>
            <w:hideMark/>
          </w:tcPr>
          <w:p w14:paraId="45D3EFA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2F0DE"/>
            <w:noWrap/>
            <w:vAlign w:val="bottom"/>
            <w:hideMark/>
          </w:tcPr>
          <w:p w14:paraId="6E9DF23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0A0A0"/>
            <w:noWrap/>
            <w:vAlign w:val="bottom"/>
            <w:hideMark/>
          </w:tcPr>
          <w:p w14:paraId="3C6247A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9747C"/>
            <w:noWrap/>
            <w:vAlign w:val="bottom"/>
            <w:hideMark/>
          </w:tcPr>
          <w:p w14:paraId="2163AE8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B67F3"/>
            <w:noWrap/>
            <w:vAlign w:val="bottom"/>
            <w:hideMark/>
          </w:tcPr>
          <w:p w14:paraId="082A66B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0687A"/>
            <w:noWrap/>
            <w:vAlign w:val="bottom"/>
            <w:hideMark/>
          </w:tcPr>
          <w:p w14:paraId="5DB3BB9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63999"/>
            <w:noWrap/>
            <w:vAlign w:val="bottom"/>
            <w:hideMark/>
          </w:tcPr>
          <w:p w14:paraId="532FAD4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DCDCD"/>
            <w:noWrap/>
            <w:vAlign w:val="bottom"/>
            <w:hideMark/>
          </w:tcPr>
          <w:p w14:paraId="6716489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58FB2"/>
            <w:noWrap/>
            <w:vAlign w:val="bottom"/>
            <w:hideMark/>
          </w:tcPr>
          <w:p w14:paraId="5CEBA89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0F67D"/>
            <w:noWrap/>
            <w:vAlign w:val="bottom"/>
            <w:hideMark/>
          </w:tcPr>
          <w:p w14:paraId="57B06E1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F5CCA"/>
            <w:noWrap/>
            <w:vAlign w:val="bottom"/>
            <w:hideMark/>
          </w:tcPr>
          <w:p w14:paraId="267D61F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0042D"/>
            <w:noWrap/>
            <w:vAlign w:val="bottom"/>
            <w:hideMark/>
          </w:tcPr>
          <w:p w14:paraId="3325391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5F1F9"/>
            <w:noWrap/>
            <w:vAlign w:val="bottom"/>
            <w:hideMark/>
          </w:tcPr>
          <w:p w14:paraId="360C362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A259"/>
            <w:noWrap/>
            <w:vAlign w:val="bottom"/>
            <w:hideMark/>
          </w:tcPr>
          <w:p w14:paraId="0D86F16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AC6DB"/>
            <w:noWrap/>
            <w:vAlign w:val="bottom"/>
            <w:hideMark/>
          </w:tcPr>
          <w:p w14:paraId="0CE7D7D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09FFC"/>
            <w:noWrap/>
            <w:vAlign w:val="bottom"/>
            <w:hideMark/>
          </w:tcPr>
          <w:p w14:paraId="354FD0E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58FBE"/>
            <w:noWrap/>
            <w:vAlign w:val="bottom"/>
            <w:hideMark/>
          </w:tcPr>
          <w:p w14:paraId="520F306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A2C4F"/>
            <w:noWrap/>
            <w:vAlign w:val="bottom"/>
            <w:hideMark/>
          </w:tcPr>
          <w:p w14:paraId="2BC08F2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78E64"/>
            <w:noWrap/>
            <w:vAlign w:val="bottom"/>
            <w:hideMark/>
          </w:tcPr>
          <w:p w14:paraId="1540735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88463"/>
            <w:noWrap/>
            <w:vAlign w:val="bottom"/>
            <w:hideMark/>
          </w:tcPr>
          <w:p w14:paraId="6495452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1CDD1"/>
            <w:noWrap/>
            <w:vAlign w:val="bottom"/>
            <w:hideMark/>
          </w:tcPr>
          <w:p w14:paraId="4D8A57E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16E7E04E" w14:textId="77777777" w:rsidTr="009E17EE">
        <w:trPr>
          <w:trHeight w:val="418"/>
        </w:trPr>
        <w:tc>
          <w:tcPr>
            <w:tcW w:w="374" w:type="dxa"/>
            <w:shd w:val="clear" w:color="000000" w:fill="B19AEF"/>
            <w:noWrap/>
            <w:vAlign w:val="bottom"/>
            <w:hideMark/>
          </w:tcPr>
          <w:p w14:paraId="23310DB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2BE6E8E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15F55"/>
            <w:noWrap/>
            <w:vAlign w:val="bottom"/>
            <w:hideMark/>
          </w:tcPr>
          <w:p w14:paraId="54811F0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0DFF3"/>
            <w:noWrap/>
            <w:vAlign w:val="bottom"/>
            <w:hideMark/>
          </w:tcPr>
          <w:p w14:paraId="78907C8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4C282"/>
            <w:noWrap/>
            <w:vAlign w:val="bottom"/>
            <w:hideMark/>
          </w:tcPr>
          <w:p w14:paraId="5A0716B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C9C9C"/>
            <w:noWrap/>
            <w:vAlign w:val="bottom"/>
            <w:hideMark/>
          </w:tcPr>
          <w:p w14:paraId="5CFF877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2B069"/>
            <w:noWrap/>
            <w:vAlign w:val="bottom"/>
            <w:hideMark/>
          </w:tcPr>
          <w:p w14:paraId="51FC5B9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AEDF9"/>
            <w:noWrap/>
            <w:vAlign w:val="bottom"/>
            <w:hideMark/>
          </w:tcPr>
          <w:p w14:paraId="5952594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A6456"/>
            <w:noWrap/>
            <w:vAlign w:val="bottom"/>
            <w:hideMark/>
          </w:tcPr>
          <w:p w14:paraId="473856E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A4E2B"/>
            <w:noWrap/>
            <w:vAlign w:val="bottom"/>
            <w:hideMark/>
          </w:tcPr>
          <w:p w14:paraId="5769DE4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11F15"/>
            <w:noWrap/>
            <w:vAlign w:val="bottom"/>
            <w:hideMark/>
          </w:tcPr>
          <w:p w14:paraId="1380991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A4EFF"/>
            <w:noWrap/>
            <w:vAlign w:val="bottom"/>
            <w:hideMark/>
          </w:tcPr>
          <w:p w14:paraId="477DDEA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A6D7D"/>
            <w:noWrap/>
            <w:vAlign w:val="bottom"/>
            <w:hideMark/>
          </w:tcPr>
          <w:p w14:paraId="42D3513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D7800"/>
            <w:noWrap/>
            <w:vAlign w:val="bottom"/>
            <w:hideMark/>
          </w:tcPr>
          <w:p w14:paraId="3FE036D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EB2FF"/>
            <w:noWrap/>
            <w:vAlign w:val="bottom"/>
            <w:hideMark/>
          </w:tcPr>
          <w:p w14:paraId="17A50AA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F063C"/>
            <w:noWrap/>
            <w:vAlign w:val="bottom"/>
            <w:hideMark/>
          </w:tcPr>
          <w:p w14:paraId="3197ABF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F83B4"/>
            <w:noWrap/>
            <w:vAlign w:val="bottom"/>
            <w:hideMark/>
          </w:tcPr>
          <w:p w14:paraId="22AD457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100AB"/>
            <w:noWrap/>
            <w:vAlign w:val="bottom"/>
            <w:hideMark/>
          </w:tcPr>
          <w:p w14:paraId="6C4F20E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CF2BD"/>
            <w:noWrap/>
            <w:vAlign w:val="bottom"/>
            <w:hideMark/>
          </w:tcPr>
          <w:p w14:paraId="32AD1D1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B1A1B"/>
            <w:noWrap/>
            <w:vAlign w:val="bottom"/>
            <w:hideMark/>
          </w:tcPr>
          <w:p w14:paraId="36430FE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3ABFF"/>
            <w:noWrap/>
            <w:vAlign w:val="bottom"/>
            <w:hideMark/>
          </w:tcPr>
          <w:p w14:paraId="45C591A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42103"/>
            <w:noWrap/>
            <w:vAlign w:val="bottom"/>
            <w:hideMark/>
          </w:tcPr>
          <w:p w14:paraId="47721FE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5ED00"/>
            <w:noWrap/>
            <w:vAlign w:val="bottom"/>
            <w:hideMark/>
          </w:tcPr>
          <w:p w14:paraId="003F493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0405F54D" w14:textId="77777777" w:rsidTr="009E17EE">
        <w:trPr>
          <w:trHeight w:val="418"/>
        </w:trPr>
        <w:tc>
          <w:tcPr>
            <w:tcW w:w="374" w:type="dxa"/>
            <w:shd w:val="clear" w:color="000000" w:fill="FFACD1"/>
            <w:noWrap/>
            <w:vAlign w:val="bottom"/>
            <w:hideMark/>
          </w:tcPr>
          <w:p w14:paraId="5894BB5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C0031"/>
            <w:noWrap/>
            <w:vAlign w:val="bottom"/>
            <w:hideMark/>
          </w:tcPr>
          <w:p w14:paraId="5CE4113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3245"/>
            <w:noWrap/>
            <w:vAlign w:val="bottom"/>
            <w:hideMark/>
          </w:tcPr>
          <w:p w14:paraId="34754CC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5BDF9"/>
            <w:noWrap/>
            <w:vAlign w:val="bottom"/>
            <w:hideMark/>
          </w:tcPr>
          <w:p w14:paraId="130EB04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05E02"/>
            <w:noWrap/>
            <w:vAlign w:val="bottom"/>
            <w:hideMark/>
          </w:tcPr>
          <w:p w14:paraId="358C782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3261A"/>
            <w:noWrap/>
            <w:vAlign w:val="bottom"/>
            <w:hideMark/>
          </w:tcPr>
          <w:p w14:paraId="68EAD93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E9C42"/>
            <w:noWrap/>
            <w:vAlign w:val="bottom"/>
            <w:hideMark/>
          </w:tcPr>
          <w:p w14:paraId="149B294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EDDD0"/>
            <w:noWrap/>
            <w:vAlign w:val="bottom"/>
            <w:hideMark/>
          </w:tcPr>
          <w:p w14:paraId="1F8A978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0344D"/>
            <w:noWrap/>
            <w:vAlign w:val="bottom"/>
            <w:hideMark/>
          </w:tcPr>
          <w:p w14:paraId="22E2F12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D5A00"/>
            <w:noWrap/>
            <w:vAlign w:val="bottom"/>
            <w:hideMark/>
          </w:tcPr>
          <w:p w14:paraId="77493A7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4F55631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B4EAE"/>
            <w:noWrap/>
            <w:vAlign w:val="bottom"/>
            <w:hideMark/>
          </w:tcPr>
          <w:p w14:paraId="19C649B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8D200"/>
            <w:noWrap/>
            <w:vAlign w:val="bottom"/>
            <w:hideMark/>
          </w:tcPr>
          <w:p w14:paraId="6705957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DB00"/>
            <w:noWrap/>
            <w:vAlign w:val="bottom"/>
            <w:hideMark/>
          </w:tcPr>
          <w:p w14:paraId="5C44D13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0C7D8"/>
            <w:noWrap/>
            <w:vAlign w:val="bottom"/>
            <w:hideMark/>
          </w:tcPr>
          <w:p w14:paraId="571B585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D4A48"/>
            <w:noWrap/>
            <w:vAlign w:val="bottom"/>
            <w:hideMark/>
          </w:tcPr>
          <w:p w14:paraId="4F19CDC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39BB7"/>
            <w:noWrap/>
            <w:vAlign w:val="bottom"/>
            <w:hideMark/>
          </w:tcPr>
          <w:p w14:paraId="2BF793D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21D3F"/>
            <w:noWrap/>
            <w:vAlign w:val="bottom"/>
            <w:hideMark/>
          </w:tcPr>
          <w:p w14:paraId="53EFB5C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1E3E4"/>
            <w:noWrap/>
            <w:vAlign w:val="bottom"/>
            <w:hideMark/>
          </w:tcPr>
          <w:p w14:paraId="2E1DC49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36469"/>
            <w:noWrap/>
            <w:vAlign w:val="bottom"/>
            <w:hideMark/>
          </w:tcPr>
          <w:p w14:paraId="470B0C1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89FB6"/>
            <w:noWrap/>
            <w:vAlign w:val="bottom"/>
            <w:hideMark/>
          </w:tcPr>
          <w:p w14:paraId="0DDC0CF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A8600"/>
            <w:noWrap/>
            <w:vAlign w:val="bottom"/>
            <w:hideMark/>
          </w:tcPr>
          <w:p w14:paraId="4DEA89E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27E94"/>
            <w:noWrap/>
            <w:vAlign w:val="bottom"/>
            <w:hideMark/>
          </w:tcPr>
          <w:p w14:paraId="39B8DD1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1184C768" w14:textId="77777777" w:rsidTr="009E17EE">
        <w:trPr>
          <w:trHeight w:val="418"/>
        </w:trPr>
        <w:tc>
          <w:tcPr>
            <w:tcW w:w="374" w:type="dxa"/>
            <w:shd w:val="clear" w:color="000000" w:fill="D679B6"/>
            <w:noWrap/>
            <w:vAlign w:val="bottom"/>
            <w:hideMark/>
          </w:tcPr>
          <w:p w14:paraId="73A044D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60020"/>
            <w:noWrap/>
            <w:vAlign w:val="bottom"/>
            <w:hideMark/>
          </w:tcPr>
          <w:p w14:paraId="667CE87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42F7A"/>
            <w:noWrap/>
            <w:vAlign w:val="bottom"/>
            <w:hideMark/>
          </w:tcPr>
          <w:p w14:paraId="60EEA4F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176C8"/>
            <w:noWrap/>
            <w:vAlign w:val="bottom"/>
            <w:hideMark/>
          </w:tcPr>
          <w:p w14:paraId="3E3ACCF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3E5F4"/>
            <w:noWrap/>
            <w:vAlign w:val="bottom"/>
            <w:hideMark/>
          </w:tcPr>
          <w:p w14:paraId="70D57BD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BB5CC"/>
            <w:noWrap/>
            <w:vAlign w:val="bottom"/>
            <w:hideMark/>
          </w:tcPr>
          <w:p w14:paraId="48FCC0B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A2229"/>
            <w:noWrap/>
            <w:vAlign w:val="bottom"/>
            <w:hideMark/>
          </w:tcPr>
          <w:p w14:paraId="237A35F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CA9D9"/>
            <w:noWrap/>
            <w:vAlign w:val="bottom"/>
            <w:hideMark/>
          </w:tcPr>
          <w:p w14:paraId="2275773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33B40"/>
            <w:noWrap/>
            <w:vAlign w:val="bottom"/>
            <w:hideMark/>
          </w:tcPr>
          <w:p w14:paraId="0F6B1FB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DE15E"/>
            <w:noWrap/>
            <w:vAlign w:val="bottom"/>
            <w:hideMark/>
          </w:tcPr>
          <w:p w14:paraId="1BACAC2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DD7BE"/>
            <w:noWrap/>
            <w:vAlign w:val="bottom"/>
            <w:hideMark/>
          </w:tcPr>
          <w:p w14:paraId="4A55845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AF216"/>
            <w:noWrap/>
            <w:vAlign w:val="bottom"/>
            <w:hideMark/>
          </w:tcPr>
          <w:p w14:paraId="4DC23F6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69F5"/>
            <w:noWrap/>
            <w:vAlign w:val="bottom"/>
            <w:hideMark/>
          </w:tcPr>
          <w:p w14:paraId="3007A87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8462C"/>
            <w:noWrap/>
            <w:vAlign w:val="bottom"/>
            <w:hideMark/>
          </w:tcPr>
          <w:p w14:paraId="30D79B3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266B2"/>
            <w:noWrap/>
            <w:vAlign w:val="bottom"/>
            <w:hideMark/>
          </w:tcPr>
          <w:p w14:paraId="5A6AD56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A22F4"/>
            <w:noWrap/>
            <w:vAlign w:val="bottom"/>
            <w:hideMark/>
          </w:tcPr>
          <w:p w14:paraId="4F8A191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48CEE"/>
            <w:noWrap/>
            <w:vAlign w:val="bottom"/>
            <w:hideMark/>
          </w:tcPr>
          <w:p w14:paraId="7FF0D85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71E5A"/>
            <w:noWrap/>
            <w:vAlign w:val="bottom"/>
            <w:hideMark/>
          </w:tcPr>
          <w:p w14:paraId="55A9B8F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6B0D3"/>
            <w:noWrap/>
            <w:vAlign w:val="bottom"/>
            <w:hideMark/>
          </w:tcPr>
          <w:p w14:paraId="6B2A7AC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91543"/>
            <w:noWrap/>
            <w:vAlign w:val="bottom"/>
            <w:hideMark/>
          </w:tcPr>
          <w:p w14:paraId="57B51F5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E2FDD"/>
            <w:noWrap/>
            <w:vAlign w:val="bottom"/>
            <w:hideMark/>
          </w:tcPr>
          <w:p w14:paraId="5A7F96E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72C43"/>
            <w:noWrap/>
            <w:vAlign w:val="bottom"/>
            <w:hideMark/>
          </w:tcPr>
          <w:p w14:paraId="6BCC2CD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8360D"/>
            <w:noWrap/>
            <w:vAlign w:val="bottom"/>
            <w:hideMark/>
          </w:tcPr>
          <w:p w14:paraId="12E25FE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54D79D5A" w14:textId="77777777" w:rsidTr="009E17EE">
        <w:trPr>
          <w:trHeight w:val="418"/>
        </w:trPr>
        <w:tc>
          <w:tcPr>
            <w:tcW w:w="374" w:type="dxa"/>
            <w:shd w:val="clear" w:color="000000" w:fill="00F1FF"/>
            <w:noWrap/>
            <w:vAlign w:val="bottom"/>
            <w:hideMark/>
          </w:tcPr>
          <w:p w14:paraId="2DE288A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B0000"/>
            <w:noWrap/>
            <w:vAlign w:val="bottom"/>
            <w:hideMark/>
          </w:tcPr>
          <w:p w14:paraId="66A0EDB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02300"/>
            <w:noWrap/>
            <w:vAlign w:val="bottom"/>
            <w:hideMark/>
          </w:tcPr>
          <w:p w14:paraId="46CB91A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241A1"/>
            <w:noWrap/>
            <w:vAlign w:val="bottom"/>
            <w:hideMark/>
          </w:tcPr>
          <w:p w14:paraId="0A9F217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BE00"/>
            <w:noWrap/>
            <w:vAlign w:val="bottom"/>
            <w:hideMark/>
          </w:tcPr>
          <w:p w14:paraId="15D3806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CDE00"/>
            <w:noWrap/>
            <w:vAlign w:val="bottom"/>
            <w:hideMark/>
          </w:tcPr>
          <w:p w14:paraId="6DF12B9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100B9"/>
            <w:noWrap/>
            <w:vAlign w:val="bottom"/>
            <w:hideMark/>
          </w:tcPr>
          <w:p w14:paraId="5822CAC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50000"/>
            <w:noWrap/>
            <w:vAlign w:val="bottom"/>
            <w:hideMark/>
          </w:tcPr>
          <w:p w14:paraId="49C901E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853B4"/>
            <w:noWrap/>
            <w:vAlign w:val="bottom"/>
            <w:hideMark/>
          </w:tcPr>
          <w:p w14:paraId="3F5A4F0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2BC94"/>
            <w:noWrap/>
            <w:vAlign w:val="bottom"/>
            <w:hideMark/>
          </w:tcPr>
          <w:p w14:paraId="0695EF0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F0079"/>
            <w:noWrap/>
            <w:vAlign w:val="bottom"/>
            <w:hideMark/>
          </w:tcPr>
          <w:p w14:paraId="40FE7C5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3D4FF"/>
            <w:noWrap/>
            <w:vAlign w:val="bottom"/>
            <w:hideMark/>
          </w:tcPr>
          <w:p w14:paraId="7DF5B97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BD97"/>
            <w:noWrap/>
            <w:vAlign w:val="bottom"/>
            <w:hideMark/>
          </w:tcPr>
          <w:p w14:paraId="56D85D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C0053"/>
            <w:noWrap/>
            <w:vAlign w:val="bottom"/>
            <w:hideMark/>
          </w:tcPr>
          <w:p w14:paraId="4584E0C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665FF"/>
            <w:noWrap/>
            <w:vAlign w:val="bottom"/>
            <w:hideMark/>
          </w:tcPr>
          <w:p w14:paraId="15AF5B3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9B78"/>
            <w:noWrap/>
            <w:vAlign w:val="bottom"/>
            <w:hideMark/>
          </w:tcPr>
          <w:p w14:paraId="034B975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E37F"/>
            <w:noWrap/>
            <w:vAlign w:val="bottom"/>
            <w:hideMark/>
          </w:tcPr>
          <w:p w14:paraId="05FA95B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8181"/>
            <w:noWrap/>
            <w:vAlign w:val="bottom"/>
            <w:hideMark/>
          </w:tcPr>
          <w:p w14:paraId="794E598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DBD4"/>
            <w:noWrap/>
            <w:vAlign w:val="bottom"/>
            <w:hideMark/>
          </w:tcPr>
          <w:p w14:paraId="4DCDB54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8FFF"/>
            <w:noWrap/>
            <w:vAlign w:val="bottom"/>
            <w:hideMark/>
          </w:tcPr>
          <w:p w14:paraId="67AF36B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E009B"/>
            <w:noWrap/>
            <w:vAlign w:val="bottom"/>
            <w:hideMark/>
          </w:tcPr>
          <w:p w14:paraId="47D3A60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8982"/>
            <w:noWrap/>
            <w:vAlign w:val="bottom"/>
            <w:hideMark/>
          </w:tcPr>
          <w:p w14:paraId="1D94812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E9FF"/>
            <w:noWrap/>
            <w:vAlign w:val="bottom"/>
            <w:hideMark/>
          </w:tcPr>
          <w:p w14:paraId="652B9A9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2D5D5E83" w14:textId="77777777" w:rsidTr="009E17EE">
        <w:trPr>
          <w:trHeight w:val="418"/>
        </w:trPr>
        <w:tc>
          <w:tcPr>
            <w:tcW w:w="374" w:type="dxa"/>
            <w:shd w:val="clear" w:color="000000" w:fill="F9B079"/>
            <w:noWrap/>
            <w:vAlign w:val="bottom"/>
            <w:hideMark/>
          </w:tcPr>
          <w:p w14:paraId="6EBC6C7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40000"/>
            <w:noWrap/>
            <w:vAlign w:val="bottom"/>
            <w:hideMark/>
          </w:tcPr>
          <w:p w14:paraId="4D9B261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E2F3D"/>
            <w:noWrap/>
            <w:vAlign w:val="bottom"/>
            <w:hideMark/>
          </w:tcPr>
          <w:p w14:paraId="5410439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9B7AB"/>
            <w:noWrap/>
            <w:vAlign w:val="bottom"/>
            <w:hideMark/>
          </w:tcPr>
          <w:p w14:paraId="0EFE343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D7975"/>
            <w:noWrap/>
            <w:vAlign w:val="bottom"/>
            <w:hideMark/>
          </w:tcPr>
          <w:p w14:paraId="4926614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3C5AA"/>
            <w:noWrap/>
            <w:vAlign w:val="bottom"/>
            <w:hideMark/>
          </w:tcPr>
          <w:p w14:paraId="606E89D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B3131"/>
            <w:noWrap/>
            <w:vAlign w:val="bottom"/>
            <w:hideMark/>
          </w:tcPr>
          <w:p w14:paraId="0BAB5EB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AB29B"/>
            <w:noWrap/>
            <w:vAlign w:val="bottom"/>
            <w:hideMark/>
          </w:tcPr>
          <w:p w14:paraId="485D693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97990"/>
            <w:noWrap/>
            <w:vAlign w:val="bottom"/>
            <w:hideMark/>
          </w:tcPr>
          <w:p w14:paraId="429B7CC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26142"/>
            <w:noWrap/>
            <w:vAlign w:val="bottom"/>
            <w:hideMark/>
          </w:tcPr>
          <w:p w14:paraId="620E2DB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72C55"/>
            <w:noWrap/>
            <w:vAlign w:val="bottom"/>
            <w:hideMark/>
          </w:tcPr>
          <w:p w14:paraId="54FD90E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C300"/>
            <w:noWrap/>
            <w:vAlign w:val="bottom"/>
            <w:hideMark/>
          </w:tcPr>
          <w:p w14:paraId="1EAC3D8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978A9"/>
            <w:noWrap/>
            <w:vAlign w:val="bottom"/>
            <w:hideMark/>
          </w:tcPr>
          <w:p w14:paraId="50C0BDC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A4D7D"/>
            <w:noWrap/>
            <w:vAlign w:val="bottom"/>
            <w:hideMark/>
          </w:tcPr>
          <w:p w14:paraId="0D3C75E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0CB5F"/>
            <w:noWrap/>
            <w:vAlign w:val="bottom"/>
            <w:hideMark/>
          </w:tcPr>
          <w:p w14:paraId="6384AC4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1F2F1"/>
            <w:noWrap/>
            <w:vAlign w:val="bottom"/>
            <w:hideMark/>
          </w:tcPr>
          <w:p w14:paraId="73D2464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CA00"/>
            <w:noWrap/>
            <w:vAlign w:val="bottom"/>
            <w:hideMark/>
          </w:tcPr>
          <w:p w14:paraId="64DF293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EC9FF"/>
            <w:noWrap/>
            <w:vAlign w:val="bottom"/>
            <w:hideMark/>
          </w:tcPr>
          <w:p w14:paraId="603D4D4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0A169"/>
            <w:noWrap/>
            <w:vAlign w:val="bottom"/>
            <w:hideMark/>
          </w:tcPr>
          <w:p w14:paraId="2ACB0B1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A6598"/>
            <w:noWrap/>
            <w:vAlign w:val="bottom"/>
            <w:hideMark/>
          </w:tcPr>
          <w:p w14:paraId="4A74565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7FFA9"/>
            <w:noWrap/>
            <w:vAlign w:val="bottom"/>
            <w:hideMark/>
          </w:tcPr>
          <w:p w14:paraId="6C20B57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5697B"/>
            <w:noWrap/>
            <w:vAlign w:val="bottom"/>
            <w:hideMark/>
          </w:tcPr>
          <w:p w14:paraId="3DDEBE7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D82D8"/>
            <w:noWrap/>
            <w:vAlign w:val="bottom"/>
            <w:hideMark/>
          </w:tcPr>
          <w:p w14:paraId="253CED0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5B677BD1" w14:textId="77777777" w:rsidTr="009E17EE">
        <w:trPr>
          <w:trHeight w:val="418"/>
        </w:trPr>
        <w:tc>
          <w:tcPr>
            <w:tcW w:w="374" w:type="dxa"/>
            <w:shd w:val="clear" w:color="000000" w:fill="70BDFF"/>
            <w:noWrap/>
            <w:vAlign w:val="bottom"/>
            <w:hideMark/>
          </w:tcPr>
          <w:p w14:paraId="71FF99E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70042"/>
            <w:noWrap/>
            <w:vAlign w:val="bottom"/>
            <w:hideMark/>
          </w:tcPr>
          <w:p w14:paraId="75C1579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14A4D"/>
            <w:noWrap/>
            <w:vAlign w:val="bottom"/>
            <w:hideMark/>
          </w:tcPr>
          <w:p w14:paraId="1549255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D9CFF"/>
            <w:noWrap/>
            <w:vAlign w:val="bottom"/>
            <w:hideMark/>
          </w:tcPr>
          <w:p w14:paraId="3229BE4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AB2BD"/>
            <w:noWrap/>
            <w:vAlign w:val="bottom"/>
            <w:hideMark/>
          </w:tcPr>
          <w:p w14:paraId="0675EE4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26083"/>
            <w:noWrap/>
            <w:vAlign w:val="bottom"/>
            <w:hideMark/>
          </w:tcPr>
          <w:p w14:paraId="7542177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3573A"/>
            <w:noWrap/>
            <w:vAlign w:val="bottom"/>
            <w:hideMark/>
          </w:tcPr>
          <w:p w14:paraId="038C1B7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F86D5"/>
            <w:noWrap/>
            <w:vAlign w:val="bottom"/>
            <w:hideMark/>
          </w:tcPr>
          <w:p w14:paraId="31072E4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B60A9"/>
            <w:noWrap/>
            <w:vAlign w:val="bottom"/>
            <w:hideMark/>
          </w:tcPr>
          <w:p w14:paraId="7B881A0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D514B"/>
            <w:noWrap/>
            <w:vAlign w:val="bottom"/>
            <w:hideMark/>
          </w:tcPr>
          <w:p w14:paraId="2F5BB1D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33653"/>
            <w:noWrap/>
            <w:vAlign w:val="bottom"/>
            <w:hideMark/>
          </w:tcPr>
          <w:p w14:paraId="6BC29EE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69CF1"/>
            <w:noWrap/>
            <w:vAlign w:val="bottom"/>
            <w:hideMark/>
          </w:tcPr>
          <w:p w14:paraId="24580D2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96156"/>
            <w:noWrap/>
            <w:vAlign w:val="bottom"/>
            <w:hideMark/>
          </w:tcPr>
          <w:p w14:paraId="60FD018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B2C28"/>
            <w:noWrap/>
            <w:vAlign w:val="bottom"/>
            <w:hideMark/>
          </w:tcPr>
          <w:p w14:paraId="652FB37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3CB00"/>
            <w:noWrap/>
            <w:vAlign w:val="bottom"/>
            <w:hideMark/>
          </w:tcPr>
          <w:p w14:paraId="7205A56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289BC"/>
            <w:noWrap/>
            <w:vAlign w:val="bottom"/>
            <w:hideMark/>
          </w:tcPr>
          <w:p w14:paraId="5DA6C52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7BFDF"/>
            <w:noWrap/>
            <w:vAlign w:val="bottom"/>
            <w:hideMark/>
          </w:tcPr>
          <w:p w14:paraId="61E5F1C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E0672"/>
            <w:noWrap/>
            <w:vAlign w:val="bottom"/>
            <w:hideMark/>
          </w:tcPr>
          <w:p w14:paraId="4D79819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8B7A"/>
            <w:noWrap/>
            <w:vAlign w:val="bottom"/>
            <w:hideMark/>
          </w:tcPr>
          <w:p w14:paraId="496D41F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25D7C"/>
            <w:noWrap/>
            <w:vAlign w:val="bottom"/>
            <w:hideMark/>
          </w:tcPr>
          <w:p w14:paraId="7F887ED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682C4"/>
            <w:noWrap/>
            <w:vAlign w:val="bottom"/>
            <w:hideMark/>
          </w:tcPr>
          <w:p w14:paraId="3276DD5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B789B"/>
            <w:noWrap/>
            <w:vAlign w:val="bottom"/>
            <w:hideMark/>
          </w:tcPr>
          <w:p w14:paraId="1516275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69E6F"/>
            <w:noWrap/>
            <w:vAlign w:val="bottom"/>
            <w:hideMark/>
          </w:tcPr>
          <w:p w14:paraId="0DF06BE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2FE93BD3" w14:textId="77777777" w:rsidTr="009E17EE">
        <w:trPr>
          <w:trHeight w:val="418"/>
        </w:trPr>
        <w:tc>
          <w:tcPr>
            <w:tcW w:w="374" w:type="dxa"/>
            <w:shd w:val="clear" w:color="000000" w:fill="F800CB"/>
            <w:noWrap/>
            <w:vAlign w:val="bottom"/>
            <w:hideMark/>
          </w:tcPr>
          <w:p w14:paraId="2C05DC0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C0000"/>
            <w:noWrap/>
            <w:vAlign w:val="bottom"/>
            <w:hideMark/>
          </w:tcPr>
          <w:p w14:paraId="77D740A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BF21"/>
            <w:noWrap/>
            <w:vAlign w:val="bottom"/>
            <w:hideMark/>
          </w:tcPr>
          <w:p w14:paraId="17D90CE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C2785"/>
            <w:noWrap/>
            <w:vAlign w:val="bottom"/>
            <w:hideMark/>
          </w:tcPr>
          <w:p w14:paraId="7CD0F50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13C11"/>
            <w:noWrap/>
            <w:vAlign w:val="bottom"/>
            <w:hideMark/>
          </w:tcPr>
          <w:p w14:paraId="7754D1B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0629C"/>
            <w:noWrap/>
            <w:vAlign w:val="bottom"/>
            <w:hideMark/>
          </w:tcPr>
          <w:p w14:paraId="0BFEB1C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7572"/>
            <w:noWrap/>
            <w:vAlign w:val="bottom"/>
            <w:hideMark/>
          </w:tcPr>
          <w:p w14:paraId="44F7C83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4C33E"/>
            <w:noWrap/>
            <w:vAlign w:val="bottom"/>
            <w:hideMark/>
          </w:tcPr>
          <w:p w14:paraId="70C9799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5A499"/>
            <w:noWrap/>
            <w:vAlign w:val="bottom"/>
            <w:hideMark/>
          </w:tcPr>
          <w:p w14:paraId="7C498C5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F0326"/>
            <w:noWrap/>
            <w:vAlign w:val="bottom"/>
            <w:hideMark/>
          </w:tcPr>
          <w:p w14:paraId="2C9A99C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64646"/>
            <w:noWrap/>
            <w:vAlign w:val="bottom"/>
            <w:hideMark/>
          </w:tcPr>
          <w:p w14:paraId="420A914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40C0"/>
            <w:noWrap/>
            <w:vAlign w:val="bottom"/>
            <w:hideMark/>
          </w:tcPr>
          <w:p w14:paraId="2A753CA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DA2D2"/>
            <w:noWrap/>
            <w:vAlign w:val="bottom"/>
            <w:hideMark/>
          </w:tcPr>
          <w:p w14:paraId="6EA4619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9835F"/>
            <w:noWrap/>
            <w:vAlign w:val="bottom"/>
            <w:hideMark/>
          </w:tcPr>
          <w:p w14:paraId="33404A3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3F32F"/>
            <w:noWrap/>
            <w:vAlign w:val="bottom"/>
            <w:hideMark/>
          </w:tcPr>
          <w:p w14:paraId="446C566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65764"/>
            <w:noWrap/>
            <w:vAlign w:val="bottom"/>
            <w:hideMark/>
          </w:tcPr>
          <w:p w14:paraId="0B3C9F1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BF93C"/>
            <w:noWrap/>
            <w:vAlign w:val="bottom"/>
            <w:hideMark/>
          </w:tcPr>
          <w:p w14:paraId="2FB0FD9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F1990"/>
            <w:noWrap/>
            <w:vAlign w:val="bottom"/>
            <w:hideMark/>
          </w:tcPr>
          <w:p w14:paraId="33FE675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883DC"/>
            <w:noWrap/>
            <w:vAlign w:val="bottom"/>
            <w:hideMark/>
          </w:tcPr>
          <w:p w14:paraId="41CE953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3A83F"/>
            <w:noWrap/>
            <w:vAlign w:val="bottom"/>
            <w:hideMark/>
          </w:tcPr>
          <w:p w14:paraId="2D3F7CC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B3362"/>
            <w:noWrap/>
            <w:vAlign w:val="bottom"/>
            <w:hideMark/>
          </w:tcPr>
          <w:p w14:paraId="77A2CCA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893A5"/>
            <w:noWrap/>
            <w:vAlign w:val="bottom"/>
            <w:hideMark/>
          </w:tcPr>
          <w:p w14:paraId="3B925E9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0C7EF"/>
            <w:noWrap/>
            <w:vAlign w:val="bottom"/>
            <w:hideMark/>
          </w:tcPr>
          <w:p w14:paraId="79438F9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3DEFDCEC" w14:textId="77777777" w:rsidTr="009E17EE">
        <w:trPr>
          <w:trHeight w:val="418"/>
        </w:trPr>
        <w:tc>
          <w:tcPr>
            <w:tcW w:w="374" w:type="dxa"/>
            <w:shd w:val="clear" w:color="000000" w:fill="DD40A7"/>
            <w:noWrap/>
            <w:vAlign w:val="bottom"/>
            <w:hideMark/>
          </w:tcPr>
          <w:p w14:paraId="21A8D3B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D0000"/>
            <w:noWrap/>
            <w:vAlign w:val="bottom"/>
            <w:hideMark/>
          </w:tcPr>
          <w:p w14:paraId="64CEC09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36D7B"/>
            <w:noWrap/>
            <w:vAlign w:val="bottom"/>
            <w:hideMark/>
          </w:tcPr>
          <w:p w14:paraId="6ABF21A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8B321"/>
            <w:noWrap/>
            <w:vAlign w:val="bottom"/>
            <w:hideMark/>
          </w:tcPr>
          <w:p w14:paraId="417B7B8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CD3B6"/>
            <w:noWrap/>
            <w:vAlign w:val="bottom"/>
            <w:hideMark/>
          </w:tcPr>
          <w:p w14:paraId="393EE52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5B597"/>
            <w:noWrap/>
            <w:vAlign w:val="bottom"/>
            <w:hideMark/>
          </w:tcPr>
          <w:p w14:paraId="3CE9CD5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9B91C"/>
            <w:noWrap/>
            <w:vAlign w:val="bottom"/>
            <w:hideMark/>
          </w:tcPr>
          <w:p w14:paraId="7077DAC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CD8E0"/>
            <w:noWrap/>
            <w:vAlign w:val="bottom"/>
            <w:hideMark/>
          </w:tcPr>
          <w:p w14:paraId="4110B90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52455"/>
            <w:noWrap/>
            <w:vAlign w:val="bottom"/>
            <w:hideMark/>
          </w:tcPr>
          <w:p w14:paraId="3997B00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59457"/>
            <w:noWrap/>
            <w:vAlign w:val="bottom"/>
            <w:hideMark/>
          </w:tcPr>
          <w:p w14:paraId="0B494FB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66340"/>
            <w:noWrap/>
            <w:vAlign w:val="bottom"/>
            <w:hideMark/>
          </w:tcPr>
          <w:p w14:paraId="16830DE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9199B"/>
            <w:noWrap/>
            <w:vAlign w:val="bottom"/>
            <w:hideMark/>
          </w:tcPr>
          <w:p w14:paraId="3CB8E6C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D491F"/>
            <w:noWrap/>
            <w:vAlign w:val="bottom"/>
            <w:hideMark/>
          </w:tcPr>
          <w:p w14:paraId="1C7B33C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C2129"/>
            <w:noWrap/>
            <w:vAlign w:val="bottom"/>
            <w:hideMark/>
          </w:tcPr>
          <w:p w14:paraId="3D7ECD1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A8FC1"/>
            <w:noWrap/>
            <w:vAlign w:val="bottom"/>
            <w:hideMark/>
          </w:tcPr>
          <w:p w14:paraId="448F874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8628D"/>
            <w:noWrap/>
            <w:vAlign w:val="bottom"/>
            <w:hideMark/>
          </w:tcPr>
          <w:p w14:paraId="5144D1E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6008D"/>
            <w:noWrap/>
            <w:vAlign w:val="bottom"/>
            <w:hideMark/>
          </w:tcPr>
          <w:p w14:paraId="58349BF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AD068"/>
            <w:noWrap/>
            <w:vAlign w:val="bottom"/>
            <w:hideMark/>
          </w:tcPr>
          <w:p w14:paraId="754F92B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3BBC6"/>
            <w:noWrap/>
            <w:vAlign w:val="bottom"/>
            <w:hideMark/>
          </w:tcPr>
          <w:p w14:paraId="08BD583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86E79"/>
            <w:noWrap/>
            <w:vAlign w:val="bottom"/>
            <w:hideMark/>
          </w:tcPr>
          <w:p w14:paraId="62EE240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9A1A9"/>
            <w:noWrap/>
            <w:vAlign w:val="bottom"/>
            <w:hideMark/>
          </w:tcPr>
          <w:p w14:paraId="64E9DA0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6805F"/>
            <w:noWrap/>
            <w:vAlign w:val="bottom"/>
            <w:hideMark/>
          </w:tcPr>
          <w:p w14:paraId="7A5EB13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78740"/>
            <w:noWrap/>
            <w:vAlign w:val="bottom"/>
            <w:hideMark/>
          </w:tcPr>
          <w:p w14:paraId="1DC2317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442509AF" w14:textId="77777777" w:rsidTr="009E17EE">
        <w:trPr>
          <w:trHeight w:val="418"/>
        </w:trPr>
        <w:tc>
          <w:tcPr>
            <w:tcW w:w="374" w:type="dxa"/>
            <w:shd w:val="clear" w:color="000000" w:fill="CFC445"/>
            <w:noWrap/>
            <w:vAlign w:val="bottom"/>
            <w:hideMark/>
          </w:tcPr>
          <w:p w14:paraId="35FB22E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81519"/>
            <w:noWrap/>
            <w:vAlign w:val="bottom"/>
            <w:hideMark/>
          </w:tcPr>
          <w:p w14:paraId="7E76B13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E1108"/>
            <w:noWrap/>
            <w:vAlign w:val="bottom"/>
            <w:hideMark/>
          </w:tcPr>
          <w:p w14:paraId="2A7A494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EC3C5"/>
            <w:noWrap/>
            <w:vAlign w:val="bottom"/>
            <w:hideMark/>
          </w:tcPr>
          <w:p w14:paraId="3059F3A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765C1"/>
            <w:noWrap/>
            <w:vAlign w:val="bottom"/>
            <w:hideMark/>
          </w:tcPr>
          <w:p w14:paraId="05E4EC6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FF96F"/>
            <w:noWrap/>
            <w:vAlign w:val="bottom"/>
            <w:hideMark/>
          </w:tcPr>
          <w:p w14:paraId="3A4D7DF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83139"/>
            <w:noWrap/>
            <w:vAlign w:val="bottom"/>
            <w:hideMark/>
          </w:tcPr>
          <w:p w14:paraId="49E5303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E9198"/>
            <w:noWrap/>
            <w:vAlign w:val="bottom"/>
            <w:hideMark/>
          </w:tcPr>
          <w:p w14:paraId="7877612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C274F"/>
            <w:noWrap/>
            <w:vAlign w:val="bottom"/>
            <w:hideMark/>
          </w:tcPr>
          <w:p w14:paraId="16D717B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F4015"/>
            <w:noWrap/>
            <w:vAlign w:val="bottom"/>
            <w:hideMark/>
          </w:tcPr>
          <w:p w14:paraId="54B4CB5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36E909D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4A180"/>
            <w:noWrap/>
            <w:vAlign w:val="bottom"/>
            <w:hideMark/>
          </w:tcPr>
          <w:p w14:paraId="252A688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B7F7A"/>
            <w:noWrap/>
            <w:vAlign w:val="bottom"/>
            <w:hideMark/>
          </w:tcPr>
          <w:p w14:paraId="66F8AF1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471B"/>
            <w:noWrap/>
            <w:vAlign w:val="bottom"/>
            <w:hideMark/>
          </w:tcPr>
          <w:p w14:paraId="6D624AC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6639C"/>
            <w:noWrap/>
            <w:vAlign w:val="bottom"/>
            <w:hideMark/>
          </w:tcPr>
          <w:p w14:paraId="6EDC191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2E795"/>
            <w:noWrap/>
            <w:vAlign w:val="bottom"/>
            <w:hideMark/>
          </w:tcPr>
          <w:p w14:paraId="0CBCB04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BEA0"/>
            <w:noWrap/>
            <w:vAlign w:val="bottom"/>
            <w:hideMark/>
          </w:tcPr>
          <w:p w14:paraId="3DC34A9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9155A"/>
            <w:noWrap/>
            <w:vAlign w:val="bottom"/>
            <w:hideMark/>
          </w:tcPr>
          <w:p w14:paraId="08106E0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D0FD"/>
            <w:noWrap/>
            <w:vAlign w:val="bottom"/>
            <w:hideMark/>
          </w:tcPr>
          <w:p w14:paraId="795AA63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81D31"/>
            <w:noWrap/>
            <w:vAlign w:val="bottom"/>
            <w:hideMark/>
          </w:tcPr>
          <w:p w14:paraId="25A850D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BD8E0"/>
            <w:noWrap/>
            <w:vAlign w:val="bottom"/>
            <w:hideMark/>
          </w:tcPr>
          <w:p w14:paraId="4533454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33404"/>
            <w:noWrap/>
            <w:vAlign w:val="bottom"/>
            <w:hideMark/>
          </w:tcPr>
          <w:p w14:paraId="5AF51BC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3D400"/>
            <w:noWrap/>
            <w:vAlign w:val="bottom"/>
            <w:hideMark/>
          </w:tcPr>
          <w:p w14:paraId="083714C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2F1A1A97" w14:textId="77777777" w:rsidTr="009E17EE">
        <w:trPr>
          <w:trHeight w:val="418"/>
        </w:trPr>
        <w:tc>
          <w:tcPr>
            <w:tcW w:w="374" w:type="dxa"/>
            <w:shd w:val="clear" w:color="000000" w:fill="FDC75D"/>
            <w:noWrap/>
            <w:vAlign w:val="bottom"/>
            <w:hideMark/>
          </w:tcPr>
          <w:p w14:paraId="5BF14DE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E2B21"/>
            <w:noWrap/>
            <w:vAlign w:val="bottom"/>
            <w:hideMark/>
          </w:tcPr>
          <w:p w14:paraId="53473E4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44DB9"/>
            <w:noWrap/>
            <w:vAlign w:val="bottom"/>
            <w:hideMark/>
          </w:tcPr>
          <w:p w14:paraId="6F2D516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FA5DC"/>
            <w:noWrap/>
            <w:vAlign w:val="bottom"/>
            <w:hideMark/>
          </w:tcPr>
          <w:p w14:paraId="3898E94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3E0D5"/>
            <w:noWrap/>
            <w:vAlign w:val="bottom"/>
            <w:hideMark/>
          </w:tcPr>
          <w:p w14:paraId="5D3A5B9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66475"/>
            <w:noWrap/>
            <w:vAlign w:val="bottom"/>
            <w:hideMark/>
          </w:tcPr>
          <w:p w14:paraId="22D8103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CB982"/>
            <w:noWrap/>
            <w:vAlign w:val="bottom"/>
            <w:hideMark/>
          </w:tcPr>
          <w:p w14:paraId="55F3B4F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4DE72"/>
            <w:noWrap/>
            <w:vAlign w:val="bottom"/>
            <w:hideMark/>
          </w:tcPr>
          <w:p w14:paraId="017292D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5381F"/>
            <w:noWrap/>
            <w:vAlign w:val="bottom"/>
            <w:hideMark/>
          </w:tcPr>
          <w:p w14:paraId="2379236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00807"/>
            <w:noWrap/>
            <w:vAlign w:val="bottom"/>
            <w:hideMark/>
          </w:tcPr>
          <w:p w14:paraId="794F9DE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A0204"/>
            <w:noWrap/>
            <w:vAlign w:val="bottom"/>
            <w:hideMark/>
          </w:tcPr>
          <w:p w14:paraId="7E688AF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53190"/>
            <w:noWrap/>
            <w:vAlign w:val="bottom"/>
            <w:hideMark/>
          </w:tcPr>
          <w:p w14:paraId="0BA79C8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D0B76"/>
            <w:noWrap/>
            <w:vAlign w:val="bottom"/>
            <w:hideMark/>
          </w:tcPr>
          <w:p w14:paraId="382C40C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806"/>
            <w:noWrap/>
            <w:vAlign w:val="bottom"/>
            <w:hideMark/>
          </w:tcPr>
          <w:p w14:paraId="14BD0CE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97DE0"/>
            <w:noWrap/>
            <w:vAlign w:val="bottom"/>
            <w:hideMark/>
          </w:tcPr>
          <w:p w14:paraId="33A5874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C9746"/>
            <w:noWrap/>
            <w:vAlign w:val="bottom"/>
            <w:hideMark/>
          </w:tcPr>
          <w:p w14:paraId="7043D54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2B2F1"/>
            <w:noWrap/>
            <w:vAlign w:val="bottom"/>
            <w:hideMark/>
          </w:tcPr>
          <w:p w14:paraId="755A1C3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BE61"/>
            <w:noWrap/>
            <w:vAlign w:val="bottom"/>
            <w:hideMark/>
          </w:tcPr>
          <w:p w14:paraId="1CF9944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3456B"/>
            <w:noWrap/>
            <w:vAlign w:val="bottom"/>
            <w:hideMark/>
          </w:tcPr>
          <w:p w14:paraId="2DBAD62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98B98"/>
            <w:noWrap/>
            <w:vAlign w:val="bottom"/>
            <w:hideMark/>
          </w:tcPr>
          <w:p w14:paraId="73B5F53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382F7"/>
            <w:noWrap/>
            <w:vAlign w:val="bottom"/>
            <w:hideMark/>
          </w:tcPr>
          <w:p w14:paraId="268C825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E2146"/>
            <w:noWrap/>
            <w:vAlign w:val="bottom"/>
            <w:hideMark/>
          </w:tcPr>
          <w:p w14:paraId="777205B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DB0F5"/>
            <w:noWrap/>
            <w:vAlign w:val="bottom"/>
            <w:hideMark/>
          </w:tcPr>
          <w:p w14:paraId="6C525F2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1A618D96" w14:textId="77777777" w:rsidTr="009E17EE">
        <w:trPr>
          <w:trHeight w:val="418"/>
        </w:trPr>
        <w:tc>
          <w:tcPr>
            <w:tcW w:w="374" w:type="dxa"/>
            <w:shd w:val="clear" w:color="000000" w:fill="26B9F2"/>
            <w:noWrap/>
            <w:vAlign w:val="bottom"/>
            <w:hideMark/>
          </w:tcPr>
          <w:p w14:paraId="177AD33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A001E"/>
            <w:noWrap/>
            <w:vAlign w:val="bottom"/>
            <w:hideMark/>
          </w:tcPr>
          <w:p w14:paraId="5E05E64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AF2A"/>
            <w:noWrap/>
            <w:vAlign w:val="bottom"/>
            <w:hideMark/>
          </w:tcPr>
          <w:p w14:paraId="23612BC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A1BFF"/>
            <w:noWrap/>
            <w:vAlign w:val="bottom"/>
            <w:hideMark/>
          </w:tcPr>
          <w:p w14:paraId="61DA662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07070"/>
            <w:noWrap/>
            <w:vAlign w:val="bottom"/>
            <w:hideMark/>
          </w:tcPr>
          <w:p w14:paraId="128D209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5DC64"/>
            <w:noWrap/>
            <w:vAlign w:val="bottom"/>
            <w:hideMark/>
          </w:tcPr>
          <w:p w14:paraId="4B26F19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5704A"/>
            <w:noWrap/>
            <w:vAlign w:val="bottom"/>
            <w:hideMark/>
          </w:tcPr>
          <w:p w14:paraId="300F911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118A5"/>
            <w:noWrap/>
            <w:vAlign w:val="bottom"/>
            <w:hideMark/>
          </w:tcPr>
          <w:p w14:paraId="603EDC2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71302"/>
            <w:noWrap/>
            <w:vAlign w:val="bottom"/>
            <w:hideMark/>
          </w:tcPr>
          <w:p w14:paraId="66909D1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A8845"/>
            <w:noWrap/>
            <w:vAlign w:val="bottom"/>
            <w:hideMark/>
          </w:tcPr>
          <w:p w14:paraId="54E805F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5311A"/>
            <w:noWrap/>
            <w:vAlign w:val="bottom"/>
            <w:hideMark/>
          </w:tcPr>
          <w:p w14:paraId="64391FC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EA2F8"/>
            <w:noWrap/>
            <w:vAlign w:val="bottom"/>
            <w:hideMark/>
          </w:tcPr>
          <w:p w14:paraId="7E841F3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D86D8"/>
            <w:noWrap/>
            <w:vAlign w:val="bottom"/>
            <w:hideMark/>
          </w:tcPr>
          <w:p w14:paraId="2DAE03E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9150B"/>
            <w:noWrap/>
            <w:vAlign w:val="bottom"/>
            <w:hideMark/>
          </w:tcPr>
          <w:p w14:paraId="07D8920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D65E1"/>
            <w:noWrap/>
            <w:vAlign w:val="bottom"/>
            <w:hideMark/>
          </w:tcPr>
          <w:p w14:paraId="1A67F47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9B48"/>
            <w:noWrap/>
            <w:vAlign w:val="bottom"/>
            <w:hideMark/>
          </w:tcPr>
          <w:p w14:paraId="211A106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896FF"/>
            <w:noWrap/>
            <w:vAlign w:val="bottom"/>
            <w:hideMark/>
          </w:tcPr>
          <w:p w14:paraId="7FF35E4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F55F3"/>
            <w:noWrap/>
            <w:vAlign w:val="bottom"/>
            <w:hideMark/>
          </w:tcPr>
          <w:p w14:paraId="3675ED5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683F2"/>
            <w:noWrap/>
            <w:vAlign w:val="bottom"/>
            <w:hideMark/>
          </w:tcPr>
          <w:p w14:paraId="651E169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17141"/>
            <w:noWrap/>
            <w:vAlign w:val="bottom"/>
            <w:hideMark/>
          </w:tcPr>
          <w:p w14:paraId="4E547FD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A1D07"/>
            <w:noWrap/>
            <w:vAlign w:val="bottom"/>
            <w:hideMark/>
          </w:tcPr>
          <w:p w14:paraId="1AB9E3D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B752E"/>
            <w:noWrap/>
            <w:vAlign w:val="bottom"/>
            <w:hideMark/>
          </w:tcPr>
          <w:p w14:paraId="68660BB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3915"/>
            <w:noWrap/>
            <w:vAlign w:val="bottom"/>
            <w:hideMark/>
          </w:tcPr>
          <w:p w14:paraId="2DDD35B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05970F11" w14:textId="77777777" w:rsidTr="009E17EE">
        <w:trPr>
          <w:trHeight w:val="418"/>
        </w:trPr>
        <w:tc>
          <w:tcPr>
            <w:tcW w:w="374" w:type="dxa"/>
            <w:shd w:val="clear" w:color="000000" w:fill="E65F87"/>
            <w:noWrap/>
            <w:vAlign w:val="bottom"/>
            <w:hideMark/>
          </w:tcPr>
          <w:p w14:paraId="2B81758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2085B0A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D7850"/>
            <w:noWrap/>
            <w:vAlign w:val="bottom"/>
            <w:hideMark/>
          </w:tcPr>
          <w:p w14:paraId="43D7BC6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8F654"/>
            <w:noWrap/>
            <w:vAlign w:val="bottom"/>
            <w:hideMark/>
          </w:tcPr>
          <w:p w14:paraId="4662C5C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24B45"/>
            <w:noWrap/>
            <w:vAlign w:val="bottom"/>
            <w:hideMark/>
          </w:tcPr>
          <w:p w14:paraId="564A5CC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3BF8D"/>
            <w:noWrap/>
            <w:vAlign w:val="bottom"/>
            <w:hideMark/>
          </w:tcPr>
          <w:p w14:paraId="7DD51C7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F577C"/>
            <w:noWrap/>
            <w:vAlign w:val="bottom"/>
            <w:hideMark/>
          </w:tcPr>
          <w:p w14:paraId="73B1346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7E688"/>
            <w:noWrap/>
            <w:vAlign w:val="bottom"/>
            <w:hideMark/>
          </w:tcPr>
          <w:p w14:paraId="703532E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10308"/>
            <w:noWrap/>
            <w:vAlign w:val="bottom"/>
            <w:hideMark/>
          </w:tcPr>
          <w:p w14:paraId="43EECB1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51B00"/>
            <w:noWrap/>
            <w:vAlign w:val="bottom"/>
            <w:hideMark/>
          </w:tcPr>
          <w:p w14:paraId="3AF319D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D1D1D"/>
            <w:noWrap/>
            <w:vAlign w:val="bottom"/>
            <w:hideMark/>
          </w:tcPr>
          <w:p w14:paraId="1B32FBB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BDE5"/>
            <w:noWrap/>
            <w:vAlign w:val="bottom"/>
            <w:hideMark/>
          </w:tcPr>
          <w:p w14:paraId="0DEF4E3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49E0D"/>
            <w:noWrap/>
            <w:vAlign w:val="bottom"/>
            <w:hideMark/>
          </w:tcPr>
          <w:p w14:paraId="30981FF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24F00"/>
            <w:noWrap/>
            <w:vAlign w:val="bottom"/>
            <w:hideMark/>
          </w:tcPr>
          <w:p w14:paraId="570F495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CED9"/>
            <w:noWrap/>
            <w:vAlign w:val="bottom"/>
            <w:hideMark/>
          </w:tcPr>
          <w:p w14:paraId="007D0C5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27DA7"/>
            <w:noWrap/>
            <w:vAlign w:val="bottom"/>
            <w:hideMark/>
          </w:tcPr>
          <w:p w14:paraId="584FEE0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6E87E"/>
            <w:noWrap/>
            <w:vAlign w:val="bottom"/>
            <w:hideMark/>
          </w:tcPr>
          <w:p w14:paraId="0D6B5CC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EB570"/>
            <w:noWrap/>
            <w:vAlign w:val="bottom"/>
            <w:hideMark/>
          </w:tcPr>
          <w:p w14:paraId="6AD2581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6FFF7"/>
            <w:noWrap/>
            <w:vAlign w:val="bottom"/>
            <w:hideMark/>
          </w:tcPr>
          <w:p w14:paraId="228A4D7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2ECB73E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E7179"/>
            <w:noWrap/>
            <w:vAlign w:val="bottom"/>
            <w:hideMark/>
          </w:tcPr>
          <w:p w14:paraId="4E292C7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D2546"/>
            <w:noWrap/>
            <w:vAlign w:val="bottom"/>
            <w:hideMark/>
          </w:tcPr>
          <w:p w14:paraId="1C9AE39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D5E55"/>
            <w:noWrap/>
            <w:vAlign w:val="bottom"/>
            <w:hideMark/>
          </w:tcPr>
          <w:p w14:paraId="7D1ABB7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53FC5E96" w14:textId="77777777" w:rsidTr="009E17EE">
        <w:trPr>
          <w:trHeight w:val="418"/>
        </w:trPr>
        <w:tc>
          <w:tcPr>
            <w:tcW w:w="374" w:type="dxa"/>
            <w:shd w:val="clear" w:color="000000" w:fill="3AF181"/>
            <w:noWrap/>
            <w:vAlign w:val="bottom"/>
            <w:hideMark/>
          </w:tcPr>
          <w:p w14:paraId="0F29A74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A0000"/>
            <w:noWrap/>
            <w:vAlign w:val="bottom"/>
            <w:hideMark/>
          </w:tcPr>
          <w:p w14:paraId="4C0295F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A752F"/>
            <w:noWrap/>
            <w:vAlign w:val="bottom"/>
            <w:hideMark/>
          </w:tcPr>
          <w:p w14:paraId="1A413D9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068FF"/>
            <w:noWrap/>
            <w:vAlign w:val="bottom"/>
            <w:hideMark/>
          </w:tcPr>
          <w:p w14:paraId="53E5920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02233"/>
            <w:noWrap/>
            <w:vAlign w:val="bottom"/>
            <w:hideMark/>
          </w:tcPr>
          <w:p w14:paraId="292079F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94866"/>
            <w:noWrap/>
            <w:vAlign w:val="bottom"/>
            <w:hideMark/>
          </w:tcPr>
          <w:p w14:paraId="5DF343D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C6A75"/>
            <w:noWrap/>
            <w:vAlign w:val="bottom"/>
            <w:hideMark/>
          </w:tcPr>
          <w:p w14:paraId="587E131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BE1E6"/>
            <w:noWrap/>
            <w:vAlign w:val="bottom"/>
            <w:hideMark/>
          </w:tcPr>
          <w:p w14:paraId="77AEB1C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21136"/>
            <w:noWrap/>
            <w:vAlign w:val="bottom"/>
            <w:hideMark/>
          </w:tcPr>
          <w:p w14:paraId="03E7963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A455B"/>
            <w:noWrap/>
            <w:vAlign w:val="bottom"/>
            <w:hideMark/>
          </w:tcPr>
          <w:p w14:paraId="6679500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91522"/>
            <w:noWrap/>
            <w:vAlign w:val="bottom"/>
            <w:hideMark/>
          </w:tcPr>
          <w:p w14:paraId="57001D4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5384"/>
            <w:noWrap/>
            <w:vAlign w:val="bottom"/>
            <w:hideMark/>
          </w:tcPr>
          <w:p w14:paraId="3A6FBC2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1D1D"/>
            <w:noWrap/>
            <w:vAlign w:val="bottom"/>
            <w:hideMark/>
          </w:tcPr>
          <w:p w14:paraId="6B92071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90113"/>
            <w:noWrap/>
            <w:vAlign w:val="bottom"/>
            <w:hideMark/>
          </w:tcPr>
          <w:p w14:paraId="5C2634C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59F00"/>
            <w:noWrap/>
            <w:vAlign w:val="bottom"/>
            <w:hideMark/>
          </w:tcPr>
          <w:p w14:paraId="40C2834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2F995"/>
            <w:noWrap/>
            <w:vAlign w:val="bottom"/>
            <w:hideMark/>
          </w:tcPr>
          <w:p w14:paraId="01338A0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AE374"/>
            <w:noWrap/>
            <w:vAlign w:val="bottom"/>
            <w:hideMark/>
          </w:tcPr>
          <w:p w14:paraId="3143B1D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C4FA4"/>
            <w:noWrap/>
            <w:vAlign w:val="bottom"/>
            <w:hideMark/>
          </w:tcPr>
          <w:p w14:paraId="0D0B84B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36F65"/>
            <w:noWrap/>
            <w:vAlign w:val="bottom"/>
            <w:hideMark/>
          </w:tcPr>
          <w:p w14:paraId="0DF02C0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20C0"/>
            <w:noWrap/>
            <w:vAlign w:val="bottom"/>
            <w:hideMark/>
          </w:tcPr>
          <w:p w14:paraId="51D4DC5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C84D5"/>
            <w:noWrap/>
            <w:vAlign w:val="bottom"/>
            <w:hideMark/>
          </w:tcPr>
          <w:p w14:paraId="6E150F9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72222"/>
            <w:noWrap/>
            <w:vAlign w:val="bottom"/>
            <w:hideMark/>
          </w:tcPr>
          <w:p w14:paraId="3903F54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BDE89"/>
            <w:noWrap/>
            <w:vAlign w:val="bottom"/>
            <w:hideMark/>
          </w:tcPr>
          <w:p w14:paraId="67E4EA4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599F10F3" w14:textId="77777777" w:rsidTr="009E17EE">
        <w:trPr>
          <w:trHeight w:val="418"/>
        </w:trPr>
        <w:tc>
          <w:tcPr>
            <w:tcW w:w="374" w:type="dxa"/>
            <w:shd w:val="clear" w:color="000000" w:fill="E4E253"/>
            <w:noWrap/>
            <w:vAlign w:val="bottom"/>
            <w:hideMark/>
          </w:tcPr>
          <w:p w14:paraId="13C5948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B004F"/>
            <w:noWrap/>
            <w:vAlign w:val="bottom"/>
            <w:hideMark/>
          </w:tcPr>
          <w:p w14:paraId="1DE0F34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41F1E"/>
            <w:noWrap/>
            <w:vAlign w:val="bottom"/>
            <w:hideMark/>
          </w:tcPr>
          <w:p w14:paraId="59E2205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4C1F5"/>
            <w:noWrap/>
            <w:vAlign w:val="bottom"/>
            <w:hideMark/>
          </w:tcPr>
          <w:p w14:paraId="52FFAE3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8BECB"/>
            <w:noWrap/>
            <w:vAlign w:val="bottom"/>
            <w:hideMark/>
          </w:tcPr>
          <w:p w14:paraId="35CBD43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4C888"/>
            <w:noWrap/>
            <w:vAlign w:val="bottom"/>
            <w:hideMark/>
          </w:tcPr>
          <w:p w14:paraId="679A1AF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B866C"/>
            <w:noWrap/>
            <w:vAlign w:val="bottom"/>
            <w:hideMark/>
          </w:tcPr>
          <w:p w14:paraId="1E08C09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987D4"/>
            <w:noWrap/>
            <w:vAlign w:val="bottom"/>
            <w:hideMark/>
          </w:tcPr>
          <w:p w14:paraId="50D1DC7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34A65"/>
            <w:noWrap/>
            <w:vAlign w:val="bottom"/>
            <w:hideMark/>
          </w:tcPr>
          <w:p w14:paraId="1E03992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6292"/>
            <w:noWrap/>
            <w:vAlign w:val="bottom"/>
            <w:hideMark/>
          </w:tcPr>
          <w:p w14:paraId="0B16169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101"/>
            <w:noWrap/>
            <w:vAlign w:val="bottom"/>
            <w:hideMark/>
          </w:tcPr>
          <w:p w14:paraId="696CD6D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99CF0"/>
            <w:noWrap/>
            <w:vAlign w:val="bottom"/>
            <w:hideMark/>
          </w:tcPr>
          <w:p w14:paraId="0F7B2DA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30044"/>
            <w:noWrap/>
            <w:vAlign w:val="bottom"/>
            <w:hideMark/>
          </w:tcPr>
          <w:p w14:paraId="039446C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F2A0B"/>
            <w:noWrap/>
            <w:vAlign w:val="bottom"/>
            <w:hideMark/>
          </w:tcPr>
          <w:p w14:paraId="6A6CF11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4F35F"/>
            <w:noWrap/>
            <w:vAlign w:val="bottom"/>
            <w:hideMark/>
          </w:tcPr>
          <w:p w14:paraId="706A48F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FA722"/>
            <w:noWrap/>
            <w:vAlign w:val="bottom"/>
            <w:hideMark/>
          </w:tcPr>
          <w:p w14:paraId="387EE3E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0E54B"/>
            <w:noWrap/>
            <w:vAlign w:val="bottom"/>
            <w:hideMark/>
          </w:tcPr>
          <w:p w14:paraId="76F9242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128DE"/>
            <w:noWrap/>
            <w:vAlign w:val="bottom"/>
            <w:hideMark/>
          </w:tcPr>
          <w:p w14:paraId="4EECB7D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BE788"/>
            <w:noWrap/>
            <w:vAlign w:val="bottom"/>
            <w:hideMark/>
          </w:tcPr>
          <w:p w14:paraId="6A55C4F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72830"/>
            <w:noWrap/>
            <w:vAlign w:val="bottom"/>
            <w:hideMark/>
          </w:tcPr>
          <w:p w14:paraId="777310D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D8DBD"/>
            <w:noWrap/>
            <w:vAlign w:val="bottom"/>
            <w:hideMark/>
          </w:tcPr>
          <w:p w14:paraId="145A471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E3050"/>
            <w:noWrap/>
            <w:vAlign w:val="bottom"/>
            <w:hideMark/>
          </w:tcPr>
          <w:p w14:paraId="6666641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60A9"/>
            <w:noWrap/>
            <w:vAlign w:val="bottom"/>
            <w:hideMark/>
          </w:tcPr>
          <w:p w14:paraId="0119E62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44A8B6DE" w14:textId="77777777" w:rsidTr="009E17EE">
        <w:trPr>
          <w:trHeight w:val="418"/>
        </w:trPr>
        <w:tc>
          <w:tcPr>
            <w:tcW w:w="374" w:type="dxa"/>
            <w:shd w:val="clear" w:color="000000" w:fill="D48797"/>
            <w:noWrap/>
            <w:vAlign w:val="bottom"/>
            <w:hideMark/>
          </w:tcPr>
          <w:p w14:paraId="465A2F9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21100"/>
            <w:noWrap/>
            <w:vAlign w:val="bottom"/>
            <w:hideMark/>
          </w:tcPr>
          <w:p w14:paraId="0CE1909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1531D"/>
            <w:noWrap/>
            <w:vAlign w:val="bottom"/>
            <w:hideMark/>
          </w:tcPr>
          <w:p w14:paraId="4474188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3175"/>
            <w:noWrap/>
            <w:vAlign w:val="bottom"/>
            <w:hideMark/>
          </w:tcPr>
          <w:p w14:paraId="34DD53E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B8D8C"/>
            <w:noWrap/>
            <w:vAlign w:val="bottom"/>
            <w:hideMark/>
          </w:tcPr>
          <w:p w14:paraId="29E77CA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AF7FA"/>
            <w:noWrap/>
            <w:vAlign w:val="bottom"/>
            <w:hideMark/>
          </w:tcPr>
          <w:p w14:paraId="30A53EE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03028"/>
            <w:noWrap/>
            <w:vAlign w:val="bottom"/>
            <w:hideMark/>
          </w:tcPr>
          <w:p w14:paraId="4E6AD48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81765"/>
            <w:noWrap/>
            <w:vAlign w:val="bottom"/>
            <w:hideMark/>
          </w:tcPr>
          <w:p w14:paraId="7368D44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47595"/>
            <w:noWrap/>
            <w:vAlign w:val="bottom"/>
            <w:hideMark/>
          </w:tcPr>
          <w:p w14:paraId="17A4845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B9648"/>
            <w:noWrap/>
            <w:vAlign w:val="bottom"/>
            <w:hideMark/>
          </w:tcPr>
          <w:p w14:paraId="1D7570F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3D7AB30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E006E"/>
            <w:noWrap/>
            <w:vAlign w:val="bottom"/>
            <w:hideMark/>
          </w:tcPr>
          <w:p w14:paraId="273204F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C9094"/>
            <w:noWrap/>
            <w:vAlign w:val="bottom"/>
            <w:hideMark/>
          </w:tcPr>
          <w:p w14:paraId="44F4EB7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DB23"/>
            <w:noWrap/>
            <w:vAlign w:val="bottom"/>
            <w:hideMark/>
          </w:tcPr>
          <w:p w14:paraId="02F92FF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EAC40"/>
            <w:noWrap/>
            <w:vAlign w:val="bottom"/>
            <w:hideMark/>
          </w:tcPr>
          <w:p w14:paraId="2CB2998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E51A6"/>
            <w:noWrap/>
            <w:vAlign w:val="bottom"/>
            <w:hideMark/>
          </w:tcPr>
          <w:p w14:paraId="5AB8DF1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200C3"/>
            <w:noWrap/>
            <w:vAlign w:val="bottom"/>
            <w:hideMark/>
          </w:tcPr>
          <w:p w14:paraId="01530FF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4986"/>
            <w:noWrap/>
            <w:vAlign w:val="bottom"/>
            <w:hideMark/>
          </w:tcPr>
          <w:p w14:paraId="6A97EFF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B902D"/>
            <w:noWrap/>
            <w:vAlign w:val="bottom"/>
            <w:hideMark/>
          </w:tcPr>
          <w:p w14:paraId="61DE896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3655"/>
            <w:noWrap/>
            <w:vAlign w:val="bottom"/>
            <w:hideMark/>
          </w:tcPr>
          <w:p w14:paraId="314A77E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F6F0"/>
            <w:noWrap/>
            <w:vAlign w:val="bottom"/>
            <w:hideMark/>
          </w:tcPr>
          <w:p w14:paraId="10E6D54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16D62"/>
            <w:noWrap/>
            <w:vAlign w:val="bottom"/>
            <w:hideMark/>
          </w:tcPr>
          <w:p w14:paraId="0291B28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AF90D"/>
            <w:noWrap/>
            <w:vAlign w:val="bottom"/>
            <w:hideMark/>
          </w:tcPr>
          <w:p w14:paraId="2A7AD0C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0832A86F" w14:textId="77777777" w:rsidTr="009E17EE">
        <w:trPr>
          <w:trHeight w:val="418"/>
        </w:trPr>
        <w:tc>
          <w:tcPr>
            <w:tcW w:w="374" w:type="dxa"/>
            <w:shd w:val="clear" w:color="000000" w:fill="BCF2EA"/>
            <w:noWrap/>
            <w:vAlign w:val="bottom"/>
            <w:hideMark/>
          </w:tcPr>
          <w:p w14:paraId="177C393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50006"/>
            <w:noWrap/>
            <w:vAlign w:val="bottom"/>
            <w:hideMark/>
          </w:tcPr>
          <w:p w14:paraId="13AADEC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54145"/>
            <w:noWrap/>
            <w:vAlign w:val="bottom"/>
            <w:hideMark/>
          </w:tcPr>
          <w:p w14:paraId="1D3120D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6B8FF"/>
            <w:noWrap/>
            <w:vAlign w:val="bottom"/>
            <w:hideMark/>
          </w:tcPr>
          <w:p w14:paraId="00C5492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E6E6E"/>
            <w:noWrap/>
            <w:vAlign w:val="bottom"/>
            <w:hideMark/>
          </w:tcPr>
          <w:p w14:paraId="2B92F78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AAE95"/>
            <w:noWrap/>
            <w:vAlign w:val="bottom"/>
            <w:hideMark/>
          </w:tcPr>
          <w:p w14:paraId="402E40D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F291A"/>
            <w:noWrap/>
            <w:vAlign w:val="bottom"/>
            <w:hideMark/>
          </w:tcPr>
          <w:p w14:paraId="497A852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4C953"/>
            <w:noWrap/>
            <w:vAlign w:val="bottom"/>
            <w:hideMark/>
          </w:tcPr>
          <w:p w14:paraId="7C533A3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9B4B6"/>
            <w:noWrap/>
            <w:vAlign w:val="bottom"/>
            <w:hideMark/>
          </w:tcPr>
          <w:p w14:paraId="1FEDB61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9A100"/>
            <w:noWrap/>
            <w:vAlign w:val="bottom"/>
            <w:hideMark/>
          </w:tcPr>
          <w:p w14:paraId="7D6F3CE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2F819FF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6B40C"/>
            <w:noWrap/>
            <w:vAlign w:val="bottom"/>
            <w:hideMark/>
          </w:tcPr>
          <w:p w14:paraId="1AE2025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18A84"/>
            <w:noWrap/>
            <w:vAlign w:val="bottom"/>
            <w:hideMark/>
          </w:tcPr>
          <w:p w14:paraId="6B7FE3D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4904"/>
            <w:noWrap/>
            <w:vAlign w:val="bottom"/>
            <w:hideMark/>
          </w:tcPr>
          <w:p w14:paraId="2454D06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EEB34"/>
            <w:noWrap/>
            <w:vAlign w:val="bottom"/>
            <w:hideMark/>
          </w:tcPr>
          <w:p w14:paraId="64CCC24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2AAD8"/>
            <w:noWrap/>
            <w:vAlign w:val="bottom"/>
            <w:hideMark/>
          </w:tcPr>
          <w:p w14:paraId="1E46387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6EE47"/>
            <w:noWrap/>
            <w:vAlign w:val="bottom"/>
            <w:hideMark/>
          </w:tcPr>
          <w:p w14:paraId="06F043A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ED325"/>
            <w:noWrap/>
            <w:vAlign w:val="bottom"/>
            <w:hideMark/>
          </w:tcPr>
          <w:p w14:paraId="4A60607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38AC9"/>
            <w:noWrap/>
            <w:vAlign w:val="bottom"/>
            <w:hideMark/>
          </w:tcPr>
          <w:p w14:paraId="6E62A12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5C95"/>
            <w:noWrap/>
            <w:vAlign w:val="bottom"/>
            <w:hideMark/>
          </w:tcPr>
          <w:p w14:paraId="58CD5E2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4E5E9"/>
            <w:noWrap/>
            <w:vAlign w:val="bottom"/>
            <w:hideMark/>
          </w:tcPr>
          <w:p w14:paraId="59A1400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0674E"/>
            <w:noWrap/>
            <w:vAlign w:val="bottom"/>
            <w:hideMark/>
          </w:tcPr>
          <w:p w14:paraId="1A231CA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EA41E"/>
            <w:noWrap/>
            <w:vAlign w:val="bottom"/>
            <w:hideMark/>
          </w:tcPr>
          <w:p w14:paraId="500FC62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34EC4D2D" w14:textId="77777777" w:rsidTr="009E17EE">
        <w:trPr>
          <w:trHeight w:val="418"/>
        </w:trPr>
        <w:tc>
          <w:tcPr>
            <w:tcW w:w="374" w:type="dxa"/>
            <w:shd w:val="clear" w:color="000000" w:fill="C6FC43"/>
            <w:noWrap/>
            <w:vAlign w:val="bottom"/>
            <w:hideMark/>
          </w:tcPr>
          <w:p w14:paraId="1A74560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68E00"/>
            <w:noWrap/>
            <w:vAlign w:val="bottom"/>
            <w:hideMark/>
          </w:tcPr>
          <w:p w14:paraId="7C14609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F8184"/>
            <w:noWrap/>
            <w:vAlign w:val="bottom"/>
            <w:hideMark/>
          </w:tcPr>
          <w:p w14:paraId="34CA873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7B526"/>
            <w:noWrap/>
            <w:vAlign w:val="bottom"/>
            <w:hideMark/>
          </w:tcPr>
          <w:p w14:paraId="58B1A39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9E2D8"/>
            <w:noWrap/>
            <w:vAlign w:val="bottom"/>
            <w:hideMark/>
          </w:tcPr>
          <w:p w14:paraId="31DDBF8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83673"/>
            <w:noWrap/>
            <w:vAlign w:val="bottom"/>
            <w:hideMark/>
          </w:tcPr>
          <w:p w14:paraId="230A936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55700"/>
            <w:noWrap/>
            <w:vAlign w:val="bottom"/>
            <w:hideMark/>
          </w:tcPr>
          <w:p w14:paraId="67C6016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1B6C9"/>
            <w:noWrap/>
            <w:vAlign w:val="bottom"/>
            <w:hideMark/>
          </w:tcPr>
          <w:p w14:paraId="3230B99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E4950"/>
            <w:noWrap/>
            <w:vAlign w:val="bottom"/>
            <w:hideMark/>
          </w:tcPr>
          <w:p w14:paraId="124CA24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D434A"/>
            <w:noWrap/>
            <w:vAlign w:val="bottom"/>
            <w:hideMark/>
          </w:tcPr>
          <w:p w14:paraId="20FA887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374C"/>
            <w:noWrap/>
            <w:vAlign w:val="bottom"/>
            <w:hideMark/>
          </w:tcPr>
          <w:p w14:paraId="4652DF3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AFD4"/>
            <w:noWrap/>
            <w:vAlign w:val="bottom"/>
            <w:hideMark/>
          </w:tcPr>
          <w:p w14:paraId="7449A5C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DF5C7"/>
            <w:noWrap/>
            <w:vAlign w:val="bottom"/>
            <w:hideMark/>
          </w:tcPr>
          <w:p w14:paraId="4869C5F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72D0B"/>
            <w:noWrap/>
            <w:vAlign w:val="bottom"/>
            <w:hideMark/>
          </w:tcPr>
          <w:p w14:paraId="1CDC8C8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1BA00"/>
            <w:noWrap/>
            <w:vAlign w:val="bottom"/>
            <w:hideMark/>
          </w:tcPr>
          <w:p w14:paraId="540874F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9E00"/>
            <w:noWrap/>
            <w:vAlign w:val="bottom"/>
            <w:hideMark/>
          </w:tcPr>
          <w:p w14:paraId="637C9BC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D84D6"/>
            <w:noWrap/>
            <w:vAlign w:val="bottom"/>
            <w:hideMark/>
          </w:tcPr>
          <w:p w14:paraId="3E70C58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C7DDD"/>
            <w:noWrap/>
            <w:vAlign w:val="bottom"/>
            <w:hideMark/>
          </w:tcPr>
          <w:p w14:paraId="0757D57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C91E6"/>
            <w:noWrap/>
            <w:vAlign w:val="bottom"/>
            <w:hideMark/>
          </w:tcPr>
          <w:p w14:paraId="4FA614B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E3A00"/>
            <w:noWrap/>
            <w:vAlign w:val="bottom"/>
            <w:hideMark/>
          </w:tcPr>
          <w:p w14:paraId="3176B24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FDC8B"/>
            <w:noWrap/>
            <w:vAlign w:val="bottom"/>
            <w:hideMark/>
          </w:tcPr>
          <w:p w14:paraId="31A27EA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A373B"/>
            <w:noWrap/>
            <w:vAlign w:val="bottom"/>
            <w:hideMark/>
          </w:tcPr>
          <w:p w14:paraId="41E08D6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DF6C9"/>
            <w:noWrap/>
            <w:vAlign w:val="bottom"/>
            <w:hideMark/>
          </w:tcPr>
          <w:p w14:paraId="5E9C802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2774AC46" w14:textId="77777777" w:rsidTr="009E17EE">
        <w:trPr>
          <w:trHeight w:val="418"/>
        </w:trPr>
        <w:tc>
          <w:tcPr>
            <w:tcW w:w="374" w:type="dxa"/>
            <w:shd w:val="clear" w:color="000000" w:fill="ECFFEE"/>
            <w:noWrap/>
            <w:vAlign w:val="bottom"/>
            <w:hideMark/>
          </w:tcPr>
          <w:p w14:paraId="6859935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63339"/>
            <w:noWrap/>
            <w:vAlign w:val="bottom"/>
            <w:hideMark/>
          </w:tcPr>
          <w:p w14:paraId="4F770C5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55343"/>
            <w:noWrap/>
            <w:vAlign w:val="bottom"/>
            <w:hideMark/>
          </w:tcPr>
          <w:p w14:paraId="2521FA6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FF800"/>
            <w:noWrap/>
            <w:vAlign w:val="bottom"/>
            <w:hideMark/>
          </w:tcPr>
          <w:p w14:paraId="238FA7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8EDE8"/>
            <w:noWrap/>
            <w:vAlign w:val="bottom"/>
            <w:hideMark/>
          </w:tcPr>
          <w:p w14:paraId="59168C9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4F600"/>
            <w:noWrap/>
            <w:vAlign w:val="bottom"/>
            <w:hideMark/>
          </w:tcPr>
          <w:p w14:paraId="511C32B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D0009"/>
            <w:noWrap/>
            <w:vAlign w:val="bottom"/>
            <w:hideMark/>
          </w:tcPr>
          <w:p w14:paraId="41D2FA6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0CADA"/>
            <w:noWrap/>
            <w:vAlign w:val="bottom"/>
            <w:hideMark/>
          </w:tcPr>
          <w:p w14:paraId="55DD7D1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E2D13"/>
            <w:noWrap/>
            <w:vAlign w:val="bottom"/>
            <w:hideMark/>
          </w:tcPr>
          <w:p w14:paraId="2D159BC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3104E2E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23817CB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E0EF"/>
            <w:noWrap/>
            <w:vAlign w:val="bottom"/>
            <w:hideMark/>
          </w:tcPr>
          <w:p w14:paraId="3999D57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0B4BE"/>
            <w:noWrap/>
            <w:vAlign w:val="bottom"/>
            <w:hideMark/>
          </w:tcPr>
          <w:p w14:paraId="5D9FFCE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98B00"/>
            <w:noWrap/>
            <w:vAlign w:val="bottom"/>
            <w:hideMark/>
          </w:tcPr>
          <w:p w14:paraId="5DB69B6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4EC00"/>
            <w:noWrap/>
            <w:vAlign w:val="bottom"/>
            <w:hideMark/>
          </w:tcPr>
          <w:p w14:paraId="4174F56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C9200"/>
            <w:noWrap/>
            <w:vAlign w:val="bottom"/>
            <w:hideMark/>
          </w:tcPr>
          <w:p w14:paraId="3EF6ECE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F6D1"/>
            <w:noWrap/>
            <w:vAlign w:val="bottom"/>
            <w:hideMark/>
          </w:tcPr>
          <w:p w14:paraId="21EAF8C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28A84"/>
            <w:noWrap/>
            <w:vAlign w:val="bottom"/>
            <w:hideMark/>
          </w:tcPr>
          <w:p w14:paraId="4E5730E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7801"/>
            <w:noWrap/>
            <w:vAlign w:val="bottom"/>
            <w:hideMark/>
          </w:tcPr>
          <w:p w14:paraId="01FCE23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20E27"/>
            <w:noWrap/>
            <w:vAlign w:val="bottom"/>
            <w:hideMark/>
          </w:tcPr>
          <w:p w14:paraId="5D803ED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8AD40"/>
            <w:noWrap/>
            <w:vAlign w:val="bottom"/>
            <w:hideMark/>
          </w:tcPr>
          <w:p w14:paraId="1BF686B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05E5E"/>
            <w:noWrap/>
            <w:vAlign w:val="bottom"/>
            <w:hideMark/>
          </w:tcPr>
          <w:p w14:paraId="5B99BF3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85FBF"/>
            <w:noWrap/>
            <w:vAlign w:val="bottom"/>
            <w:hideMark/>
          </w:tcPr>
          <w:p w14:paraId="344A74E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49266420" w14:textId="77777777" w:rsidTr="009E17EE">
        <w:trPr>
          <w:trHeight w:val="418"/>
        </w:trPr>
        <w:tc>
          <w:tcPr>
            <w:tcW w:w="374" w:type="dxa"/>
            <w:shd w:val="clear" w:color="000000" w:fill="68F04F"/>
            <w:noWrap/>
            <w:vAlign w:val="bottom"/>
            <w:hideMark/>
          </w:tcPr>
          <w:p w14:paraId="4201BCC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90044"/>
            <w:noWrap/>
            <w:vAlign w:val="bottom"/>
            <w:hideMark/>
          </w:tcPr>
          <w:p w14:paraId="57B4768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A2371"/>
            <w:noWrap/>
            <w:vAlign w:val="bottom"/>
            <w:hideMark/>
          </w:tcPr>
          <w:p w14:paraId="413447D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699C0"/>
            <w:noWrap/>
            <w:vAlign w:val="bottom"/>
            <w:hideMark/>
          </w:tcPr>
          <w:p w14:paraId="0DB5471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67A79"/>
            <w:noWrap/>
            <w:vAlign w:val="bottom"/>
            <w:hideMark/>
          </w:tcPr>
          <w:p w14:paraId="7E762A5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64E56"/>
            <w:noWrap/>
            <w:vAlign w:val="bottom"/>
            <w:hideMark/>
          </w:tcPr>
          <w:p w14:paraId="1642CFF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D3419"/>
            <w:noWrap/>
            <w:vAlign w:val="bottom"/>
            <w:hideMark/>
          </w:tcPr>
          <w:p w14:paraId="1C308BC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3A0A5"/>
            <w:noWrap/>
            <w:vAlign w:val="bottom"/>
            <w:hideMark/>
          </w:tcPr>
          <w:p w14:paraId="0D6FE7E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0382C"/>
            <w:noWrap/>
            <w:vAlign w:val="bottom"/>
            <w:hideMark/>
          </w:tcPr>
          <w:p w14:paraId="191F634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05C4F"/>
            <w:noWrap/>
            <w:vAlign w:val="bottom"/>
            <w:hideMark/>
          </w:tcPr>
          <w:p w14:paraId="642F772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0BFAD20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5DFC"/>
            <w:noWrap/>
            <w:vAlign w:val="bottom"/>
            <w:hideMark/>
          </w:tcPr>
          <w:p w14:paraId="305865F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2100"/>
            <w:noWrap/>
            <w:vAlign w:val="bottom"/>
            <w:hideMark/>
          </w:tcPr>
          <w:p w14:paraId="4A4C34C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AF949"/>
            <w:noWrap/>
            <w:vAlign w:val="bottom"/>
            <w:hideMark/>
          </w:tcPr>
          <w:p w14:paraId="6892A3A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4C80"/>
            <w:noWrap/>
            <w:vAlign w:val="bottom"/>
            <w:hideMark/>
          </w:tcPr>
          <w:p w14:paraId="5C9CBE7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1EA00"/>
            <w:noWrap/>
            <w:vAlign w:val="bottom"/>
            <w:hideMark/>
          </w:tcPr>
          <w:p w14:paraId="0444C18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1E500"/>
            <w:noWrap/>
            <w:vAlign w:val="bottom"/>
            <w:hideMark/>
          </w:tcPr>
          <w:p w14:paraId="5CC195D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180D7"/>
            <w:noWrap/>
            <w:vAlign w:val="bottom"/>
            <w:hideMark/>
          </w:tcPr>
          <w:p w14:paraId="099E104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3F864"/>
            <w:noWrap/>
            <w:vAlign w:val="bottom"/>
            <w:hideMark/>
          </w:tcPr>
          <w:p w14:paraId="0FE25B7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B4B69"/>
            <w:noWrap/>
            <w:vAlign w:val="bottom"/>
            <w:hideMark/>
          </w:tcPr>
          <w:p w14:paraId="79DBB38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1D9DA"/>
            <w:noWrap/>
            <w:vAlign w:val="bottom"/>
            <w:hideMark/>
          </w:tcPr>
          <w:p w14:paraId="7C823C7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E011A"/>
            <w:noWrap/>
            <w:vAlign w:val="bottom"/>
            <w:hideMark/>
          </w:tcPr>
          <w:p w14:paraId="2B55C08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CFE75"/>
            <w:noWrap/>
            <w:vAlign w:val="bottom"/>
            <w:hideMark/>
          </w:tcPr>
          <w:p w14:paraId="13C6B54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15D9BFF5" w14:textId="77777777" w:rsidTr="009E17EE">
        <w:trPr>
          <w:trHeight w:val="418"/>
        </w:trPr>
        <w:tc>
          <w:tcPr>
            <w:tcW w:w="374" w:type="dxa"/>
            <w:shd w:val="clear" w:color="000000" w:fill="732E78"/>
            <w:noWrap/>
            <w:vAlign w:val="bottom"/>
            <w:hideMark/>
          </w:tcPr>
          <w:p w14:paraId="60DC03F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2DB19"/>
            <w:noWrap/>
            <w:vAlign w:val="bottom"/>
            <w:hideMark/>
          </w:tcPr>
          <w:p w14:paraId="739089C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7B428"/>
            <w:noWrap/>
            <w:vAlign w:val="bottom"/>
            <w:hideMark/>
          </w:tcPr>
          <w:p w14:paraId="0B032F0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A9EF"/>
            <w:noWrap/>
            <w:vAlign w:val="bottom"/>
            <w:hideMark/>
          </w:tcPr>
          <w:p w14:paraId="142EEF6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CBEC7"/>
            <w:noWrap/>
            <w:vAlign w:val="bottom"/>
            <w:hideMark/>
          </w:tcPr>
          <w:p w14:paraId="67A2816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3F00"/>
            <w:noWrap/>
            <w:vAlign w:val="bottom"/>
            <w:hideMark/>
          </w:tcPr>
          <w:p w14:paraId="604A4CF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33813"/>
            <w:noWrap/>
            <w:vAlign w:val="bottom"/>
            <w:hideMark/>
          </w:tcPr>
          <w:p w14:paraId="1D777AB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23F5B"/>
            <w:noWrap/>
            <w:vAlign w:val="bottom"/>
            <w:hideMark/>
          </w:tcPr>
          <w:p w14:paraId="0BAAC5C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2D7BE"/>
            <w:noWrap/>
            <w:vAlign w:val="bottom"/>
            <w:hideMark/>
          </w:tcPr>
          <w:p w14:paraId="3171FED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E871B"/>
            <w:noWrap/>
            <w:vAlign w:val="bottom"/>
            <w:hideMark/>
          </w:tcPr>
          <w:p w14:paraId="7D4B5E7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BCEAB"/>
            <w:noWrap/>
            <w:vAlign w:val="bottom"/>
            <w:hideMark/>
          </w:tcPr>
          <w:p w14:paraId="4F74EB6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D8A79"/>
            <w:noWrap/>
            <w:vAlign w:val="bottom"/>
            <w:hideMark/>
          </w:tcPr>
          <w:p w14:paraId="5378A4E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E446C"/>
            <w:noWrap/>
            <w:vAlign w:val="bottom"/>
            <w:hideMark/>
          </w:tcPr>
          <w:p w14:paraId="565B898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B353D"/>
            <w:noWrap/>
            <w:vAlign w:val="bottom"/>
            <w:hideMark/>
          </w:tcPr>
          <w:p w14:paraId="10B92A0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EB9F0"/>
            <w:noWrap/>
            <w:vAlign w:val="bottom"/>
            <w:hideMark/>
          </w:tcPr>
          <w:p w14:paraId="2A8D809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F395D"/>
            <w:noWrap/>
            <w:vAlign w:val="bottom"/>
            <w:hideMark/>
          </w:tcPr>
          <w:p w14:paraId="118C0AD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A84F2"/>
            <w:noWrap/>
            <w:vAlign w:val="bottom"/>
            <w:hideMark/>
          </w:tcPr>
          <w:p w14:paraId="44887AA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65BB1"/>
            <w:noWrap/>
            <w:vAlign w:val="bottom"/>
            <w:hideMark/>
          </w:tcPr>
          <w:p w14:paraId="42D51F8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B3347"/>
            <w:noWrap/>
            <w:vAlign w:val="bottom"/>
            <w:hideMark/>
          </w:tcPr>
          <w:p w14:paraId="0527118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9EDF8"/>
            <w:noWrap/>
            <w:vAlign w:val="bottom"/>
            <w:hideMark/>
          </w:tcPr>
          <w:p w14:paraId="46D8243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66A8A"/>
            <w:noWrap/>
            <w:vAlign w:val="bottom"/>
            <w:hideMark/>
          </w:tcPr>
          <w:p w14:paraId="6CF1FFF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4DE89"/>
            <w:noWrap/>
            <w:vAlign w:val="bottom"/>
            <w:hideMark/>
          </w:tcPr>
          <w:p w14:paraId="1AF6549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F24EB"/>
            <w:noWrap/>
            <w:vAlign w:val="bottom"/>
            <w:hideMark/>
          </w:tcPr>
          <w:p w14:paraId="771904C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3A865132" w14:textId="77777777" w:rsidTr="009E17EE">
        <w:trPr>
          <w:trHeight w:val="418"/>
        </w:trPr>
        <w:tc>
          <w:tcPr>
            <w:tcW w:w="374" w:type="dxa"/>
            <w:shd w:val="clear" w:color="000000" w:fill="F5D1F2"/>
            <w:noWrap/>
            <w:vAlign w:val="bottom"/>
            <w:hideMark/>
          </w:tcPr>
          <w:p w14:paraId="5DA5D62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4001F"/>
            <w:noWrap/>
            <w:vAlign w:val="bottom"/>
            <w:hideMark/>
          </w:tcPr>
          <w:p w14:paraId="3E162A5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53210"/>
            <w:noWrap/>
            <w:vAlign w:val="bottom"/>
            <w:hideMark/>
          </w:tcPr>
          <w:p w14:paraId="7363ACC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9FCA"/>
            <w:noWrap/>
            <w:vAlign w:val="bottom"/>
            <w:hideMark/>
          </w:tcPr>
          <w:p w14:paraId="51E7AE8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89CA3"/>
            <w:noWrap/>
            <w:vAlign w:val="bottom"/>
            <w:hideMark/>
          </w:tcPr>
          <w:p w14:paraId="401F23E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C7639"/>
            <w:noWrap/>
            <w:vAlign w:val="bottom"/>
            <w:hideMark/>
          </w:tcPr>
          <w:p w14:paraId="05B1D50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A543F"/>
            <w:noWrap/>
            <w:vAlign w:val="bottom"/>
            <w:hideMark/>
          </w:tcPr>
          <w:p w14:paraId="12461B2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99AB4"/>
            <w:noWrap/>
            <w:vAlign w:val="bottom"/>
            <w:hideMark/>
          </w:tcPr>
          <w:p w14:paraId="268D589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57673"/>
            <w:noWrap/>
            <w:vAlign w:val="bottom"/>
            <w:hideMark/>
          </w:tcPr>
          <w:p w14:paraId="178BE75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F4716"/>
            <w:noWrap/>
            <w:vAlign w:val="bottom"/>
            <w:hideMark/>
          </w:tcPr>
          <w:p w14:paraId="6D3658E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E0643"/>
            <w:noWrap/>
            <w:vAlign w:val="bottom"/>
            <w:hideMark/>
          </w:tcPr>
          <w:p w14:paraId="58FCA7F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4C6A8"/>
            <w:noWrap/>
            <w:vAlign w:val="bottom"/>
            <w:hideMark/>
          </w:tcPr>
          <w:p w14:paraId="6FC5D00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830C9"/>
            <w:noWrap/>
            <w:vAlign w:val="bottom"/>
            <w:hideMark/>
          </w:tcPr>
          <w:p w14:paraId="12C9A58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5CE127B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AA1C9"/>
            <w:noWrap/>
            <w:vAlign w:val="bottom"/>
            <w:hideMark/>
          </w:tcPr>
          <w:p w14:paraId="44BD0C8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1D83"/>
            <w:noWrap/>
            <w:vAlign w:val="bottom"/>
            <w:hideMark/>
          </w:tcPr>
          <w:p w14:paraId="2396F66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DF1B3"/>
            <w:noWrap/>
            <w:vAlign w:val="bottom"/>
            <w:hideMark/>
          </w:tcPr>
          <w:p w14:paraId="7177B95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17FF3"/>
            <w:noWrap/>
            <w:vAlign w:val="bottom"/>
            <w:hideMark/>
          </w:tcPr>
          <w:p w14:paraId="190D217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ED7F5"/>
            <w:noWrap/>
            <w:vAlign w:val="bottom"/>
            <w:hideMark/>
          </w:tcPr>
          <w:p w14:paraId="27CA49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368B"/>
            <w:noWrap/>
            <w:vAlign w:val="bottom"/>
            <w:hideMark/>
          </w:tcPr>
          <w:p w14:paraId="166F70A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DBA91"/>
            <w:noWrap/>
            <w:vAlign w:val="bottom"/>
            <w:hideMark/>
          </w:tcPr>
          <w:p w14:paraId="4C40936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38002"/>
            <w:noWrap/>
            <w:vAlign w:val="bottom"/>
            <w:hideMark/>
          </w:tcPr>
          <w:p w14:paraId="646391C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EDEA3"/>
            <w:noWrap/>
            <w:vAlign w:val="bottom"/>
            <w:hideMark/>
          </w:tcPr>
          <w:p w14:paraId="5ADBBA4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30E15884" w14:textId="77777777" w:rsidTr="009E17EE">
        <w:trPr>
          <w:trHeight w:val="418"/>
        </w:trPr>
        <w:tc>
          <w:tcPr>
            <w:tcW w:w="374" w:type="dxa"/>
            <w:shd w:val="clear" w:color="000000" w:fill="3D9A36"/>
            <w:noWrap/>
            <w:vAlign w:val="bottom"/>
            <w:hideMark/>
          </w:tcPr>
          <w:p w14:paraId="4DE5BA5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7364A"/>
            <w:noWrap/>
            <w:vAlign w:val="bottom"/>
            <w:hideMark/>
          </w:tcPr>
          <w:p w14:paraId="012B5B6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72D40"/>
            <w:noWrap/>
            <w:vAlign w:val="bottom"/>
            <w:hideMark/>
          </w:tcPr>
          <w:p w14:paraId="775E3B2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29CDE"/>
            <w:noWrap/>
            <w:vAlign w:val="bottom"/>
            <w:hideMark/>
          </w:tcPr>
          <w:p w14:paraId="75115FD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561B0"/>
            <w:noWrap/>
            <w:vAlign w:val="bottom"/>
            <w:hideMark/>
          </w:tcPr>
          <w:p w14:paraId="369620A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A7CB3"/>
            <w:noWrap/>
            <w:vAlign w:val="bottom"/>
            <w:hideMark/>
          </w:tcPr>
          <w:p w14:paraId="386FA26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72C6A"/>
            <w:noWrap/>
            <w:vAlign w:val="bottom"/>
            <w:hideMark/>
          </w:tcPr>
          <w:p w14:paraId="2DB5127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73A17"/>
            <w:noWrap/>
            <w:vAlign w:val="bottom"/>
            <w:hideMark/>
          </w:tcPr>
          <w:p w14:paraId="1691638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48164"/>
            <w:noWrap/>
            <w:vAlign w:val="bottom"/>
            <w:hideMark/>
          </w:tcPr>
          <w:p w14:paraId="62A3E9C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46D46"/>
            <w:noWrap/>
            <w:vAlign w:val="bottom"/>
            <w:hideMark/>
          </w:tcPr>
          <w:p w14:paraId="454CC99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42633"/>
            <w:noWrap/>
            <w:vAlign w:val="bottom"/>
            <w:hideMark/>
          </w:tcPr>
          <w:p w14:paraId="2DDF871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BB557"/>
            <w:noWrap/>
            <w:vAlign w:val="bottom"/>
            <w:hideMark/>
          </w:tcPr>
          <w:p w14:paraId="734D7AC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4F187"/>
            <w:noWrap/>
            <w:vAlign w:val="bottom"/>
            <w:hideMark/>
          </w:tcPr>
          <w:p w14:paraId="7E6B274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A2F42"/>
            <w:noWrap/>
            <w:vAlign w:val="bottom"/>
            <w:hideMark/>
          </w:tcPr>
          <w:p w14:paraId="6FD002C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6D4B0"/>
            <w:noWrap/>
            <w:vAlign w:val="bottom"/>
            <w:hideMark/>
          </w:tcPr>
          <w:p w14:paraId="1A084B1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17964"/>
            <w:noWrap/>
            <w:vAlign w:val="bottom"/>
            <w:hideMark/>
          </w:tcPr>
          <w:p w14:paraId="4B366CE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ED274"/>
            <w:noWrap/>
            <w:vAlign w:val="bottom"/>
            <w:hideMark/>
          </w:tcPr>
          <w:p w14:paraId="01FBC94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58B57"/>
            <w:noWrap/>
            <w:vAlign w:val="bottom"/>
            <w:hideMark/>
          </w:tcPr>
          <w:p w14:paraId="33669FC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C734C"/>
            <w:noWrap/>
            <w:vAlign w:val="bottom"/>
            <w:hideMark/>
          </w:tcPr>
          <w:p w14:paraId="030DA65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58DCE"/>
            <w:noWrap/>
            <w:vAlign w:val="bottom"/>
            <w:hideMark/>
          </w:tcPr>
          <w:p w14:paraId="3DB21AF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A3499"/>
            <w:noWrap/>
            <w:vAlign w:val="bottom"/>
            <w:hideMark/>
          </w:tcPr>
          <w:p w14:paraId="74C034C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55E4A"/>
            <w:noWrap/>
            <w:vAlign w:val="bottom"/>
            <w:hideMark/>
          </w:tcPr>
          <w:p w14:paraId="0CB624C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14A64"/>
            <w:noWrap/>
            <w:vAlign w:val="bottom"/>
            <w:hideMark/>
          </w:tcPr>
          <w:p w14:paraId="42AE398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1C07E0C2" w14:textId="77777777" w:rsidTr="009E17EE">
        <w:trPr>
          <w:trHeight w:val="418"/>
        </w:trPr>
        <w:tc>
          <w:tcPr>
            <w:tcW w:w="374" w:type="dxa"/>
            <w:shd w:val="clear" w:color="000000" w:fill="84C063"/>
            <w:noWrap/>
            <w:vAlign w:val="bottom"/>
            <w:hideMark/>
          </w:tcPr>
          <w:p w14:paraId="500D987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B1112"/>
            <w:noWrap/>
            <w:vAlign w:val="bottom"/>
            <w:hideMark/>
          </w:tcPr>
          <w:p w14:paraId="349E14B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17D7D"/>
            <w:noWrap/>
            <w:vAlign w:val="bottom"/>
            <w:hideMark/>
          </w:tcPr>
          <w:p w14:paraId="2F8EBA3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D359"/>
            <w:noWrap/>
            <w:vAlign w:val="bottom"/>
            <w:hideMark/>
          </w:tcPr>
          <w:p w14:paraId="118B30E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E7E7E"/>
            <w:noWrap/>
            <w:vAlign w:val="bottom"/>
            <w:hideMark/>
          </w:tcPr>
          <w:p w14:paraId="23E065C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C528F"/>
            <w:noWrap/>
            <w:vAlign w:val="bottom"/>
            <w:hideMark/>
          </w:tcPr>
          <w:p w14:paraId="72ADB59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B283C"/>
            <w:noWrap/>
            <w:vAlign w:val="bottom"/>
            <w:hideMark/>
          </w:tcPr>
          <w:p w14:paraId="0D1D7A4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5D2A3"/>
            <w:noWrap/>
            <w:vAlign w:val="bottom"/>
            <w:hideMark/>
          </w:tcPr>
          <w:p w14:paraId="3EE9478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03742"/>
            <w:noWrap/>
            <w:vAlign w:val="bottom"/>
            <w:hideMark/>
          </w:tcPr>
          <w:p w14:paraId="16697C9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A6D24"/>
            <w:noWrap/>
            <w:vAlign w:val="bottom"/>
            <w:hideMark/>
          </w:tcPr>
          <w:p w14:paraId="67DDFE2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35595"/>
            <w:noWrap/>
            <w:vAlign w:val="bottom"/>
            <w:hideMark/>
          </w:tcPr>
          <w:p w14:paraId="4A6B1E3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1F421"/>
            <w:noWrap/>
            <w:vAlign w:val="bottom"/>
            <w:hideMark/>
          </w:tcPr>
          <w:p w14:paraId="0A720E5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07920"/>
            <w:noWrap/>
            <w:vAlign w:val="bottom"/>
            <w:hideMark/>
          </w:tcPr>
          <w:p w14:paraId="549D504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BD72"/>
            <w:noWrap/>
            <w:vAlign w:val="bottom"/>
            <w:hideMark/>
          </w:tcPr>
          <w:p w14:paraId="321DE63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6B43D"/>
            <w:noWrap/>
            <w:vAlign w:val="bottom"/>
            <w:hideMark/>
          </w:tcPr>
          <w:p w14:paraId="4014F8A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8B1D3"/>
            <w:noWrap/>
            <w:vAlign w:val="bottom"/>
            <w:hideMark/>
          </w:tcPr>
          <w:p w14:paraId="7F9445D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2D1A6"/>
            <w:noWrap/>
            <w:vAlign w:val="bottom"/>
            <w:hideMark/>
          </w:tcPr>
          <w:p w14:paraId="7647DF6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76B1"/>
            <w:noWrap/>
            <w:vAlign w:val="bottom"/>
            <w:hideMark/>
          </w:tcPr>
          <w:p w14:paraId="3E53844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DDBE8"/>
            <w:noWrap/>
            <w:vAlign w:val="bottom"/>
            <w:hideMark/>
          </w:tcPr>
          <w:p w14:paraId="2505B73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872FF"/>
            <w:noWrap/>
            <w:vAlign w:val="bottom"/>
            <w:hideMark/>
          </w:tcPr>
          <w:p w14:paraId="6752674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9E5D8"/>
            <w:noWrap/>
            <w:vAlign w:val="bottom"/>
            <w:hideMark/>
          </w:tcPr>
          <w:p w14:paraId="5F513F1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6785B"/>
            <w:noWrap/>
            <w:vAlign w:val="bottom"/>
            <w:hideMark/>
          </w:tcPr>
          <w:p w14:paraId="4AEE8B4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E1E3"/>
            <w:noWrap/>
            <w:vAlign w:val="bottom"/>
            <w:hideMark/>
          </w:tcPr>
          <w:p w14:paraId="3C6223E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671E6D10" w14:textId="77777777" w:rsidTr="009E17EE">
        <w:trPr>
          <w:trHeight w:val="418"/>
        </w:trPr>
        <w:tc>
          <w:tcPr>
            <w:tcW w:w="374" w:type="dxa"/>
            <w:shd w:val="clear" w:color="000000" w:fill="EF8900"/>
            <w:noWrap/>
            <w:vAlign w:val="bottom"/>
            <w:hideMark/>
          </w:tcPr>
          <w:p w14:paraId="754640C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4E00"/>
            <w:noWrap/>
            <w:vAlign w:val="bottom"/>
            <w:hideMark/>
          </w:tcPr>
          <w:p w14:paraId="232FE50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F3300"/>
            <w:noWrap/>
            <w:vAlign w:val="bottom"/>
            <w:hideMark/>
          </w:tcPr>
          <w:p w14:paraId="7F71924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6598"/>
            <w:noWrap/>
            <w:vAlign w:val="bottom"/>
            <w:hideMark/>
          </w:tcPr>
          <w:p w14:paraId="4306C1F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D8F98"/>
            <w:noWrap/>
            <w:vAlign w:val="bottom"/>
            <w:hideMark/>
          </w:tcPr>
          <w:p w14:paraId="754BA52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5473E"/>
            <w:noWrap/>
            <w:vAlign w:val="bottom"/>
            <w:hideMark/>
          </w:tcPr>
          <w:p w14:paraId="720B982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8FFB1"/>
            <w:noWrap/>
            <w:vAlign w:val="bottom"/>
            <w:hideMark/>
          </w:tcPr>
          <w:p w14:paraId="41D8884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FE8BA"/>
            <w:noWrap/>
            <w:vAlign w:val="bottom"/>
            <w:hideMark/>
          </w:tcPr>
          <w:p w14:paraId="2AF1C91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892B8"/>
            <w:noWrap/>
            <w:vAlign w:val="bottom"/>
            <w:hideMark/>
          </w:tcPr>
          <w:p w14:paraId="18BD40E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BB35C"/>
            <w:noWrap/>
            <w:vAlign w:val="bottom"/>
            <w:hideMark/>
          </w:tcPr>
          <w:p w14:paraId="2F6F3F2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74167"/>
            <w:noWrap/>
            <w:vAlign w:val="bottom"/>
            <w:hideMark/>
          </w:tcPr>
          <w:p w14:paraId="59D56F5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A100"/>
            <w:noWrap/>
            <w:vAlign w:val="bottom"/>
            <w:hideMark/>
          </w:tcPr>
          <w:p w14:paraId="6C1E1A3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77FF"/>
            <w:noWrap/>
            <w:vAlign w:val="bottom"/>
            <w:hideMark/>
          </w:tcPr>
          <w:p w14:paraId="59E0FBE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26862"/>
            <w:noWrap/>
            <w:vAlign w:val="bottom"/>
            <w:hideMark/>
          </w:tcPr>
          <w:p w14:paraId="272DEA2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67FF"/>
            <w:noWrap/>
            <w:vAlign w:val="bottom"/>
            <w:hideMark/>
          </w:tcPr>
          <w:p w14:paraId="277C83F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DEB8B"/>
            <w:noWrap/>
            <w:vAlign w:val="bottom"/>
            <w:hideMark/>
          </w:tcPr>
          <w:p w14:paraId="6EDFF54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A4FF"/>
            <w:noWrap/>
            <w:vAlign w:val="bottom"/>
            <w:hideMark/>
          </w:tcPr>
          <w:p w14:paraId="20D2388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76FF"/>
            <w:noWrap/>
            <w:vAlign w:val="bottom"/>
            <w:hideMark/>
          </w:tcPr>
          <w:p w14:paraId="3BCF7DA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C13A2"/>
            <w:noWrap/>
            <w:vAlign w:val="bottom"/>
            <w:hideMark/>
          </w:tcPr>
          <w:p w14:paraId="2214CEC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086B1"/>
            <w:noWrap/>
            <w:vAlign w:val="bottom"/>
            <w:hideMark/>
          </w:tcPr>
          <w:p w14:paraId="134E8BD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85A1"/>
            <w:noWrap/>
            <w:vAlign w:val="bottom"/>
            <w:hideMark/>
          </w:tcPr>
          <w:p w14:paraId="4757196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0265E"/>
            <w:noWrap/>
            <w:vAlign w:val="bottom"/>
            <w:hideMark/>
          </w:tcPr>
          <w:p w14:paraId="737793D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E078F"/>
            <w:noWrap/>
            <w:vAlign w:val="bottom"/>
            <w:hideMark/>
          </w:tcPr>
          <w:p w14:paraId="4D70454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1BB41823" w14:textId="77777777" w:rsidTr="009E17EE">
        <w:trPr>
          <w:trHeight w:val="418"/>
        </w:trPr>
        <w:tc>
          <w:tcPr>
            <w:tcW w:w="374" w:type="dxa"/>
            <w:shd w:val="clear" w:color="000000" w:fill="448AF1"/>
            <w:noWrap/>
            <w:vAlign w:val="bottom"/>
            <w:hideMark/>
          </w:tcPr>
          <w:p w14:paraId="154AE87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lastRenderedPageBreak/>
              <w:t> </w:t>
            </w:r>
          </w:p>
        </w:tc>
        <w:tc>
          <w:tcPr>
            <w:tcW w:w="374" w:type="dxa"/>
            <w:shd w:val="clear" w:color="000000" w:fill="BA1913"/>
            <w:noWrap/>
            <w:vAlign w:val="bottom"/>
            <w:hideMark/>
          </w:tcPr>
          <w:p w14:paraId="75C4D50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A9300"/>
            <w:noWrap/>
            <w:vAlign w:val="bottom"/>
            <w:hideMark/>
          </w:tcPr>
          <w:p w14:paraId="1B2E39E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81357"/>
            <w:noWrap/>
            <w:vAlign w:val="bottom"/>
            <w:hideMark/>
          </w:tcPr>
          <w:p w14:paraId="577109A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7A14A"/>
            <w:noWrap/>
            <w:vAlign w:val="bottom"/>
            <w:hideMark/>
          </w:tcPr>
          <w:p w14:paraId="268BE2E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5790B"/>
            <w:noWrap/>
            <w:vAlign w:val="bottom"/>
            <w:hideMark/>
          </w:tcPr>
          <w:p w14:paraId="5F8C50D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A5261"/>
            <w:noWrap/>
            <w:vAlign w:val="bottom"/>
            <w:hideMark/>
          </w:tcPr>
          <w:p w14:paraId="2507412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D6316"/>
            <w:noWrap/>
            <w:vAlign w:val="bottom"/>
            <w:hideMark/>
          </w:tcPr>
          <w:p w14:paraId="225B02E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14326"/>
            <w:noWrap/>
            <w:vAlign w:val="bottom"/>
            <w:hideMark/>
          </w:tcPr>
          <w:p w14:paraId="188A54C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34104"/>
            <w:noWrap/>
            <w:vAlign w:val="bottom"/>
            <w:hideMark/>
          </w:tcPr>
          <w:p w14:paraId="0DE3CE8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83F48"/>
            <w:noWrap/>
            <w:vAlign w:val="bottom"/>
            <w:hideMark/>
          </w:tcPr>
          <w:p w14:paraId="777708A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D3D7A"/>
            <w:noWrap/>
            <w:vAlign w:val="bottom"/>
            <w:hideMark/>
          </w:tcPr>
          <w:p w14:paraId="2C92DE6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CB90"/>
            <w:noWrap/>
            <w:vAlign w:val="bottom"/>
            <w:hideMark/>
          </w:tcPr>
          <w:p w14:paraId="196C08F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21D6C"/>
            <w:noWrap/>
            <w:vAlign w:val="bottom"/>
            <w:hideMark/>
          </w:tcPr>
          <w:p w14:paraId="60A1A26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700D4"/>
            <w:noWrap/>
            <w:vAlign w:val="bottom"/>
            <w:hideMark/>
          </w:tcPr>
          <w:p w14:paraId="33DF669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4405A"/>
            <w:noWrap/>
            <w:vAlign w:val="bottom"/>
            <w:hideMark/>
          </w:tcPr>
          <w:p w14:paraId="1C6F724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4A96"/>
            <w:noWrap/>
            <w:vAlign w:val="bottom"/>
            <w:hideMark/>
          </w:tcPr>
          <w:p w14:paraId="7A806D0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63296"/>
            <w:noWrap/>
            <w:vAlign w:val="bottom"/>
            <w:hideMark/>
          </w:tcPr>
          <w:p w14:paraId="2BE29D5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F7DE2"/>
            <w:noWrap/>
            <w:vAlign w:val="bottom"/>
            <w:hideMark/>
          </w:tcPr>
          <w:p w14:paraId="2FBA4A9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E5733"/>
            <w:noWrap/>
            <w:vAlign w:val="bottom"/>
            <w:hideMark/>
          </w:tcPr>
          <w:p w14:paraId="18CCBA6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B2A0"/>
            <w:noWrap/>
            <w:vAlign w:val="bottom"/>
            <w:hideMark/>
          </w:tcPr>
          <w:p w14:paraId="0118E88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63400"/>
            <w:noWrap/>
            <w:vAlign w:val="bottom"/>
            <w:hideMark/>
          </w:tcPr>
          <w:p w14:paraId="339E33D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B9BA"/>
            <w:noWrap/>
            <w:vAlign w:val="bottom"/>
            <w:hideMark/>
          </w:tcPr>
          <w:p w14:paraId="573808B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5A448B3F" w14:textId="77777777" w:rsidTr="009E17EE">
        <w:trPr>
          <w:trHeight w:val="418"/>
        </w:trPr>
        <w:tc>
          <w:tcPr>
            <w:tcW w:w="374" w:type="dxa"/>
            <w:shd w:val="clear" w:color="000000" w:fill="FE67EF"/>
            <w:noWrap/>
            <w:vAlign w:val="bottom"/>
            <w:hideMark/>
          </w:tcPr>
          <w:p w14:paraId="670EADD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12B0F"/>
            <w:noWrap/>
            <w:vAlign w:val="bottom"/>
            <w:hideMark/>
          </w:tcPr>
          <w:p w14:paraId="3930C52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26F48"/>
            <w:noWrap/>
            <w:vAlign w:val="bottom"/>
            <w:hideMark/>
          </w:tcPr>
          <w:p w14:paraId="1F079EF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2FDF0"/>
            <w:noWrap/>
            <w:vAlign w:val="bottom"/>
            <w:hideMark/>
          </w:tcPr>
          <w:p w14:paraId="026B307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7BBA4"/>
            <w:noWrap/>
            <w:vAlign w:val="bottom"/>
            <w:hideMark/>
          </w:tcPr>
          <w:p w14:paraId="653030C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2BB14"/>
            <w:noWrap/>
            <w:vAlign w:val="bottom"/>
            <w:hideMark/>
          </w:tcPr>
          <w:p w14:paraId="04CC4EC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43C41"/>
            <w:noWrap/>
            <w:vAlign w:val="bottom"/>
            <w:hideMark/>
          </w:tcPr>
          <w:p w14:paraId="2CF7559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FBEDC"/>
            <w:noWrap/>
            <w:vAlign w:val="bottom"/>
            <w:hideMark/>
          </w:tcPr>
          <w:p w14:paraId="279BD3F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D6658"/>
            <w:noWrap/>
            <w:vAlign w:val="bottom"/>
            <w:hideMark/>
          </w:tcPr>
          <w:p w14:paraId="201F1DC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C1C0D"/>
            <w:noWrap/>
            <w:vAlign w:val="bottom"/>
            <w:hideMark/>
          </w:tcPr>
          <w:p w14:paraId="64C5D82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53B44"/>
            <w:noWrap/>
            <w:vAlign w:val="bottom"/>
            <w:hideMark/>
          </w:tcPr>
          <w:p w14:paraId="1501EB8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EFC4A"/>
            <w:noWrap/>
            <w:vAlign w:val="bottom"/>
            <w:hideMark/>
          </w:tcPr>
          <w:p w14:paraId="05B50C4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CDCD0"/>
            <w:noWrap/>
            <w:vAlign w:val="bottom"/>
            <w:hideMark/>
          </w:tcPr>
          <w:p w14:paraId="0DA409A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6423B"/>
            <w:noWrap/>
            <w:vAlign w:val="bottom"/>
            <w:hideMark/>
          </w:tcPr>
          <w:p w14:paraId="6912548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DFCB0"/>
            <w:noWrap/>
            <w:vAlign w:val="bottom"/>
            <w:hideMark/>
          </w:tcPr>
          <w:p w14:paraId="7F41C69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1C7A2"/>
            <w:noWrap/>
            <w:vAlign w:val="bottom"/>
            <w:hideMark/>
          </w:tcPr>
          <w:p w14:paraId="196C58E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4D687"/>
            <w:noWrap/>
            <w:vAlign w:val="bottom"/>
            <w:hideMark/>
          </w:tcPr>
          <w:p w14:paraId="6C9AC19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327B7"/>
            <w:noWrap/>
            <w:vAlign w:val="bottom"/>
            <w:hideMark/>
          </w:tcPr>
          <w:p w14:paraId="0802E3B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6ACF0"/>
            <w:noWrap/>
            <w:vAlign w:val="bottom"/>
            <w:hideMark/>
          </w:tcPr>
          <w:p w14:paraId="71E63C7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97774"/>
            <w:noWrap/>
            <w:vAlign w:val="bottom"/>
            <w:hideMark/>
          </w:tcPr>
          <w:p w14:paraId="28A9A2E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2BADA"/>
            <w:noWrap/>
            <w:vAlign w:val="bottom"/>
            <w:hideMark/>
          </w:tcPr>
          <w:p w14:paraId="0EDB487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B7571"/>
            <w:noWrap/>
            <w:vAlign w:val="bottom"/>
            <w:hideMark/>
          </w:tcPr>
          <w:p w14:paraId="0D77E13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A56ED"/>
            <w:noWrap/>
            <w:vAlign w:val="bottom"/>
            <w:hideMark/>
          </w:tcPr>
          <w:p w14:paraId="4B06ADC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4909E12D" w14:textId="77777777" w:rsidTr="009E17EE">
        <w:trPr>
          <w:trHeight w:val="418"/>
        </w:trPr>
        <w:tc>
          <w:tcPr>
            <w:tcW w:w="374" w:type="dxa"/>
            <w:shd w:val="clear" w:color="000000" w:fill="F08078"/>
            <w:noWrap/>
            <w:vAlign w:val="bottom"/>
            <w:hideMark/>
          </w:tcPr>
          <w:p w14:paraId="129ECA5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80000"/>
            <w:noWrap/>
            <w:vAlign w:val="bottom"/>
            <w:hideMark/>
          </w:tcPr>
          <w:p w14:paraId="70C4B53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99900"/>
            <w:noWrap/>
            <w:vAlign w:val="bottom"/>
            <w:hideMark/>
          </w:tcPr>
          <w:p w14:paraId="4568910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E3DB2"/>
            <w:noWrap/>
            <w:vAlign w:val="bottom"/>
            <w:hideMark/>
          </w:tcPr>
          <w:p w14:paraId="5790FDE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DF9FF"/>
            <w:noWrap/>
            <w:vAlign w:val="bottom"/>
            <w:hideMark/>
          </w:tcPr>
          <w:p w14:paraId="706A705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5717A"/>
            <w:noWrap/>
            <w:vAlign w:val="bottom"/>
            <w:hideMark/>
          </w:tcPr>
          <w:p w14:paraId="3E65CF5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0B099"/>
            <w:noWrap/>
            <w:vAlign w:val="bottom"/>
            <w:hideMark/>
          </w:tcPr>
          <w:p w14:paraId="62D02CE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8EA53"/>
            <w:noWrap/>
            <w:vAlign w:val="bottom"/>
            <w:hideMark/>
          </w:tcPr>
          <w:p w14:paraId="67583E4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9A1F2"/>
            <w:noWrap/>
            <w:vAlign w:val="bottom"/>
            <w:hideMark/>
          </w:tcPr>
          <w:p w14:paraId="3F5A6D9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2572A"/>
            <w:noWrap/>
            <w:vAlign w:val="bottom"/>
            <w:hideMark/>
          </w:tcPr>
          <w:p w14:paraId="0B2AB8A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53C4C"/>
            <w:noWrap/>
            <w:vAlign w:val="bottom"/>
            <w:hideMark/>
          </w:tcPr>
          <w:p w14:paraId="00FAE27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D8237"/>
            <w:noWrap/>
            <w:vAlign w:val="bottom"/>
            <w:hideMark/>
          </w:tcPr>
          <w:p w14:paraId="33CEDC7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1344F"/>
            <w:noWrap/>
            <w:vAlign w:val="bottom"/>
            <w:hideMark/>
          </w:tcPr>
          <w:p w14:paraId="21ED07B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036D0"/>
            <w:noWrap/>
            <w:vAlign w:val="bottom"/>
            <w:hideMark/>
          </w:tcPr>
          <w:p w14:paraId="1D4DE33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94DA"/>
            <w:noWrap/>
            <w:vAlign w:val="bottom"/>
            <w:hideMark/>
          </w:tcPr>
          <w:p w14:paraId="5011999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D244"/>
            <w:noWrap/>
            <w:vAlign w:val="bottom"/>
            <w:hideMark/>
          </w:tcPr>
          <w:p w14:paraId="4E3F172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6D81C"/>
            <w:noWrap/>
            <w:vAlign w:val="bottom"/>
            <w:hideMark/>
          </w:tcPr>
          <w:p w14:paraId="65691A8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4A4E5"/>
            <w:noWrap/>
            <w:vAlign w:val="bottom"/>
            <w:hideMark/>
          </w:tcPr>
          <w:p w14:paraId="0C2B663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85FCD"/>
            <w:noWrap/>
            <w:vAlign w:val="bottom"/>
            <w:hideMark/>
          </w:tcPr>
          <w:p w14:paraId="77FD162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6176"/>
            <w:noWrap/>
            <w:vAlign w:val="bottom"/>
            <w:hideMark/>
          </w:tcPr>
          <w:p w14:paraId="4347F5F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BD1F8"/>
            <w:noWrap/>
            <w:vAlign w:val="bottom"/>
            <w:hideMark/>
          </w:tcPr>
          <w:p w14:paraId="3AB4D5A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906F"/>
            <w:noWrap/>
            <w:vAlign w:val="bottom"/>
            <w:hideMark/>
          </w:tcPr>
          <w:p w14:paraId="46766E3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6C1DE"/>
            <w:noWrap/>
            <w:vAlign w:val="bottom"/>
            <w:hideMark/>
          </w:tcPr>
          <w:p w14:paraId="486E42E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0998996C" w14:textId="77777777" w:rsidTr="009E17EE">
        <w:trPr>
          <w:trHeight w:val="418"/>
        </w:trPr>
        <w:tc>
          <w:tcPr>
            <w:tcW w:w="374" w:type="dxa"/>
            <w:shd w:val="clear" w:color="000000" w:fill="A08F2F"/>
            <w:noWrap/>
            <w:vAlign w:val="bottom"/>
            <w:hideMark/>
          </w:tcPr>
          <w:p w14:paraId="1B1050D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60000"/>
            <w:noWrap/>
            <w:vAlign w:val="bottom"/>
            <w:hideMark/>
          </w:tcPr>
          <w:p w14:paraId="5BFA2B9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F6879"/>
            <w:noWrap/>
            <w:vAlign w:val="bottom"/>
            <w:hideMark/>
          </w:tcPr>
          <w:p w14:paraId="2767E1E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FE0F9"/>
            <w:noWrap/>
            <w:vAlign w:val="bottom"/>
            <w:hideMark/>
          </w:tcPr>
          <w:p w14:paraId="575239C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E9999"/>
            <w:noWrap/>
            <w:vAlign w:val="bottom"/>
            <w:hideMark/>
          </w:tcPr>
          <w:p w14:paraId="087F5F7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18969"/>
            <w:noWrap/>
            <w:vAlign w:val="bottom"/>
            <w:hideMark/>
          </w:tcPr>
          <w:p w14:paraId="197EE9D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5B18F"/>
            <w:noWrap/>
            <w:vAlign w:val="bottom"/>
            <w:hideMark/>
          </w:tcPr>
          <w:p w14:paraId="34DED0F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D7E7D"/>
            <w:noWrap/>
            <w:vAlign w:val="bottom"/>
            <w:hideMark/>
          </w:tcPr>
          <w:p w14:paraId="6303CCC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0000"/>
            <w:noWrap/>
            <w:vAlign w:val="bottom"/>
            <w:hideMark/>
          </w:tcPr>
          <w:p w14:paraId="23D4C75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66120"/>
            <w:noWrap/>
            <w:vAlign w:val="bottom"/>
            <w:hideMark/>
          </w:tcPr>
          <w:p w14:paraId="34F0198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03148"/>
            <w:noWrap/>
            <w:vAlign w:val="bottom"/>
            <w:hideMark/>
          </w:tcPr>
          <w:p w14:paraId="7A10A12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F887A"/>
            <w:noWrap/>
            <w:vAlign w:val="bottom"/>
            <w:hideMark/>
          </w:tcPr>
          <w:p w14:paraId="6B03C6E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FCFC"/>
            <w:noWrap/>
            <w:vAlign w:val="bottom"/>
            <w:hideMark/>
          </w:tcPr>
          <w:p w14:paraId="0AF1CB6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6DB39"/>
            <w:noWrap/>
            <w:vAlign w:val="bottom"/>
            <w:hideMark/>
          </w:tcPr>
          <w:p w14:paraId="79151FA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3FD48"/>
            <w:noWrap/>
            <w:vAlign w:val="bottom"/>
            <w:hideMark/>
          </w:tcPr>
          <w:p w14:paraId="3A6B754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28E8E"/>
            <w:noWrap/>
            <w:vAlign w:val="bottom"/>
            <w:hideMark/>
          </w:tcPr>
          <w:p w14:paraId="477FD0B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AE277"/>
            <w:noWrap/>
            <w:vAlign w:val="bottom"/>
            <w:hideMark/>
          </w:tcPr>
          <w:p w14:paraId="0D7773E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C5300"/>
            <w:noWrap/>
            <w:vAlign w:val="bottom"/>
            <w:hideMark/>
          </w:tcPr>
          <w:p w14:paraId="3AA5E97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FD2F5"/>
            <w:noWrap/>
            <w:vAlign w:val="bottom"/>
            <w:hideMark/>
          </w:tcPr>
          <w:p w14:paraId="09FB3D5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D8CB0"/>
            <w:noWrap/>
            <w:vAlign w:val="bottom"/>
            <w:hideMark/>
          </w:tcPr>
          <w:p w14:paraId="066C55A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C5FCE"/>
            <w:noWrap/>
            <w:vAlign w:val="bottom"/>
            <w:hideMark/>
          </w:tcPr>
          <w:p w14:paraId="051D7EA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A9CE6"/>
            <w:noWrap/>
            <w:vAlign w:val="bottom"/>
            <w:hideMark/>
          </w:tcPr>
          <w:p w14:paraId="5790372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AB55B"/>
            <w:noWrap/>
            <w:vAlign w:val="bottom"/>
            <w:hideMark/>
          </w:tcPr>
          <w:p w14:paraId="52A11B1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6D1604C3" w14:textId="77777777" w:rsidTr="009E17EE">
        <w:trPr>
          <w:trHeight w:val="418"/>
        </w:trPr>
        <w:tc>
          <w:tcPr>
            <w:tcW w:w="374" w:type="dxa"/>
            <w:shd w:val="clear" w:color="000000" w:fill="B83D1C"/>
            <w:noWrap/>
            <w:vAlign w:val="bottom"/>
            <w:hideMark/>
          </w:tcPr>
          <w:p w14:paraId="3E427ED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63F00"/>
            <w:noWrap/>
            <w:vAlign w:val="bottom"/>
            <w:hideMark/>
          </w:tcPr>
          <w:p w14:paraId="1808668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C003A"/>
            <w:noWrap/>
            <w:vAlign w:val="bottom"/>
            <w:hideMark/>
          </w:tcPr>
          <w:p w14:paraId="1551346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E361"/>
            <w:noWrap/>
            <w:vAlign w:val="bottom"/>
            <w:hideMark/>
          </w:tcPr>
          <w:p w14:paraId="6753856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9828B"/>
            <w:noWrap/>
            <w:vAlign w:val="bottom"/>
            <w:hideMark/>
          </w:tcPr>
          <w:p w14:paraId="0A32305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45146"/>
            <w:noWrap/>
            <w:vAlign w:val="bottom"/>
            <w:hideMark/>
          </w:tcPr>
          <w:p w14:paraId="4275449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68B75"/>
            <w:noWrap/>
            <w:vAlign w:val="bottom"/>
            <w:hideMark/>
          </w:tcPr>
          <w:p w14:paraId="27D5E7B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1D15D"/>
            <w:noWrap/>
            <w:vAlign w:val="bottom"/>
            <w:hideMark/>
          </w:tcPr>
          <w:p w14:paraId="5426550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4563D"/>
            <w:noWrap/>
            <w:vAlign w:val="bottom"/>
            <w:hideMark/>
          </w:tcPr>
          <w:p w14:paraId="5D98E4A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03F1E"/>
            <w:noWrap/>
            <w:vAlign w:val="bottom"/>
            <w:hideMark/>
          </w:tcPr>
          <w:p w14:paraId="4D89B9B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54626"/>
            <w:noWrap/>
            <w:vAlign w:val="bottom"/>
            <w:hideMark/>
          </w:tcPr>
          <w:p w14:paraId="37A62E1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988F8"/>
            <w:noWrap/>
            <w:vAlign w:val="bottom"/>
            <w:hideMark/>
          </w:tcPr>
          <w:p w14:paraId="7D422FC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B2CB7"/>
            <w:noWrap/>
            <w:vAlign w:val="bottom"/>
            <w:hideMark/>
          </w:tcPr>
          <w:p w14:paraId="6F3074F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43530"/>
            <w:noWrap/>
            <w:vAlign w:val="bottom"/>
            <w:hideMark/>
          </w:tcPr>
          <w:p w14:paraId="3104B34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FEC60"/>
            <w:noWrap/>
            <w:vAlign w:val="bottom"/>
            <w:hideMark/>
          </w:tcPr>
          <w:p w14:paraId="1C5F5D0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504A"/>
            <w:noWrap/>
            <w:vAlign w:val="bottom"/>
            <w:hideMark/>
          </w:tcPr>
          <w:p w14:paraId="1180970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10C20"/>
            <w:noWrap/>
            <w:vAlign w:val="bottom"/>
            <w:hideMark/>
          </w:tcPr>
          <w:p w14:paraId="0D2EDE4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E44EC"/>
            <w:noWrap/>
            <w:vAlign w:val="bottom"/>
            <w:hideMark/>
          </w:tcPr>
          <w:p w14:paraId="5A132C5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5B3D7"/>
            <w:noWrap/>
            <w:vAlign w:val="bottom"/>
            <w:hideMark/>
          </w:tcPr>
          <w:p w14:paraId="2C99669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32359"/>
            <w:noWrap/>
            <w:vAlign w:val="bottom"/>
            <w:hideMark/>
          </w:tcPr>
          <w:p w14:paraId="140280C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4C157"/>
            <w:noWrap/>
            <w:vAlign w:val="bottom"/>
            <w:hideMark/>
          </w:tcPr>
          <w:p w14:paraId="3F135A2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F333A"/>
            <w:noWrap/>
            <w:vAlign w:val="bottom"/>
            <w:hideMark/>
          </w:tcPr>
          <w:p w14:paraId="6475D69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4005A"/>
            <w:noWrap/>
            <w:vAlign w:val="bottom"/>
            <w:hideMark/>
          </w:tcPr>
          <w:p w14:paraId="17B7467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09893B43" w14:textId="77777777" w:rsidTr="009E17EE">
        <w:trPr>
          <w:trHeight w:val="418"/>
        </w:trPr>
        <w:tc>
          <w:tcPr>
            <w:tcW w:w="374" w:type="dxa"/>
            <w:shd w:val="clear" w:color="000000" w:fill="EBD171"/>
            <w:noWrap/>
            <w:vAlign w:val="bottom"/>
            <w:hideMark/>
          </w:tcPr>
          <w:p w14:paraId="00C1910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A9A85"/>
            <w:noWrap/>
            <w:vAlign w:val="bottom"/>
            <w:hideMark/>
          </w:tcPr>
          <w:p w14:paraId="1CE5411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53A21"/>
            <w:noWrap/>
            <w:vAlign w:val="bottom"/>
            <w:hideMark/>
          </w:tcPr>
          <w:p w14:paraId="21FFB64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95196"/>
            <w:noWrap/>
            <w:vAlign w:val="bottom"/>
            <w:hideMark/>
          </w:tcPr>
          <w:p w14:paraId="6A007E5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7DCE0"/>
            <w:noWrap/>
            <w:vAlign w:val="bottom"/>
            <w:hideMark/>
          </w:tcPr>
          <w:p w14:paraId="2FFCEA0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CF765"/>
            <w:noWrap/>
            <w:vAlign w:val="bottom"/>
            <w:hideMark/>
          </w:tcPr>
          <w:p w14:paraId="14AAD2B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BCBCB"/>
            <w:noWrap/>
            <w:vAlign w:val="bottom"/>
            <w:hideMark/>
          </w:tcPr>
          <w:p w14:paraId="78630EA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BBEBD"/>
            <w:noWrap/>
            <w:vAlign w:val="bottom"/>
            <w:hideMark/>
          </w:tcPr>
          <w:p w14:paraId="0B35D16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67676"/>
            <w:noWrap/>
            <w:vAlign w:val="bottom"/>
            <w:hideMark/>
          </w:tcPr>
          <w:p w14:paraId="2AAFCAE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8F100"/>
            <w:noWrap/>
            <w:vAlign w:val="bottom"/>
            <w:hideMark/>
          </w:tcPr>
          <w:p w14:paraId="3508531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1073C"/>
            <w:noWrap/>
            <w:vAlign w:val="bottom"/>
            <w:hideMark/>
          </w:tcPr>
          <w:p w14:paraId="1B6787C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7587D"/>
            <w:noWrap/>
            <w:vAlign w:val="bottom"/>
            <w:hideMark/>
          </w:tcPr>
          <w:p w14:paraId="6DD06D2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D0A3E"/>
            <w:noWrap/>
            <w:vAlign w:val="bottom"/>
            <w:hideMark/>
          </w:tcPr>
          <w:p w14:paraId="6FF944A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A4D2A"/>
            <w:noWrap/>
            <w:vAlign w:val="bottom"/>
            <w:hideMark/>
          </w:tcPr>
          <w:p w14:paraId="48CC2E8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AE887"/>
            <w:noWrap/>
            <w:vAlign w:val="bottom"/>
            <w:hideMark/>
          </w:tcPr>
          <w:p w14:paraId="5C23071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9342B"/>
            <w:noWrap/>
            <w:vAlign w:val="bottom"/>
            <w:hideMark/>
          </w:tcPr>
          <w:p w14:paraId="46D3700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AEA00"/>
            <w:noWrap/>
            <w:vAlign w:val="bottom"/>
            <w:hideMark/>
          </w:tcPr>
          <w:p w14:paraId="387D3CE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2479A"/>
            <w:noWrap/>
            <w:vAlign w:val="bottom"/>
            <w:hideMark/>
          </w:tcPr>
          <w:p w14:paraId="3796D9B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437B9"/>
            <w:noWrap/>
            <w:vAlign w:val="bottom"/>
            <w:hideMark/>
          </w:tcPr>
          <w:p w14:paraId="312A185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C0064"/>
            <w:noWrap/>
            <w:vAlign w:val="bottom"/>
            <w:hideMark/>
          </w:tcPr>
          <w:p w14:paraId="36F5A96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A568A"/>
            <w:noWrap/>
            <w:vAlign w:val="bottom"/>
            <w:hideMark/>
          </w:tcPr>
          <w:p w14:paraId="0971042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0414F"/>
            <w:noWrap/>
            <w:vAlign w:val="bottom"/>
            <w:hideMark/>
          </w:tcPr>
          <w:p w14:paraId="4FB8177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CE9BA"/>
            <w:noWrap/>
            <w:vAlign w:val="bottom"/>
            <w:hideMark/>
          </w:tcPr>
          <w:p w14:paraId="64681F6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429529B1" w14:textId="77777777" w:rsidTr="009E17EE">
        <w:trPr>
          <w:trHeight w:val="418"/>
        </w:trPr>
        <w:tc>
          <w:tcPr>
            <w:tcW w:w="374" w:type="dxa"/>
            <w:shd w:val="clear" w:color="000000" w:fill="EBB4DE"/>
            <w:noWrap/>
            <w:vAlign w:val="bottom"/>
            <w:hideMark/>
          </w:tcPr>
          <w:p w14:paraId="70B33D7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B1E27"/>
            <w:noWrap/>
            <w:vAlign w:val="bottom"/>
            <w:hideMark/>
          </w:tcPr>
          <w:p w14:paraId="274942E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27101"/>
            <w:noWrap/>
            <w:vAlign w:val="bottom"/>
            <w:hideMark/>
          </w:tcPr>
          <w:p w14:paraId="4097DDB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9AEA2"/>
            <w:noWrap/>
            <w:vAlign w:val="bottom"/>
            <w:hideMark/>
          </w:tcPr>
          <w:p w14:paraId="1D20F0B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89B8D"/>
            <w:noWrap/>
            <w:vAlign w:val="bottom"/>
            <w:hideMark/>
          </w:tcPr>
          <w:p w14:paraId="13BEC03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12A17"/>
            <w:noWrap/>
            <w:vAlign w:val="bottom"/>
            <w:hideMark/>
          </w:tcPr>
          <w:p w14:paraId="17E1F3B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F1404"/>
            <w:noWrap/>
            <w:vAlign w:val="bottom"/>
            <w:hideMark/>
          </w:tcPr>
          <w:p w14:paraId="524FDAF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785BA"/>
            <w:noWrap/>
            <w:vAlign w:val="bottom"/>
            <w:hideMark/>
          </w:tcPr>
          <w:p w14:paraId="5C8F4E7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55645"/>
            <w:noWrap/>
            <w:vAlign w:val="bottom"/>
            <w:hideMark/>
          </w:tcPr>
          <w:p w14:paraId="00C292F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FAC40"/>
            <w:noWrap/>
            <w:vAlign w:val="bottom"/>
            <w:hideMark/>
          </w:tcPr>
          <w:p w14:paraId="438DA04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00B57"/>
            <w:noWrap/>
            <w:vAlign w:val="bottom"/>
            <w:hideMark/>
          </w:tcPr>
          <w:p w14:paraId="2B4A3EE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997F5"/>
            <w:noWrap/>
            <w:vAlign w:val="bottom"/>
            <w:hideMark/>
          </w:tcPr>
          <w:p w14:paraId="5A5CD07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32D73"/>
            <w:noWrap/>
            <w:vAlign w:val="bottom"/>
            <w:hideMark/>
          </w:tcPr>
          <w:p w14:paraId="35B5E17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30A00"/>
            <w:noWrap/>
            <w:vAlign w:val="bottom"/>
            <w:hideMark/>
          </w:tcPr>
          <w:p w14:paraId="1D9828B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0FB20"/>
            <w:noWrap/>
            <w:vAlign w:val="bottom"/>
            <w:hideMark/>
          </w:tcPr>
          <w:p w14:paraId="715FBA9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B30DE"/>
            <w:noWrap/>
            <w:vAlign w:val="bottom"/>
            <w:hideMark/>
          </w:tcPr>
          <w:p w14:paraId="008539B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A80F7"/>
            <w:noWrap/>
            <w:vAlign w:val="bottom"/>
            <w:hideMark/>
          </w:tcPr>
          <w:p w14:paraId="1203469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EA95C"/>
            <w:noWrap/>
            <w:vAlign w:val="bottom"/>
            <w:hideMark/>
          </w:tcPr>
          <w:p w14:paraId="22B8026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0F6B8"/>
            <w:noWrap/>
            <w:vAlign w:val="bottom"/>
            <w:hideMark/>
          </w:tcPr>
          <w:p w14:paraId="0840C57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32259"/>
            <w:noWrap/>
            <w:vAlign w:val="bottom"/>
            <w:hideMark/>
          </w:tcPr>
          <w:p w14:paraId="37E4C74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1FEF4"/>
            <w:noWrap/>
            <w:vAlign w:val="bottom"/>
            <w:hideMark/>
          </w:tcPr>
          <w:p w14:paraId="5EBDCAD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F150C"/>
            <w:noWrap/>
            <w:vAlign w:val="bottom"/>
            <w:hideMark/>
          </w:tcPr>
          <w:p w14:paraId="321B8CB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DF425"/>
            <w:noWrap/>
            <w:vAlign w:val="bottom"/>
            <w:hideMark/>
          </w:tcPr>
          <w:p w14:paraId="65F351C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1430BC20" w14:textId="77777777" w:rsidTr="009E17EE">
        <w:trPr>
          <w:trHeight w:val="418"/>
        </w:trPr>
        <w:tc>
          <w:tcPr>
            <w:tcW w:w="374" w:type="dxa"/>
            <w:shd w:val="clear" w:color="000000" w:fill="E67DF0"/>
            <w:noWrap/>
            <w:vAlign w:val="bottom"/>
            <w:hideMark/>
          </w:tcPr>
          <w:p w14:paraId="6F6D427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80632"/>
            <w:noWrap/>
            <w:vAlign w:val="bottom"/>
            <w:hideMark/>
          </w:tcPr>
          <w:p w14:paraId="4D9ACC6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01526"/>
            <w:noWrap/>
            <w:vAlign w:val="bottom"/>
            <w:hideMark/>
          </w:tcPr>
          <w:p w14:paraId="46A0863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FA7AD"/>
            <w:noWrap/>
            <w:vAlign w:val="bottom"/>
            <w:hideMark/>
          </w:tcPr>
          <w:p w14:paraId="174A2DB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1B8B5"/>
            <w:noWrap/>
            <w:vAlign w:val="bottom"/>
            <w:hideMark/>
          </w:tcPr>
          <w:p w14:paraId="13C9C79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81751"/>
            <w:noWrap/>
            <w:vAlign w:val="bottom"/>
            <w:hideMark/>
          </w:tcPr>
          <w:p w14:paraId="3EFA9F1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35963"/>
            <w:noWrap/>
            <w:vAlign w:val="bottom"/>
            <w:hideMark/>
          </w:tcPr>
          <w:p w14:paraId="2FB6B1F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BB2A3"/>
            <w:noWrap/>
            <w:vAlign w:val="bottom"/>
            <w:hideMark/>
          </w:tcPr>
          <w:p w14:paraId="0ED529F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F5583"/>
            <w:noWrap/>
            <w:vAlign w:val="bottom"/>
            <w:hideMark/>
          </w:tcPr>
          <w:p w14:paraId="22B6CFA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58B30"/>
            <w:noWrap/>
            <w:vAlign w:val="bottom"/>
            <w:hideMark/>
          </w:tcPr>
          <w:p w14:paraId="5A490FF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6E8FB"/>
            <w:noWrap/>
            <w:vAlign w:val="bottom"/>
            <w:hideMark/>
          </w:tcPr>
          <w:p w14:paraId="3FF719F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6B0EA"/>
            <w:noWrap/>
            <w:vAlign w:val="bottom"/>
            <w:hideMark/>
          </w:tcPr>
          <w:p w14:paraId="05AC671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AFBB9"/>
            <w:noWrap/>
            <w:vAlign w:val="bottom"/>
            <w:hideMark/>
          </w:tcPr>
          <w:p w14:paraId="41FB739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8983E"/>
            <w:noWrap/>
            <w:vAlign w:val="bottom"/>
            <w:hideMark/>
          </w:tcPr>
          <w:p w14:paraId="668EFF7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D755"/>
            <w:noWrap/>
            <w:vAlign w:val="bottom"/>
            <w:hideMark/>
          </w:tcPr>
          <w:p w14:paraId="16EC33C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0D12F"/>
            <w:noWrap/>
            <w:vAlign w:val="bottom"/>
            <w:hideMark/>
          </w:tcPr>
          <w:p w14:paraId="7E8A48A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03687"/>
            <w:noWrap/>
            <w:vAlign w:val="bottom"/>
            <w:hideMark/>
          </w:tcPr>
          <w:p w14:paraId="1A1325B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F1256"/>
            <w:noWrap/>
            <w:vAlign w:val="bottom"/>
            <w:hideMark/>
          </w:tcPr>
          <w:p w14:paraId="6B9988C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0F1F0"/>
            <w:noWrap/>
            <w:vAlign w:val="bottom"/>
            <w:hideMark/>
          </w:tcPr>
          <w:p w14:paraId="7C2060A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ED0F5"/>
            <w:noWrap/>
            <w:vAlign w:val="bottom"/>
            <w:hideMark/>
          </w:tcPr>
          <w:p w14:paraId="0129C3C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625A4"/>
            <w:noWrap/>
            <w:vAlign w:val="bottom"/>
            <w:hideMark/>
          </w:tcPr>
          <w:p w14:paraId="3A47CD8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0F2024"/>
            <w:noWrap/>
            <w:vAlign w:val="bottom"/>
            <w:hideMark/>
          </w:tcPr>
          <w:p w14:paraId="6FA3BA8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87F12"/>
            <w:noWrap/>
            <w:vAlign w:val="bottom"/>
            <w:hideMark/>
          </w:tcPr>
          <w:p w14:paraId="7737011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0688E75A" w14:textId="77777777" w:rsidTr="009E17EE">
        <w:trPr>
          <w:trHeight w:val="418"/>
        </w:trPr>
        <w:tc>
          <w:tcPr>
            <w:tcW w:w="374" w:type="dxa"/>
            <w:shd w:val="clear" w:color="000000" w:fill="FFC5CF"/>
            <w:noWrap/>
            <w:vAlign w:val="bottom"/>
            <w:hideMark/>
          </w:tcPr>
          <w:p w14:paraId="2CADCE1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1383F"/>
            <w:noWrap/>
            <w:vAlign w:val="bottom"/>
            <w:hideMark/>
          </w:tcPr>
          <w:p w14:paraId="22C870F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7B952"/>
            <w:noWrap/>
            <w:vAlign w:val="bottom"/>
            <w:hideMark/>
          </w:tcPr>
          <w:p w14:paraId="7EA1C1E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100DB"/>
            <w:noWrap/>
            <w:vAlign w:val="bottom"/>
            <w:hideMark/>
          </w:tcPr>
          <w:p w14:paraId="1E990B3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39C67"/>
            <w:noWrap/>
            <w:vAlign w:val="bottom"/>
            <w:hideMark/>
          </w:tcPr>
          <w:p w14:paraId="70503BAE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7DF91"/>
            <w:noWrap/>
            <w:vAlign w:val="bottom"/>
            <w:hideMark/>
          </w:tcPr>
          <w:p w14:paraId="510E885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A4D2C"/>
            <w:noWrap/>
            <w:vAlign w:val="bottom"/>
            <w:hideMark/>
          </w:tcPr>
          <w:p w14:paraId="3591041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7AB5D"/>
            <w:noWrap/>
            <w:vAlign w:val="bottom"/>
            <w:hideMark/>
          </w:tcPr>
          <w:p w14:paraId="1757A13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9564D"/>
            <w:noWrap/>
            <w:vAlign w:val="bottom"/>
            <w:hideMark/>
          </w:tcPr>
          <w:p w14:paraId="17D02B7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C6E45"/>
            <w:noWrap/>
            <w:vAlign w:val="bottom"/>
            <w:hideMark/>
          </w:tcPr>
          <w:p w14:paraId="282083CB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22A18"/>
            <w:noWrap/>
            <w:vAlign w:val="bottom"/>
            <w:hideMark/>
          </w:tcPr>
          <w:p w14:paraId="026CDD7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BE348"/>
            <w:noWrap/>
            <w:vAlign w:val="bottom"/>
            <w:hideMark/>
          </w:tcPr>
          <w:p w14:paraId="2579B69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46144"/>
            <w:noWrap/>
            <w:vAlign w:val="bottom"/>
            <w:hideMark/>
          </w:tcPr>
          <w:p w14:paraId="495F7356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2507D"/>
            <w:noWrap/>
            <w:vAlign w:val="bottom"/>
            <w:hideMark/>
          </w:tcPr>
          <w:p w14:paraId="6DD893F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CB67B"/>
            <w:noWrap/>
            <w:vAlign w:val="bottom"/>
            <w:hideMark/>
          </w:tcPr>
          <w:p w14:paraId="28B14FE3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FFFB2"/>
            <w:noWrap/>
            <w:vAlign w:val="bottom"/>
            <w:hideMark/>
          </w:tcPr>
          <w:p w14:paraId="3552735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07FFF"/>
            <w:noWrap/>
            <w:vAlign w:val="bottom"/>
            <w:hideMark/>
          </w:tcPr>
          <w:p w14:paraId="371F62B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2CF26"/>
            <w:noWrap/>
            <w:vAlign w:val="bottom"/>
            <w:hideMark/>
          </w:tcPr>
          <w:p w14:paraId="4A1BC4D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D4A560"/>
            <w:noWrap/>
            <w:vAlign w:val="bottom"/>
            <w:hideMark/>
          </w:tcPr>
          <w:p w14:paraId="265BB10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663BC"/>
            <w:noWrap/>
            <w:vAlign w:val="bottom"/>
            <w:hideMark/>
          </w:tcPr>
          <w:p w14:paraId="26A2CDC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4FAABC"/>
            <w:noWrap/>
            <w:vAlign w:val="bottom"/>
            <w:hideMark/>
          </w:tcPr>
          <w:p w14:paraId="4EBD37A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2BA7D"/>
            <w:noWrap/>
            <w:vAlign w:val="bottom"/>
            <w:hideMark/>
          </w:tcPr>
          <w:p w14:paraId="4C0C5B1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FB686"/>
            <w:noWrap/>
            <w:vAlign w:val="bottom"/>
            <w:hideMark/>
          </w:tcPr>
          <w:p w14:paraId="110EF99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B5838" w:rsidRPr="006B5838" w14:paraId="51C2888E" w14:textId="77777777" w:rsidTr="009E17EE">
        <w:trPr>
          <w:trHeight w:val="418"/>
        </w:trPr>
        <w:tc>
          <w:tcPr>
            <w:tcW w:w="374" w:type="dxa"/>
            <w:shd w:val="clear" w:color="000000" w:fill="64414C"/>
            <w:noWrap/>
            <w:vAlign w:val="bottom"/>
            <w:hideMark/>
          </w:tcPr>
          <w:p w14:paraId="4D20199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6231A"/>
            <w:noWrap/>
            <w:vAlign w:val="bottom"/>
            <w:hideMark/>
          </w:tcPr>
          <w:p w14:paraId="6382DB5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E7065"/>
            <w:noWrap/>
            <w:vAlign w:val="bottom"/>
            <w:hideMark/>
          </w:tcPr>
          <w:p w14:paraId="2E26AEB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5EAA2"/>
            <w:noWrap/>
            <w:vAlign w:val="bottom"/>
            <w:hideMark/>
          </w:tcPr>
          <w:p w14:paraId="1D098F3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33242D"/>
            <w:noWrap/>
            <w:vAlign w:val="bottom"/>
            <w:hideMark/>
          </w:tcPr>
          <w:p w14:paraId="12C786E0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3CC39"/>
            <w:noWrap/>
            <w:vAlign w:val="bottom"/>
            <w:hideMark/>
          </w:tcPr>
          <w:p w14:paraId="0B8DEFB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1F359C"/>
            <w:noWrap/>
            <w:vAlign w:val="bottom"/>
            <w:hideMark/>
          </w:tcPr>
          <w:p w14:paraId="5F31AC4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FACC4"/>
            <w:noWrap/>
            <w:vAlign w:val="bottom"/>
            <w:hideMark/>
          </w:tcPr>
          <w:p w14:paraId="0FABCCA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34E26"/>
            <w:noWrap/>
            <w:vAlign w:val="bottom"/>
            <w:hideMark/>
          </w:tcPr>
          <w:p w14:paraId="4CD6215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B3635"/>
            <w:noWrap/>
            <w:vAlign w:val="bottom"/>
            <w:hideMark/>
          </w:tcPr>
          <w:p w14:paraId="4DC9F32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203D12"/>
            <w:noWrap/>
            <w:vAlign w:val="bottom"/>
            <w:hideMark/>
          </w:tcPr>
          <w:p w14:paraId="5782E6C1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956E3A"/>
            <w:noWrap/>
            <w:vAlign w:val="bottom"/>
            <w:hideMark/>
          </w:tcPr>
          <w:p w14:paraId="53DB590C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86C78F"/>
            <w:noWrap/>
            <w:vAlign w:val="bottom"/>
            <w:hideMark/>
          </w:tcPr>
          <w:p w14:paraId="20F40085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EA8DE1"/>
            <w:noWrap/>
            <w:vAlign w:val="bottom"/>
            <w:hideMark/>
          </w:tcPr>
          <w:p w14:paraId="4BC4BC04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C2639"/>
            <w:noWrap/>
            <w:vAlign w:val="bottom"/>
            <w:hideMark/>
          </w:tcPr>
          <w:p w14:paraId="556DCD27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B96573"/>
            <w:noWrap/>
            <w:vAlign w:val="bottom"/>
            <w:hideMark/>
          </w:tcPr>
          <w:p w14:paraId="706439F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CB6956"/>
            <w:noWrap/>
            <w:vAlign w:val="bottom"/>
            <w:hideMark/>
          </w:tcPr>
          <w:p w14:paraId="5011A388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B1073"/>
            <w:noWrap/>
            <w:vAlign w:val="bottom"/>
            <w:hideMark/>
          </w:tcPr>
          <w:p w14:paraId="4FBB85BA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ADBF8A"/>
            <w:noWrap/>
            <w:vAlign w:val="bottom"/>
            <w:hideMark/>
          </w:tcPr>
          <w:p w14:paraId="68060AEF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5A7DA3"/>
            <w:noWrap/>
            <w:vAlign w:val="bottom"/>
            <w:hideMark/>
          </w:tcPr>
          <w:p w14:paraId="4ADE4EE9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F41F9B"/>
            <w:noWrap/>
            <w:vAlign w:val="bottom"/>
            <w:hideMark/>
          </w:tcPr>
          <w:p w14:paraId="4D86238D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79CE62"/>
            <w:noWrap/>
            <w:vAlign w:val="bottom"/>
            <w:hideMark/>
          </w:tcPr>
          <w:p w14:paraId="2E0EA91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shd w:val="clear" w:color="000000" w:fill="6C8BC3"/>
            <w:noWrap/>
            <w:vAlign w:val="bottom"/>
            <w:hideMark/>
          </w:tcPr>
          <w:p w14:paraId="0378F102" w14:textId="77777777" w:rsidR="006B5838" w:rsidRPr="006B5838" w:rsidRDefault="006B5838" w:rsidP="006B58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58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E04A7" w:rsidRPr="00AE04A7" w14:paraId="2B63FF02" w14:textId="77777777" w:rsidTr="009E17EE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418"/>
        </w:trPr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F987D3"/>
            <w:noWrap/>
            <w:vAlign w:val="bottom"/>
            <w:hideMark/>
          </w:tcPr>
          <w:p w14:paraId="77C6FE49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EBEF3B"/>
            <w:noWrap/>
            <w:vAlign w:val="bottom"/>
            <w:hideMark/>
          </w:tcPr>
          <w:p w14:paraId="28163048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276535"/>
            <w:noWrap/>
            <w:vAlign w:val="bottom"/>
            <w:hideMark/>
          </w:tcPr>
          <w:p w14:paraId="7646F413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A77EE5"/>
            <w:noWrap/>
            <w:vAlign w:val="bottom"/>
            <w:hideMark/>
          </w:tcPr>
          <w:p w14:paraId="1B0E6667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09332D"/>
            <w:noWrap/>
            <w:vAlign w:val="bottom"/>
            <w:hideMark/>
          </w:tcPr>
          <w:p w14:paraId="127B4DAB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6E2A40"/>
            <w:noWrap/>
            <w:vAlign w:val="bottom"/>
            <w:hideMark/>
          </w:tcPr>
          <w:p w14:paraId="1F5F6134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FFA249"/>
            <w:noWrap/>
            <w:vAlign w:val="bottom"/>
            <w:hideMark/>
          </w:tcPr>
          <w:p w14:paraId="2920D7B1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824897"/>
            <w:noWrap/>
            <w:vAlign w:val="bottom"/>
            <w:hideMark/>
          </w:tcPr>
          <w:p w14:paraId="6BFF65EF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878BF4"/>
            <w:noWrap/>
            <w:vAlign w:val="bottom"/>
            <w:hideMark/>
          </w:tcPr>
          <w:p w14:paraId="3FF66A59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26553B"/>
            <w:noWrap/>
            <w:vAlign w:val="bottom"/>
            <w:hideMark/>
          </w:tcPr>
          <w:p w14:paraId="6B5AC128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CDC6AD"/>
            <w:noWrap/>
            <w:vAlign w:val="bottom"/>
            <w:hideMark/>
          </w:tcPr>
          <w:p w14:paraId="13B0F9CB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F19D9F"/>
            <w:noWrap/>
            <w:vAlign w:val="bottom"/>
            <w:hideMark/>
          </w:tcPr>
          <w:p w14:paraId="076BA7B5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D12000"/>
            <w:noWrap/>
            <w:vAlign w:val="bottom"/>
            <w:hideMark/>
          </w:tcPr>
          <w:p w14:paraId="480D7EC1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44153C"/>
            <w:noWrap/>
            <w:vAlign w:val="bottom"/>
            <w:hideMark/>
          </w:tcPr>
          <w:p w14:paraId="48C48E33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BE00BA"/>
            <w:noWrap/>
            <w:vAlign w:val="bottom"/>
            <w:hideMark/>
          </w:tcPr>
          <w:p w14:paraId="37901D6F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7B36BD"/>
            <w:noWrap/>
            <w:vAlign w:val="bottom"/>
            <w:hideMark/>
          </w:tcPr>
          <w:p w14:paraId="2EC5FC2C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954FE5"/>
            <w:noWrap/>
            <w:vAlign w:val="bottom"/>
            <w:hideMark/>
          </w:tcPr>
          <w:p w14:paraId="7C67FD72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AAE99A"/>
            <w:noWrap/>
            <w:vAlign w:val="bottom"/>
            <w:hideMark/>
          </w:tcPr>
          <w:p w14:paraId="3C72F9F9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E3CBCD"/>
            <w:noWrap/>
            <w:vAlign w:val="bottom"/>
            <w:hideMark/>
          </w:tcPr>
          <w:p w14:paraId="21EC8D2A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718CA4"/>
            <w:noWrap/>
            <w:vAlign w:val="bottom"/>
            <w:hideMark/>
          </w:tcPr>
          <w:p w14:paraId="0AF05795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CCA2B5"/>
            <w:noWrap/>
            <w:vAlign w:val="bottom"/>
            <w:hideMark/>
          </w:tcPr>
          <w:p w14:paraId="415CA201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810019"/>
            <w:noWrap/>
            <w:vAlign w:val="bottom"/>
            <w:hideMark/>
          </w:tcPr>
          <w:p w14:paraId="19BFE705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AE43A4"/>
            <w:noWrap/>
            <w:vAlign w:val="bottom"/>
            <w:hideMark/>
          </w:tcPr>
          <w:p w14:paraId="720E5872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E04A7" w:rsidRPr="00AE04A7" w14:paraId="09C4B913" w14:textId="77777777" w:rsidTr="009E17EE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418"/>
        </w:trPr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C15C87"/>
            <w:noWrap/>
            <w:vAlign w:val="bottom"/>
            <w:hideMark/>
          </w:tcPr>
          <w:p w14:paraId="363AB14A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578685"/>
            <w:noWrap/>
            <w:vAlign w:val="bottom"/>
            <w:hideMark/>
          </w:tcPr>
          <w:p w14:paraId="04B03B41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81CB7F"/>
            <w:noWrap/>
            <w:vAlign w:val="bottom"/>
            <w:hideMark/>
          </w:tcPr>
          <w:p w14:paraId="77DDD825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4A8677"/>
            <w:noWrap/>
            <w:vAlign w:val="bottom"/>
            <w:hideMark/>
          </w:tcPr>
          <w:p w14:paraId="14B9F1BD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7A61FA"/>
            <w:noWrap/>
            <w:vAlign w:val="bottom"/>
            <w:hideMark/>
          </w:tcPr>
          <w:p w14:paraId="3C7BA186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8C8A8C"/>
            <w:noWrap/>
            <w:vAlign w:val="bottom"/>
            <w:hideMark/>
          </w:tcPr>
          <w:p w14:paraId="6DF05E8E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E1ACC3"/>
            <w:noWrap/>
            <w:vAlign w:val="bottom"/>
            <w:hideMark/>
          </w:tcPr>
          <w:p w14:paraId="3968555D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AF6467"/>
            <w:noWrap/>
            <w:vAlign w:val="bottom"/>
            <w:hideMark/>
          </w:tcPr>
          <w:p w14:paraId="729F9A49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82F9EB"/>
            <w:noWrap/>
            <w:vAlign w:val="bottom"/>
            <w:hideMark/>
          </w:tcPr>
          <w:p w14:paraId="6FEEE9FD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B6BB7D"/>
            <w:noWrap/>
            <w:vAlign w:val="bottom"/>
            <w:hideMark/>
          </w:tcPr>
          <w:p w14:paraId="3B937856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C7FAFE"/>
            <w:noWrap/>
            <w:vAlign w:val="bottom"/>
            <w:hideMark/>
          </w:tcPr>
          <w:p w14:paraId="237C4499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8066FB"/>
            <w:noWrap/>
            <w:vAlign w:val="bottom"/>
            <w:hideMark/>
          </w:tcPr>
          <w:p w14:paraId="716074C0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F7FEFE"/>
            <w:noWrap/>
            <w:vAlign w:val="bottom"/>
            <w:hideMark/>
          </w:tcPr>
          <w:p w14:paraId="1C6BDB6B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C1E8F3"/>
            <w:noWrap/>
            <w:vAlign w:val="bottom"/>
            <w:hideMark/>
          </w:tcPr>
          <w:p w14:paraId="70CD6079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B1F1E7"/>
            <w:noWrap/>
            <w:vAlign w:val="bottom"/>
            <w:hideMark/>
          </w:tcPr>
          <w:p w14:paraId="11FB028A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4B0B43"/>
            <w:noWrap/>
            <w:vAlign w:val="bottom"/>
            <w:hideMark/>
          </w:tcPr>
          <w:p w14:paraId="659D0FEB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200009"/>
            <w:noWrap/>
            <w:vAlign w:val="bottom"/>
            <w:hideMark/>
          </w:tcPr>
          <w:p w14:paraId="55789584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0D83B2"/>
            <w:noWrap/>
            <w:vAlign w:val="bottom"/>
            <w:hideMark/>
          </w:tcPr>
          <w:p w14:paraId="0E0CDF6B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FDE0EC"/>
            <w:noWrap/>
            <w:vAlign w:val="bottom"/>
            <w:hideMark/>
          </w:tcPr>
          <w:p w14:paraId="1EE3C605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00008B"/>
            <w:noWrap/>
            <w:vAlign w:val="bottom"/>
            <w:hideMark/>
          </w:tcPr>
          <w:p w14:paraId="23305F7F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916962"/>
            <w:noWrap/>
            <w:vAlign w:val="bottom"/>
            <w:hideMark/>
          </w:tcPr>
          <w:p w14:paraId="11CC4F06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7EF7E9"/>
            <w:noWrap/>
            <w:vAlign w:val="bottom"/>
            <w:hideMark/>
          </w:tcPr>
          <w:p w14:paraId="66006262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D61D60"/>
            <w:noWrap/>
            <w:vAlign w:val="bottom"/>
            <w:hideMark/>
          </w:tcPr>
          <w:p w14:paraId="37CB3533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E04A7" w:rsidRPr="00AE04A7" w14:paraId="4D04CB75" w14:textId="77777777" w:rsidTr="009E17EE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418"/>
        </w:trPr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43B1CD"/>
            <w:noWrap/>
            <w:vAlign w:val="bottom"/>
            <w:hideMark/>
          </w:tcPr>
          <w:p w14:paraId="5AFCD5AF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309E74DD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E1C512"/>
            <w:noWrap/>
            <w:vAlign w:val="bottom"/>
            <w:hideMark/>
          </w:tcPr>
          <w:p w14:paraId="49F61767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65C3C4"/>
            <w:noWrap/>
            <w:vAlign w:val="bottom"/>
            <w:hideMark/>
          </w:tcPr>
          <w:p w14:paraId="00ECB173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637422"/>
            <w:noWrap/>
            <w:vAlign w:val="bottom"/>
            <w:hideMark/>
          </w:tcPr>
          <w:p w14:paraId="136032E4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95785B"/>
            <w:noWrap/>
            <w:vAlign w:val="bottom"/>
            <w:hideMark/>
          </w:tcPr>
          <w:p w14:paraId="6C8D0B73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CD6235"/>
            <w:noWrap/>
            <w:vAlign w:val="bottom"/>
            <w:hideMark/>
          </w:tcPr>
          <w:p w14:paraId="79FD3013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C697F6"/>
            <w:noWrap/>
            <w:vAlign w:val="bottom"/>
            <w:hideMark/>
          </w:tcPr>
          <w:p w14:paraId="012A43B7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CCADFE"/>
            <w:noWrap/>
            <w:vAlign w:val="bottom"/>
            <w:hideMark/>
          </w:tcPr>
          <w:p w14:paraId="4D746BDE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EF216B"/>
            <w:noWrap/>
            <w:vAlign w:val="bottom"/>
            <w:hideMark/>
          </w:tcPr>
          <w:p w14:paraId="065AF9D2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0BED38"/>
            <w:noWrap/>
            <w:vAlign w:val="bottom"/>
            <w:hideMark/>
          </w:tcPr>
          <w:p w14:paraId="6B2EA7E1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7A246B"/>
            <w:noWrap/>
            <w:vAlign w:val="bottom"/>
            <w:hideMark/>
          </w:tcPr>
          <w:p w14:paraId="77EB6496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AF7426"/>
            <w:noWrap/>
            <w:vAlign w:val="bottom"/>
            <w:hideMark/>
          </w:tcPr>
          <w:p w14:paraId="1C7EC674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401C49"/>
            <w:noWrap/>
            <w:vAlign w:val="bottom"/>
            <w:hideMark/>
          </w:tcPr>
          <w:p w14:paraId="469022A3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FDB9B6"/>
            <w:noWrap/>
            <w:vAlign w:val="bottom"/>
            <w:hideMark/>
          </w:tcPr>
          <w:p w14:paraId="228DA088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07ABD8"/>
            <w:noWrap/>
            <w:vAlign w:val="bottom"/>
            <w:hideMark/>
          </w:tcPr>
          <w:p w14:paraId="2E5448AA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FBB877"/>
            <w:noWrap/>
            <w:vAlign w:val="bottom"/>
            <w:hideMark/>
          </w:tcPr>
          <w:p w14:paraId="727471A1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9B1D02"/>
            <w:noWrap/>
            <w:vAlign w:val="bottom"/>
            <w:hideMark/>
          </w:tcPr>
          <w:p w14:paraId="78381F73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76DE8A"/>
            <w:noWrap/>
            <w:vAlign w:val="bottom"/>
            <w:hideMark/>
          </w:tcPr>
          <w:p w14:paraId="1C1B899F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2825EB"/>
            <w:noWrap/>
            <w:vAlign w:val="bottom"/>
            <w:hideMark/>
          </w:tcPr>
          <w:p w14:paraId="677B6290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8FF1FC"/>
            <w:noWrap/>
            <w:vAlign w:val="bottom"/>
            <w:hideMark/>
          </w:tcPr>
          <w:p w14:paraId="03812B4C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9BBF74"/>
            <w:noWrap/>
            <w:vAlign w:val="bottom"/>
            <w:hideMark/>
          </w:tcPr>
          <w:p w14:paraId="0D66B530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525E6F"/>
            <w:noWrap/>
            <w:vAlign w:val="bottom"/>
            <w:hideMark/>
          </w:tcPr>
          <w:p w14:paraId="3841BD37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E04A7" w:rsidRPr="00AE04A7" w14:paraId="71F1929A" w14:textId="77777777" w:rsidTr="009E17EE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418"/>
        </w:trPr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FFCBDF"/>
            <w:noWrap/>
            <w:vAlign w:val="bottom"/>
            <w:hideMark/>
          </w:tcPr>
          <w:p w14:paraId="4BFE3799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FFCD92"/>
            <w:noWrap/>
            <w:vAlign w:val="bottom"/>
            <w:hideMark/>
          </w:tcPr>
          <w:p w14:paraId="72A7B83A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00A335"/>
            <w:noWrap/>
            <w:vAlign w:val="bottom"/>
            <w:hideMark/>
          </w:tcPr>
          <w:p w14:paraId="27538C7F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00730C"/>
            <w:noWrap/>
            <w:vAlign w:val="bottom"/>
            <w:hideMark/>
          </w:tcPr>
          <w:p w14:paraId="4B41AEB1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0F4118"/>
            <w:noWrap/>
            <w:vAlign w:val="bottom"/>
            <w:hideMark/>
          </w:tcPr>
          <w:p w14:paraId="31D78BE0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C57E40"/>
            <w:noWrap/>
            <w:vAlign w:val="bottom"/>
            <w:hideMark/>
          </w:tcPr>
          <w:p w14:paraId="351DE678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002902"/>
            <w:noWrap/>
            <w:vAlign w:val="bottom"/>
            <w:hideMark/>
          </w:tcPr>
          <w:p w14:paraId="571F581E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A04464"/>
            <w:noWrap/>
            <w:vAlign w:val="bottom"/>
            <w:hideMark/>
          </w:tcPr>
          <w:p w14:paraId="68845E86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30AB20"/>
            <w:noWrap/>
            <w:vAlign w:val="bottom"/>
            <w:hideMark/>
          </w:tcPr>
          <w:p w14:paraId="392B1C89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30D168"/>
            <w:noWrap/>
            <w:vAlign w:val="bottom"/>
            <w:hideMark/>
          </w:tcPr>
          <w:p w14:paraId="45F29626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81FE7C"/>
            <w:noWrap/>
            <w:vAlign w:val="bottom"/>
            <w:hideMark/>
          </w:tcPr>
          <w:p w14:paraId="06771C9B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D10C8B"/>
            <w:noWrap/>
            <w:vAlign w:val="bottom"/>
            <w:hideMark/>
          </w:tcPr>
          <w:p w14:paraId="22910FE5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958D84"/>
            <w:noWrap/>
            <w:vAlign w:val="bottom"/>
            <w:hideMark/>
          </w:tcPr>
          <w:p w14:paraId="321B96C3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FF8A85"/>
            <w:noWrap/>
            <w:vAlign w:val="bottom"/>
            <w:hideMark/>
          </w:tcPr>
          <w:p w14:paraId="6773971F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BF3862"/>
            <w:noWrap/>
            <w:vAlign w:val="bottom"/>
            <w:hideMark/>
          </w:tcPr>
          <w:p w14:paraId="587969C2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380017"/>
            <w:noWrap/>
            <w:vAlign w:val="bottom"/>
            <w:hideMark/>
          </w:tcPr>
          <w:p w14:paraId="44DB2E17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870C50"/>
            <w:noWrap/>
            <w:vAlign w:val="bottom"/>
            <w:hideMark/>
          </w:tcPr>
          <w:p w14:paraId="2783F070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FFB559"/>
            <w:noWrap/>
            <w:vAlign w:val="bottom"/>
            <w:hideMark/>
          </w:tcPr>
          <w:p w14:paraId="0BABC87D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00DE7B"/>
            <w:noWrap/>
            <w:vAlign w:val="bottom"/>
            <w:hideMark/>
          </w:tcPr>
          <w:p w14:paraId="5837280B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F7CB3A"/>
            <w:noWrap/>
            <w:vAlign w:val="bottom"/>
            <w:hideMark/>
          </w:tcPr>
          <w:p w14:paraId="57081685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8F364D"/>
            <w:noWrap/>
            <w:vAlign w:val="bottom"/>
            <w:hideMark/>
          </w:tcPr>
          <w:p w14:paraId="6C54D510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F8D474"/>
            <w:noWrap/>
            <w:vAlign w:val="bottom"/>
            <w:hideMark/>
          </w:tcPr>
          <w:p w14:paraId="0D7EC478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000000" w:fill="FFA4B1"/>
            <w:noWrap/>
            <w:vAlign w:val="bottom"/>
            <w:hideMark/>
          </w:tcPr>
          <w:p w14:paraId="5343FA99" w14:textId="77777777" w:rsidR="00AE04A7" w:rsidRPr="00AE04A7" w:rsidRDefault="00AE04A7" w:rsidP="00AE0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04A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790C5814" w14:textId="77777777" w:rsidR="006B5838" w:rsidRPr="006B5838" w:rsidRDefault="006B5838" w:rsidP="006B5838"/>
    <w:p w14:paraId="63E28F03" w14:textId="77777777" w:rsidR="005B062B" w:rsidRPr="005B062B" w:rsidRDefault="005B062B" w:rsidP="005B062B">
      <w:pPr>
        <w:rPr>
          <w:rFonts w:cstheme="minorHAnsi"/>
        </w:rPr>
      </w:pPr>
      <w:r w:rsidRPr="005B062B">
        <w:rPr>
          <w:rFonts w:cstheme="minorHAnsi"/>
        </w:rPr>
        <w:t xml:space="preserve">Experiment 1. All interactive 3D scatterplots are available at: </w:t>
      </w:r>
      <w:hyperlink r:id="rId5" w:history="1">
        <w:r w:rsidRPr="005B062B">
          <w:rPr>
            <w:rStyle w:val="Hyperlink"/>
            <w:rFonts w:cstheme="minorHAnsi"/>
          </w:rPr>
          <w:t>https://github.com/reirby/cognitively-congruent-color-palette-for-emotional-mapping</w:t>
        </w:r>
      </w:hyperlink>
    </w:p>
    <w:p w14:paraId="059551FE" w14:textId="77777777" w:rsidR="005B062B" w:rsidRPr="005B062B" w:rsidRDefault="005B062B" w:rsidP="005B062B">
      <w:pPr>
        <w:spacing w:line="360" w:lineRule="auto"/>
        <w:rPr>
          <w:rFonts w:cstheme="minorHAnsi"/>
        </w:rPr>
      </w:pPr>
      <w:r w:rsidRPr="005B062B">
        <w:rPr>
          <w:rFonts w:cstheme="minorHAnsi"/>
        </w:rPr>
        <w:t>Experiment 1. Results of post-hoc t-tests for “L” color dimension.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635"/>
        <w:gridCol w:w="1635"/>
        <w:gridCol w:w="718"/>
        <w:gridCol w:w="861"/>
        <w:gridCol w:w="718"/>
        <w:gridCol w:w="1190"/>
      </w:tblGrid>
      <w:tr w:rsidR="005B062B" w:rsidRPr="005B062B" w14:paraId="1EB5D0D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771FF7" w14:textId="77777777" w:rsidR="005B062B" w:rsidRPr="005B062B" w:rsidRDefault="005B062B" w:rsidP="00F82F25">
            <w:pPr>
              <w:spacing w:line="240" w:lineRule="auto"/>
              <w:jc w:val="center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oup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122465" w14:textId="77777777" w:rsidR="005B062B" w:rsidRPr="005B062B" w:rsidRDefault="005B062B" w:rsidP="00F82F25">
            <w:pPr>
              <w:spacing w:line="240" w:lineRule="auto"/>
              <w:jc w:val="center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oup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0AEC1F" w14:textId="77777777" w:rsidR="005B062B" w:rsidRPr="005B062B" w:rsidRDefault="005B062B" w:rsidP="00F82F25">
            <w:pPr>
              <w:spacing w:line="240" w:lineRule="auto"/>
              <w:jc w:val="center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1101EE" w14:textId="77777777" w:rsidR="005B062B" w:rsidRPr="005B062B" w:rsidRDefault="005B062B" w:rsidP="00F82F25">
            <w:pPr>
              <w:spacing w:line="240" w:lineRule="auto"/>
              <w:jc w:val="center"/>
              <w:rPr>
                <w:rFonts w:eastAsia="Times New Roman" w:cstheme="minorHAnsi"/>
                <w:bCs/>
                <w:color w:val="000000"/>
              </w:rPr>
            </w:pPr>
            <w:proofErr w:type="spellStart"/>
            <w:proofErr w:type="gramStart"/>
            <w:r w:rsidRPr="005B062B">
              <w:rPr>
                <w:rFonts w:eastAsia="Times New Roman" w:cstheme="minorHAnsi"/>
                <w:color w:val="000000"/>
              </w:rPr>
              <w:t>p.signif</w:t>
            </w:r>
            <w:proofErr w:type="spellEnd"/>
            <w:proofErr w:type="gram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83E8CC" w14:textId="77777777" w:rsidR="005B062B" w:rsidRPr="005B062B" w:rsidRDefault="005B062B" w:rsidP="00F82F25">
            <w:pPr>
              <w:spacing w:line="240" w:lineRule="auto"/>
              <w:jc w:val="center"/>
              <w:rPr>
                <w:rFonts w:eastAsia="Times New Roman" w:cstheme="minorHAnsi"/>
                <w:bCs/>
                <w:color w:val="000000"/>
              </w:rPr>
            </w:pPr>
            <w:proofErr w:type="spellStart"/>
            <w:r w:rsidRPr="005B062B">
              <w:rPr>
                <w:rFonts w:eastAsia="Times New Roman" w:cstheme="minorHAnsi"/>
                <w:color w:val="000000"/>
              </w:rPr>
              <w:t>p.adj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86995A" w14:textId="77777777" w:rsidR="005B062B" w:rsidRPr="005B062B" w:rsidRDefault="005B062B" w:rsidP="00F82F25">
            <w:pPr>
              <w:spacing w:line="240" w:lineRule="auto"/>
              <w:jc w:val="center"/>
              <w:rPr>
                <w:rFonts w:eastAsia="Times New Roman" w:cstheme="minorHAnsi"/>
                <w:bCs/>
                <w:color w:val="000000"/>
              </w:rPr>
            </w:pPr>
            <w:proofErr w:type="spellStart"/>
            <w:proofErr w:type="gramStart"/>
            <w:r w:rsidRPr="005B062B">
              <w:rPr>
                <w:rFonts w:eastAsia="Times New Roman" w:cstheme="minorHAnsi"/>
                <w:color w:val="000000"/>
              </w:rPr>
              <w:t>p.adj.signif</w:t>
            </w:r>
            <w:proofErr w:type="spellEnd"/>
            <w:proofErr w:type="gramEnd"/>
          </w:p>
        </w:tc>
      </w:tr>
      <w:tr w:rsidR="005B062B" w:rsidRPr="005B062B" w14:paraId="563F4E0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1A667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DA5F5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89551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92392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A8942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4821A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745EB5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A0ED8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C6555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C42AD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AC643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8D008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59E22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C036DC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61C46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B8FA9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73264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90A2C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C1611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3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B7A36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92A8D1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97EF5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C6D53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EDB62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3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71F20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5EB3C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2302A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296209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736C3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0C6BE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944D8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6F920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4304B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18D45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4CA44A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6CE96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42856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05D79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2C241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71E36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2D6D6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2EDE1C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B9BF9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F90CA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665C7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F65BA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2723B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92A5C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7EBE6E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FCB65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EBEFE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5FA25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E40EF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1F036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D17E6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5727D48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05F47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7FB30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03BF7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4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D4898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ADB9D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BF623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8F824C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107B1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4EB82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FAD29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6D7CF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60CE4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D54D0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04B0D63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A9064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63571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100F9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344F0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C9B58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452BD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AFF44A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16CB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88FCC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5763D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9E3CC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8F241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68793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3172243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F9259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24D04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57F2C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4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09060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39C0B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A31BE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5D3350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E42DC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BCA59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29BFE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B462F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458F1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8E154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0904A6B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A677D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50E16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E3116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4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1F0A4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DA6E0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BB144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9F3700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7C1DD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924BE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77961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C6E0A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A4514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CE49D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D1EED2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1EB6B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540DB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9E84F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7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5FB1A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2F16C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8AAD1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32B660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7CA19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4F44E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13ADE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03828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B29E4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6ED69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552BCB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F5E81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D5BA7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5FF1C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CA305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AD281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E6B8F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5952BF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1D876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E1321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4C9AB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D834F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74194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8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FAB24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43F776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C3D5E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F2DE5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4838A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B2F78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CDD24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8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07B88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2ACFF8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D55CA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50342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EDB31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2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FBEA3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554C0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52485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FC7C6B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D2B48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658A5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7A2FB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86153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E9AC1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7C9E0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B260F1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202A1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FB574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4FE4A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02EA5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E54DD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E743F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987AF9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1D314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F867C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B2283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7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BDA78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D11FA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B7AD7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8BD677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67EE2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280DC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A593A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1EAAB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87ECC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92330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40C82A8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38363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840BE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C8B04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1F38B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D04CE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23142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1551A82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135BA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AFBF6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4EB2E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33062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7F570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3AEAE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602B66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ADE2D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E5700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06E54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95B10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B4244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E11C2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770CB7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1C4EE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0BEAA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36EB3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6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EAFDF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1EBEA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85148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4ED169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3B7BC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09A8A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97598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530BA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F2DDB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4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30530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5468C2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87A45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B8C4D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647C7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08C88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01222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8826D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4670A3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7C692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DB9A2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B468A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1EF2B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52CEA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CE5A3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3FCB918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0039A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B0795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2B9E8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6D630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7DEAE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A9591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42E2F7C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9B07D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8993F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FEF73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3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5E327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C328B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FDEFB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0190FD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48907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DC0DA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03F43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BCBF3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FF932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BCABD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40B4F3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80FEC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B9D13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9BC6B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22C92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8C786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F3AB9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FA1821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EBF9F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E1E0C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79475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8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B21FD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7CF33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8A887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AE90E8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09605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C0A55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94EBD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28E8D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78F6B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9E95E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5044503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DEAAC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498EE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FCC14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8FE74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A8A63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FDB63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7C6EAB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C55D8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A1522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D909F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602F3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00D6D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3F630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F77D0C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27734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7D595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D9E29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D7396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C1661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75E24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B5C513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90771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34CA2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3C012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7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0402F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F37FF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823C9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C4D463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A4805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DBC5B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3D0E7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60D74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2F95C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92157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9EFAE6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8BDF1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F92C6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2918B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6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A7537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39F4A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6B0D7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AAE24A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024CA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448FF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52FD9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7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D6AEE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004D6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A6238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2AEF6B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C1B58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5DA3C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60074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049C7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F3615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EB086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412CA6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3ACDE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F8E19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F3482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24DCF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3D917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01B89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8A930E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EB939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897D8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A1084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66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C623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58D4F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EF62A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233175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C5241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0780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E5BDA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AA511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F6B96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326AA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4A394F8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120ED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CFF91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94B16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670E3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99449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E97BA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0A734B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AC6E5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11F55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FD0BF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C150B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42164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5CA80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0B1403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9F1DD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48792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5CA1E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9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BC523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AA06E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D6C0D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6285E1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FA443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17ECF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E99B4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F7AE8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EFCE9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D5EE6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C0840C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AF067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9859E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BDB5C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F287D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528EC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3B9D2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92B19C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AAC05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A137D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E857C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7D106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EA99B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1866C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00228E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8910D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587D6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D0663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EEE90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6DCA1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EDCDE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37C991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E8397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F0E39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57160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F4068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AAF43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67719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82581D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0B251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9B7DC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346C7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320E2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5526B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B9FCD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67CD821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F32F1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621CE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FAE54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3B23E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DCE42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289AF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E8FCFE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04AB6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319D9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7667C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9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789F5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8619E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9CCDC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3B022F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27544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D97B6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5F835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3F976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9FED4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5DE89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6FFEB3B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398C1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BEF5B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E628C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B7415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51B74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F0627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71E6F22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40712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42D07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45695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E7C45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650AB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59BE5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7053B2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E5B6D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A5025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57BD7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0B58D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5CF4C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27055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F8D24C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BBA29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581BC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2F1E6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AE1F3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F0A45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DCF41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2E9B7F8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C9650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366D6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0EEAE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571A8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A2839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A0098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AE8FD5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782A1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F3C29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7C2B7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2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9B3DB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9B275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400AB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807CB0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4B655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7BB50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DD12D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2832D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327A0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80534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40B8855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036A4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12321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186A9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BDA1E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F8271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000B2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E8D706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DF96C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A8DB2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ED9A6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4A3E3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4165B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E753F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06DE2A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1D8C9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A8263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D0161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ECCDC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9ECEB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6E102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8E4960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9C4B7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084D0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7EF65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BDD67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D9E2D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E0D1F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C1993D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5B55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EF68A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8ED6F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D984B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C5492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945F5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6E44C1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48C09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126BB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BBA1D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6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3CF5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A6BA6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4A211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AF044C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48EFC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2410D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A7F17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3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E7FDF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07818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007E0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A0D9DA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8BB63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DA956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A3660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8D851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3890C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17546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C84612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66E0C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C9D4C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F4BD9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191AD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26DE8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32CA3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CED6AB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90898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F826C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F579D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50E2A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13487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D0522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99E342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244E5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DF3C1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115DB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458FE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AE308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88EAA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362080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4373D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BFD76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B6304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67DD2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9CF41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4C1F8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8EED11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DA14B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5957B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87F4C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C57D1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5B865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3D5B9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E341BC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D781F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A2E12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A5C84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011D8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D7179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AFE6B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036C01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19AA4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A7617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52874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1D0E2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B4DA1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1E873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FA6B7B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74348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0F264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3B934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8F15A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3EFE0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A492F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608CF2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E3405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277D4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FCFCE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8019E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6E1B1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12245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FAFDF9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FF27A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A1763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4093B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70946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F9E59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EAD31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E4A235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22328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F80F4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6EC1C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0DB95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8C906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8CB00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39C73B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3A5A7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AD078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06BBC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5DC2B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04AE9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AAC03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D993E7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1011B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856CD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ACF3C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120A2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1CCF6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4DED6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3A779B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FD4D8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9494D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1E5FD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50426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104E3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94B9C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2C3B97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F5D99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A8795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43435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7B207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9885F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58125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A5FABD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AEF6B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3C180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71E7D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D8A24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D7A42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C1B59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B49030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4FE5B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2C876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545AA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26CBC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63741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69936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6F468D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06F6B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34BBE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186CF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18615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5A65B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FD495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FAC6B9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67348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572E3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956BB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51527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D5B86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0F6BE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0703F3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A9647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7F06F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39EE8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811DA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5BF46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BCC22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CC9E5A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36B32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835DE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B5F0A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DE4E6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72721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8F26A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E43852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7AFD9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60961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6A448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D3988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904B3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A154E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1A5058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58E5F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7B0DA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C84A4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D5D0D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B8DD8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17159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805293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D129C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3C757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73E6B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67F8F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C7E65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DB743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1207CB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0AB2F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7FAC7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08B7D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82503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4BE09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F2CFF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461ED0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5E220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4BFEF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81525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40190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0C604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D67C0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DD633B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CE9AA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10D22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5B5DB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2701D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7E25B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7AA9F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2CBB44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8A603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9A50C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190B7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D926F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B9036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C3BA3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3E5E4C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D11CD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4CD57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A5791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2338C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46FB6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27334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8105A3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85BD6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BF9A2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8937B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2C0D4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06186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E44AA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D1FBAE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617AE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B5772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A87DE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F2573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07B19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34D01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E50C1A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52F54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97B2A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AE7E8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8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39A9A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2F7CD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D4E48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281307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21E1A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D9E60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59B29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2633B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9A9E9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C1E52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7C3235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2DCFA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84F66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ED434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3BCD2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3ACF8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39216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101A88B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2F9FE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16AFA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5D2C6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7D2EA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72ADB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7EBCB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26F05F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FC360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B1074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700D4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5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B9126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042EE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87DE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7CF855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4513E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1839D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70A3B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4446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54FCC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7223A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5FDB30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3ACD6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E75CE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E424B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618B0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1F396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E9DE2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BAB4CB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C8DFA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386BD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8E326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9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31A00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D6256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66DFF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54A0C3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A9F81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9F89D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76A2E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54C73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6C867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6E6CA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560EF9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C38ED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4CC24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C5D94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2DA7E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8F0F5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4CBFA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D2B4B3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D434B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F8426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183A0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777C8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F2352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ED92F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9357FD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F08B9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28E6B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26FA4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5C57C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A11D6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5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F2C32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E239FF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77332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F322C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8A3FE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99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C2545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29614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8576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C00871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BC1B7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77B87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ECAB9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7E703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A454C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5481B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0CFD46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4B801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7E643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D7C56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BE0E4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36F42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40D8F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6DBC9D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13F2A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516B2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8899B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2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7D3C6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82DCE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61B7F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4ED934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DBE73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432C0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FE22E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8EB20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502E1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047AF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3CB781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37937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21D89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7EB28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94D70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0A723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CCE71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AD1382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CBC0E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B566D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37340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D3B5E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F7269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8FE1A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F0A685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644AF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9CF04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BA81A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0C9D7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00AD4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0348B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9169C8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5241E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B7026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E3E7D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41BBF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D571B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7831A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CAC0FE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7FC96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5F210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82FFD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9E472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1B9D4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6D499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EBEA65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EBBF2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12178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1CC13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7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2D903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03272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02CEA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F1AB9D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FF86D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E47AB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44702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8F98C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E4F9D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52588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AB6E85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591B1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70359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C5AB2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44500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BE503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173E1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5033C1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FBB9C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12EA4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B2573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C9E13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D26A0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396C7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095E28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24376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6E8BE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F96E0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FE4E2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09A2C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B7BB3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2C98B8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21368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36BED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438B4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44035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409F2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27969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18DD45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FB98D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23F45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614B7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99FD8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A045D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A31CA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3FB6AE5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1883A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80247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02DD6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F507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31353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D2BD5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BEE31F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4A08A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39F2F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2AA57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1B188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89D44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A0A53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B1D5D0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0104B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1F9F4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2F223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41731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EA5AD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2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AC614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BBDBF5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85B26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1AC8E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992BF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378BF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01BDF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E1F69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6AF920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63620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B54B9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21A28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5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657B4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37F36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821D6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DDE38E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80D4B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6CDAE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169DC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AF5DD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AFE1B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71FC0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6184B56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3A2E7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1573A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03BBF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4FDAB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855C7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4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3A1D5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362E95C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30E52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D2BDE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CB8F5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461F2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26A17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0E35B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395ACA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33D2D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2D92F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6C2BC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D7680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BE910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CDE9F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6FD505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0E641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2331E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3F544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91C37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04C6F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51823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36BE2F2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FF398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4F8EF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2BA0A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BEC5C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B5B24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85A2A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0D7C9B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24758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BDFEB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E13BD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C1C25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4A04A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A2A66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30B118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623FB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32CE8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2928D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0FC0B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61818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B1F4D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FCA384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AB788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3C884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44B11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4B442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837DB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7AA9A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09AD22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DE4E9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78E8C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877E9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109F0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B1BBA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7946B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1A51D8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7C8BF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134BB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4D81E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7D588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B921A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4E01B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2EB696B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6A9F8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76F5E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C576E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8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6FC57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F7A45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67D72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CF9C14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C0BB4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DC7F1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052E7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D538A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EBC7F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644D6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761355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79AE3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1D6EF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35C9C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8B846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644A5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84453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7E1410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49027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F01BE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6AEE6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4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494AA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C0A81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FDCE5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348125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88CBE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039B1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6174F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D1A0C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125CE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828C2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64C457D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F4100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17015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9BD7B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AFC1F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B171A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61173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3A713A6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6AE28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80D51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7CC0B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F9AD4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7A631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38A72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DA65A1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D9E32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EBF3F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FADEF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9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485ED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6BC91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0DF61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F24916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DB3C1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9CEB1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F395C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C553D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2DAB6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1581E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B88E4A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EB994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64FA3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E0B2C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37541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A28B8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CF1C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FF7D5C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B9018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7CAC0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E0587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AFAC5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738C6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DE1C7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E9FC3E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D122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24DE2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6BD97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8336F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E1C36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114C0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5538EAA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2B305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EA2EA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0CAD9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6C232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8CF92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3EA47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73A48D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9019E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3ECD6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5B708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F942D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85EA6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7D4E8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C306EB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0A2C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5987F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C1A5F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088DA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3038C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FF321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DF9D5B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15748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24ECB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99D16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02C9E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08CEA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ECC2C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19C730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87A90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6BBD6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4D955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8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67400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0F944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B80B7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D0A7A2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F5A01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0C912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29D24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739A7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FACB4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6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558CE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3EB115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FD82B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8C57B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0DA18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FBA68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2FFF4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6215C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2E3C88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06305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78863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C1D04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6148D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34D19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4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59C4E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327448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90D1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C1783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2D744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D1A3C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84CBA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86A9A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DD0371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7CFF9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65B95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85148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706C0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ED609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9EAFF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74A187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DD7FC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7D12F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4DAE2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1EE3E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194D8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BF707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45311B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9A410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BDD70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EE080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B68CA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3F68B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A02FB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9CD0CA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DA6C1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71C8C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30885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EBF3E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F8035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A5CD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5DBE4B4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6AFA4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100B4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8E417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7270C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5DA0D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F03F6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5B1F13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5BE23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01A9D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DCE1B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CAF53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2DA4A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138A6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502797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802D6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5B1DA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8DDAC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0FAE5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A0C8C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434D8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4520C8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FB2F1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49485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67F42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0FA81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B014E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1DE11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C59338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B7353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8246B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DFC75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EF9E9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A4BB7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B964B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A6164B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1A3EF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EE9F3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5EC2C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4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62C57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3E9ED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61009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D57F5C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60DC7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F6153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99FA3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1FD74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92C8C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2E9D5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841FB5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7C392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A90B4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2327B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B69D4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BC567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4D79A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092756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5572A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1D711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89B26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8D710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361D7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163F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9D6163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AD9E7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A53D1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25203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52237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286B1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A24FA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B4ED50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1F8C2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4FBEC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55DA3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A048B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136AA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F05DE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D5F03E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4E9E1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14D06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8C8BC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DC767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B98D2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689D1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002F5D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255D2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738FD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61E97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8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45990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0D4B0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0369E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A91DAF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9E566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64AB3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085C7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D0A0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B657D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55AB1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0F1EF0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8AEDE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D4C60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BCD22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D802E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F5449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5556D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B66760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6B560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D021C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ABF9C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9AFDA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018A6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27FEC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14563E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C9F0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1BA31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4C34E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960DF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A3396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DD77A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1411DBD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17051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2A16C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B95DB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4DD60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18B79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46F42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5DDBE2A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2B356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AD4F2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C303C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74DD8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62938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C1761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58AFBF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926D5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79928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F7ECE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9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49722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AC25A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2CF39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2D1F69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F03CF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5ED51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21067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02689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731C6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159A6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CBE857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ED615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BBE45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342EC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F4741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15AB4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58D3B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40C7BD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1327C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E9FFA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021F0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9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6E576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1C7CF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F2C21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CAE33D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F8BE2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A2C09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C3616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7DAD7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74E62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AF49C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0B3DED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07327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26FE9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01526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C2FCB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65639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A9E49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15F076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795B8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B8964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699B4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76ADD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F7C9A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00D10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F5B19C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ACC84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8CF46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8A249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AA554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97376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35286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A00F7A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F7FF5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0CA11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8C2D4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4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B181F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D3A8A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FA43A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9D9385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290FF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574CB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266F8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7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917B9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3F18C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A5C09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511DB6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534E4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EDD5C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2EF5A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93EB8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BE7EC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7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1314C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DB360D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1B03F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73024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2A38F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66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D7AB1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CBE2B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C5009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0E0DAA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95F6D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2C33F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D2165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B00DB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0B77A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FA2EC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E06330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316DD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4FD94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4E47A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200F4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F83FA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AE267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3E80CC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E0ED0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F33DE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9A9EA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7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C587C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F66A4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5729B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6733C2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3DEF4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1236B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CABB5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82BC4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7E7D7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9FE72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D5E1DF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D7DE9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831DB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17238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BA172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1726B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34CB0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47A25F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AF823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224AE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A01CC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7C627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DB6D1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F3F13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628B998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107F0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E51B4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53A15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619C3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B39FF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0C650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51BB4F0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8D926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375D4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01518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8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A20D8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EE9BB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D8658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460202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D44DE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BCBEB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EDC76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0882F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95A91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84529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CB1819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BF2B3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EA11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AD8B8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8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CF815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A15CF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7752D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EE6E89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C5008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B30FB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6FC2D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6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93862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8D84C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2B444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D84A5A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75439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AFD3A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584E1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B7C13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7B0E3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DCAA7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4AE31E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D4766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CFFD4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336F4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41716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A952F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E19F6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E34D26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BD36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ECF03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C7D38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8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0ADDB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E9E45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E8E20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81DAC3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78CDC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7B17A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46F24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CA5A4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F520D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F9BEE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B2128A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647CF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1AF86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B87E1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CAA0D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89E39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ED4FF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C60330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21161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59232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A6953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B7371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C984F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FDB04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8CBEFD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92D6A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41C49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1EF13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181B6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E00B2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18644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E9131C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BC7CE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10AD4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D3F38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31619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7AEEB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25008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CC5400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2F5BC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E011B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149D6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E859C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C918C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C99E2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E36788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35D15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ACC21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9D8FE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A6F56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2036E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63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E6D2E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3C8BFF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B9E5B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AEC38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8FB2E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D0712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911E4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43B6C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79B80E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7983B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BE7ED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14A78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7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6C442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7E8E8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2E205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A2D2C5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ACC2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ADDB1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BB35F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10E23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C37AB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47F92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57D56B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0C19F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4E0B2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0F986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55DC0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E74FF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F3728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191453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74BB1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3A50E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3F595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67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52E56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384E6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23B98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C7A79D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19FCC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03C41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86D07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F7657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FCDEC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FB29A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574360F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A1C69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4D38C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87BF3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BED50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FE5A2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D5A5B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191966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EC4E8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8E817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0990F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0A37C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0BB3E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01652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A462D9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42D69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2F200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ED20E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13649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07545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3C6D9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A09E1B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4F3ED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29864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1248E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82EB2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851ED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FC59B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7110E9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254AC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B3771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EC4DF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773DA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8498A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E194A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10CAF3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6A29C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D1662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47A14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9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022D5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91CCF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70738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0FB362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AB0BD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F284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D15E3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19382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8C22E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23157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4259FF6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5900F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8696D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5575C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94D5B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D7E01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BDA46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2ADE83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A709F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36783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AE98E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2C448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4E103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D0DCA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A8EB70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B2F90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09247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C9B52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37D98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A0347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0A2DD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1011C9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105A7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6C4A2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664EE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ECDFD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54D7C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E6095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9320BC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B351E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5A04D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780C4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7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7CA88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59687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09133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F83C64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F9B37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67D4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53B3A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20890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36A11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CE183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1A25388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5B6D6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803AB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5970E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4CE90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951B6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48C7C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552DF5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F7142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CBE21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AE989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202D0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6C0F0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8A57B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38748E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4EF5B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35DAB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14081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86B53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E1EF0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9C557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858D7E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040F1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C300E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057B5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58F2D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69448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77A74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</w:tbl>
    <w:p w14:paraId="4360CBF5" w14:textId="77777777" w:rsidR="005B062B" w:rsidRPr="005B062B" w:rsidRDefault="005B062B" w:rsidP="005B062B">
      <w:pPr>
        <w:spacing w:line="240" w:lineRule="auto"/>
        <w:rPr>
          <w:rFonts w:cstheme="minorHAnsi"/>
        </w:rPr>
      </w:pPr>
    </w:p>
    <w:p w14:paraId="737D5190" w14:textId="77777777" w:rsidR="005B062B" w:rsidRPr="005B062B" w:rsidRDefault="005B062B" w:rsidP="005B062B">
      <w:pPr>
        <w:rPr>
          <w:rFonts w:cstheme="minorHAnsi"/>
        </w:rPr>
      </w:pPr>
      <w:r w:rsidRPr="005B062B">
        <w:rPr>
          <w:rFonts w:cstheme="minorHAnsi"/>
        </w:rPr>
        <w:t>Experiment 1. Results of post-hoc t-tests for “a” color dimension.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635"/>
        <w:gridCol w:w="1635"/>
        <w:gridCol w:w="718"/>
        <w:gridCol w:w="861"/>
        <w:gridCol w:w="718"/>
        <w:gridCol w:w="1190"/>
      </w:tblGrid>
      <w:tr w:rsidR="005B062B" w:rsidRPr="005B062B" w14:paraId="09AA454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AF002B" w14:textId="77777777" w:rsidR="005B062B" w:rsidRPr="005B062B" w:rsidRDefault="005B062B" w:rsidP="00F82F25">
            <w:pPr>
              <w:spacing w:line="240" w:lineRule="auto"/>
              <w:jc w:val="center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oup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A63907" w14:textId="77777777" w:rsidR="005B062B" w:rsidRPr="005B062B" w:rsidRDefault="005B062B" w:rsidP="00F82F25">
            <w:pPr>
              <w:spacing w:line="240" w:lineRule="auto"/>
              <w:jc w:val="center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oup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E69F5B" w14:textId="77777777" w:rsidR="005B062B" w:rsidRPr="005B062B" w:rsidRDefault="005B062B" w:rsidP="00F82F25">
            <w:pPr>
              <w:spacing w:line="240" w:lineRule="auto"/>
              <w:jc w:val="center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7C296C" w14:textId="77777777" w:rsidR="005B062B" w:rsidRPr="005B062B" w:rsidRDefault="005B062B" w:rsidP="00F82F25">
            <w:pPr>
              <w:spacing w:line="240" w:lineRule="auto"/>
              <w:jc w:val="center"/>
              <w:rPr>
                <w:rFonts w:eastAsia="Times New Roman" w:cstheme="minorHAnsi"/>
                <w:bCs/>
                <w:color w:val="000000"/>
              </w:rPr>
            </w:pPr>
            <w:proofErr w:type="spellStart"/>
            <w:proofErr w:type="gramStart"/>
            <w:r w:rsidRPr="005B062B">
              <w:rPr>
                <w:rFonts w:eastAsia="Times New Roman" w:cstheme="minorHAnsi"/>
                <w:color w:val="000000"/>
              </w:rPr>
              <w:t>p.signif</w:t>
            </w:r>
            <w:proofErr w:type="spellEnd"/>
            <w:proofErr w:type="gram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4DD306" w14:textId="77777777" w:rsidR="005B062B" w:rsidRPr="005B062B" w:rsidRDefault="005B062B" w:rsidP="00F82F25">
            <w:pPr>
              <w:spacing w:line="240" w:lineRule="auto"/>
              <w:jc w:val="center"/>
              <w:rPr>
                <w:rFonts w:eastAsia="Times New Roman" w:cstheme="minorHAnsi"/>
                <w:bCs/>
                <w:color w:val="000000"/>
              </w:rPr>
            </w:pPr>
            <w:proofErr w:type="spellStart"/>
            <w:r w:rsidRPr="005B062B">
              <w:rPr>
                <w:rFonts w:eastAsia="Times New Roman" w:cstheme="minorHAnsi"/>
                <w:color w:val="000000"/>
              </w:rPr>
              <w:t>p.adj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A56F43" w14:textId="77777777" w:rsidR="005B062B" w:rsidRPr="005B062B" w:rsidRDefault="005B062B" w:rsidP="00F82F25">
            <w:pPr>
              <w:spacing w:line="240" w:lineRule="auto"/>
              <w:jc w:val="center"/>
              <w:rPr>
                <w:rFonts w:eastAsia="Times New Roman" w:cstheme="minorHAnsi"/>
                <w:bCs/>
                <w:color w:val="000000"/>
              </w:rPr>
            </w:pPr>
            <w:proofErr w:type="spellStart"/>
            <w:proofErr w:type="gramStart"/>
            <w:r w:rsidRPr="005B062B">
              <w:rPr>
                <w:rFonts w:eastAsia="Times New Roman" w:cstheme="minorHAnsi"/>
                <w:color w:val="000000"/>
              </w:rPr>
              <w:t>p.adj.signif</w:t>
            </w:r>
            <w:proofErr w:type="spellEnd"/>
            <w:proofErr w:type="gramEnd"/>
          </w:p>
        </w:tc>
      </w:tr>
      <w:tr w:rsidR="005B062B" w:rsidRPr="005B062B" w14:paraId="3B85A3E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30192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41794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D78F8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A956D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74CC5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D12BA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95EC4D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ECB74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3FA54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B5C05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A067A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B5455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32D69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DE7877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B2DE4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060E0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55F4C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9C009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CE510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072A1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2BFE8E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45579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3D465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C1652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53783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38B6E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CD36E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EA33D6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55B29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B217B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43A5E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41AA5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31011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035A1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748725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77829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D9C37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2C28D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28531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088B0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CA2DB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5A52435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582C0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9EFFD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CA6E8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FF993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A6DC0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54DA9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7842C8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EE702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51FC5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4B2DF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30115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16D71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46003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82C7CA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AD275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CBD8F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4FBF8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731CD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2667E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6CF62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3EE02E7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B6F2E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905DE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6F61A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5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020B8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80F4E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416C2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D9059A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63CB4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7A04C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1764E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4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85998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5F93B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B23B0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F1DADE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CD610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0EFFF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7F4F3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0F0E0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9A2F0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0B35D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346B1E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A5829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8F7E2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E7407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A1B63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D8BF7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35FD6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59B1E1D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23DD3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E92DF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961B8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63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ABC59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C7213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5331F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90EC00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311B9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FB613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CC74A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A350E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63970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A654C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F84628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EA1B8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2DA52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250CE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6DB87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498BE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8940B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C78A1F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C3C75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C3B57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15740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118D5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68C13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C916B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54A31A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E9C7B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9F623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86B9C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2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93030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E812A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20C59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936CAD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5F222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AD967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71654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48761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E6595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FF5A4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8CE8E1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10F97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3F362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0C590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C0D8A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4480D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7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0EBF5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521341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2F134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045B3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2C62E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DB703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6DCE1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87505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076263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D7B86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C96EA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A5E6F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9A485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D68E7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2563E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F8F43D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A5575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14570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5BB11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A66BE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85F92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B4E3A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7BEF09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2A100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B4D71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ACA0A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9C77A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A6BF4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049B1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B4562D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218B6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EDDC7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307AB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E1312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284BA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EA803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5E46BA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EDE06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C65A2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7CA33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5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8E5F2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E543D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6885D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375729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0346A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BB469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9016B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6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C3B6E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4DA38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86339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13013E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B9925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30407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25F0C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93743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DF0F7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622B9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3C2FA54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77838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FD448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3BE11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9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37F41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9C1F6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6D6E5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B8440E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E35C6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5C67D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091C3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8D4EA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0EB46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2CCB6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2B0A2D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BABBF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C957E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3E381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F9EDB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227EB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652E5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58947F6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63F20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484A1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4FF90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7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1147C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FA722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FA477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24C34B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E7ED2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82CCF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FEC02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65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1D910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506CC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6964C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1479E5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8FCF4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1100B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54248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08FDB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F95C2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51DAE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4B1D1D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935CC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5C30F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CF3D5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6FE7C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1B7C3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79D37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D0D919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CB467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5B59F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98041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E0F31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DB91C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753F6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EA9454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97BC9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2A485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27066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2C94F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5BF74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6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2A9BD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28621A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D4454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73B33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AF958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07631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72081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ADD30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E001B7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C65A5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847E7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F38FC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E0110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F9E87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57526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4794F1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2AA85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88814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D41D5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76744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58F58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CF4AE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4D2A4D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DD0B8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0F83B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3D0FA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9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8F0DA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0AB2A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74905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7B3949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098A6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0FEFF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754F9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7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7C0A0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9ABAF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04581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03DDFC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5732F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4B726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71454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7C20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FB329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D0E71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53EA297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BDC1C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BF16B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D7C2F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92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5EB4F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51A65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6781C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24D546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44F42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581C3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3E665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E89F3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3221F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4D875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C0520D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AB66F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9A7F2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0DD2F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5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62291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D014E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BEB3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6B1B31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CA59C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E340E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3D78F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568B9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364DB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4F425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6EE0BC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2F5F6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6ADBA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79D0E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5077D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12ADC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A08A7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40EE6F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46520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C642C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FD349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D6A22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1869B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9C9BB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2F5015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C06F7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82311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A1B33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6534D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A949F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86659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675AFD3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404CA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C88BE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AC6F2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31365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FECA3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9FE68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655CAF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B107B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81BE1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6549B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C9225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37DE1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4FFAC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64483A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5831A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74EDD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D530B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BAADA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A3C87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4E41F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AB673A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7C8ED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80A5C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64645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6A150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B67D7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8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F763A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1D18E9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7EB44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D75BB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E562D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0E1EF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C68E1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45260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B4EA16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576CA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F1096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039FF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1CD33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DFFB5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BAE77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2E5F8DC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93298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AD584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2101D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4FC78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A7838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6CBB6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5B8A0B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CF002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46CC5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19E11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6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DD5E9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83816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083A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8A0901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FAFF2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1C21A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433E5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BC289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6DE22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8AB07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6F4AF4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C4611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CD01E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CDBE6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0E28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382B6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E5121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26E0BB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F4772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8CF16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1515F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F97F8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9D1D4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7812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1CBD42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C5262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56885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B9D63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5BB69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7800E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6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C6FC5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450586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968C4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90246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D2895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EBD8B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E51BC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6859F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10B7F8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5C7B6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F6EE4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207ED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AF2F3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B3F9E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87A68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DB09F3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29122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AA120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8332D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4181A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18861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DCFBB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5C241D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DA2DF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2172A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3782E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A5876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491A3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7FA3F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B36A8C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64289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76537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6CECE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C9FAC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A613A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4D07F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B45FE2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F4C5C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54896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284F5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79BB4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11EBC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8E32F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9B5E8B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330E1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B00A3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8541B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4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37D46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DDB24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0DA66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03BB3B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AD243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53689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E0201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3B741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E13B2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4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A6DB6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3B9661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696CC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7E380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3921F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D7DE8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8017C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1C7B7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2A24E8B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8E3C8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B4B50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927B9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9BBE0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D5BD2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5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C74EB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2B9BD0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0009C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83B63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F31CA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4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9FDC8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DB41E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7B996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B084B6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953B2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0B85A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128DB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D374A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3010D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0251C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271FA9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41C84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ABEF3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04815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E2020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758FB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16C43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4755FAF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A7952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11BD4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972AE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55BF2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930FD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D3685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CC0A9D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8A96A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C236E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BFD75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B3EAC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42E8E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ECBAA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E0B12B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40E83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1A301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B4E56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D2BAF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5ADE2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08A0B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D43283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DA5FE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9D33A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D42DC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2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ECA1B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0446A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16C9A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7D40CC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69CAE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98BC8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84857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020A7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57587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E95E5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320D2F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FB602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A55A1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7D0F1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B9128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08231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376B6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36DDA80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49571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A0057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FFACA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6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907D6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28C63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49235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DDFA0F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8321A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AFD89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1504A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8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61495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48AA4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B8BAB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11A5C2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2E530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34420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D6FF5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9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0F320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FF2CE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6B800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133F9D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4E91C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3B1C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C4A78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5B6AE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2173E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67C66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E9D6E7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04C0C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64DFB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E889E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8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00971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B09A7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232DB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01C234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A3B2C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0E7D8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F323F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9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B8DA0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9244E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6AD28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44073A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81E2D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E709B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6DC97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D6B56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FAA5E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BAAB0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A529A2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A293F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13DFB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7B7B0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2B90D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5F4A2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6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ACF57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FFB2CD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F0603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A7477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6C756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E0782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6DA56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6EC7F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1B32E5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F5396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A929A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B076D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CCCBC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B2AD2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4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A9371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518F99E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04C5C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24096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8AAC4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FF3E0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FAD16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4148B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E62A96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11063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27719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3EC93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B9FE6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616A7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3E482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4E75A6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08C45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60BF6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9BBA0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3D19E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18827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51383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7113F5D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84A80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2F7A6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78659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2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DD277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3FFE7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12B76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1BF413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CA1A4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5E2C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EA3BC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9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03D95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B5EA9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F4C89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1286E6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367D7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7893A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C446F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8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E2D2B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BA625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5A7AD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E3C13D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1FC0C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33730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D09A2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B59B8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1BBAE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5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DEAA6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C8F495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D345E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2E6EE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62BED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8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40D77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96A60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6C449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9395A3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FD773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D2F59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2534D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93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690DE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47ED3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63AEE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E04231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46AD5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75001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91DE4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9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0A2FA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D2E0E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0BB3F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7DC555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C1DAD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F5C65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C60B9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B649A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33C02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9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5EFB5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436F4D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C2378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D82E5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76E80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B0D46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D218B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09EF8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097CCA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5BE46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56066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40861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65170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31D00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07280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5B254A1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92A03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18783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C93B1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96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ED8C8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35958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B523A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E85F38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98CD7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1032E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7D1FA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8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3541A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24B60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67146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9EB0B9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DB780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98680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DCADD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04DE6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D4E71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B236B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4B4CA9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2951C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337E5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83707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7DF49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1D5F2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D7751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2518EA7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CD537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077D5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60DB5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5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CB2C7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7589E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373C8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B5D061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E6D92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2485E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32C51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C0D8A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4466D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294C3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B1E4AF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BE5CD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FD8E4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49487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6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6EAA7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8D926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35919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FCB622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2E665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188FB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4F1CB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0DE7F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88916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3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3FB9E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83ED9C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8060F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14701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1D216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987B8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C90DD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25CD3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D079F1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365BF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742D4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F9454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68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E3516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B7382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F3336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4829E8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6F9A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867DE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99942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4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D4CE9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075D6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967E9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E16D3F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09563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3CA73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E8985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2A137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394A0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9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D9657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B2CAF3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CF3C2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4329F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ACB59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BEBCF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65280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BD608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686395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4A0C0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BCFE0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69377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80C40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ED935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8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39628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A1ADD9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52F6C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D21C4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932CC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7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2A94F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A2393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7A40F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0FECC0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B36A2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FC4FE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91524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4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0EBBC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465B1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2087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F4E943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E6F60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7A16B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C5EA4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7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B8AAF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846AA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FB573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8B43F1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986EF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E534D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2A2BA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D8601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EADFF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9FEF8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61D4F9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E45E4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024B6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134DF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A2C25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0653B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C600E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C7DE68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83647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B218C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6E35B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0F344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5635C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59076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2B3C60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021A1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AFDC0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98625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026C9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0DB34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A3886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A8D106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C1F89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6B0CE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DAD56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4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39C86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C903A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9E3CB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6E4EA8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BB0F1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3DDC3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36DA9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7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6BAE4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0B116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A743E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13A9BC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072A2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E992A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AB109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A946F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14CCE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05527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4BAD47D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77838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FCADA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9EA59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42E44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3D270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0F153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DE8446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A964F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93F0A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8375E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5007B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44288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D2CBF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6B6A272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953D0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52D09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1920A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7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065A7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C88E9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134C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1FB09F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6C276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2FA0F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3EC65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4C1B0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B5951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255A0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1A151AE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B94F2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1D39A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3A4B0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8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5E548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DE270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8BD27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0C3C33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B618A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DCF83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2A3FB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DC7B5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73F02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D0C93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011DEC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2490A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CD828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1534C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97B2C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B2645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C14F7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F6E6C9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9D00C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34269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B852B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5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49AEE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C8139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A42D6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3849FC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496C3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CA82F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0FA5B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54F86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C9832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99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B9F1F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8C27F3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F218F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B491C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483A5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F1C51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22B56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963D8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E39C59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9641E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6B499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F2ACF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99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E2B01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8B125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4B6A4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15B82B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5E25E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E1901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60EB5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322D0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F6EC2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CEFA0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1CB017F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B17C2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F55C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E9B2E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800D3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871E7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A98DC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7B95BFE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94BD3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2AE5C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BEE3F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3CED5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6A4F0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66249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1E1F022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EF794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0C5E8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94252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2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634D5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9C126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7B9C1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7C87C3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A1908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32F53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F54AB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3F45B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632A8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63F55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CF85F1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53752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C1FAB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BCE68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E46F8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98825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CDF33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46D1765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65EF7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9FB15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62668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03939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43010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8BEB5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1F5C49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B52DA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A6831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00E92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FD02C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60CAD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524A3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8BBE23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84DAC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CA0E6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96BCB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6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D3712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A8E4D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60201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B1C049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E2BD0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7AE6A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F03D9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4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785D7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A594B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47E4A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6016D2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E986A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DF851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00B33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E74CB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771A9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43F45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59C4A2B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C4FF7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89DFD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5CD98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11E02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D0A59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6D438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133EF8F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A3B02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AAC32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0DA55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8C728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11F41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CEE54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5DEA23E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E1CE3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B1979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11FDF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497CF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4B260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FDE94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F5A378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6F2A3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B3FB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D0476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51443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B3CCF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5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CB4D1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63C6A3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107E9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D57D8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3DD55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2DA20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ACB37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6DB16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2B81E7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C425C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EA6D6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73088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1A878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CEC64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9A338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221621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763D5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1CC2B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67E87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4CDC7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B1A70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61986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C4323E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BDEE8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75159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C9826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4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9C15E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02695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8FD74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E5568B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C6001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FEF0D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692FB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580BE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CE160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30EF3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3269C2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A02C7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D6E39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E501B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7F099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9EDBD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648A9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B605B9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40517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8213E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425E7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3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2E8AA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8A85A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35649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0951E0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A71AF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C2F6F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8904C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4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89E04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6CBE8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D5511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EB4FF0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AE96C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DA9FF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379A8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65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2EFD2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B3E85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E60E0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5FB75F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A7A8E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0749C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A7644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BE506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1E849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D239A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2E1D27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EA6A7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022A8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26165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34FD1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DF7A7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69BF7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4628CC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5555C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C8DF6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2F550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DDA28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B08BE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F3F09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05FE8E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BE9A2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2CECC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83D4D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88704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48348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13E5B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F2DD47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75EC5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F78B1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A0870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696A9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2BFD1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998FC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A0381D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3D50F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571AB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A8F7B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33C60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41BEC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3FF0B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A40A79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97EBC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3CAAE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760F1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2D48F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54BEE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2CDDA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0176CB9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6AF83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C2440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B7C04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57CBB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30061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66D14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0C5966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6C0D1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3EBA3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79CDC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D74AC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5D13E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D0792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93EA7E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27CC3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D1B81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91067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B25D4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B10FE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BD24E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54EEEB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BB78B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1403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DA874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849D5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93DCD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8B97E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283D10F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293AC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C18D2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512AB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DFCF7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27228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63AEF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CFE505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C1245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9B9EB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253B3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8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5D40D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8D30C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941BE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6E1F47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5C1BA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9DA29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74762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2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E52EC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3F564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DD325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48057F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6BB18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86420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A043B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5375C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DA8ED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A69A7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96EAD0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BA7F6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B798B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6AAB0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30F44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1735F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7ECC4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0219A8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F005E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20845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826B6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65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6022A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1ECD7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BC414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E8EE6B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324DE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E3E32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8EEEA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4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66EE3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CE650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060F8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92CD99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36D72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E7A0C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0F7D9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528D8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0D702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5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9473D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0209B8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A56C6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3D45E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AF5A2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225C9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46DF3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ED995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5731C8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FAC29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06DD3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6144B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963A7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4D7EC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3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04B3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9DE355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19A14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4D433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194D3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4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B3C01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DE453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134F8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334D38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B077D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F1250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27504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402EA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4A9B9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40421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E0029D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A309E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C0B1E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76891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95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75455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F0FCB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1C76A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F6564A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52538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5C53B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055BB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7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9D58F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6A1C5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CE537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ED2D5D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D36C1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E7110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848BC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F2925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E570B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221D8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7487564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61D21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C4F53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0163A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57E6F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45470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C2F6E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A604A5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05075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F7FEC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F5240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4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7317C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64DA5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19A87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F5322F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111AD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4064A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6248E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930DB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82435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5EC90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EBD16F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71C05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EBA1B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A6DB0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2E037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470D1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CD518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7D44F2F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26A55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A11F5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3C43A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FCC2A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C4433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53071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432913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29211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E6DD2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BECF5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9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2478C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3AF53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DD0C6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6D430D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F96F6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33916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5D946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8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12FC8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6F6B7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7B721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F9E326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61D40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103EC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4431A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31AEB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0823D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6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53603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11B6B4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FFB9B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853CD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7C9C6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8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8955D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AEEFF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3804C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29F1BB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EE823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065D8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3E22C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4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C95BB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CFC46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AEB69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864FEA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F70E2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E5C8D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581EC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A0A2C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92D11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6C3CC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590461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8939E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7E736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1D601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FC95B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0795C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08903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732149D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DD091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B1939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76D29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7A4F3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3EA33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08368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E9AF2E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1B752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6B541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85727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84E19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D078E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BB6EE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7F4960A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65775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9FFBE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8FA8B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66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47EEC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A0765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E932A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D78DFC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0E9A2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3D753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C6495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68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F7AB5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74759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CF944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6DE522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2EC48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35DE4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9C6FC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6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7A05E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4167A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3156D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5C51F4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024AE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015F1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AA761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8002D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F94FA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710B2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C3E445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4D871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443BE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BB99E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0C5CE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55F5C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C2623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1E7EB0F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D0F3E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29E27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E30C7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61DB0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1CF61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1A641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D1AE5C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5852D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6FE5A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C99A1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4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28880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F7F03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C7BFE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8CC674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EEC93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AABB8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E8A40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8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EA4C2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79692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C42BA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65F043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A23FE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7A03C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EF4C4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4ECE2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46D5F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8BB9A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461241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3211D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E441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B55D2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C3817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4A024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8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462E0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169CE1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B1E31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60C7E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E1189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8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7963D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F8537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A81CE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DBC200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14321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D20E6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8000F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5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B1619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F8B1B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C7BD7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2C9722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255CF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6B96C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84AC4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8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D22B6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D737A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7ECEA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65CEFB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2CBAB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05324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661E5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7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A7B07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28FD8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92DE0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8205FA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65F1D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FC7AB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FC604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06343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0D490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B7ED8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D8136E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01B2E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392BB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4ED3F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256A7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722D9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4D173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468D12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24418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F239A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996C7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E3EE8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43435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7BD35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820CF7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2BD53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9FDDA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07F3E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24349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0258A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0ECEC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F66DF4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C4C4A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B9172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B92C6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E81B3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68091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3236A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7DE909B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90C5D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03A11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4838E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BC340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242A1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7057E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BF2842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259DF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29343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C5F49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5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44CBA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4673A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CEC1E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5D096E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C4AAF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DF23D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6FAB3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3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08CE0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D4A2F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7D591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F7EBB5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3944C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10569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D7BA7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4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18997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C3E28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D5A0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634C6C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E6B7F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2BC4F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2FE97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7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1D04E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51D70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B21DF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D82F6A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BA9AA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CBFB1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6D90C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58FFA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55B60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5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3572D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34C06C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3D0AA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CEAC6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B85EC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17F79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814D4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8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7E108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9ABDBA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AD831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8B186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33AB0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7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34878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3F2B9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79187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AEF1DF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157FE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D7FD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24459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5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8F10B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8037C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E8D99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96AAEC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5E40F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EFE7B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999EC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6D8B8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8E228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CEFA7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EB53EE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BEAC3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E21AE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2F67C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AD6F9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A00C4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04517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668DB4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3A2DF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02D3C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83017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9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DBDDF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E00FC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C8EE3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6AE817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B0037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819E3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9F370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0E4D2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B37E1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7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F8B11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022EBC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A8ADD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219FC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FBF94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97CE8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DBA6F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A0AD3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651AEC1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BB28D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1AEF9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6636C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4FDEE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27651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6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5DF20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B1970F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E0A16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9D8F5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91C88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8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C7233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9F8B1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A8BAF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99E37E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10A34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53CC6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D66D4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2C1EE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AA6E6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59D07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46A9DF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D42D6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DEAC0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793ED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6C727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70B14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4CB28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1CCE7C0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3A14C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3BAAD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1531A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1E94B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3BB0B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F6D82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3B6C62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78CCB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518C5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8126D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4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BAF18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D0741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02DBC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DB8898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DB892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285FC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EE1B6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9DD8F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987AE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B0CD1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448096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81C7C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DA0A5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CA83E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95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33949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D7D33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CFFDC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CDD3FD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9E425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62B4E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C1EFF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1F6A2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379C4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5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73284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262866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E7650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1BF81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0A555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77C3A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9A364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216D1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5351ECC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CB446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0D2B7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48751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C050B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E63FA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2486B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D0B2AE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F5929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0688B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B6F19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9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5E773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1102A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A0849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6EB3C4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79096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69899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CFED9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D9EF2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B8815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4695B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812AC9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73D6E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08C38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41B07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1B955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3C980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A0F63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6926C6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740C6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0D76D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949CE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54F7E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B64D0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5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B5DAA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41C63C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563BB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3D6BB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5B1B7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3943A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E42F1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EF304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551FE56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2D459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D308A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FF7F8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CC32D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C8137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9E90A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</w:tbl>
    <w:p w14:paraId="43B17E7C" w14:textId="77777777" w:rsidR="005B062B" w:rsidRPr="005B062B" w:rsidRDefault="005B062B" w:rsidP="005B062B">
      <w:pPr>
        <w:spacing w:line="240" w:lineRule="auto"/>
        <w:rPr>
          <w:rFonts w:cstheme="minorHAnsi"/>
        </w:rPr>
      </w:pPr>
    </w:p>
    <w:p w14:paraId="0B4E2681" w14:textId="77777777" w:rsidR="005B062B" w:rsidRPr="005B062B" w:rsidRDefault="005B062B" w:rsidP="005B062B">
      <w:pPr>
        <w:rPr>
          <w:rFonts w:cstheme="minorHAnsi"/>
        </w:rPr>
      </w:pPr>
      <w:r w:rsidRPr="005B062B">
        <w:rPr>
          <w:rFonts w:cstheme="minorHAnsi"/>
        </w:rPr>
        <w:t>Experiment 1. Results of post-hoc t-tests for “b” color dimension.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635"/>
        <w:gridCol w:w="1635"/>
        <w:gridCol w:w="718"/>
        <w:gridCol w:w="861"/>
        <w:gridCol w:w="718"/>
        <w:gridCol w:w="1190"/>
      </w:tblGrid>
      <w:tr w:rsidR="005B062B" w:rsidRPr="005B062B" w14:paraId="6A6ADFC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27D2F7" w14:textId="77777777" w:rsidR="005B062B" w:rsidRPr="005B062B" w:rsidRDefault="005B062B" w:rsidP="00F82F25">
            <w:pPr>
              <w:spacing w:line="240" w:lineRule="auto"/>
              <w:jc w:val="center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oup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D53F19" w14:textId="77777777" w:rsidR="005B062B" w:rsidRPr="005B062B" w:rsidRDefault="005B062B" w:rsidP="00F82F25">
            <w:pPr>
              <w:spacing w:line="240" w:lineRule="auto"/>
              <w:jc w:val="center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oup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E2751A" w14:textId="77777777" w:rsidR="005B062B" w:rsidRPr="005B062B" w:rsidRDefault="005B062B" w:rsidP="00F82F25">
            <w:pPr>
              <w:spacing w:line="240" w:lineRule="auto"/>
              <w:jc w:val="center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B34A2D" w14:textId="77777777" w:rsidR="005B062B" w:rsidRPr="005B062B" w:rsidRDefault="005B062B" w:rsidP="00F82F25">
            <w:pPr>
              <w:spacing w:line="240" w:lineRule="auto"/>
              <w:jc w:val="center"/>
              <w:rPr>
                <w:rFonts w:eastAsia="Times New Roman" w:cstheme="minorHAnsi"/>
                <w:bCs/>
                <w:color w:val="000000"/>
              </w:rPr>
            </w:pPr>
            <w:proofErr w:type="spellStart"/>
            <w:proofErr w:type="gramStart"/>
            <w:r w:rsidRPr="005B062B">
              <w:rPr>
                <w:rFonts w:eastAsia="Times New Roman" w:cstheme="minorHAnsi"/>
                <w:color w:val="000000"/>
              </w:rPr>
              <w:t>p.signif</w:t>
            </w:r>
            <w:proofErr w:type="spellEnd"/>
            <w:proofErr w:type="gram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317120" w14:textId="77777777" w:rsidR="005B062B" w:rsidRPr="005B062B" w:rsidRDefault="005B062B" w:rsidP="00F82F25">
            <w:pPr>
              <w:spacing w:line="240" w:lineRule="auto"/>
              <w:jc w:val="center"/>
              <w:rPr>
                <w:rFonts w:eastAsia="Times New Roman" w:cstheme="minorHAnsi"/>
                <w:bCs/>
                <w:color w:val="000000"/>
              </w:rPr>
            </w:pPr>
            <w:proofErr w:type="spellStart"/>
            <w:r w:rsidRPr="005B062B">
              <w:rPr>
                <w:rFonts w:eastAsia="Times New Roman" w:cstheme="minorHAnsi"/>
                <w:color w:val="000000"/>
              </w:rPr>
              <w:t>p.adj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CD84C2" w14:textId="77777777" w:rsidR="005B062B" w:rsidRPr="005B062B" w:rsidRDefault="005B062B" w:rsidP="00F82F25">
            <w:pPr>
              <w:spacing w:line="240" w:lineRule="auto"/>
              <w:jc w:val="center"/>
              <w:rPr>
                <w:rFonts w:eastAsia="Times New Roman" w:cstheme="minorHAnsi"/>
                <w:bCs/>
                <w:color w:val="000000"/>
              </w:rPr>
            </w:pPr>
            <w:proofErr w:type="spellStart"/>
            <w:proofErr w:type="gramStart"/>
            <w:r w:rsidRPr="005B062B">
              <w:rPr>
                <w:rFonts w:eastAsia="Times New Roman" w:cstheme="minorHAnsi"/>
                <w:color w:val="000000"/>
              </w:rPr>
              <w:t>p.adj.signif</w:t>
            </w:r>
            <w:proofErr w:type="spellEnd"/>
            <w:proofErr w:type="gramEnd"/>
          </w:p>
        </w:tc>
      </w:tr>
      <w:tr w:rsidR="005B062B" w:rsidRPr="005B062B" w14:paraId="25B914C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18360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DC943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2FB3C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10243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4B47A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088A9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A0A43E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5ED4E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1BA8F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2E0B4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72C2C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A8654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6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41313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A10F00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DBD9D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41270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82550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04336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34ABB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AB84C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6E76CE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D5F9F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E2568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1DAFC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ECB35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A7FE5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D560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E3B289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49B0E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14B01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B3325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9F66A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33261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48002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92D721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921BD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42532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7DEA4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913BC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ADF0B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F79C2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6643B3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7D7BC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030C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02E6E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6147D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0E031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991FC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78B48C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41138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97451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42406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AE4A7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6CCD4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0B8F7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96ADA8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72F85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AF095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06044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DE0D8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BAAF3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DFC3E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C15B58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4EE2B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5D10C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596AE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4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66D3C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D6FAB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5D29B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DDE2E0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E205C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03DE2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6DA57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9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712A9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7B6EF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5DF07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29F8D5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9818C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FC905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3B57F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AA753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5EF08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3E646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6AAAF8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FDA04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FB096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A3A78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5FB9D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69635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4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14F29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B030DF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1C4B0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77DB0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19B8C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D2E7C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12F20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9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DB882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CC286D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3AC53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ACDA1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38BCD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B24F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ACBD2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E030F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A96F87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BC82C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F1285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A55F9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519A8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A1B8A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35E4C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12A00B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C6DA5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B28DF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FD71E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07B31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6D483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78A3A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0AE1C23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69A92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89D8C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4E7EA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5D61C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7DB17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0EF53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C5C298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E4177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64EA2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779D4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DA899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DD079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6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78623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B08DEA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B1E23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3FCDA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C0E3D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F2ACF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E1659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03ACC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DA271E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52B71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45A72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2B0BF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6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76D96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7FE42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60261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8B26B4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F9CA6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D6662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1A8BE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755E8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B7490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78E33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4B8F66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C9A3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91A41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50CA3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6B75B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904C2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C6E12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DF87E9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D1A7B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1B9FE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D1150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20F11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CE75C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89D68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2F6D59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1E515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2407B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48FAC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95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C8A0F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D32DD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93823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1F3BF2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6CCD6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10060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C4748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B6BF5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D7998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2A25A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60D649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F81CD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776BB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6C8FB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D254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0CC0F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5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54E62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E923CB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D9D91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69289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46B9F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5815E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4D70C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6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ED243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3C65A4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3065A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B82CA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95E7F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F1051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5DF23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5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22092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38BF18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828E0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90089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A5BB4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0F793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AB64E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4A542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349F41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BE98B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F4C2C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E1052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8FF0E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1A97A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39B10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BBA6BF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263BB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CDFD7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81FFE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3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43C8F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81950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3E291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301F4F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CD713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7D754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09931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7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5BBE5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A17D7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57667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3F51F5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1E66A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54780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8E2F5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BBD5C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06239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8F427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1358E89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C096E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6A52F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FDC45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622C0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40BE8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D9DF5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447FF3B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DFAB5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BC20B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3EC6C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6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5B59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9164E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D877F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B51962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B6506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3883B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2127B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FC9DF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44354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BD32C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5705FD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F9D67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A588F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836D1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FD595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58F86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2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3D8DA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980A9D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1A887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F1F54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5B798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52675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52738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25F6F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73FD71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01635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4CFB9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5B9FE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130E0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0F098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ED3CB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130A39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2B11D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58AE2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1D5BB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55587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30DD2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9FD80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0820B1A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00017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44FB9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747CB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E230E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7C053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E1A26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ACBD9B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4AF6E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EFDDF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22BD2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BF16A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D5A35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E83F2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1C56F3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6C28C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66533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91FE9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E038B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EC090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24831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F2250C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480F0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758A6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4AC1C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F8792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4DD90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8B394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597CC8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81F4C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98544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E512E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1351A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2F774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0017A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F1AC9F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8E9B6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EDA7D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4DF8D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50405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C173E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88D33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DFE29E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C2769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4CA71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B22F0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C4444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7BBB2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C851F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6245D50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9B733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9EEF9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59ACE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3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4ACCD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A24E4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A17D0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035DF0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0A277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98C35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8BBD6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4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EDBA2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0AA08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BCAC9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924E44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B9853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37F32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791D0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6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5A7B6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3D795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658ED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2FCD3E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57724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C7135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3E91E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7030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0DC35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0B3BA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AD94AF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5A3B6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A4D8B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1C066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2F8B4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FF943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E5BEE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312628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1D64D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B2125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75D6E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C2A3E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16A70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13077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58001A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5AD07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FBABD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FC055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6590D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72E88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4EEA5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7DEF1E6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CCA13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5280C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227AB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94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CB882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33957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FABB4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F92073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6E5B8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BA9C5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0D96D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5FB3A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7C04C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D1255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A86D90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2AD06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8AA61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13691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B2BCC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00944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444E9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AAB76C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41D9C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4BC1F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5DF0E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F0DB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211C2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420AF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3388A4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F984D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6A1B4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A621B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68C4B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4FB31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974B8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58E976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1C92C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382B8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EB5D8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4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6F91F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401BE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7C59D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173D8A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52C9D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1545B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217CA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6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B85C4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B9C7F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385D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20A126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4BE56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AB51D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6F874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A4ED6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338C7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A160C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28B822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6FB82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F9853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796EC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9B4DD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05F58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6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A89C9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62F56C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0CE85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3A00B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3B0FC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DA0DB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4C915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6FFC5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2FEF9B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205E8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D7BCF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78E15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69946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6E52E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6F904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54D387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BDC57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4DD2C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9C06F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5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C50AE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40F8F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9C17E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94B648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7C986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F0945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76D7E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45385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8E6A3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8EBF3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7EEF8C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5C28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8E26B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70DA2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6D0A0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270A9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4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CEC88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01CF2E7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CB6E5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55F83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1F6D2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AB6CF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7F82D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CA4BE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9F601D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37737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56427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41186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520D0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CA5E5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92348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54A247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B2B84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53733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77405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7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EC617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64B30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3408F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85CF1A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65863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DB443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D520C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5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57B66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FC8EB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FBD66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02C99F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B065E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41D92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35B57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807F4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A0E00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C0313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90FF29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1B7F2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EA06F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1AC92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A32A8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A2EBE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5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40267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82AF11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DADC3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3EA43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2E860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D9AA2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6105D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2AC09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364C12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70CF5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CEDBF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DACA0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8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85939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7CA76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30060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9A3C03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535B0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D8BFB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3EA51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50619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BD79F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FD8A0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17F0A1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111FB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FACE3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C5F99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04AEA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AD419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BA208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0F2C0A6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B260B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35BA1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306A6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6FDDA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96DB0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5E994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FE103B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9896F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E56C3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760B1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9474A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4B275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303EA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81370A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580BA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C3B16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7A7F6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4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77A13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6F7C9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0B71A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0DA6D2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D67D5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93E41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A27D5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AEEF1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16E43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3E589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2DEA5F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9B57F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8BCD1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48DEE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9CFA9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45900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B31FF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147AAC6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90EC8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CE2EE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E9975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6120B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3089B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1FC94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7F8E3F1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34909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9B819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C65E8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6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26675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577B2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1D4FE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520474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17DCE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81858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EC1AB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62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CA42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6584F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AB992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31B2D9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5AAF1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FC698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68A41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6C474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F7FDF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D6878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A5B441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B2213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B085B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0644F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90E49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9E506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7FF15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70CB06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5109B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EF858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E18AA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909B2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9E193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3B17C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42732A7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D7F0E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40A79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69A95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91460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37ED2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90F7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7C4D116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31BA1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BD563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A1E6A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1A90F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38876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AF90A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B3A35E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A1D29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17F46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0799D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A67E9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532F6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8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4DBC3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901F9B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32303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7167C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A7326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4595F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9660C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0B492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42F6E9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D5C32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ADDCE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FF98D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97B95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AEFA6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CA190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388AF9A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B3A95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7572A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BC8C5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61DD3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709CD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3DA25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665D4D8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995E3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C0C4F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5209A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5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49538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15AE9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D6D2A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8E3D1B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74189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E0764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2673B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8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30DE0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C1DFF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BA3DD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49B79C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F0A36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B8BAE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E6CA5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EE568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7B80B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04F0E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34072DC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9BC4A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D3E9B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BA3AB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6C716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464E5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38FB2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58D808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7410C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B346F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B6CB9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AE74B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BF93A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902FF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85D90A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87CA4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67D17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DBD3F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5F8FB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19F37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9D0F3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4B27363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83A1D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E5D93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CB719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D1A0D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155DE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BF7CE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076BAE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57610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311D5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401C8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93332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1EE77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A1A65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C1ACD6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ED40A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D72A5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80A20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D5A10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8EFD8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A2080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D94653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46F8F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C9913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D5C0E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4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554AE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27981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02CD8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0CEE3F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FC351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8D971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E9F7C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D2ECB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CF685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E2BF3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559632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0B868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345A5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7B49A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C6A0F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1B18D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9612B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55DFD22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3EAE0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A840D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CBD4A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9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AA5A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6AF4B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3A126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A7C4CC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8EF85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DAF6D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3C043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7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79E28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F54D1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9BF7C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AD8362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9B3C5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66181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B6FF5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5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6DEC3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0CDF3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DD036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493727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A21E5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72642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789AE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4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DCA55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C0686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730BA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B093F6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9A324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88278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6186C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7BD86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2ADBE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426AD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F63CD4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D30E8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E1AB1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6D348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83CD3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65ACF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A8AF8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66C65A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C7E05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F6034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E9ACC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9698F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776F4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7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F418E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793A20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83BA2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89AD9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D4FC2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64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DB3C6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A88D5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43013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66E696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BBE61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76203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BF02D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6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DC238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4AF76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015D8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44EE83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CE47F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ABCDB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007A9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9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6ADB6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70BAD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BCA69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60B948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2F29D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662A1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69017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6A98B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714D7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7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B5B5C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363C41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4E7EF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6AE90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7BB7F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4E796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94D82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9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35720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EAEF24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67837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2A905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F14BF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94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FC89E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42C20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1A43F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34A627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91CF4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C8F0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CB539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52EDF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8037A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E5005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9E3831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B15CA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3C6D8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438FD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F302B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BC738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9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AA148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DA39FE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29250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7F752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BE6F0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B61DC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A265D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92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2ABD0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B38E7C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39FDE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CEDF2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5409F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0F8CB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97357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EA9A9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A324C5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205FD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09647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600D4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5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E9899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51814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D9B64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56CE71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A8306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56989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29C92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4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15C7C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9D565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05FAA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3A9714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E9CD0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6B221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07AE1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AD704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B862A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6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AD6FD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8C3B55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6AFA7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17B35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482A9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967A6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E1E84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991B9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70D11D2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10836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8DD41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0F6A9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79586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416C1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DD88A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4BC5E0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585CE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EFD30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7F31E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8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A9F82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A2DC6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EDE6C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C2D2CF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71043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BCB17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F0EE2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8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EC685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6BB13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7A5C2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48EEF9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22C47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D6EC2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2F855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69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1B324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646EF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02A55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9EDB01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8AA25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83A54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683FF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6A3F1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03523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74C67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45B4550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88864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93D5E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824B7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96362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A83DC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57ADD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BC17E2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2E3A5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81FFA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39FC9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9C12E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8E374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EAA4C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ECEE8E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10852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D179B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36689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5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58761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B885B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EE7A1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B274CC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C994E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62113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3A9C9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96C04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5C033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F44C7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462922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B8267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A845F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922C4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B9045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E9781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B00FF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238D8B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8E17A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2DEC3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CC84C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7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0F7F7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9AE88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D66DA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1A0F46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DE976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64449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A7EF0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88E24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5D099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44E8B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781E98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CBC16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C7143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5F314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F1A26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F0BCD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8A238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58CA85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E9BB8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CD482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56970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EDAA1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A3CC9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EC7D3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3B8AE0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21A5C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E2B82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BEEA9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5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3961F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71124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D7392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8E699A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F98EC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E807C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7FCED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6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2FBF2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C48D2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6849D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BCC8C9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A2350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D9035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620A7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38DD6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92DEF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813B4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126E9B6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3AE06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C00EA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FE4BA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5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A9D1C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E0FC3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394DE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AA2B00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4C2A9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09AAF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F142C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6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9B1C0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8F865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22C31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C87184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47EDC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7916E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7147B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D8BAD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851DB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D15A6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A31351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BB78B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1205E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7A36F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9B110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E8D99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F12BF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D2F08D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CFA02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40EE3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FF5DD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C0D5B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D436B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448F0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3EEFA65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739E3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886F2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1E061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4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DC53A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83245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14CC5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EA62A2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CDC3D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DF776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F3C7B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4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426F0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AA69C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A922B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D1AC1B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AD4D8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830E3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C5A21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E8DA3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09871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6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8F6B7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78C0DC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85A11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8261C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ECCD8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95988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09166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AD89C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C53616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FA889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5763F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A2194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AF7A0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E926D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84378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AE6FCA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CC961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A5E85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CFF7B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8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5E658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6A655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BE2D9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92CAF1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77587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8B0B6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42483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D923E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41FD3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9B698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7321EA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451A8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16C65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C2EA2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9D435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2C44E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5C40E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78016C9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CFC75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1FFF9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9C542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54A34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09799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8B888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72B5D89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B0F7D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20B21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5E1FE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FA0C0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AC23B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E3D02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E40ED1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43D47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3A42A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1CCD3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9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F8FC0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E8DAC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1ED0E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E7F0D1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D41D2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709D1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486A4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22129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2FFAC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B5836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B2AE0D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25085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BCB55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84862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3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1B093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3E542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2F6B0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614750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00492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0468F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3AA95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80170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000A8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7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A0FCF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8691F6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D97DD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BD1F6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69C5A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CF487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1CDA8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F8FF5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A465B0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E56D2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98813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A259A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4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56FFF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A6707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352E8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118920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1E730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2EE34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D2D71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9175B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5D3BA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C6578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FDE818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A8363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35DED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B28A5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70FF5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00BC7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4B17D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7A48D1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1CCE0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1880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12941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C7F8B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9E685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4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14B65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5BFF522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C6530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6BDD9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204CC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7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2E829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542D2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54EC7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577031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FFE80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762FE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18DAC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8DFC0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0A7C6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541A0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50426F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BF4C7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E4A2A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3FE5E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64EDC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037B2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97A0E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D4A355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58A1C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4368B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16413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D11F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BE754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A63BA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90CF4A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ECA6F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CD33B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457D8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ED3E3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77C6B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0EA64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9883B8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12EA8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BD50C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CFF00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38166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BF7F4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8279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17137F0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6002B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54A5B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66D7D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72417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45880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81728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BD0ADC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FD358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FADA1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8DE66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CD81F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FEEA0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658CA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3A81418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A80C2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E7120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AC6D6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EE5C8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60FC9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C6FA6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61C7C74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BC629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1E0BD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B86B8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01032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E2367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4FA05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366358C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35EC0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ACA99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F24ED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C81B5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CD0AF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2B122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4F5FBC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5092A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16961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87C0A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F67C2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064B9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8FEFF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E6FF68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C9A0F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30239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D2B3E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4D2AA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69C17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302E6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034B62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51C18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7B51F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04EB8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CBFEE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FF60C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3173C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6A91CB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3CA38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593B3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41A56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72C33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B7352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7EC06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2ED766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BE9F4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F011C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E6A34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12078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B6F75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3B45B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99DD9F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E37AB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E6EA7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BE7F8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2E0CE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B26EC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50DF9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54E110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C021E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E1DC8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D6350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BD55C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9007C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86894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D8895D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F14E3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5308D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87376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64A08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6FA43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FC139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682AAB8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E9615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478F8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5A413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8437D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5F05C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6C7E0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2687CF6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03389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9F4EA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98326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D38BC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A6987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3377C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9269ED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2CC41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6C65A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8383D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65AB5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6B197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BC196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79FCEA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A7861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CF720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572CF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65148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D1C21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0F724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2253C4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C8CE9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AA477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84FE3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1A721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97562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D053A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FB527D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8736A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47A49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830AF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49010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B9F63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28439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F26413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C5F08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A8E59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7C084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56576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63A21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4E5BD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532C84E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A19DD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315BC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99F7B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C12A4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80D1D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00223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4CD4A2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F32FE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810A7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7BE3A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D8744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F0902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D6AD8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D08604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A26FB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A5A0F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1E098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5FCD3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51978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2E949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28AFBC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62F07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B0E40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2964C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0BAD2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FFD93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3BDC9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EB8034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EACAF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79BB0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09D79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A0649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40D40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5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13913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158E84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62185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4C131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84A17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32F26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893AC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A1697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428FDB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D2EB8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A201F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333B5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78A9A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119AA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65CAF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47DC71A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9B0D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610F0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89AC1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9B218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63177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87B94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E6C4E6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FFD8D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2FC35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66DDC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56824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D0514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CB042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4AB11D7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096CC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9F35E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E3EBC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D9441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1586B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DEC17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55C915A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C353C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71464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A1842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57CA4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F7ADE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D6716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7461FB21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51233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C052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35D5F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5F68B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40D62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6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63528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5DBF63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EC050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89572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E2226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9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4EA71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6C860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5F8E1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B014E4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820D6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48E55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92E19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E462E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B2E8A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9303B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D7B068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25D83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E53DC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80D0B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D4D8B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8BFB6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38FE2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784EEC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B6DD6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57DF1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16D4D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F11C1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D0921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80C15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0172899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CA3F6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EE77A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72295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A82A3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67A03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7A7F4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5AA48DB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15067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A5442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3400A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4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0A6B5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C3AD5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DD0F6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D85839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DDF1F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98389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BFEAF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9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A61E7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EA693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D2EAC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EE2079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15697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7C6DA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883F1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8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E94CD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36AF9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FC51F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6EB965F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4AEE6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A97DA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46300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9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AD7DD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C29B1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C5B63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89EF94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F49E2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64A16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91A93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4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157BE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3FD783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3BA11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38E353B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CD9BB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DB989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7AB6C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C2877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D2FF3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5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9518B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30395F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0E945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5D2AF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4708E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2D22F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A4300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7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D380D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DA9BF6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9C41D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961E7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1C44E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8D15A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85AF6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A680D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09D9BC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21943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40A15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7A040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4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FA868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086D3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51E3D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D6731A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6EB6E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6B94F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3D669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6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94CF6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E5462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C15F0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2B8F08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E8069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50C60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CA2DB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47EB1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13B57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8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26633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4F44DB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F1143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A11DE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0603C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CC051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EB4F3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63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4ADC5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8218F57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55A02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EE912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433E7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3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C1198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FD1AE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FDAEA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54C52F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84B44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04E01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14783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6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559F5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CF9F8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27073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1D31DFA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16EDD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AE7E5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3081A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6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E9CAA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10B90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97BA4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0DA22BC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31B8E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8FE99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00EDA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A997C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316A8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D10C8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41555E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7346A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6A9C5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FD3CA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0DAF1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02AA9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576DA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17F64A5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8CB93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AB0F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7DD5F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8687B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10BA7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CF2CC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</w:tr>
      <w:tr w:rsidR="005B062B" w:rsidRPr="005B062B" w14:paraId="6E8AE0B6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8F3A0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muse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B22ED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BC5B4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64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05A25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3168E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9321F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C8DFA0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DB9A2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g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B6BE7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B68AD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F9343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561C2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82875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6817F9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BDC2F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nnoyan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ECA70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D0FE6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BC921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3DE3B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2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56798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18C4E92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08C99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aw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2AFB8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012B8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F0F6E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3CA94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35D1F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893721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30DFF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boredo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0C26E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3D132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4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15AC7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8557F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8DAF8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7F153D4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8C77A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fus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D639D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75218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7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93212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6B1C7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2F2E6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F56F3C5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DBB3D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mp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90099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CDAE4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9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A3458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B07D8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CB8FC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831E60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D2B4C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conte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6E9CA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7B678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3FE29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E3887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F6915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A6B299E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539D2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appoint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C1850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18B0B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4104A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5D154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4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06E42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5C66BB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288C0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disgu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8FFB0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9CF368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32D6C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65EBF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92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19C5C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D3D46B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1E48C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l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DBE91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89100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24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39017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F9DDB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BA904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42F8AB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CD9A7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embarrassm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AAA5F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AE9295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69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3A366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45997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1DE6E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6C1EEA33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E8599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fea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C256B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85884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88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CA689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1BE77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8B7BF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D40F92B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0B86F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gr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455C84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FB0300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AF090A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FAB00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4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3EFB7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</w:t>
            </w:r>
          </w:p>
        </w:tc>
      </w:tr>
      <w:tr w:rsidR="005B062B" w:rsidRPr="005B062B" w14:paraId="721AAB0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A3954E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happi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A38B0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198681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49B92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52345E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AFAA0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5EA122A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1F24C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inter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D19611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76EC7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47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5B108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9545A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9E369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2DEAF8C8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BB8522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jo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EF5E1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F9720B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58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98FA18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BF4C59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E0E62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42FC8819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56DF8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lastRenderedPageBreak/>
              <w:t>p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CB2EB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CB098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13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3A4A7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480582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08283D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0258ECA0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FDFC0C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relie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BB57C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249F5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0222E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01BE47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3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ED72C5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  <w:tr w:rsidR="005B062B" w:rsidRPr="005B062B" w14:paraId="10B6EBA4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7A6FB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adnes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1DC003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5C2AD4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E3C4A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FD33DC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BB40F0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</w:tr>
      <w:tr w:rsidR="005B062B" w:rsidRPr="005B062B" w14:paraId="29619982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7AABB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eren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1BAEEF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12B38F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7F394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C57DAD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73110B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***</w:t>
            </w:r>
          </w:p>
        </w:tc>
      </w:tr>
      <w:tr w:rsidR="005B062B" w:rsidRPr="005B062B" w14:paraId="0BABDE6D" w14:textId="77777777" w:rsidTr="00F82F25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4AD7C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ha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44FF66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surpri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06F3E6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0.7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C7A489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FFD76A" w14:textId="77777777" w:rsidR="005B062B" w:rsidRPr="005B062B" w:rsidRDefault="005B062B" w:rsidP="00F82F25">
            <w:pPr>
              <w:spacing w:line="240" w:lineRule="auto"/>
              <w:jc w:val="right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1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F7C777" w14:textId="77777777" w:rsidR="005B062B" w:rsidRPr="005B062B" w:rsidRDefault="005B062B" w:rsidP="00F82F25">
            <w:pPr>
              <w:spacing w:line="240" w:lineRule="auto"/>
              <w:rPr>
                <w:rFonts w:eastAsia="Times New Roman" w:cstheme="minorHAnsi"/>
                <w:bCs/>
                <w:color w:val="000000"/>
              </w:rPr>
            </w:pPr>
            <w:r w:rsidRPr="005B062B">
              <w:rPr>
                <w:rFonts w:eastAsia="Times New Roman" w:cstheme="minorHAnsi"/>
                <w:color w:val="000000"/>
              </w:rPr>
              <w:t>ns</w:t>
            </w:r>
          </w:p>
        </w:tc>
      </w:tr>
    </w:tbl>
    <w:p w14:paraId="5B80A5EE" w14:textId="77777777" w:rsidR="005B062B" w:rsidRPr="005B062B" w:rsidRDefault="005B062B" w:rsidP="005B062B">
      <w:pPr>
        <w:spacing w:line="240" w:lineRule="auto"/>
        <w:rPr>
          <w:rFonts w:cstheme="minorHAnsi"/>
        </w:rPr>
      </w:pPr>
    </w:p>
    <w:p w14:paraId="070235DF" w14:textId="77777777" w:rsidR="005B062B" w:rsidRDefault="005B062B" w:rsidP="005B062B">
      <w:r w:rsidRPr="003944DB">
        <w:t xml:space="preserve">Experiment 2. </w:t>
      </w:r>
      <w:r>
        <w:t>M</w:t>
      </w:r>
      <w:r w:rsidRPr="003944DB">
        <w:t>ultiple-response hypergeometric tests per cell</w:t>
      </w:r>
      <w:r>
        <w:t xml:space="preserve">. Each value is a percentage of participants who selected the emotion as represented by the corresponding color. </w:t>
      </w:r>
      <w:r w:rsidRPr="00F37C9B">
        <w:t>Highlighted cells denote a significant (α = 5%) multiple-response hypergeometric test per cell</w:t>
      </w:r>
      <w:r>
        <w:t>.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</w:tblGrid>
      <w:tr w:rsidR="005B062B" w:rsidRPr="0003473F" w14:paraId="016922B3" w14:textId="77777777" w:rsidTr="00F82F25">
        <w:trPr>
          <w:cantSplit/>
          <w:trHeight w:val="1134"/>
        </w:trPr>
        <w:tc>
          <w:tcPr>
            <w:tcW w:w="186" w:type="pct"/>
            <w:shd w:val="clear" w:color="auto" w:fill="auto"/>
            <w:noWrap/>
            <w:textDirection w:val="btLr"/>
            <w:vAlign w:val="center"/>
            <w:hideMark/>
          </w:tcPr>
          <w:p w14:paraId="7AD96CBF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</w:rPr>
            </w:pP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022DD932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amusement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3F205BE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anger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66D314CD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annoyance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AD1F7F4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awe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742232AA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boredom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5EFE9A98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confusion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687D965A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contempt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34FDF26F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contentment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0D4A49D8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disappointment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5FF9BD0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disgust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A096B2D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elation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06619DDA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embarrassment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9F17B60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fear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0170124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grief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D93B82A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happiness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70D0749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interest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9DD682A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joy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DF1FBA2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none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74F50BE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pride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8D9492A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relief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2D89652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sadness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A0B74E6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serenity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4905C5E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shame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134608E" w14:textId="77777777" w:rsidR="005B062B" w:rsidRPr="0003473F" w:rsidRDefault="005B062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surprise</w:t>
            </w:r>
          </w:p>
        </w:tc>
      </w:tr>
      <w:tr w:rsidR="005B062B" w:rsidRPr="0003473F" w14:paraId="519D7096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3964CAE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e23dc2</w:t>
            </w:r>
          </w:p>
        </w:tc>
        <w:tc>
          <w:tcPr>
            <w:tcW w:w="239" w:type="pct"/>
            <w:shd w:val="clear" w:color="000000" w:fill="C6EFCE"/>
            <w:noWrap/>
            <w:textDirection w:val="btLr"/>
            <w:vAlign w:val="center"/>
            <w:hideMark/>
          </w:tcPr>
          <w:p w14:paraId="6AC9ABC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1.28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5CFFA1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26BAF81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DCC3DC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4F6A062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03" w:type="pct"/>
            <w:shd w:val="clear" w:color="000000" w:fill="C6EFCE"/>
            <w:noWrap/>
            <w:textDirection w:val="btLr"/>
            <w:vAlign w:val="center"/>
            <w:hideMark/>
          </w:tcPr>
          <w:p w14:paraId="317BF04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0.64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7ABE686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75B90F1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5785AC9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E3A193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5E5DA9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4.89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6E00F3D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59705B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DC27D4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08" w:type="pct"/>
            <w:shd w:val="clear" w:color="000000" w:fill="C6EFCE"/>
            <w:noWrap/>
            <w:textDirection w:val="btLr"/>
            <w:vAlign w:val="center"/>
            <w:hideMark/>
          </w:tcPr>
          <w:p w14:paraId="294C805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4.4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6E4F73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3.8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48EC5F0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5.11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F077BE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4D29CC6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4.4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794343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BA3C17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4413DB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5E9160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69FE089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1.91</w:t>
            </w:r>
          </w:p>
        </w:tc>
      </w:tr>
      <w:tr w:rsidR="005B062B" w:rsidRPr="0003473F" w14:paraId="70F2B77E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1FF5068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f080f1</w:t>
            </w:r>
          </w:p>
        </w:tc>
        <w:tc>
          <w:tcPr>
            <w:tcW w:w="239" w:type="pct"/>
            <w:shd w:val="clear" w:color="000000" w:fill="C6EFCE"/>
            <w:noWrap/>
            <w:textDirection w:val="btLr"/>
            <w:vAlign w:val="center"/>
            <w:hideMark/>
          </w:tcPr>
          <w:p w14:paraId="16075EC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3.4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3CCB37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4F0CCF2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397370C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1.7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1CBAF7F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4BC8490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5DA65A2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51DD3E0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2FA113F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187D5E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6324E8D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8.09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1A053A4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598814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6A4DE2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08" w:type="pct"/>
            <w:shd w:val="clear" w:color="000000" w:fill="C6EFCE"/>
            <w:noWrap/>
            <w:textDirection w:val="btLr"/>
            <w:vAlign w:val="center"/>
            <w:hideMark/>
          </w:tcPr>
          <w:p w14:paraId="0DEA878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6.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95F3E2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3.8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55E1649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6.1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2DDEF9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573E61A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8.0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F353B0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82662F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3AEAAD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EDDCF0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3E5C2B3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9.79</w:t>
            </w:r>
          </w:p>
        </w:tc>
      </w:tr>
      <w:tr w:rsidR="005B062B" w:rsidRPr="0003473F" w14:paraId="1AE94382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2A7646C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eda4b3</w:t>
            </w:r>
          </w:p>
        </w:tc>
        <w:tc>
          <w:tcPr>
            <w:tcW w:w="239" w:type="pct"/>
            <w:shd w:val="clear" w:color="000000" w:fill="C6EFCE"/>
            <w:noWrap/>
            <w:textDirection w:val="btLr"/>
            <w:vAlign w:val="center"/>
            <w:hideMark/>
          </w:tcPr>
          <w:p w14:paraId="1686DAD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5.5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E868F6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1B380A5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FF217C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15871B8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7B3751D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144BC2D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397E267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379783B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AA407E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11D0D4C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7.02</w:t>
            </w:r>
          </w:p>
        </w:tc>
        <w:tc>
          <w:tcPr>
            <w:tcW w:w="303" w:type="pct"/>
            <w:shd w:val="clear" w:color="000000" w:fill="C6EFCE"/>
            <w:noWrap/>
            <w:textDirection w:val="btLr"/>
            <w:vAlign w:val="center"/>
            <w:hideMark/>
          </w:tcPr>
          <w:p w14:paraId="137FD3A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1.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9E75CB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BDD01B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08" w:type="pct"/>
            <w:shd w:val="clear" w:color="000000" w:fill="C6EFCE"/>
            <w:noWrap/>
            <w:textDirection w:val="btLr"/>
            <w:vAlign w:val="center"/>
            <w:hideMark/>
          </w:tcPr>
          <w:p w14:paraId="5898BC6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6.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67F8D5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2.77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165EDE2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43.6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07CA4C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58CA4BB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8.0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3C8B5F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5FA1EA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7759BB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2.7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5E2BEA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6B8CEF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3.83</w:t>
            </w:r>
          </w:p>
        </w:tc>
      </w:tr>
      <w:tr w:rsidR="005B062B" w:rsidRPr="0003473F" w14:paraId="03690E43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01CFA14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eeb8e0</w:t>
            </w:r>
          </w:p>
        </w:tc>
        <w:tc>
          <w:tcPr>
            <w:tcW w:w="239" w:type="pct"/>
            <w:shd w:val="clear" w:color="000000" w:fill="C6EFCE"/>
            <w:noWrap/>
            <w:textDirection w:val="btLr"/>
            <w:vAlign w:val="center"/>
            <w:hideMark/>
          </w:tcPr>
          <w:p w14:paraId="156AEC7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9.1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1FEA2F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60BED9B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14B3F2B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0.64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567416A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3E95BDE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11A38B2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4A1E4C8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0769DBF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3274F5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61ABB0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4.89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1A86DFC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342CD8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4D3626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08" w:type="pct"/>
            <w:shd w:val="clear" w:color="000000" w:fill="C6EFCE"/>
            <w:noWrap/>
            <w:textDirection w:val="btLr"/>
            <w:vAlign w:val="center"/>
            <w:hideMark/>
          </w:tcPr>
          <w:p w14:paraId="6C73B3C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4.04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DC4E4E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4.89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758D9B3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6.1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488D3D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2033BBF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5.5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BBDE86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F89F88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B0F708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1.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A5C30E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DCCC33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3.83</w:t>
            </w:r>
          </w:p>
        </w:tc>
      </w:tr>
      <w:tr w:rsidR="005B062B" w:rsidRPr="0003473F" w14:paraId="2EB76A1A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7054E38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62202b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03AA6F7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3C82060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4.47</w:t>
            </w:r>
          </w:p>
        </w:tc>
        <w:tc>
          <w:tcPr>
            <w:tcW w:w="222" w:type="pct"/>
            <w:shd w:val="clear" w:color="000000" w:fill="C6EFCE"/>
            <w:noWrap/>
            <w:textDirection w:val="btLr"/>
            <w:vAlign w:val="center"/>
            <w:hideMark/>
          </w:tcPr>
          <w:p w14:paraId="632D714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8.0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15EFED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14626BD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1ED0281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329EE66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14F9D46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4F56959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7B491D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54C182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0348A19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46AC6B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F5707B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8CF09A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9B1811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9B319A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06EB75D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4.8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2142A4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AA6744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EC6BDA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9657F1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5C85DC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2C29AB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</w:tr>
      <w:tr w:rsidR="005B062B" w:rsidRPr="0003473F" w14:paraId="6F700F1D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4D6E43A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9b1c45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1A275B0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72DCF0B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8.09</w:t>
            </w:r>
          </w:p>
        </w:tc>
        <w:tc>
          <w:tcPr>
            <w:tcW w:w="222" w:type="pct"/>
            <w:shd w:val="clear" w:color="000000" w:fill="C6EFCE"/>
            <w:noWrap/>
            <w:textDirection w:val="btLr"/>
            <w:vAlign w:val="center"/>
            <w:hideMark/>
          </w:tcPr>
          <w:p w14:paraId="210A908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8.0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D56E61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79C65E9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4A27BD5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203" w:type="pct"/>
            <w:shd w:val="clear" w:color="000000" w:fill="C6EFCE"/>
            <w:noWrap/>
            <w:textDirection w:val="btLr"/>
            <w:vAlign w:val="center"/>
            <w:hideMark/>
          </w:tcPr>
          <w:p w14:paraId="7196AD0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0.64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3C7804B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635A866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2E3CD2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8431F6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303" w:type="pct"/>
            <w:shd w:val="clear" w:color="000000" w:fill="C6EFCE"/>
            <w:noWrap/>
            <w:textDirection w:val="btLr"/>
            <w:vAlign w:val="center"/>
            <w:hideMark/>
          </w:tcPr>
          <w:p w14:paraId="6219578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7.4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14012C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21D981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45F7F0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2E97D22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0.21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1668F6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1.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6993BF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3.8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F9DB85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0B51E9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F6314C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721815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B6BDF7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468B18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</w:tr>
      <w:tr w:rsidR="005B062B" w:rsidRPr="0003473F" w14:paraId="29A1A0AB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3900C1D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ac1011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6D19747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0496539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71.28</w:t>
            </w:r>
          </w:p>
        </w:tc>
        <w:tc>
          <w:tcPr>
            <w:tcW w:w="222" w:type="pct"/>
            <w:shd w:val="clear" w:color="000000" w:fill="C6EFCE"/>
            <w:noWrap/>
            <w:textDirection w:val="btLr"/>
            <w:vAlign w:val="center"/>
            <w:hideMark/>
          </w:tcPr>
          <w:p w14:paraId="1610ED9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7.2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276B23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3EA08A7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2FED4CA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03" w:type="pct"/>
            <w:shd w:val="clear" w:color="000000" w:fill="C6EFCE"/>
            <w:noWrap/>
            <w:textDirection w:val="btLr"/>
            <w:vAlign w:val="center"/>
            <w:hideMark/>
          </w:tcPr>
          <w:p w14:paraId="3DA17BF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7.02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771D13B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3189FF5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161483F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1.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C16934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791C3B9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4B27104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3.8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4A880E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F65391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94B084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E899A7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FF74E5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D858FF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7F1A6B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C95911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0EC450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320C20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AC0985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</w:tr>
      <w:tr w:rsidR="005B062B" w:rsidRPr="0003473F" w14:paraId="372AE828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389D902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lastRenderedPageBreak/>
              <w:t>#dc2265</w:t>
            </w:r>
          </w:p>
        </w:tc>
        <w:tc>
          <w:tcPr>
            <w:tcW w:w="239" w:type="pct"/>
            <w:shd w:val="clear" w:color="000000" w:fill="C6EFCE"/>
            <w:noWrap/>
            <w:textDirection w:val="btLr"/>
            <w:vAlign w:val="center"/>
            <w:hideMark/>
          </w:tcPr>
          <w:p w14:paraId="0FAFB4F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1.28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2BEDD5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4F3E62D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762C53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1333E90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497E9D0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195B3BA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5C0C909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6914EF8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33566E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2BA995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2.77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1B99997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EA2260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D9AB22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08" w:type="pct"/>
            <w:shd w:val="clear" w:color="000000" w:fill="C6EFCE"/>
            <w:noWrap/>
            <w:textDirection w:val="btLr"/>
            <w:vAlign w:val="center"/>
            <w:hideMark/>
          </w:tcPr>
          <w:p w14:paraId="12B1CF6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7.6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A6E433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5.96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0316441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0.8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83E0FE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0.64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4FF4CE9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5.9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DA62DC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B36AE9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BD4B06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97FEEE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5BFDEAF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3.4</w:t>
            </w:r>
          </w:p>
        </w:tc>
      </w:tr>
      <w:tr w:rsidR="005B062B" w:rsidRPr="0003473F" w14:paraId="3706BEB3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041920C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ef2119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530A0D8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43B62BE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56.38</w:t>
            </w:r>
          </w:p>
        </w:tc>
        <w:tc>
          <w:tcPr>
            <w:tcW w:w="222" w:type="pct"/>
            <w:shd w:val="clear" w:color="000000" w:fill="C6EFCE"/>
            <w:noWrap/>
            <w:textDirection w:val="btLr"/>
            <w:vAlign w:val="center"/>
            <w:hideMark/>
          </w:tcPr>
          <w:p w14:paraId="3EBFA67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4.04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9622A1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25F5FF7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6957224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203" w:type="pct"/>
            <w:shd w:val="clear" w:color="000000" w:fill="C6EFCE"/>
            <w:noWrap/>
            <w:textDirection w:val="btLr"/>
            <w:vAlign w:val="center"/>
            <w:hideMark/>
          </w:tcPr>
          <w:p w14:paraId="4ECB86D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3.83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70FFC52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1F3B897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A147BE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EE2548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303" w:type="pct"/>
            <w:shd w:val="clear" w:color="000000" w:fill="C6EFCE"/>
            <w:noWrap/>
            <w:textDirection w:val="btLr"/>
            <w:vAlign w:val="center"/>
            <w:hideMark/>
          </w:tcPr>
          <w:p w14:paraId="1BD2032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2.77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62CEF06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1.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7E8F94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FB0078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F1DFE7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CB70FA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5DFD13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669B4C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049C82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9907C6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701350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45C8E4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5DCA5AB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9.15</w:t>
            </w:r>
          </w:p>
        </w:tc>
      </w:tr>
      <w:tr w:rsidR="005B062B" w:rsidRPr="0003473F" w14:paraId="2B730FDE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18CEB6E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c94949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4D4BF95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76A9394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40.43</w:t>
            </w:r>
          </w:p>
        </w:tc>
        <w:tc>
          <w:tcPr>
            <w:tcW w:w="222" w:type="pct"/>
            <w:shd w:val="clear" w:color="000000" w:fill="C6EFCE"/>
            <w:noWrap/>
            <w:textDirection w:val="btLr"/>
            <w:vAlign w:val="center"/>
            <w:hideMark/>
          </w:tcPr>
          <w:p w14:paraId="550714E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2.34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BB9160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568E713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319A3C0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203" w:type="pct"/>
            <w:shd w:val="clear" w:color="000000" w:fill="C6EFCE"/>
            <w:noWrap/>
            <w:textDirection w:val="btLr"/>
            <w:vAlign w:val="center"/>
            <w:hideMark/>
          </w:tcPr>
          <w:p w14:paraId="04FE75E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0.64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30FCB9D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6A73228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E01A88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0AB486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303" w:type="pct"/>
            <w:shd w:val="clear" w:color="000000" w:fill="C6EFCE"/>
            <w:noWrap/>
            <w:textDirection w:val="btLr"/>
            <w:vAlign w:val="center"/>
            <w:hideMark/>
          </w:tcPr>
          <w:p w14:paraId="4605F0A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9.5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CED66C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A8D6D4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EA666F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0C88BE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8AB56D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030162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1.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FCDD28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6120CA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D7D83A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330244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08EBF79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8.51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F85CF6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</w:tr>
      <w:tr w:rsidR="005B062B" w:rsidRPr="0003473F" w14:paraId="78188548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783482E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f07723</w:t>
            </w:r>
          </w:p>
        </w:tc>
        <w:tc>
          <w:tcPr>
            <w:tcW w:w="239" w:type="pct"/>
            <w:shd w:val="clear" w:color="000000" w:fill="C6EFCE"/>
            <w:noWrap/>
            <w:textDirection w:val="btLr"/>
            <w:vAlign w:val="center"/>
            <w:hideMark/>
          </w:tcPr>
          <w:p w14:paraId="118DB34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9.1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424686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222" w:type="pct"/>
            <w:shd w:val="clear" w:color="000000" w:fill="C6EFCE"/>
            <w:noWrap/>
            <w:textDirection w:val="btLr"/>
            <w:vAlign w:val="center"/>
            <w:hideMark/>
          </w:tcPr>
          <w:p w14:paraId="03C6836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4.89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71AABDA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1.7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3E3BCB2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16EE46B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4E1B3A8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05A2719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43ED82E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9C4B7B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AC86D0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4.89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560B69F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EEC894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35A9E1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08" w:type="pct"/>
            <w:shd w:val="clear" w:color="000000" w:fill="C6EFCE"/>
            <w:noWrap/>
            <w:textDirection w:val="btLr"/>
            <w:vAlign w:val="center"/>
            <w:hideMark/>
          </w:tcPr>
          <w:p w14:paraId="666FAE8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0.21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587202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7.0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BEA1B7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7.0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F2D6CA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CADAE6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E09D6E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A8547A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61A002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E8473A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1A56341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2.34</w:t>
            </w:r>
          </w:p>
        </w:tc>
      </w:tr>
      <w:tr w:rsidR="005B062B" w:rsidRPr="0003473F" w14:paraId="132A9983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5FBE06D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e5914e</w:t>
            </w:r>
          </w:p>
        </w:tc>
        <w:tc>
          <w:tcPr>
            <w:tcW w:w="239" w:type="pct"/>
            <w:shd w:val="clear" w:color="000000" w:fill="C6EFCE"/>
            <w:noWrap/>
            <w:textDirection w:val="btLr"/>
            <w:vAlign w:val="center"/>
            <w:hideMark/>
          </w:tcPr>
          <w:p w14:paraId="1818CD9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4.8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A947DF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7DB036B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C3075E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1A28145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03" w:type="pct"/>
            <w:shd w:val="clear" w:color="000000" w:fill="C6EFCE"/>
            <w:noWrap/>
            <w:textDirection w:val="btLr"/>
            <w:vAlign w:val="center"/>
            <w:hideMark/>
          </w:tcPr>
          <w:p w14:paraId="0EA0CCA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1.7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49D72ED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5F2C5BE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43CE5B1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E88BD8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3EDC6EF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5.96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2998C72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51DE8F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77ED02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704372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7.0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7C44B2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5.96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3083E04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3.4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4E40A83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7.0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18303D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A36A36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D28440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CC743B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37DCF0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C7AEED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</w:tr>
      <w:tr w:rsidR="005B062B" w:rsidRPr="0003473F" w14:paraId="12D3EE90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644FE89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f9b308</w:t>
            </w:r>
          </w:p>
        </w:tc>
        <w:tc>
          <w:tcPr>
            <w:tcW w:w="239" w:type="pct"/>
            <w:shd w:val="clear" w:color="000000" w:fill="C6EFCE"/>
            <w:noWrap/>
            <w:textDirection w:val="btLr"/>
            <w:vAlign w:val="center"/>
            <w:hideMark/>
          </w:tcPr>
          <w:p w14:paraId="6899E26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4.8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2909B6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22" w:type="pct"/>
            <w:shd w:val="clear" w:color="000000" w:fill="C6EFCE"/>
            <w:noWrap/>
            <w:textDirection w:val="btLr"/>
            <w:vAlign w:val="center"/>
            <w:hideMark/>
          </w:tcPr>
          <w:p w14:paraId="30A6D1E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9.1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ACE6A3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2BCCE89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6F04B0D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22001D5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79725D2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336CBD7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DAD7AD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334E403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4.47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5C01EA6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08B21C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49BA26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08" w:type="pct"/>
            <w:shd w:val="clear" w:color="000000" w:fill="C6EFCE"/>
            <w:noWrap/>
            <w:textDirection w:val="btLr"/>
            <w:vAlign w:val="center"/>
            <w:hideMark/>
          </w:tcPr>
          <w:p w14:paraId="61B19AA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7.6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587386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5F8BE70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5.11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52A5A6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14DABBA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3.8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65D727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9FC608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20FB7B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008BD4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6A53258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5.96</w:t>
            </w:r>
          </w:p>
        </w:tc>
      </w:tr>
      <w:tr w:rsidR="005B062B" w:rsidRPr="0003473F" w14:paraId="12184B97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6773B9B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ebe049</w:t>
            </w:r>
          </w:p>
        </w:tc>
        <w:tc>
          <w:tcPr>
            <w:tcW w:w="239" w:type="pct"/>
            <w:shd w:val="clear" w:color="000000" w:fill="C6EFCE"/>
            <w:noWrap/>
            <w:textDirection w:val="btLr"/>
            <w:vAlign w:val="center"/>
            <w:hideMark/>
          </w:tcPr>
          <w:p w14:paraId="5DA9870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3.4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BAE5C6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7B1AD59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2.77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4F8118A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1.7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269CE42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6BE9088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65F8050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76E567A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59C685E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00AC74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288CC88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9.79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3BF526E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6E13EA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A2E9B3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08" w:type="pct"/>
            <w:shd w:val="clear" w:color="000000" w:fill="C6EFCE"/>
            <w:noWrap/>
            <w:textDirection w:val="btLr"/>
            <w:vAlign w:val="center"/>
            <w:hideMark/>
          </w:tcPr>
          <w:p w14:paraId="7905461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9.7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A5E307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3.8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6A768F9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48.94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17044F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B1283C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1.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056778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03386A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3C07E2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AB4275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5C57099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2.34</w:t>
            </w:r>
          </w:p>
        </w:tc>
      </w:tr>
      <w:tr w:rsidR="005B062B" w:rsidRPr="0003473F" w14:paraId="39B591EC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49188FE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4290ac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4E54BB8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3A9F4A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4A1B1AE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0CE5171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0.64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4BB4C10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705CF47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391A6BE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58" w:type="pct"/>
            <w:shd w:val="clear" w:color="000000" w:fill="C6EFCE"/>
            <w:noWrap/>
            <w:textDirection w:val="btLr"/>
            <w:vAlign w:val="center"/>
            <w:hideMark/>
          </w:tcPr>
          <w:p w14:paraId="45AADA5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1.91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4686BF0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A5C3D3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FA4A17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69D27D0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B13AE6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D16104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208" w:type="pct"/>
            <w:shd w:val="clear" w:color="000000" w:fill="C6EFCE"/>
            <w:noWrap/>
            <w:textDirection w:val="btLr"/>
            <w:vAlign w:val="center"/>
            <w:hideMark/>
          </w:tcPr>
          <w:p w14:paraId="627BB82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2.34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3F55999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9.1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1F34B9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5.9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DA7D01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9E72CA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24A9710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9.1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361789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1D5B7C3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9.3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9BA0C0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16C102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</w:tr>
      <w:tr w:rsidR="005B062B" w:rsidRPr="0003473F" w14:paraId="06AE3088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05ABE31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34b0f4</w:t>
            </w:r>
          </w:p>
        </w:tc>
        <w:tc>
          <w:tcPr>
            <w:tcW w:w="239" w:type="pct"/>
            <w:shd w:val="clear" w:color="000000" w:fill="C6EFCE"/>
            <w:noWrap/>
            <w:textDirection w:val="btLr"/>
            <w:vAlign w:val="center"/>
            <w:hideMark/>
          </w:tcPr>
          <w:p w14:paraId="2E332FA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4.8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CB8457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444E466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09F03C5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1.7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60474AF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2A13C78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53D9C80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64DA98E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2.77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31293EF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660A00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13E73B4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3.4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28D8EDE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52A8C3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C5295D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08" w:type="pct"/>
            <w:shd w:val="clear" w:color="000000" w:fill="C6EFCE"/>
            <w:noWrap/>
            <w:textDirection w:val="btLr"/>
            <w:vAlign w:val="center"/>
            <w:hideMark/>
          </w:tcPr>
          <w:p w14:paraId="374A395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2.98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35874E5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1.28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22D6651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8.7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5F0B6E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EA5F22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F4745B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1.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C495F6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25DD026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6.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AB1EE2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709311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4.89</w:t>
            </w:r>
          </w:p>
        </w:tc>
      </w:tr>
      <w:tr w:rsidR="005B062B" w:rsidRPr="0003473F" w14:paraId="73599A3C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638882B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8ce7f7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070B478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1.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6C3BD7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2E494E2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D47538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445B5DF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002FDDD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475E3B2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0510FE6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2.77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77FD4BA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B4B238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1C9EA2D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5.53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0CD935A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3EBCF3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87A17E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08" w:type="pct"/>
            <w:shd w:val="clear" w:color="000000" w:fill="C6EFCE"/>
            <w:noWrap/>
            <w:textDirection w:val="btLr"/>
            <w:vAlign w:val="center"/>
            <w:hideMark/>
          </w:tcPr>
          <w:p w14:paraId="4EF3A9F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4.04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74CD748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2.34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08FB3CA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4.04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9537B2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2A8A43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1AB0C76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9.1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ADE396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0A4BCD8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9.7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918699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898A75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1.7</w:t>
            </w:r>
          </w:p>
        </w:tc>
      </w:tr>
      <w:tr w:rsidR="005B062B" w:rsidRPr="0003473F" w14:paraId="4935304D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4F7EEEE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c9f1ec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539EE39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18EC88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2DAF388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3619A02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1.7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1022396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0C0135E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257EBB9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09EE3D7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7.02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13B8898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98183B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68A7FF9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7.02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10052F7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1FA48B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9C34FB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4D6202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4.8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59B8D7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3.8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B8F1B9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8.0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C23733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708A1C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41335F7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9.1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AE1D14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7425D54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7.2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A74BC6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B6D3FC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</w:tr>
      <w:tr w:rsidR="005B062B" w:rsidRPr="0003473F" w14:paraId="1634210F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188AE6D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lastRenderedPageBreak/>
              <w:t>#91a3cf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23C6C36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B427B6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6085722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A799B3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26452EC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47215EC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663E4FE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58" w:type="pct"/>
            <w:shd w:val="clear" w:color="000000" w:fill="C6EFCE"/>
            <w:noWrap/>
            <w:textDirection w:val="btLr"/>
            <w:vAlign w:val="center"/>
            <w:hideMark/>
          </w:tcPr>
          <w:p w14:paraId="7F8D7AE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9.79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71B021F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D14EAB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67D0F1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36B8264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1A0DAF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2FC1A0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C7F6D8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F9914C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1.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EBFF0F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48CDEC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B4B02A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07B0DD3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9.15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272445A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5.96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3590DF0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42.5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1C7D9D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AFCFAF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</w:tr>
      <w:tr w:rsidR="005B062B" w:rsidRPr="0003473F" w14:paraId="4A71EE64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68E4FBB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ada8ff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3398747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2.7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AB8D7C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203B431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1C889F3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1.7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4050079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5940488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122B5BF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2474661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5.96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207DDCF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792002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571D135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8.09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117BC06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3911A6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0AF3D0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DC544A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4.8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3E7B85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3.8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B971E8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0.21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F7BA4F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5749C3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3599562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2.7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689DE4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0221C6D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4.4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4D575D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C1706E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4.89</w:t>
            </w:r>
          </w:p>
        </w:tc>
      </w:tr>
      <w:tr w:rsidR="005B062B" w:rsidRPr="0003473F" w14:paraId="60BE34E5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0FD35E0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424326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3ACA008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2828B9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1532E0B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BE304C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2F3B004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0586E0F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2272160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0DC4461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5.96</w:t>
            </w:r>
          </w:p>
        </w:tc>
        <w:tc>
          <w:tcPr>
            <w:tcW w:w="304" w:type="pct"/>
            <w:shd w:val="clear" w:color="000000" w:fill="C6EFCE"/>
            <w:noWrap/>
            <w:textDirection w:val="btLr"/>
            <w:vAlign w:val="center"/>
            <w:hideMark/>
          </w:tcPr>
          <w:p w14:paraId="3DC1ACA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7.02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4A08993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7.6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6EBC9E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5EAE39E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CEF29B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5E20BF3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2.7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954FB2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C349E6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9AE947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49825D0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4.8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938313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BC5942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5D16F5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2.7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EA9281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5A729DE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2.7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A210B5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</w:tr>
      <w:tr w:rsidR="005B062B" w:rsidRPr="0003473F" w14:paraId="2ED68E2E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7C0018E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465838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2AC8E68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83FDBD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44E2E14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EE8ACD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4F3C9F3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63B496E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220F312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3BDCA4D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5.96</w:t>
            </w:r>
          </w:p>
        </w:tc>
        <w:tc>
          <w:tcPr>
            <w:tcW w:w="304" w:type="pct"/>
            <w:shd w:val="clear" w:color="000000" w:fill="C6EFCE"/>
            <w:noWrap/>
            <w:textDirection w:val="btLr"/>
            <w:vAlign w:val="center"/>
            <w:hideMark/>
          </w:tcPr>
          <w:p w14:paraId="1AABB9F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0.64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490B3DD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3.4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F4FF82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49F0FAD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CD2F24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3A64DA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DFE367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C7D616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10EA04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926D6C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2.7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20A38C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D30213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A7865A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17DF7FA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3.4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430B29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B3FEF9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</w:tr>
      <w:tr w:rsidR="005B062B" w:rsidRPr="0003473F" w14:paraId="53723D8B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781941E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767928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7C01B71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8DA09E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0FB9E7D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9FEDFB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71D86DE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16FE1B2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203" w:type="pct"/>
            <w:shd w:val="clear" w:color="000000" w:fill="C6EFCE"/>
            <w:noWrap/>
            <w:textDirection w:val="btLr"/>
            <w:vAlign w:val="center"/>
            <w:hideMark/>
          </w:tcPr>
          <w:p w14:paraId="2D63888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0.64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5E7A283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0F66B40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214704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1.4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523BBB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303" w:type="pct"/>
            <w:shd w:val="clear" w:color="000000" w:fill="C6EFCE"/>
            <w:noWrap/>
            <w:textDirection w:val="btLr"/>
            <w:vAlign w:val="center"/>
            <w:hideMark/>
          </w:tcPr>
          <w:p w14:paraId="16E6362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9.5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8B9212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138E57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EC74D4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EECC18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BCA753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50FEEEB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5.9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F19679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CA87FD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73C855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7D328C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AD1190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2BA62E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</w:tr>
      <w:tr w:rsidR="005B062B" w:rsidRPr="0003473F" w14:paraId="05C1EC78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60AFEBB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3fad41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57F2ACB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2.7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3D99FA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1ECED76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02B8A4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21648E2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29AF19A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3D782AE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4613D1B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7.02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016035F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303F7B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0.64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A42E1E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2.77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62E21A1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7109C4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348568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92BD00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9.15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60D99BA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7.6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735251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7.0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CDCD1D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E6C552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D0B2D1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0CE355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1E1C80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1.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DC300C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D014BB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1.7</w:t>
            </w:r>
          </w:p>
        </w:tc>
      </w:tr>
      <w:tr w:rsidR="005B062B" w:rsidRPr="0003473F" w14:paraId="77CDB48A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7B99744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6e6c68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490EF34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D98C8A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4955CBC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B76DAA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94" w:type="pct"/>
            <w:shd w:val="clear" w:color="000000" w:fill="C6EFCE"/>
            <w:noWrap/>
            <w:textDirection w:val="btLr"/>
            <w:vAlign w:val="center"/>
            <w:hideMark/>
          </w:tcPr>
          <w:p w14:paraId="19AFC25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50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06C0478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19849C1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0F6447D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304" w:type="pct"/>
            <w:shd w:val="clear" w:color="000000" w:fill="C6EFCE"/>
            <w:noWrap/>
            <w:textDirection w:val="btLr"/>
            <w:vAlign w:val="center"/>
            <w:hideMark/>
          </w:tcPr>
          <w:p w14:paraId="1523D84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9.1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B2CA38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A89A74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2DE2AAE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6BC3398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9.57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3B82F98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8.7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AABE29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F20DBA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A9767D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D786D1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FFDE31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9FE047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30FDD65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8.7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514BFA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5808CFF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0.64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51F2B5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</w:tr>
      <w:tr w:rsidR="005B062B" w:rsidRPr="0003473F" w14:paraId="0317A081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2994047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838586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2E7C76F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7EDAA5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73ADA58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7B4DE1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20BA4B9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2.13</w:t>
            </w:r>
          </w:p>
        </w:tc>
        <w:tc>
          <w:tcPr>
            <w:tcW w:w="203" w:type="pct"/>
            <w:shd w:val="clear" w:color="000000" w:fill="C6EFCE"/>
            <w:noWrap/>
            <w:textDirection w:val="btLr"/>
            <w:vAlign w:val="center"/>
            <w:hideMark/>
          </w:tcPr>
          <w:p w14:paraId="25F3A5A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0.64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0F267C1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52734D5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304" w:type="pct"/>
            <w:shd w:val="clear" w:color="000000" w:fill="C6EFCE"/>
            <w:noWrap/>
            <w:textDirection w:val="btLr"/>
            <w:vAlign w:val="center"/>
            <w:hideMark/>
          </w:tcPr>
          <w:p w14:paraId="2C6A7A9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4.8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BEDBBF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A51972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6721710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8F96DD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63F86EB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8.0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CBCE5A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5C3433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EF5442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244837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973D99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C6EAD7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5D01E95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9.7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D61045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DF0931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1479B2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</w:tr>
      <w:tr w:rsidR="005B062B" w:rsidRPr="0003473F" w14:paraId="4BBA0F2D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3C7521F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a0a1a5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74A50E4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B21627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4ACBD47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8A198B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94" w:type="pct"/>
            <w:shd w:val="clear" w:color="000000" w:fill="C6EFCE"/>
            <w:noWrap/>
            <w:textDirection w:val="btLr"/>
            <w:vAlign w:val="center"/>
            <w:hideMark/>
          </w:tcPr>
          <w:p w14:paraId="3A6D728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45.74</w:t>
            </w:r>
          </w:p>
        </w:tc>
        <w:tc>
          <w:tcPr>
            <w:tcW w:w="203" w:type="pct"/>
            <w:shd w:val="clear" w:color="000000" w:fill="C6EFCE"/>
            <w:noWrap/>
            <w:textDirection w:val="btLr"/>
            <w:vAlign w:val="center"/>
            <w:hideMark/>
          </w:tcPr>
          <w:p w14:paraId="13CEDBF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9.57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01DA4EE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2F12C80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7.02</w:t>
            </w:r>
          </w:p>
        </w:tc>
        <w:tc>
          <w:tcPr>
            <w:tcW w:w="304" w:type="pct"/>
            <w:shd w:val="clear" w:color="000000" w:fill="C6EFCE"/>
            <w:noWrap/>
            <w:textDirection w:val="btLr"/>
            <w:vAlign w:val="center"/>
            <w:hideMark/>
          </w:tcPr>
          <w:p w14:paraId="7E902D3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2.7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C22F60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444ADE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39D1390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A85E33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6D6B743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2.7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E5793F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0D446F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AB3629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0ED96A0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5.9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5C4A8F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491F3B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0E3F052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8.0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2B65F7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3.8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497878E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8.51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DC3CDC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</w:tr>
      <w:tr w:rsidR="005B062B" w:rsidRPr="0003473F" w14:paraId="1554C1EE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3BE520E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eee3e8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602C9C9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A80B9D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2766CE5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2E06B9E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0.64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53165B4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1.7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1BB9CCB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41EFCC0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27739EF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4.89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19A6ECF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3DE454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1159F4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658CF7E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C0F5C4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453868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35BC89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32C59B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77ADF8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4.89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7FDD34C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8.0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43E72C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AC56CC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1.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2EB8C4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717236A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1.28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5A8300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046C08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</w:tr>
      <w:tr w:rsidR="005B062B" w:rsidRPr="0003473F" w14:paraId="685884E8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6FA0747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204c6e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79A1E5F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300B0B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5C8830E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FC9C2C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2A41F52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0.64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3F65CCA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3F69F2F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258" w:type="pct"/>
            <w:shd w:val="clear" w:color="000000" w:fill="C6EFCE"/>
            <w:noWrap/>
            <w:textDirection w:val="btLr"/>
            <w:vAlign w:val="center"/>
            <w:hideMark/>
          </w:tcPr>
          <w:p w14:paraId="5E9A0F8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8.72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57533B5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F18250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C51BF7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772AC8A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F600CF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62DDAA4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2.7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CDB5EF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6D7AB8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ADD67D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AE5633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0.64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D1D2DF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6378707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2.77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1E7F26B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6.6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0EFD687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5.11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A9D6E3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49A8E7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</w:tr>
      <w:tr w:rsidR="005B062B" w:rsidRPr="0003473F" w14:paraId="75EA4BB7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26EFA71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lastRenderedPageBreak/>
              <w:t>#40718f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52EA5CB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3F3FB9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420806F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900A25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38602D8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6.38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5CBEA88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1953DD6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258" w:type="pct"/>
            <w:shd w:val="clear" w:color="000000" w:fill="C6EFCE"/>
            <w:noWrap/>
            <w:textDirection w:val="btLr"/>
            <w:vAlign w:val="center"/>
            <w:hideMark/>
          </w:tcPr>
          <w:p w14:paraId="4162295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7.66</w:t>
            </w:r>
          </w:p>
        </w:tc>
        <w:tc>
          <w:tcPr>
            <w:tcW w:w="304" w:type="pct"/>
            <w:shd w:val="clear" w:color="auto" w:fill="auto"/>
            <w:noWrap/>
            <w:textDirection w:val="btLr"/>
            <w:vAlign w:val="center"/>
            <w:hideMark/>
          </w:tcPr>
          <w:p w14:paraId="6DD7BAE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82B004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4B63FB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0EB82C5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A8A216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02F784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826272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AB95B4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3EEED7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019873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E65024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04161C1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3.8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5F40693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8.72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451101B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4.04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87B1C00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5EDFC0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</w:tr>
      <w:tr w:rsidR="005B062B" w:rsidRPr="0003473F" w14:paraId="2F190559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3867AE0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282a36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7C8B466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6181EA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1.7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665BD83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C83562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94" w:type="pct"/>
            <w:shd w:val="clear" w:color="000000" w:fill="C6EFCE"/>
            <w:noWrap/>
            <w:textDirection w:val="btLr"/>
            <w:vAlign w:val="center"/>
            <w:hideMark/>
          </w:tcPr>
          <w:p w14:paraId="058D06A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5.96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0E44676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7140434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7.45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496282C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304" w:type="pct"/>
            <w:shd w:val="clear" w:color="000000" w:fill="C6EFCE"/>
            <w:noWrap/>
            <w:textDirection w:val="btLr"/>
            <w:vAlign w:val="center"/>
            <w:hideMark/>
          </w:tcPr>
          <w:p w14:paraId="633F700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4.8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3BA43D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BC973E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2A6F8AB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142900E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26.6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041515E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40.4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7F72E2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0B1FD6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7527E6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2C91607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8.51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75F031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7306E03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69D5CEF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8.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A72B4B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2D8BFDD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4.8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E96ED4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</w:tr>
      <w:tr w:rsidR="005B062B" w:rsidRPr="0003473F" w14:paraId="4D8418AD" w14:textId="77777777" w:rsidTr="00F82F25">
        <w:trPr>
          <w:cantSplit/>
          <w:trHeight w:val="1134"/>
        </w:trPr>
        <w:tc>
          <w:tcPr>
            <w:tcW w:w="186" w:type="pct"/>
            <w:shd w:val="clear" w:color="000000" w:fill="FFFFFF"/>
            <w:noWrap/>
            <w:textDirection w:val="btLr"/>
            <w:vAlign w:val="center"/>
            <w:hideMark/>
          </w:tcPr>
          <w:p w14:paraId="6DEEF14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#070808</w:t>
            </w:r>
          </w:p>
        </w:tc>
        <w:tc>
          <w:tcPr>
            <w:tcW w:w="239" w:type="pct"/>
            <w:shd w:val="clear" w:color="auto" w:fill="auto"/>
            <w:noWrap/>
            <w:textDirection w:val="btLr"/>
            <w:vAlign w:val="center"/>
            <w:hideMark/>
          </w:tcPr>
          <w:p w14:paraId="02AB621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3DE43C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2.77</w:t>
            </w:r>
          </w:p>
        </w:tc>
        <w:tc>
          <w:tcPr>
            <w:tcW w:w="222" w:type="pct"/>
            <w:shd w:val="clear" w:color="auto" w:fill="auto"/>
            <w:noWrap/>
            <w:textDirection w:val="btLr"/>
            <w:vAlign w:val="center"/>
            <w:hideMark/>
          </w:tcPr>
          <w:p w14:paraId="00D9F63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44C7882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94" w:type="pct"/>
            <w:shd w:val="clear" w:color="auto" w:fill="auto"/>
            <w:noWrap/>
            <w:textDirection w:val="btLr"/>
            <w:vAlign w:val="center"/>
            <w:hideMark/>
          </w:tcPr>
          <w:p w14:paraId="35BFAF4B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203" w:type="pct"/>
            <w:shd w:val="clear" w:color="auto" w:fill="auto"/>
            <w:noWrap/>
            <w:textDirection w:val="btLr"/>
            <w:vAlign w:val="center"/>
            <w:hideMark/>
          </w:tcPr>
          <w:p w14:paraId="15B4AE3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203" w:type="pct"/>
            <w:shd w:val="clear" w:color="000000" w:fill="C6EFCE"/>
            <w:noWrap/>
            <w:textDirection w:val="btLr"/>
            <w:vAlign w:val="center"/>
            <w:hideMark/>
          </w:tcPr>
          <w:p w14:paraId="4F8BF88D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0.64</w:t>
            </w:r>
          </w:p>
        </w:tc>
        <w:tc>
          <w:tcPr>
            <w:tcW w:w="258" w:type="pct"/>
            <w:shd w:val="clear" w:color="auto" w:fill="auto"/>
            <w:noWrap/>
            <w:textDirection w:val="btLr"/>
            <w:vAlign w:val="center"/>
            <w:hideMark/>
          </w:tcPr>
          <w:p w14:paraId="47CB1622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304" w:type="pct"/>
            <w:shd w:val="clear" w:color="000000" w:fill="C6EFCE"/>
            <w:noWrap/>
            <w:textDirection w:val="btLr"/>
            <w:vAlign w:val="center"/>
            <w:hideMark/>
          </w:tcPr>
          <w:p w14:paraId="551CF92E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8.09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39049F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9.5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6171F33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  <w:tc>
          <w:tcPr>
            <w:tcW w:w="303" w:type="pct"/>
            <w:shd w:val="clear" w:color="auto" w:fill="auto"/>
            <w:noWrap/>
            <w:textDirection w:val="btLr"/>
            <w:vAlign w:val="center"/>
            <w:hideMark/>
          </w:tcPr>
          <w:p w14:paraId="6B8CCCE3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3.19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139D11FC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1.91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0BC7AB38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51.0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6003F71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528E791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3EC8332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1606506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5.32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0A104D9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E7CFBA9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4.26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0BCF5485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35.11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2BEA28CA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2.13</w:t>
            </w:r>
          </w:p>
        </w:tc>
        <w:tc>
          <w:tcPr>
            <w:tcW w:w="179" w:type="pct"/>
            <w:shd w:val="clear" w:color="000000" w:fill="C6EFCE"/>
            <w:noWrap/>
            <w:textDirection w:val="btLr"/>
            <w:vAlign w:val="center"/>
            <w:hideMark/>
          </w:tcPr>
          <w:p w14:paraId="512BA93F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6100"/>
              </w:rPr>
            </w:pPr>
            <w:r w:rsidRPr="0003473F">
              <w:rPr>
                <w:rFonts w:eastAsia="Times New Roman"/>
                <w:color w:val="006100"/>
              </w:rPr>
              <w:t>12.77</w:t>
            </w:r>
          </w:p>
        </w:tc>
        <w:tc>
          <w:tcPr>
            <w:tcW w:w="179" w:type="pct"/>
            <w:shd w:val="clear" w:color="auto" w:fill="auto"/>
            <w:noWrap/>
            <w:textDirection w:val="btLr"/>
            <w:vAlign w:val="center"/>
            <w:hideMark/>
          </w:tcPr>
          <w:p w14:paraId="1308A3E4" w14:textId="77777777" w:rsidR="005B062B" w:rsidRPr="0003473F" w:rsidRDefault="005B062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03473F">
              <w:rPr>
                <w:rFonts w:eastAsia="Times New Roman"/>
                <w:color w:val="000000"/>
              </w:rPr>
              <w:t>1.06</w:t>
            </w:r>
          </w:p>
        </w:tc>
      </w:tr>
    </w:tbl>
    <w:p w14:paraId="42F99DF2" w14:textId="1C9A12DD" w:rsidR="00C84CE4" w:rsidRDefault="00000000">
      <w:pPr>
        <w:rPr>
          <w:rFonts w:cstheme="minorHAnsi"/>
        </w:rPr>
      </w:pPr>
    </w:p>
    <w:p w14:paraId="6CE2D94F" w14:textId="77777777" w:rsidR="005E07CB" w:rsidRDefault="005E07CB" w:rsidP="005E07CB">
      <w:r w:rsidRPr="00FA70CC">
        <w:t xml:space="preserve">Experiment 2. Probabilities of color being interpreted as </w:t>
      </w:r>
      <w:r>
        <w:t xml:space="preserve">a </w:t>
      </w:r>
      <w:r w:rsidRPr="00FA70CC">
        <w:t>particular emotion, obtained by multinomial logistic regression</w:t>
      </w:r>
      <w:r>
        <w:t>.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90"/>
        <w:gridCol w:w="390"/>
        <w:gridCol w:w="390"/>
        <w:gridCol w:w="390"/>
        <w:gridCol w:w="390"/>
        <w:gridCol w:w="390"/>
        <w:gridCol w:w="390"/>
        <w:gridCol w:w="390"/>
        <w:gridCol w:w="390"/>
        <w:gridCol w:w="390"/>
        <w:gridCol w:w="390"/>
        <w:gridCol w:w="390"/>
        <w:gridCol w:w="390"/>
        <w:gridCol w:w="390"/>
        <w:gridCol w:w="390"/>
        <w:gridCol w:w="390"/>
        <w:gridCol w:w="390"/>
        <w:gridCol w:w="390"/>
        <w:gridCol w:w="390"/>
        <w:gridCol w:w="390"/>
        <w:gridCol w:w="390"/>
        <w:gridCol w:w="390"/>
        <w:gridCol w:w="390"/>
        <w:gridCol w:w="390"/>
      </w:tblGrid>
      <w:tr w:rsidR="005E07CB" w:rsidRPr="00FA70CC" w14:paraId="050B5A71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5B78EC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</w:rPr>
            </w:pP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DEC610B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amusement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053E884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anger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E0C042A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annoyance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E08B4F9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awe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F1375A4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boredom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89515D5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confusion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A734C97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contempt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44E303F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contentment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69DB03D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disappointment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A7ED559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disgust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ECB9238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elation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2B554D8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embarrassment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184CEE4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fear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F01D45F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grief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43D2EA9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happiness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A33BD53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interest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DF2C7E7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joy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5EBF64E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pride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8550540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relief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0B725D7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sadness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D338EC8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serenity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DF97B26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shame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6F6619C" w14:textId="77777777" w:rsidR="005E07CB" w:rsidRPr="00FA70CC" w:rsidRDefault="005E07CB" w:rsidP="00F82F25">
            <w:pPr>
              <w:spacing w:line="240" w:lineRule="auto"/>
              <w:ind w:left="113" w:right="113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surprise</w:t>
            </w:r>
          </w:p>
        </w:tc>
      </w:tr>
      <w:tr w:rsidR="005E07CB" w:rsidRPr="00FA70CC" w14:paraId="5BD84736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F99607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e23dc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A159C2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01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A145A7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9E02A7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0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7CA659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5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AA7E81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68051F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0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3D62C4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0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A6C8F2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5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1BDC23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7CF632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A1CE15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2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0FC7F5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5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1AF3A0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A51E23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25FBF8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16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E447C2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6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45CE97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68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B767F7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16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C05836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9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A8FBC1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72FDA3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0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1D2F5E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5305FC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540</w:t>
            </w:r>
          </w:p>
        </w:tc>
      </w:tr>
      <w:tr w:rsidR="005E07CB" w:rsidRPr="00FA70CC" w14:paraId="11BA7A63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330D9A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f080f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41BB3B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11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5CB371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00D80F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0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119572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5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43046D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B1A3BE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5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8792E0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BE7172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4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B70533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F353E3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8A0D0F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87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C7E9AA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FFF042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54F3B0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B99A80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26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0D119B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6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0D4929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72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6098B0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86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7270D9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1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04049D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D5DB8F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F8D98E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62E853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409</w:t>
            </w:r>
          </w:p>
        </w:tc>
      </w:tr>
      <w:tr w:rsidR="005E07CB" w:rsidRPr="00FA70CC" w14:paraId="097DBB8B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9F5D9C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eda4b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7B1129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18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F222C0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CFEE85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4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A246AD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4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22358C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110A2C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4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6409A4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76AAF2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4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2CDD7C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9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DDB2BF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4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C3220D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9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A235D1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3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9B6BB3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238AC2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331547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23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681720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9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F01585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203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1A769A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84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E8D40A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5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BF517D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4A135A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9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795171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DA4E1F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43</w:t>
            </w:r>
          </w:p>
        </w:tc>
      </w:tr>
      <w:tr w:rsidR="005E07CB" w:rsidRPr="00FA70CC" w14:paraId="52400E9B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7906BC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eeb8e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A84B36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94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FE329A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8C2684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0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526450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1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832047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1E21FA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AE4012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80D590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7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31D91A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0687B6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3539EF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3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A06A4E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4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BF101B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7DBB47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2A794D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62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2060B3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2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CE93AA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73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A7B612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26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A4AB1D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5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E965AE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92B28D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8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7C990E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AC9940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75</w:t>
            </w:r>
          </w:p>
        </w:tc>
      </w:tr>
      <w:tr w:rsidR="005E07CB" w:rsidRPr="00FA70CC" w14:paraId="5953B586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E7D302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62202b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3ACBB2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493CA1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60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4BD8E4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16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709230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8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4916B1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6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9C6C10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1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8E8EC3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5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AB9A67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2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F33B91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7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E51428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3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E715F3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7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E5FF4E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5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24386C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8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3957A7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5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8883E0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0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DC1B7F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8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BBA610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4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828560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2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E783AC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572E88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8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44EC0B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0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C44A94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8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11F502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9</w:t>
            </w:r>
          </w:p>
        </w:tc>
      </w:tr>
      <w:tr w:rsidR="005E07CB" w:rsidRPr="00FA70CC" w14:paraId="06ABEC0B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B67B42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9b1c4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4778AF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6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91B328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00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36DFDC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04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DAD462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0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B69536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2B1A5A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8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42DE97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0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06156D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14C3D5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6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4D9C29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4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10A029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4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812AFA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2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FE96E1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7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9321D3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8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2976FD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8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6A97E8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13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F68574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7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0E88B1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4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42CE4D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5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953229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3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56377B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8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3F568E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4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8C708D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63</w:t>
            </w:r>
          </w:p>
        </w:tc>
      </w:tr>
      <w:tr w:rsidR="005E07CB" w:rsidRPr="00FA70CC" w14:paraId="05C73FBD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C8B08E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lastRenderedPageBreak/>
              <w:t>#ac101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CE0AA5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9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1F4403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336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2518CE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74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D972F7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9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C05C9D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51C36F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676364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80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00D9F6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5AA240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4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B356EB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4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BE66A6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18DDE0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0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A8B3A6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4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A4CAAC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9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A3F9B6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4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53ACBA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5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BA4FB2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9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344B7E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E4FE89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A99DFB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4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C29203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0C5AD8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9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A9FF6A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06</w:t>
            </w:r>
          </w:p>
        </w:tc>
      </w:tr>
      <w:tr w:rsidR="005E07CB" w:rsidRPr="00FA70CC" w14:paraId="3B63A1B7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7E4F6E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dc226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5E19D9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07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B678C3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8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E7BC69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7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D7E852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2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9C7953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8B3591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0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36D642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1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6A7163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1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30CEA3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1831C5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DE260C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4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0A7E78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5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46AA83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AC5502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EA1BFA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40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E41C2A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80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BD4825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57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299140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9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5A1407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632970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DD8CF2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1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190868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5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086B89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190</w:t>
            </w:r>
          </w:p>
        </w:tc>
      </w:tr>
      <w:tr w:rsidR="005E07CB" w:rsidRPr="00FA70CC" w14:paraId="2956D2BD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83FB9C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ef211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FC7E2E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7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257EA3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289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1C1325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72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BB454D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2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026DEB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E3C12C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6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1A99B3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2B4399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711261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3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7EE7BC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7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310134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6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AC17B2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4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B9DEBD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46CA5A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0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71C447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0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27AB38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5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8458A3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0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ED47A4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1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8630FB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B5FB6B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1F1DB1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66E827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0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89077F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983</w:t>
            </w:r>
          </w:p>
        </w:tc>
      </w:tr>
      <w:tr w:rsidR="005E07CB" w:rsidRPr="00FA70CC" w14:paraId="3EFA9BA0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2DF633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c9494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EEF1F6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4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694C97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243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5021EF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33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D6BCFA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1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C0A7AF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5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91CE14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8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3FC12F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2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86FD54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1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5571A2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5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9933DF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0BBC5A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E9A6A9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6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4F8E5D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1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B9777F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CE17A4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4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11B9BF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7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B3B9E8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6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93DCA0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9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27B793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5E5AED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3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772083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CB1D4B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2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D3B175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43</w:t>
            </w:r>
          </w:p>
        </w:tc>
      </w:tr>
      <w:tr w:rsidR="005E07CB" w:rsidRPr="00FA70CC" w14:paraId="276B9401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F31261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f0772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B8FE9F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06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B0FBB3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2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58E0AF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82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54690D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4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F2FB1B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3C2A8D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1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DD4A38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191BD2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F12052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1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15C019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8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1B674B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83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FA98A4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7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62A4C7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8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FC42B1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3B55A6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12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F5B28C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94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737DC3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95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50905D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4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633239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1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2E8263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F0E590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47A4DF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30DE73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233</w:t>
            </w:r>
          </w:p>
        </w:tc>
      </w:tr>
      <w:tr w:rsidR="005E07CB" w:rsidRPr="00FA70CC" w14:paraId="77A06AA2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519A33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e5914e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398097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89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AAFFDD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3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CA8D76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4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45C3EC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6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1E1CA6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E1E0D3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9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1EE856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1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680794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4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9B9E0A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AEB44A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EB65F9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96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57CF26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56D14A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4BDB7A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D3ABCD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01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16A2DC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95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16C4B8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39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29A07C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2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A285A2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5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918026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921380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4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A6E719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A0908B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76</w:t>
            </w:r>
          </w:p>
        </w:tc>
      </w:tr>
      <w:tr w:rsidR="005E07CB" w:rsidRPr="00FA70CC" w14:paraId="76FF798E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027C95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f9b30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1646F5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1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50F464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608C3B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92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949828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9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42215B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AA8EE8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0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DD4202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0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DE1D02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0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AFB68A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9EB55A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4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4424A2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16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E247E0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4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902EE8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5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08504F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A1D18E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32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95047B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6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7DBA7A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66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0BC3ED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6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0C2766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F45E44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7543A5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5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54FB3D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4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DB2FF7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67</w:t>
            </w:r>
          </w:p>
        </w:tc>
      </w:tr>
      <w:tr w:rsidR="005E07CB" w:rsidRPr="00FA70CC" w14:paraId="7426A7BD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1E72A0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ebe04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C45437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02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839E0A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F6D52B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6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00C339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1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F2314C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4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FE0B45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9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A73413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4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29A1CD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9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D507A7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376B00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9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B4AC42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28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E53989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4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81251F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3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1E0556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638A82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31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698D82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0A962A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214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D3A7EB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0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81B97A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8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595E0D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9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1DEBB7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4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8CBBD7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9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B317A1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966</w:t>
            </w:r>
          </w:p>
        </w:tc>
      </w:tr>
      <w:tr w:rsidR="005E07CB" w:rsidRPr="00FA70CC" w14:paraId="4628E1F5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9FDEB8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4290ac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D4098C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1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23270E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422EB2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AA4BDD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2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D14C10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1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03EA33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0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E07E46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1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FD2D79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58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6A61D0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0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DB3F5C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BE8862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6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270064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EAD7F6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0FE43D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5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57CDD9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11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24D4E2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95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ABB406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8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CA25EE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6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C2063D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95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1A4174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6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F1E2B0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93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366824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EA0494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66</w:t>
            </w:r>
          </w:p>
        </w:tc>
      </w:tr>
      <w:tr w:rsidR="005E07CB" w:rsidRPr="00FA70CC" w14:paraId="1D563A17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971410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34b0f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8D89F4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8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962682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F42EE4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4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5BCA7B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3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179C8C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817685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50A650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AD1FFA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6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549822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013263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9AE55E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05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022B99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F35B50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A6FE1E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13B4D7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51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B16A3C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97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E958D7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31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A61D4D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4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62F338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2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BD9238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9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433D4B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21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373796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005E60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89</w:t>
            </w:r>
          </w:p>
        </w:tc>
      </w:tr>
      <w:tr w:rsidR="005E07CB" w:rsidRPr="00FA70CC" w14:paraId="7E5FE442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FFF49E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8ce7f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FC278E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3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2A453C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52E3BA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9B2569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3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9B0ED8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4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394DB2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4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0A8978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9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ECAC60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8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41BD12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A33EAD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4C4DE8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17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F9978F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DC1B39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B1322A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8267F5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55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7EF4E4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29A92F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57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F050F2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3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022598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86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0D06EA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4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731A68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36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6CF5DB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C4C18C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31</w:t>
            </w:r>
          </w:p>
        </w:tc>
      </w:tr>
      <w:tr w:rsidR="005E07CB" w:rsidRPr="00FA70CC" w14:paraId="7867577C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FC4A0E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lastRenderedPageBreak/>
              <w:t>#c9f1ec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55C969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9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C0A7AF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91D559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5694A5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3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354AB5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23DFF0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7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F6C670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CB99B6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91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78C058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1BBF11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21CE74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93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9E18C9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CDBA27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0F3D99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5EF381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9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547BA1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4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BBA3E1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97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2EC2A3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7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91BFBD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04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19A012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C2A69D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2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22C2E7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3FE289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20</w:t>
            </w:r>
          </w:p>
        </w:tc>
      </w:tr>
      <w:tr w:rsidR="005E07CB" w:rsidRPr="00FA70CC" w14:paraId="51ACE65F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F9416E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91a3cf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F4044B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8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F98BFF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208B23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2A9686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4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818213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0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0C04D3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1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C5E69C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D0DDA3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61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779CD7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7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6CC4BB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6824EA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8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01030F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833347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F70B70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6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22AAD2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0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A40DB8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2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5328C4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2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F3C6F8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3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C8EC7C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04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C924F2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86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3F3070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230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D62319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B14A28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17</w:t>
            </w:r>
          </w:p>
        </w:tc>
      </w:tr>
      <w:tr w:rsidR="005E07CB" w:rsidRPr="00FA70CC" w14:paraId="42F58533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10E9A9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ada8ff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84E332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8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B0E43C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D4A06F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1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BFB543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2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3DA3A9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1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60580D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8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C2C08A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1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055AF8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85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23B063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D6931D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1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7AA974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97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679FD8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0FFADD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BBDA2E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51EFA3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9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072E83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3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342D7E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06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661778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0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4347D1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8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CAFDAE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6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16CEFC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29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B37CA2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1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6526B9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801</w:t>
            </w:r>
          </w:p>
        </w:tc>
      </w:tr>
      <w:tr w:rsidR="005E07CB" w:rsidRPr="00FA70CC" w14:paraId="22EFD4E7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003C21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42432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B3A51B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75D8D0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1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AF8448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5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16A842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1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E5BB49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0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F2BCD1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5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E67A2B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7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8DA9C5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94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5AC056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99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359084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64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9A06CC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A7A035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5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5DEA31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7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9230FF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7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127EDB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3D84D4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7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C1A03B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D0DA30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F332C3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4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9330A9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5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6297AC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0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057E1D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5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67EA0E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85</w:t>
            </w:r>
          </w:p>
        </w:tc>
      </w:tr>
      <w:tr w:rsidR="005E07CB" w:rsidRPr="00FA70CC" w14:paraId="43228070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5C7559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46583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B2C74F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39067D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9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5ECBF2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1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66F2F4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7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274F83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8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C63AF9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7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753607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8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4A8795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03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E43DCC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9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C7A179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51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2E7A60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7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BD9B1A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0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9818D0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3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A0CA10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3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189A48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0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87A21A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3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06A674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1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D09C81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B4D1EE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8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8A6440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7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D8C936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51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5001F7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7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0C365B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44</w:t>
            </w:r>
          </w:p>
        </w:tc>
      </w:tr>
      <w:tr w:rsidR="005E07CB" w:rsidRPr="00FA70CC" w14:paraId="590348EE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DA629C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76792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A9E3A2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4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32A734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E94C3E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4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C2C6AC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F0949C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8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260504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2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3F5814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2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C6E2CF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0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9BF7F8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28B632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283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867F9E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7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7EBF7B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5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28B735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3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AD573A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1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9C1ADD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1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63726D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6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CD8D06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3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4BFED4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5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1FE081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4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98A4C8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1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9A5B00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8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45EDB1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6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608572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</w:tr>
      <w:tr w:rsidR="005E07CB" w:rsidRPr="00FA70CC" w14:paraId="6EB39156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E11B84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3fad4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8D7C2F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6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85EDCF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A50A14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3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248636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7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E1975C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1C9131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0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9EE2D2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2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146015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88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5AD27F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1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EE3EB2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6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8C11F3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6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3D872D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2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1B9F8A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0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685A72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6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06AD77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00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DD7D42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45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BF2CEA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89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CEEFD5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3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77A40B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0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8123A5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E5632B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1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BE3848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8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25FC27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08</w:t>
            </w:r>
          </w:p>
        </w:tc>
      </w:tr>
      <w:tr w:rsidR="005E07CB" w:rsidRPr="00FA70CC" w14:paraId="3B0E205E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9DB8F1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6e6c6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70D797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AFA8E4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7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931C40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5398F1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3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C3343B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266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5B8AB1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5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887E6B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7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0AB137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0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E17527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02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FC27D1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7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3458C2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E1DD7B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7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9E90F3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1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CF8E63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54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3A4281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BA2D3F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7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0AAB43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FD0D47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9737FF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0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F01236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52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9B8569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7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FDE20B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5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79ADC9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9</w:t>
            </w:r>
          </w:p>
        </w:tc>
      </w:tr>
      <w:tr w:rsidR="005E07CB" w:rsidRPr="00FA70CC" w14:paraId="196E8022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7FC8BD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83858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E8E95B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F11A38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2BB786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D0661F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4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8E8AE5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297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1765F7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1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538E96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35E6BA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6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854ED0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83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D17614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4FB619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ADCC43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1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26129D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0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48EA9C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01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013B8D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FA7EF5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1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896D75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DD1126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8BBF0E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6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D16A97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69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96EF26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5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055FC2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5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DB87BB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2</w:t>
            </w:r>
          </w:p>
        </w:tc>
      </w:tr>
      <w:tr w:rsidR="005E07CB" w:rsidRPr="00FA70CC" w14:paraId="3A53B320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F3666B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a0a1a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50FC74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95C191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D3ACF8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9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438883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4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7CFABA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275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4FA276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7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BC6513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1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225962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02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6FEFA0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8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ECA31B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DE2E1A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3F85E4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A46692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A3C7A9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6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D38F90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DB5941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3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9FE685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FF6418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53CA30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7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247D67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08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8FB0AD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84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1DBA6C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2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299335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5</w:t>
            </w:r>
          </w:p>
        </w:tc>
      </w:tr>
      <w:tr w:rsidR="005E07CB" w:rsidRPr="00FA70CC" w14:paraId="4B31A396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80BABA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eee3e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2C4845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5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815448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7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2F21FB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4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DB6BBC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1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64F233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8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5064E2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5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DF19E0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947C37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99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123698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7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695299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3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368E71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2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A75118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3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82F25A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3C4C3A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E9194F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4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20B7D6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9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DD787F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0876ED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6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6B2ECD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9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935C92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4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F73BCF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42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624D54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7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E16C93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73</w:t>
            </w:r>
          </w:p>
        </w:tc>
      </w:tr>
      <w:tr w:rsidR="005E07CB" w:rsidRPr="00FA70CC" w14:paraId="5CABF0F1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A5D874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lastRenderedPageBreak/>
              <w:t>#204c6e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11BD48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3B55D8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FD1714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0F4DFA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4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D357E0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1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82FF93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379127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6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6C73F3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70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4D214B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3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A70F58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A877E4C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B05366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204CC9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8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D294EB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4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4BC989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237C7B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4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0F52A3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8617A6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5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EA206B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4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8E80B3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54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90254E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203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98016A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2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1F204B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</w:tr>
      <w:tr w:rsidR="005E07CB" w:rsidRPr="00FA70CC" w14:paraId="0B83F8B5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B472F2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40718f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4E9EB8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1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CFE530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3C3B5A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61C31B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3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2AC0AD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4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D29311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1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04C849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7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288454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51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0D701F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3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372877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BC4D0C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1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88B351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F81A84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3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C21603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1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7760A0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6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66CABA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2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201129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3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E32C8D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9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D4F39A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6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3643EF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57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7D1897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84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C926E7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8A5CBA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58</w:t>
            </w:r>
          </w:p>
        </w:tc>
      </w:tr>
      <w:tr w:rsidR="005E07CB" w:rsidRPr="00FA70CC" w14:paraId="7BD477B0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0E8DC3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282a3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05621F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4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362131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4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4824333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9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458D51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EF2C95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5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322D21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4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9E395B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5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AF2D4E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39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0DEC32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69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CF1F7E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4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9C023F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B31C7A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FC424B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25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2C2117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94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A24117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4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4BECDE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5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6EE28C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4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9A0336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9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1E1356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9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7CAD70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82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BA93317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52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519CEB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A1B7E9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92</w:t>
            </w:r>
          </w:p>
        </w:tc>
      </w:tr>
      <w:tr w:rsidR="005E07CB" w:rsidRPr="00FA70CC" w14:paraId="2A9DACF8" w14:textId="77777777" w:rsidTr="00F82F25">
        <w:trPr>
          <w:cantSplit/>
          <w:trHeight w:val="1134"/>
        </w:trPr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1009F6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#07080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FF05E6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36183E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6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F0E3EDD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9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08E6720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80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216EB0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2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1442379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4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B5A83F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6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A85E08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4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D03FC5B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797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0CF4E9F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41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AC006A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2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23CB829E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5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15EB459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401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939A914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227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418299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DFFC6EA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206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87EE908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77BEB29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08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69D55CA2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195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94FABB6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1564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407B3E6F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69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5316EF95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563</w:t>
            </w:r>
          </w:p>
        </w:tc>
        <w:tc>
          <w:tcPr>
            <w:tcW w:w="208" w:type="pct"/>
            <w:shd w:val="clear" w:color="auto" w:fill="auto"/>
            <w:noWrap/>
            <w:textDirection w:val="btLr"/>
            <w:vAlign w:val="center"/>
            <w:hideMark/>
          </w:tcPr>
          <w:p w14:paraId="31F1F701" w14:textId="77777777" w:rsidR="005E07CB" w:rsidRPr="00FA70CC" w:rsidRDefault="005E07CB" w:rsidP="00F82F25">
            <w:pPr>
              <w:spacing w:line="240" w:lineRule="auto"/>
              <w:ind w:left="113" w:right="113"/>
              <w:jc w:val="center"/>
              <w:rPr>
                <w:rFonts w:eastAsia="Times New Roman"/>
                <w:bCs/>
                <w:color w:val="000000"/>
              </w:rPr>
            </w:pPr>
            <w:r w:rsidRPr="00FA70CC">
              <w:rPr>
                <w:rFonts w:eastAsia="Times New Roman"/>
                <w:color w:val="000000"/>
              </w:rPr>
              <w:t>0.0026</w:t>
            </w:r>
          </w:p>
        </w:tc>
      </w:tr>
    </w:tbl>
    <w:p w14:paraId="5DD26E6B" w14:textId="77777777" w:rsidR="005E07CB" w:rsidRPr="005B062B" w:rsidRDefault="005E07CB">
      <w:pPr>
        <w:rPr>
          <w:rFonts w:cstheme="minorHAnsi"/>
        </w:rPr>
      </w:pPr>
    </w:p>
    <w:sectPr w:rsidR="005E07CB" w:rsidRPr="005B06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66E28"/>
    <w:multiLevelType w:val="hybridMultilevel"/>
    <w:tmpl w:val="C8F04F7A"/>
    <w:lvl w:ilvl="0" w:tplc="FD1843F0">
      <w:start w:val="1"/>
      <w:numFmt w:val="decimal"/>
      <w:lvlText w:val="%1."/>
      <w:lvlJc w:val="left"/>
      <w:pPr>
        <w:ind w:left="108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A84C0E"/>
    <w:multiLevelType w:val="hybridMultilevel"/>
    <w:tmpl w:val="FFF6215A"/>
    <w:lvl w:ilvl="0" w:tplc="D3AE57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AC3C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A23B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5E59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4EE1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F067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8CF1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EE75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A257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EED5635"/>
    <w:multiLevelType w:val="hybridMultilevel"/>
    <w:tmpl w:val="F3E2BACE"/>
    <w:lvl w:ilvl="0" w:tplc="E88008C0">
      <w:numFmt w:val="bullet"/>
      <w:lvlText w:val=""/>
      <w:lvlJc w:val="left"/>
      <w:pPr>
        <w:ind w:left="2160" w:hanging="72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230546"/>
    <w:multiLevelType w:val="hybridMultilevel"/>
    <w:tmpl w:val="04EC269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49048F"/>
    <w:multiLevelType w:val="hybridMultilevel"/>
    <w:tmpl w:val="2C8C5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17423"/>
    <w:multiLevelType w:val="hybridMultilevel"/>
    <w:tmpl w:val="FB544A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BA1F1A"/>
    <w:multiLevelType w:val="hybridMultilevel"/>
    <w:tmpl w:val="E118110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9097C73"/>
    <w:multiLevelType w:val="hybridMultilevel"/>
    <w:tmpl w:val="58AC1F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D2A5266"/>
    <w:multiLevelType w:val="multilevel"/>
    <w:tmpl w:val="9D9E2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4C44CA"/>
    <w:multiLevelType w:val="multilevel"/>
    <w:tmpl w:val="7B247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72A0A44"/>
    <w:multiLevelType w:val="hybridMultilevel"/>
    <w:tmpl w:val="EFEA64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5D4E41"/>
    <w:multiLevelType w:val="hybridMultilevel"/>
    <w:tmpl w:val="FF66A368"/>
    <w:lvl w:ilvl="0" w:tplc="DDAC933C">
      <w:numFmt w:val="bullet"/>
      <w:lvlText w:val="•"/>
      <w:lvlJc w:val="left"/>
      <w:pPr>
        <w:ind w:left="1440" w:hanging="63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2" w15:restartNumberingAfterBreak="0">
    <w:nsid w:val="3B2656D9"/>
    <w:multiLevelType w:val="multilevel"/>
    <w:tmpl w:val="38663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9F10CA"/>
    <w:multiLevelType w:val="hybridMultilevel"/>
    <w:tmpl w:val="0D745FA6"/>
    <w:lvl w:ilvl="0" w:tplc="E88008C0">
      <w:numFmt w:val="bullet"/>
      <w:lvlText w:val=""/>
      <w:lvlJc w:val="left"/>
      <w:pPr>
        <w:ind w:left="1440" w:hanging="72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4275809"/>
    <w:multiLevelType w:val="hybridMultilevel"/>
    <w:tmpl w:val="F8F42D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5091C94"/>
    <w:multiLevelType w:val="hybridMultilevel"/>
    <w:tmpl w:val="4428189C"/>
    <w:lvl w:ilvl="0" w:tplc="FD1843F0">
      <w:start w:val="1"/>
      <w:numFmt w:val="decimal"/>
      <w:lvlText w:val="%1."/>
      <w:lvlJc w:val="left"/>
      <w:pPr>
        <w:ind w:left="180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6B00D53"/>
    <w:multiLevelType w:val="hybridMultilevel"/>
    <w:tmpl w:val="BCA82A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A08477D"/>
    <w:multiLevelType w:val="hybridMultilevel"/>
    <w:tmpl w:val="FB544A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90237F"/>
    <w:multiLevelType w:val="hybridMultilevel"/>
    <w:tmpl w:val="F06856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087238D"/>
    <w:multiLevelType w:val="hybridMultilevel"/>
    <w:tmpl w:val="012422C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FA32CD"/>
    <w:multiLevelType w:val="hybridMultilevel"/>
    <w:tmpl w:val="AE0815E8"/>
    <w:lvl w:ilvl="0" w:tplc="A450130E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  <w:sz w:val="17"/>
        <w:szCs w:val="17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D123EF6"/>
    <w:multiLevelType w:val="hybridMultilevel"/>
    <w:tmpl w:val="E7A41186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0D75674"/>
    <w:multiLevelType w:val="hybridMultilevel"/>
    <w:tmpl w:val="F41C5E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497104C"/>
    <w:multiLevelType w:val="hybridMultilevel"/>
    <w:tmpl w:val="BD7CB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66C4E0E"/>
    <w:multiLevelType w:val="hybridMultilevel"/>
    <w:tmpl w:val="6E9E21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87026A9"/>
    <w:multiLevelType w:val="multilevel"/>
    <w:tmpl w:val="C360A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88606BF"/>
    <w:multiLevelType w:val="hybridMultilevel"/>
    <w:tmpl w:val="F5984E40"/>
    <w:lvl w:ilvl="0" w:tplc="F504572E">
      <w:numFmt w:val="bullet"/>
      <w:lvlText w:val=""/>
      <w:lvlJc w:val="left"/>
      <w:pPr>
        <w:ind w:left="1440" w:hanging="72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A444628"/>
    <w:multiLevelType w:val="hybridMultilevel"/>
    <w:tmpl w:val="805843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F8067B"/>
    <w:multiLevelType w:val="hybridMultilevel"/>
    <w:tmpl w:val="9384B688"/>
    <w:lvl w:ilvl="0" w:tplc="2B76B8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C6A347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27EBE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566FF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C640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5E207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662EA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548DE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0B235C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D9A5136"/>
    <w:multiLevelType w:val="hybridMultilevel"/>
    <w:tmpl w:val="7AA0BBDC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532498113">
    <w:abstractNumId w:val="25"/>
  </w:num>
  <w:num w:numId="2" w16cid:durableId="638538627">
    <w:abstractNumId w:val="12"/>
  </w:num>
  <w:num w:numId="3" w16cid:durableId="501966637">
    <w:abstractNumId w:val="8"/>
  </w:num>
  <w:num w:numId="4" w16cid:durableId="1684748108">
    <w:abstractNumId w:val="9"/>
  </w:num>
  <w:num w:numId="5" w16cid:durableId="796483356">
    <w:abstractNumId w:val="20"/>
  </w:num>
  <w:num w:numId="6" w16cid:durableId="1987396239">
    <w:abstractNumId w:val="6"/>
  </w:num>
  <w:num w:numId="7" w16cid:durableId="546533935">
    <w:abstractNumId w:val="21"/>
  </w:num>
  <w:num w:numId="8" w16cid:durableId="1367636619">
    <w:abstractNumId w:val="24"/>
  </w:num>
  <w:num w:numId="9" w16cid:durableId="1767387777">
    <w:abstractNumId w:val="10"/>
  </w:num>
  <w:num w:numId="10" w16cid:durableId="954024559">
    <w:abstractNumId w:val="7"/>
  </w:num>
  <w:num w:numId="11" w16cid:durableId="1873687274">
    <w:abstractNumId w:val="16"/>
  </w:num>
  <w:num w:numId="12" w16cid:durableId="1931231608">
    <w:abstractNumId w:val="14"/>
  </w:num>
  <w:num w:numId="13" w16cid:durableId="1413429478">
    <w:abstractNumId w:val="3"/>
  </w:num>
  <w:num w:numId="14" w16cid:durableId="35588451">
    <w:abstractNumId w:val="19"/>
  </w:num>
  <w:num w:numId="15" w16cid:durableId="1030301710">
    <w:abstractNumId w:val="27"/>
  </w:num>
  <w:num w:numId="16" w16cid:durableId="1716925571">
    <w:abstractNumId w:val="4"/>
  </w:num>
  <w:num w:numId="17" w16cid:durableId="1030843253">
    <w:abstractNumId w:val="29"/>
  </w:num>
  <w:num w:numId="18" w16cid:durableId="647054010">
    <w:abstractNumId w:val="11"/>
  </w:num>
  <w:num w:numId="19" w16cid:durableId="222448491">
    <w:abstractNumId w:val="18"/>
  </w:num>
  <w:num w:numId="20" w16cid:durableId="164052186">
    <w:abstractNumId w:val="23"/>
  </w:num>
  <w:num w:numId="21" w16cid:durableId="653412836">
    <w:abstractNumId w:val="13"/>
  </w:num>
  <w:num w:numId="22" w16cid:durableId="1827168710">
    <w:abstractNumId w:val="2"/>
  </w:num>
  <w:num w:numId="23" w16cid:durableId="1143623209">
    <w:abstractNumId w:val="26"/>
  </w:num>
  <w:num w:numId="24" w16cid:durableId="1301881622">
    <w:abstractNumId w:val="22"/>
  </w:num>
  <w:num w:numId="25" w16cid:durableId="891766867">
    <w:abstractNumId w:val="28"/>
  </w:num>
  <w:num w:numId="26" w16cid:durableId="1644114570">
    <w:abstractNumId w:val="1"/>
  </w:num>
  <w:num w:numId="27" w16cid:durableId="140194699">
    <w:abstractNumId w:val="0"/>
  </w:num>
  <w:num w:numId="28" w16cid:durableId="558171857">
    <w:abstractNumId w:val="15"/>
  </w:num>
  <w:num w:numId="29" w16cid:durableId="507797705">
    <w:abstractNumId w:val="5"/>
  </w:num>
  <w:num w:numId="30" w16cid:durableId="153703628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3MDewtDQyNbA0NzdR0lEKTi0uzszPAykwrAUA+wwzzCwAAAA="/>
  </w:docVars>
  <w:rsids>
    <w:rsidRoot w:val="005B062B"/>
    <w:rsid w:val="00393837"/>
    <w:rsid w:val="003C43CC"/>
    <w:rsid w:val="005B062B"/>
    <w:rsid w:val="005E07CB"/>
    <w:rsid w:val="006B5838"/>
    <w:rsid w:val="007C5343"/>
    <w:rsid w:val="009E17EE"/>
    <w:rsid w:val="00AE0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AFDD1"/>
  <w15:chartTrackingRefBased/>
  <w15:docId w15:val="{984EF4BA-8BD1-4003-BB3A-C844E609C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62B"/>
  </w:style>
  <w:style w:type="paragraph" w:styleId="Heading1">
    <w:name w:val="heading 1"/>
    <w:basedOn w:val="Normal"/>
    <w:next w:val="Normal"/>
    <w:link w:val="Heading1Char"/>
    <w:uiPriority w:val="9"/>
    <w:qFormat/>
    <w:rsid w:val="005B06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5B06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062B"/>
    <w:pPr>
      <w:keepNext/>
      <w:widowControl w:val="0"/>
      <w:spacing w:before="240" w:after="60" w:line="480" w:lineRule="auto"/>
      <w:ind w:firstLine="720"/>
      <w:jc w:val="center"/>
      <w:outlineLvl w:val="2"/>
    </w:pPr>
    <w:rPr>
      <w:rFonts w:eastAsia="Calibri" w:cstheme="minorHAnsi"/>
      <w:b/>
      <w:snapToGrid w:val="0"/>
      <w:sz w:val="24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B062B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B062B"/>
    <w:pPr>
      <w:widowControl w:val="0"/>
      <w:spacing w:before="240" w:after="60" w:line="480" w:lineRule="auto"/>
      <w:ind w:firstLine="720"/>
      <w:outlineLvl w:val="4"/>
    </w:pPr>
    <w:rPr>
      <w:rFonts w:eastAsia="Calibri" w:cstheme="minorHAnsi"/>
      <w:b/>
      <w:i/>
      <w:iCs/>
      <w:snapToGrid w:val="0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062B"/>
    <w:pPr>
      <w:widowControl w:val="0"/>
      <w:spacing w:before="240" w:after="60" w:line="480" w:lineRule="auto"/>
      <w:ind w:firstLine="720"/>
      <w:outlineLvl w:val="5"/>
    </w:pPr>
    <w:rPr>
      <w:rFonts w:eastAsia="Calibri" w:cstheme="minorHAnsi"/>
      <w:b/>
      <w:snapToGrid w:val="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062B"/>
    <w:pPr>
      <w:widowControl w:val="0"/>
      <w:spacing w:before="240" w:after="60" w:line="480" w:lineRule="auto"/>
      <w:ind w:firstLine="720"/>
      <w:outlineLvl w:val="6"/>
    </w:pPr>
    <w:rPr>
      <w:rFonts w:eastAsia="Calibri" w:cstheme="minorHAnsi"/>
      <w:bCs/>
      <w:snapToGrid w:val="0"/>
      <w:sz w:val="24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062B"/>
    <w:pPr>
      <w:widowControl w:val="0"/>
      <w:spacing w:before="240" w:after="60" w:line="480" w:lineRule="auto"/>
      <w:ind w:firstLine="720"/>
      <w:outlineLvl w:val="7"/>
    </w:pPr>
    <w:rPr>
      <w:rFonts w:eastAsia="Calibri" w:cstheme="minorHAnsi"/>
      <w:bCs/>
      <w:i/>
      <w:iCs/>
      <w:snapToGrid w:val="0"/>
      <w:sz w:val="24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062B"/>
    <w:pPr>
      <w:widowControl w:val="0"/>
      <w:spacing w:before="240" w:after="60" w:line="480" w:lineRule="auto"/>
      <w:ind w:firstLine="720"/>
      <w:outlineLvl w:val="8"/>
    </w:pPr>
    <w:rPr>
      <w:rFonts w:ascii="Cambria" w:eastAsia="Calibri" w:hAnsi="Cambria" w:cstheme="minorHAnsi"/>
      <w:bCs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062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5B062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B062B"/>
    <w:rPr>
      <w:rFonts w:eastAsia="Calibri" w:cstheme="minorHAnsi"/>
      <w:b/>
      <w:snapToGrid w:val="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B062B"/>
    <w:rPr>
      <w:rFonts w:eastAsia="Calibri" w:cstheme="minorHAnsi"/>
      <w:b/>
      <w:snapToGrid w:val="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B062B"/>
    <w:rPr>
      <w:rFonts w:eastAsia="Calibri" w:cstheme="minorHAnsi"/>
      <w:b/>
      <w:i/>
      <w:iCs/>
      <w:snapToGrid w:val="0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062B"/>
    <w:rPr>
      <w:rFonts w:eastAsia="Calibri" w:cstheme="minorHAnsi"/>
      <w:b/>
      <w:snapToGrid w:val="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062B"/>
    <w:rPr>
      <w:rFonts w:eastAsia="Calibri" w:cstheme="minorHAnsi"/>
      <w:bCs/>
      <w:snapToGrid w:val="0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062B"/>
    <w:rPr>
      <w:rFonts w:eastAsia="Calibri" w:cstheme="minorHAnsi"/>
      <w:bCs/>
      <w:i/>
      <w:iCs/>
      <w:snapToGrid w:val="0"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062B"/>
    <w:rPr>
      <w:rFonts w:ascii="Cambria" w:eastAsia="Calibri" w:hAnsi="Cambria" w:cstheme="minorHAnsi"/>
      <w:bCs/>
      <w:snapToGrid w:val="0"/>
    </w:rPr>
  </w:style>
  <w:style w:type="paragraph" w:customStyle="1" w:styleId="Headingchapter">
    <w:name w:val="Heading chapter"/>
    <w:basedOn w:val="Normal"/>
    <w:link w:val="HeadingchapterChar"/>
    <w:qFormat/>
    <w:rsid w:val="005B062B"/>
    <w:rPr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B062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062B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HeadingchapterChar">
    <w:name w:val="Heading chapter Char"/>
    <w:basedOn w:val="DefaultParagraphFont"/>
    <w:link w:val="Headingchapter"/>
    <w:rsid w:val="005B062B"/>
    <w:rPr>
      <w:b/>
      <w:bCs/>
      <w:sz w:val="24"/>
      <w:szCs w:val="24"/>
    </w:rPr>
  </w:style>
  <w:style w:type="paragraph" w:customStyle="1" w:styleId="Subheading">
    <w:name w:val="Subheading"/>
    <w:basedOn w:val="Headingchapter"/>
    <w:link w:val="SubheadingChar"/>
    <w:qFormat/>
    <w:rsid w:val="005B062B"/>
    <w:rPr>
      <w:b w:val="0"/>
      <w:bCs w:val="0"/>
      <w:i/>
      <w:iCs/>
    </w:rPr>
  </w:style>
  <w:style w:type="paragraph" w:styleId="Header">
    <w:name w:val="header"/>
    <w:basedOn w:val="Normal"/>
    <w:link w:val="HeaderChar"/>
    <w:uiPriority w:val="99"/>
    <w:unhideWhenUsed/>
    <w:rsid w:val="005B062B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062B"/>
  </w:style>
  <w:style w:type="character" w:customStyle="1" w:styleId="SubheadingChar">
    <w:name w:val="Subheading Char"/>
    <w:basedOn w:val="HeadingchapterChar"/>
    <w:link w:val="Subheading"/>
    <w:rsid w:val="005B062B"/>
    <w:rPr>
      <w:b w:val="0"/>
      <w:bCs w:val="0"/>
      <w:i/>
      <w:iCs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B062B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062B"/>
  </w:style>
  <w:style w:type="character" w:styleId="CommentReference">
    <w:name w:val="annotation reference"/>
    <w:basedOn w:val="DefaultParagraphFont"/>
    <w:uiPriority w:val="99"/>
    <w:semiHidden/>
    <w:unhideWhenUsed/>
    <w:rsid w:val="005B06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06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B06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06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062B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5B062B"/>
    <w:pPr>
      <w:widowControl w:val="0"/>
      <w:spacing w:after="0" w:line="480" w:lineRule="auto"/>
      <w:ind w:firstLine="720"/>
      <w:jc w:val="center"/>
    </w:pPr>
    <w:rPr>
      <w:rFonts w:eastAsia="Calibri" w:cstheme="minorHAnsi"/>
      <w:snapToGrid w:val="0"/>
      <w:sz w:val="20"/>
      <w:szCs w:val="20"/>
    </w:rPr>
  </w:style>
  <w:style w:type="character" w:customStyle="1" w:styleId="cf01">
    <w:name w:val="cf01"/>
    <w:basedOn w:val="DefaultParagraphFont"/>
    <w:rsid w:val="005B062B"/>
    <w:rPr>
      <w:rFonts w:ascii="Segoe UI" w:hAnsi="Segoe UI" w:cs="Segoe UI" w:hint="default"/>
      <w:sz w:val="18"/>
      <w:szCs w:val="18"/>
    </w:rPr>
  </w:style>
  <w:style w:type="character" w:styleId="Hyperlink">
    <w:name w:val="Hyperlink"/>
    <w:uiPriority w:val="99"/>
    <w:unhideWhenUsed/>
    <w:rsid w:val="005B062B"/>
    <w:rPr>
      <w:color w:val="0000FF"/>
      <w:u w:val="single"/>
    </w:rPr>
  </w:style>
  <w:style w:type="paragraph" w:customStyle="1" w:styleId="Default">
    <w:name w:val="Default"/>
    <w:rsid w:val="005B062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5B062B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5B062B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062B"/>
    <w:pPr>
      <w:widowControl w:val="0"/>
      <w:spacing w:after="60" w:line="480" w:lineRule="auto"/>
      <w:ind w:firstLine="720"/>
      <w:jc w:val="center"/>
      <w:outlineLvl w:val="1"/>
    </w:pPr>
    <w:rPr>
      <w:rFonts w:ascii="Cambria" w:eastAsia="Calibri" w:hAnsi="Cambria" w:cstheme="minorHAnsi"/>
      <w:bCs/>
      <w:snapToGrid w:val="0"/>
      <w:sz w:val="24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5B062B"/>
    <w:rPr>
      <w:rFonts w:ascii="Cambria" w:eastAsia="Calibri" w:hAnsi="Cambria" w:cstheme="minorHAnsi"/>
      <w:bCs/>
      <w:snapToGrid w:val="0"/>
      <w:sz w:val="24"/>
      <w:szCs w:val="20"/>
    </w:rPr>
  </w:style>
  <w:style w:type="character" w:styleId="Strong">
    <w:name w:val="Strong"/>
    <w:uiPriority w:val="22"/>
    <w:qFormat/>
    <w:rsid w:val="005B062B"/>
    <w:rPr>
      <w:b/>
      <w:bCs/>
    </w:rPr>
  </w:style>
  <w:style w:type="character" w:styleId="Emphasis">
    <w:name w:val="Emphasis"/>
    <w:uiPriority w:val="20"/>
    <w:qFormat/>
    <w:rsid w:val="005B062B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5B062B"/>
    <w:pPr>
      <w:widowControl w:val="0"/>
      <w:spacing w:after="0" w:line="480" w:lineRule="auto"/>
      <w:ind w:firstLine="720"/>
    </w:pPr>
    <w:rPr>
      <w:rFonts w:eastAsia="Calibri" w:cstheme="minorHAnsi"/>
      <w:bCs/>
      <w:snapToGrid w:val="0"/>
      <w:sz w:val="24"/>
      <w:szCs w:val="32"/>
    </w:rPr>
  </w:style>
  <w:style w:type="paragraph" w:styleId="ListParagraph">
    <w:name w:val="List Paragraph"/>
    <w:basedOn w:val="Normal"/>
    <w:uiPriority w:val="99"/>
    <w:qFormat/>
    <w:rsid w:val="005B062B"/>
    <w:pPr>
      <w:widowControl w:val="0"/>
      <w:spacing w:after="0" w:line="480" w:lineRule="auto"/>
      <w:ind w:left="720" w:firstLine="720"/>
      <w:contextualSpacing/>
    </w:pPr>
    <w:rPr>
      <w:rFonts w:eastAsia="Calibri" w:cstheme="minorHAnsi"/>
      <w:bCs/>
      <w:snapToGrid w:val="0"/>
      <w:sz w:val="24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5B062B"/>
    <w:pPr>
      <w:widowControl w:val="0"/>
      <w:spacing w:after="0" w:line="480" w:lineRule="auto"/>
      <w:ind w:firstLine="720"/>
    </w:pPr>
    <w:rPr>
      <w:rFonts w:eastAsia="Calibri" w:cstheme="minorHAnsi"/>
      <w:bCs/>
      <w:i/>
      <w:snapToGrid w:val="0"/>
      <w:sz w:val="24"/>
      <w:szCs w:val="20"/>
    </w:rPr>
  </w:style>
  <w:style w:type="character" w:customStyle="1" w:styleId="QuoteChar">
    <w:name w:val="Quote Char"/>
    <w:basedOn w:val="DefaultParagraphFont"/>
    <w:link w:val="Quote"/>
    <w:uiPriority w:val="29"/>
    <w:rsid w:val="005B062B"/>
    <w:rPr>
      <w:rFonts w:eastAsia="Calibri" w:cstheme="minorHAnsi"/>
      <w:bCs/>
      <w:i/>
      <w:snapToGrid w:val="0"/>
      <w:sz w:val="24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062B"/>
    <w:pPr>
      <w:widowControl w:val="0"/>
      <w:spacing w:after="0" w:line="480" w:lineRule="auto"/>
      <w:ind w:left="720" w:right="720" w:firstLine="720"/>
    </w:pPr>
    <w:rPr>
      <w:rFonts w:eastAsia="Calibri" w:cstheme="minorHAnsi"/>
      <w:b/>
      <w:bCs/>
      <w:i/>
      <w:snapToGrid w:val="0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062B"/>
    <w:rPr>
      <w:rFonts w:eastAsia="Calibri" w:cstheme="minorHAnsi"/>
      <w:b/>
      <w:bCs/>
      <w:i/>
      <w:snapToGrid w:val="0"/>
      <w:sz w:val="24"/>
    </w:rPr>
  </w:style>
  <w:style w:type="character" w:styleId="SubtleEmphasis">
    <w:name w:val="Subtle Emphasis"/>
    <w:uiPriority w:val="19"/>
    <w:qFormat/>
    <w:rsid w:val="005B062B"/>
    <w:rPr>
      <w:i/>
      <w:color w:val="5A5A5A"/>
    </w:rPr>
  </w:style>
  <w:style w:type="character" w:styleId="IntenseEmphasis">
    <w:name w:val="Intense Emphasis"/>
    <w:uiPriority w:val="21"/>
    <w:qFormat/>
    <w:rsid w:val="005B062B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5B062B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5B062B"/>
    <w:rPr>
      <w:b/>
      <w:sz w:val="24"/>
      <w:u w:val="single"/>
    </w:rPr>
  </w:style>
  <w:style w:type="character" w:styleId="BookTitle">
    <w:name w:val="Book Title"/>
    <w:uiPriority w:val="33"/>
    <w:qFormat/>
    <w:rsid w:val="005B062B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B062B"/>
    <w:pPr>
      <w:keepNext w:val="0"/>
      <w:keepLines w:val="0"/>
      <w:widowControl w:val="0"/>
      <w:spacing w:before="0" w:line="480" w:lineRule="auto"/>
      <w:jc w:val="center"/>
      <w:outlineLvl w:val="9"/>
    </w:pPr>
    <w:rPr>
      <w:rFonts w:asciiTheme="minorHAnsi" w:eastAsia="Calibri" w:hAnsiTheme="minorHAnsi" w:cstheme="minorHAnsi"/>
      <w:b/>
      <w:bCs/>
      <w:iCs/>
      <w:snapToGrid w:val="0"/>
      <w:sz w:val="24"/>
      <w:szCs w:val="24"/>
    </w:rPr>
  </w:style>
  <w:style w:type="paragraph" w:customStyle="1" w:styleId="headingfm2">
    <w:name w:val="heading fm2"/>
    <w:aliases w:val="hf2"/>
    <w:basedOn w:val="Heading2"/>
    <w:next w:val="textcentered"/>
    <w:rsid w:val="005B062B"/>
    <w:pPr>
      <w:keepNext w:val="0"/>
      <w:overflowPunct w:val="0"/>
      <w:autoSpaceDE w:val="0"/>
      <w:autoSpaceDN w:val="0"/>
      <w:adjustRightInd w:val="0"/>
      <w:spacing w:before="0" w:after="240" w:line="480" w:lineRule="auto"/>
      <w:ind w:firstLine="720"/>
      <w:jc w:val="center"/>
      <w:textAlignment w:val="baseline"/>
      <w:outlineLvl w:val="9"/>
    </w:pPr>
    <w:rPr>
      <w:rFonts w:ascii="Times" w:eastAsia="Calibri" w:hAnsi="Times" w:cstheme="minorHAnsi"/>
      <w:b/>
      <w:bCs/>
      <w:sz w:val="24"/>
      <w:szCs w:val="20"/>
    </w:rPr>
  </w:style>
  <w:style w:type="paragraph" w:customStyle="1" w:styleId="textcentered">
    <w:name w:val="text centered"/>
    <w:aliases w:val="tc"/>
    <w:basedOn w:val="Normal"/>
    <w:rsid w:val="005B062B"/>
    <w:pPr>
      <w:overflowPunct w:val="0"/>
      <w:autoSpaceDE w:val="0"/>
      <w:autoSpaceDN w:val="0"/>
      <w:adjustRightInd w:val="0"/>
      <w:spacing w:after="0" w:line="480" w:lineRule="atLeast"/>
      <w:ind w:firstLine="720"/>
      <w:jc w:val="center"/>
      <w:textAlignment w:val="baseline"/>
    </w:pPr>
    <w:rPr>
      <w:rFonts w:ascii="Times" w:eastAsia="Calibri" w:hAnsi="Times" w:cstheme="minorHAnsi"/>
      <w:bCs/>
      <w:sz w:val="24"/>
      <w:szCs w:val="20"/>
    </w:rPr>
  </w:style>
  <w:style w:type="character" w:styleId="PageNumber">
    <w:name w:val="page number"/>
    <w:basedOn w:val="DefaultParagraphFont"/>
    <w:rsid w:val="005B062B"/>
  </w:style>
  <w:style w:type="paragraph" w:styleId="NormalWeb">
    <w:name w:val="Normal (Web)"/>
    <w:basedOn w:val="Normal"/>
    <w:uiPriority w:val="99"/>
    <w:rsid w:val="005B062B"/>
    <w:pPr>
      <w:spacing w:before="100" w:beforeAutospacing="1" w:after="100" w:afterAutospacing="1" w:line="480" w:lineRule="auto"/>
      <w:ind w:firstLine="720"/>
    </w:pPr>
    <w:rPr>
      <w:rFonts w:eastAsia="Calibri" w:cstheme="minorHAnsi"/>
      <w:bCs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5B062B"/>
    <w:pPr>
      <w:widowControl w:val="0"/>
      <w:spacing w:after="0" w:line="240" w:lineRule="auto"/>
      <w:ind w:left="720" w:hanging="720"/>
    </w:pPr>
    <w:rPr>
      <w:rFonts w:eastAsia="Calibri" w:cstheme="minorHAnsi"/>
      <w:bCs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062B"/>
    <w:pPr>
      <w:widowControl w:val="0"/>
      <w:spacing w:after="0" w:line="240" w:lineRule="auto"/>
      <w:ind w:firstLine="720"/>
    </w:pPr>
    <w:rPr>
      <w:rFonts w:ascii="Segoe UI" w:eastAsia="Calibri" w:hAnsi="Segoe UI" w:cs="Segoe UI"/>
      <w:bCs/>
      <w:snapToGrid w:val="0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62B"/>
    <w:rPr>
      <w:rFonts w:ascii="Segoe UI" w:eastAsia="Calibri" w:hAnsi="Segoe UI" w:cs="Segoe UI"/>
      <w:bCs/>
      <w:snapToGrid w:val="0"/>
      <w:sz w:val="18"/>
      <w:szCs w:val="18"/>
    </w:rPr>
  </w:style>
  <w:style w:type="table" w:styleId="TableGrid">
    <w:name w:val="Table Grid"/>
    <w:basedOn w:val="TableNormal"/>
    <w:uiPriority w:val="39"/>
    <w:rsid w:val="005B062B"/>
    <w:pPr>
      <w:spacing w:after="0" w:line="240" w:lineRule="auto"/>
    </w:pPr>
    <w:rPr>
      <w:rFonts w:ascii="Calibri" w:eastAsia="Times New Roman" w:hAnsi="Calibri" w:cstheme="minorHAnsi"/>
      <w:bCs/>
      <w:snapToGrid w:val="0"/>
      <w:sz w:val="24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5B062B"/>
    <w:pPr>
      <w:widowControl w:val="0"/>
      <w:spacing w:after="0" w:line="480" w:lineRule="auto"/>
      <w:ind w:firstLine="720"/>
    </w:pPr>
    <w:rPr>
      <w:rFonts w:eastAsia="Calibri" w:cstheme="minorHAnsi"/>
      <w:bCs/>
      <w:snapToGrid w:val="0"/>
      <w:sz w:val="24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5B062B"/>
    <w:pPr>
      <w:widowControl w:val="0"/>
      <w:tabs>
        <w:tab w:val="right" w:leader="dot" w:pos="8630"/>
      </w:tabs>
      <w:spacing w:before="120" w:after="120" w:line="240" w:lineRule="auto"/>
      <w:ind w:left="2160" w:hanging="720"/>
    </w:pPr>
    <w:rPr>
      <w:rFonts w:eastAsia="Calibri" w:cstheme="minorHAnsi"/>
      <w:caps/>
      <w:smallCaps/>
      <w:snapToGrid w:val="0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5B062B"/>
    <w:pPr>
      <w:widowControl w:val="0"/>
      <w:tabs>
        <w:tab w:val="right" w:leader="dot" w:pos="8630"/>
      </w:tabs>
      <w:spacing w:before="120" w:after="120" w:line="480" w:lineRule="auto"/>
      <w:ind w:left="810"/>
    </w:pPr>
    <w:rPr>
      <w:rFonts w:eastAsia="Calibri" w:cstheme="minorHAnsi"/>
      <w:bCs/>
      <w:noProof/>
      <w:snapToGrid w:val="0"/>
      <w:sz w:val="24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B062B"/>
    <w:pPr>
      <w:widowControl w:val="0"/>
      <w:spacing w:after="0" w:line="480" w:lineRule="auto"/>
      <w:ind w:left="480" w:firstLine="720"/>
    </w:pPr>
    <w:rPr>
      <w:rFonts w:eastAsia="Calibri" w:cstheme="minorHAnsi"/>
      <w:i/>
      <w:iCs/>
      <w:caps/>
      <w:snapToGrid w:val="0"/>
      <w:sz w:val="20"/>
      <w:szCs w:val="20"/>
    </w:rPr>
  </w:style>
  <w:style w:type="table" w:styleId="GridTable4-Accent3">
    <w:name w:val="Grid Table 4 Accent 3"/>
    <w:basedOn w:val="TableNormal"/>
    <w:uiPriority w:val="49"/>
    <w:rsid w:val="005B062B"/>
    <w:pPr>
      <w:spacing w:after="0" w:line="240" w:lineRule="auto"/>
    </w:pPr>
    <w:rPr>
      <w:rFonts w:eastAsia="Calibri" w:cstheme="minorHAnsi"/>
      <w:bCs/>
      <w:snapToGrid w:val="0"/>
      <w:sz w:val="24"/>
      <w:szCs w:val="20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5B062B"/>
    <w:pPr>
      <w:spacing w:after="0" w:line="240" w:lineRule="auto"/>
    </w:pPr>
    <w:rPr>
      <w:rFonts w:eastAsia="Calibri" w:cstheme="minorHAnsi"/>
      <w:bCs/>
      <w:snapToGrid w:val="0"/>
      <w:color w:val="7B7B7B" w:themeColor="accent3" w:themeShade="BF"/>
      <w:sz w:val="24"/>
      <w:szCs w:val="20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5B062B"/>
    <w:pPr>
      <w:widowControl w:val="0"/>
      <w:spacing w:after="0" w:line="480" w:lineRule="auto"/>
      <w:ind w:left="720" w:firstLine="720"/>
    </w:pPr>
    <w:rPr>
      <w:rFonts w:eastAsia="Calibri" w:cstheme="minorHAnsi"/>
      <w:caps/>
      <w:snapToGrid w:val="0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5B062B"/>
    <w:pPr>
      <w:widowControl w:val="0"/>
      <w:spacing w:after="0" w:line="480" w:lineRule="auto"/>
      <w:ind w:left="960" w:firstLine="720"/>
    </w:pPr>
    <w:rPr>
      <w:rFonts w:eastAsia="Calibri" w:cstheme="minorHAnsi"/>
      <w:caps/>
      <w:snapToGrid w:val="0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5B062B"/>
    <w:pPr>
      <w:widowControl w:val="0"/>
      <w:spacing w:after="0" w:line="480" w:lineRule="auto"/>
      <w:ind w:left="1200" w:firstLine="720"/>
    </w:pPr>
    <w:rPr>
      <w:rFonts w:eastAsia="Calibri" w:cstheme="minorHAnsi"/>
      <w:caps/>
      <w:snapToGrid w:val="0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5B062B"/>
    <w:pPr>
      <w:widowControl w:val="0"/>
      <w:spacing w:after="0" w:line="480" w:lineRule="auto"/>
      <w:ind w:left="1440" w:firstLine="720"/>
    </w:pPr>
    <w:rPr>
      <w:rFonts w:eastAsia="Calibri" w:cstheme="minorHAnsi"/>
      <w:caps/>
      <w:snapToGrid w:val="0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5B062B"/>
    <w:pPr>
      <w:widowControl w:val="0"/>
      <w:spacing w:after="0" w:line="480" w:lineRule="auto"/>
      <w:ind w:left="1680" w:firstLine="720"/>
    </w:pPr>
    <w:rPr>
      <w:rFonts w:eastAsia="Calibri" w:cstheme="minorHAnsi"/>
      <w:caps/>
      <w:snapToGrid w:val="0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5B062B"/>
    <w:pPr>
      <w:widowControl w:val="0"/>
      <w:spacing w:after="0" w:line="480" w:lineRule="auto"/>
      <w:ind w:left="1920" w:firstLine="720"/>
    </w:pPr>
    <w:rPr>
      <w:rFonts w:eastAsia="Calibri" w:cstheme="minorHAnsi"/>
      <w:caps/>
      <w:snapToGrid w:val="0"/>
      <w:sz w:val="18"/>
      <w:szCs w:val="18"/>
    </w:rPr>
  </w:style>
  <w:style w:type="paragraph" w:customStyle="1" w:styleId="msonormal0">
    <w:name w:val="msonormal"/>
    <w:basedOn w:val="Normal"/>
    <w:rsid w:val="005B06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5B062B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7">
    <w:name w:val="xl67"/>
    <w:basedOn w:val="Normal"/>
    <w:rsid w:val="005B062B"/>
    <w:pPr>
      <w:shd w:val="clear" w:color="000000" w:fill="FFF9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5B062B"/>
    <w:pPr>
      <w:shd w:val="clear" w:color="000000" w:fill="8D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5B062B"/>
    <w:pPr>
      <w:shd w:val="clear" w:color="000000" w:fill="77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5B062B"/>
    <w:pPr>
      <w:shd w:val="clear" w:color="000000" w:fill="EEEE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5B062B"/>
    <w:pPr>
      <w:shd w:val="clear" w:color="000000" w:fill="71259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5B062B"/>
    <w:pPr>
      <w:shd w:val="clear" w:color="000000" w:fill="E4DA2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5B062B"/>
    <w:pPr>
      <w:shd w:val="clear" w:color="000000" w:fill="B5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5B062B"/>
    <w:pPr>
      <w:shd w:val="clear" w:color="000000" w:fill="417AA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5B062B"/>
    <w:pPr>
      <w:shd w:val="clear" w:color="000000" w:fill="290C1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5B062B"/>
    <w:pPr>
      <w:shd w:val="clear" w:color="000000" w:fill="7A402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">
    <w:name w:val="xl77"/>
    <w:basedOn w:val="Normal"/>
    <w:rsid w:val="005B062B"/>
    <w:pPr>
      <w:shd w:val="clear" w:color="000000" w:fill="00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5B062B"/>
    <w:pPr>
      <w:shd w:val="clear" w:color="000000" w:fill="64B94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"/>
    <w:rsid w:val="005B062B"/>
    <w:pPr>
      <w:shd w:val="clear" w:color="000000" w:fill="27E5D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5B062B"/>
    <w:pPr>
      <w:shd w:val="clear" w:color="000000" w:fill="30002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">
    <w:name w:val="xl81"/>
    <w:basedOn w:val="Normal"/>
    <w:rsid w:val="005B062B"/>
    <w:pPr>
      <w:shd w:val="clear" w:color="000000" w:fill="76EC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">
    <w:name w:val="xl82"/>
    <w:basedOn w:val="Normal"/>
    <w:rsid w:val="005B062B"/>
    <w:pPr>
      <w:shd w:val="clear" w:color="000000" w:fill="B765D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">
    <w:name w:val="xl83"/>
    <w:basedOn w:val="Normal"/>
    <w:rsid w:val="005B062B"/>
    <w:pPr>
      <w:shd w:val="clear" w:color="000000" w:fill="ABBDE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">
    <w:name w:val="xl84"/>
    <w:basedOn w:val="Normal"/>
    <w:rsid w:val="005B062B"/>
    <w:pPr>
      <w:shd w:val="clear" w:color="000000" w:fill="017F1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">
    <w:name w:val="xl85"/>
    <w:basedOn w:val="Normal"/>
    <w:rsid w:val="005B062B"/>
    <w:pPr>
      <w:shd w:val="clear" w:color="000000" w:fill="98ADC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">
    <w:name w:val="xl86"/>
    <w:basedOn w:val="Normal"/>
    <w:rsid w:val="005B062B"/>
    <w:pPr>
      <w:shd w:val="clear" w:color="000000" w:fill="0000E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">
    <w:name w:val="xl87"/>
    <w:basedOn w:val="Normal"/>
    <w:rsid w:val="005B062B"/>
    <w:pPr>
      <w:shd w:val="clear" w:color="000000" w:fill="D7F3E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">
    <w:name w:val="xl88"/>
    <w:basedOn w:val="Normal"/>
    <w:rsid w:val="005B062B"/>
    <w:pPr>
      <w:shd w:val="clear" w:color="000000" w:fill="CE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5B062B"/>
    <w:pPr>
      <w:shd w:val="clear" w:color="000000" w:fill="7875C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">
    <w:name w:val="xl90"/>
    <w:basedOn w:val="Normal"/>
    <w:rsid w:val="005B062B"/>
    <w:pPr>
      <w:shd w:val="clear" w:color="000000" w:fill="C7041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">
    <w:name w:val="xl91"/>
    <w:basedOn w:val="Normal"/>
    <w:rsid w:val="005B062B"/>
    <w:pPr>
      <w:shd w:val="clear" w:color="000000" w:fill="CD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">
    <w:name w:val="xl92"/>
    <w:basedOn w:val="Normal"/>
    <w:rsid w:val="005B062B"/>
    <w:pPr>
      <w:shd w:val="clear" w:color="000000" w:fill="86E6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">
    <w:name w:val="xl93"/>
    <w:basedOn w:val="Normal"/>
    <w:rsid w:val="005B062B"/>
    <w:pPr>
      <w:shd w:val="clear" w:color="000000" w:fill="00471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4">
    <w:name w:val="xl94"/>
    <w:basedOn w:val="Normal"/>
    <w:rsid w:val="005B062B"/>
    <w:pPr>
      <w:shd w:val="clear" w:color="000000" w:fill="C1EE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">
    <w:name w:val="xl95"/>
    <w:basedOn w:val="Normal"/>
    <w:rsid w:val="005B062B"/>
    <w:pPr>
      <w:shd w:val="clear" w:color="000000" w:fill="0A0A0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6">
    <w:name w:val="xl96"/>
    <w:basedOn w:val="Normal"/>
    <w:rsid w:val="005B062B"/>
    <w:pPr>
      <w:shd w:val="clear" w:color="000000" w:fill="F5885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7">
    <w:name w:val="xl97"/>
    <w:basedOn w:val="Normal"/>
    <w:rsid w:val="005B062B"/>
    <w:pPr>
      <w:shd w:val="clear" w:color="000000" w:fill="4C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8">
    <w:name w:val="xl98"/>
    <w:basedOn w:val="Normal"/>
    <w:rsid w:val="005B062B"/>
    <w:pPr>
      <w:shd w:val="clear" w:color="000000" w:fill="CC99D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9">
    <w:name w:val="xl99"/>
    <w:basedOn w:val="Normal"/>
    <w:rsid w:val="005B062B"/>
    <w:pPr>
      <w:shd w:val="clear" w:color="000000" w:fill="0A405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0">
    <w:name w:val="xl100"/>
    <w:basedOn w:val="Normal"/>
    <w:rsid w:val="005B062B"/>
    <w:pPr>
      <w:shd w:val="clear" w:color="000000" w:fill="DA2C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1">
    <w:name w:val="xl101"/>
    <w:basedOn w:val="Normal"/>
    <w:rsid w:val="005B062B"/>
    <w:pPr>
      <w:shd w:val="clear" w:color="000000" w:fill="E67F4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2">
    <w:name w:val="xl102"/>
    <w:basedOn w:val="Normal"/>
    <w:rsid w:val="005B062B"/>
    <w:pPr>
      <w:shd w:val="clear" w:color="000000" w:fill="B48BB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3">
    <w:name w:val="xl103"/>
    <w:basedOn w:val="Normal"/>
    <w:rsid w:val="005B062B"/>
    <w:pPr>
      <w:shd w:val="clear" w:color="000000" w:fill="89C34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4">
    <w:name w:val="xl104"/>
    <w:basedOn w:val="Normal"/>
    <w:rsid w:val="005B062B"/>
    <w:pPr>
      <w:shd w:val="clear" w:color="000000" w:fill="FF6C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5">
    <w:name w:val="xl105"/>
    <w:basedOn w:val="Normal"/>
    <w:rsid w:val="005B062B"/>
    <w:pPr>
      <w:shd w:val="clear" w:color="000000" w:fill="993F9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6">
    <w:name w:val="xl106"/>
    <w:basedOn w:val="Normal"/>
    <w:rsid w:val="005B062B"/>
    <w:pPr>
      <w:shd w:val="clear" w:color="000000" w:fill="04003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7">
    <w:name w:val="xl107"/>
    <w:basedOn w:val="Normal"/>
    <w:rsid w:val="005B062B"/>
    <w:pPr>
      <w:shd w:val="clear" w:color="000000" w:fill="85BDE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8">
    <w:name w:val="xl108"/>
    <w:basedOn w:val="Normal"/>
    <w:rsid w:val="005B062B"/>
    <w:pPr>
      <w:shd w:val="clear" w:color="000000" w:fill="4B81C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">
    <w:name w:val="xl109"/>
    <w:basedOn w:val="Normal"/>
    <w:rsid w:val="005B062B"/>
    <w:pPr>
      <w:shd w:val="clear" w:color="000000" w:fill="7954B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">
    <w:name w:val="xl110"/>
    <w:basedOn w:val="Normal"/>
    <w:rsid w:val="005B062B"/>
    <w:pPr>
      <w:shd w:val="clear" w:color="000000" w:fill="E9B55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1">
    <w:name w:val="xl111"/>
    <w:basedOn w:val="Normal"/>
    <w:rsid w:val="005B062B"/>
    <w:pPr>
      <w:shd w:val="clear" w:color="000000" w:fill="D2041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2">
    <w:name w:val="xl112"/>
    <w:basedOn w:val="Normal"/>
    <w:rsid w:val="005B062B"/>
    <w:pPr>
      <w:shd w:val="clear" w:color="000000" w:fill="E50B3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3">
    <w:name w:val="xl113"/>
    <w:basedOn w:val="Normal"/>
    <w:rsid w:val="005B062B"/>
    <w:pPr>
      <w:shd w:val="clear" w:color="000000" w:fill="D45CA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4">
    <w:name w:val="xl114"/>
    <w:basedOn w:val="Normal"/>
    <w:rsid w:val="005B062B"/>
    <w:pPr>
      <w:shd w:val="clear" w:color="000000" w:fill="66B57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5">
    <w:name w:val="xl115"/>
    <w:basedOn w:val="Normal"/>
    <w:rsid w:val="005B062B"/>
    <w:pPr>
      <w:shd w:val="clear" w:color="000000" w:fill="CAA8B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6">
    <w:name w:val="xl116"/>
    <w:basedOn w:val="Normal"/>
    <w:rsid w:val="005B062B"/>
    <w:pPr>
      <w:shd w:val="clear" w:color="000000" w:fill="67152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7">
    <w:name w:val="xl117"/>
    <w:basedOn w:val="Normal"/>
    <w:rsid w:val="005B062B"/>
    <w:pPr>
      <w:shd w:val="clear" w:color="000000" w:fill="FFF37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8">
    <w:name w:val="xl118"/>
    <w:basedOn w:val="Normal"/>
    <w:rsid w:val="005B062B"/>
    <w:pPr>
      <w:shd w:val="clear" w:color="000000" w:fill="66866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9">
    <w:name w:val="xl119"/>
    <w:basedOn w:val="Normal"/>
    <w:rsid w:val="005B062B"/>
    <w:pPr>
      <w:shd w:val="clear" w:color="000000" w:fill="7A471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0">
    <w:name w:val="xl120"/>
    <w:basedOn w:val="Normal"/>
    <w:rsid w:val="005B062B"/>
    <w:pPr>
      <w:shd w:val="clear" w:color="000000" w:fill="174E6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1">
    <w:name w:val="xl121"/>
    <w:basedOn w:val="Normal"/>
    <w:rsid w:val="005B062B"/>
    <w:pPr>
      <w:shd w:val="clear" w:color="000000" w:fill="F7EB2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2">
    <w:name w:val="xl122"/>
    <w:basedOn w:val="Normal"/>
    <w:rsid w:val="005B062B"/>
    <w:pPr>
      <w:shd w:val="clear" w:color="000000" w:fill="80ED6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rsid w:val="005B062B"/>
    <w:pPr>
      <w:shd w:val="clear" w:color="000000" w:fill="243F6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rsid w:val="005B062B"/>
    <w:pPr>
      <w:shd w:val="clear" w:color="000000" w:fill="A579D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rsid w:val="005B062B"/>
    <w:pPr>
      <w:shd w:val="clear" w:color="000000" w:fill="1A552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rsid w:val="005B062B"/>
    <w:pPr>
      <w:shd w:val="clear" w:color="000000" w:fill="F53CD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rsid w:val="005B062B"/>
    <w:pPr>
      <w:shd w:val="clear" w:color="000000" w:fill="F65ED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rsid w:val="005B062B"/>
    <w:pPr>
      <w:shd w:val="clear" w:color="000000" w:fill="FFF8C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rsid w:val="005B062B"/>
    <w:pPr>
      <w:shd w:val="clear" w:color="000000" w:fill="95B4F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rsid w:val="005B062B"/>
    <w:pPr>
      <w:shd w:val="clear" w:color="000000" w:fill="D6F6D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rsid w:val="005B062B"/>
    <w:pPr>
      <w:shd w:val="clear" w:color="000000" w:fill="25142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rsid w:val="005B062B"/>
    <w:pPr>
      <w:shd w:val="clear" w:color="000000" w:fill="F37E3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rsid w:val="005B062B"/>
    <w:pPr>
      <w:shd w:val="clear" w:color="000000" w:fill="E75D8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rsid w:val="005B062B"/>
    <w:pPr>
      <w:shd w:val="clear" w:color="000000" w:fill="AB151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rsid w:val="005B062B"/>
    <w:pPr>
      <w:shd w:val="clear" w:color="000000" w:fill="8CE66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6">
    <w:name w:val="xl136"/>
    <w:basedOn w:val="Normal"/>
    <w:rsid w:val="005B062B"/>
    <w:pPr>
      <w:shd w:val="clear" w:color="000000" w:fill="ED8CB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7">
    <w:name w:val="xl137"/>
    <w:basedOn w:val="Normal"/>
    <w:rsid w:val="005B062B"/>
    <w:pPr>
      <w:shd w:val="clear" w:color="000000" w:fill="45270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8">
    <w:name w:val="xl138"/>
    <w:basedOn w:val="Normal"/>
    <w:rsid w:val="005B062B"/>
    <w:pPr>
      <w:shd w:val="clear" w:color="000000" w:fill="998A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9">
    <w:name w:val="xl139"/>
    <w:basedOn w:val="Normal"/>
    <w:rsid w:val="005B062B"/>
    <w:pPr>
      <w:shd w:val="clear" w:color="000000" w:fill="039AE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rsid w:val="005B062B"/>
    <w:pPr>
      <w:shd w:val="clear" w:color="000000" w:fill="DCE60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1">
    <w:name w:val="xl141"/>
    <w:basedOn w:val="Normal"/>
    <w:rsid w:val="005B062B"/>
    <w:pPr>
      <w:shd w:val="clear" w:color="000000" w:fill="62626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2">
    <w:name w:val="xl142"/>
    <w:basedOn w:val="Normal"/>
    <w:rsid w:val="005B062B"/>
    <w:pPr>
      <w:shd w:val="clear" w:color="000000" w:fill="4A573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3">
    <w:name w:val="xl143"/>
    <w:basedOn w:val="Normal"/>
    <w:rsid w:val="005B062B"/>
    <w:pPr>
      <w:shd w:val="clear" w:color="000000" w:fill="7BB7F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4">
    <w:name w:val="xl144"/>
    <w:basedOn w:val="Normal"/>
    <w:rsid w:val="005B062B"/>
    <w:pPr>
      <w:shd w:val="clear" w:color="000000" w:fill="6820D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rsid w:val="005B062B"/>
    <w:pPr>
      <w:shd w:val="clear" w:color="000000" w:fill="E138C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6">
    <w:name w:val="xl146"/>
    <w:basedOn w:val="Normal"/>
    <w:rsid w:val="005B062B"/>
    <w:pPr>
      <w:shd w:val="clear" w:color="000000" w:fill="3D060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rsid w:val="005B062B"/>
    <w:pPr>
      <w:shd w:val="clear" w:color="000000" w:fill="02A61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rsid w:val="005B062B"/>
    <w:pPr>
      <w:shd w:val="clear" w:color="000000" w:fill="E9D6F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rsid w:val="005B062B"/>
    <w:pPr>
      <w:shd w:val="clear" w:color="000000" w:fill="78B1D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0">
    <w:name w:val="xl150"/>
    <w:basedOn w:val="Normal"/>
    <w:rsid w:val="005B062B"/>
    <w:pPr>
      <w:shd w:val="clear" w:color="000000" w:fill="0FBD6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1">
    <w:name w:val="xl151"/>
    <w:basedOn w:val="Normal"/>
    <w:rsid w:val="005B062B"/>
    <w:pPr>
      <w:shd w:val="clear" w:color="000000" w:fill="8092B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rsid w:val="005B062B"/>
    <w:pPr>
      <w:shd w:val="clear" w:color="000000" w:fill="3622F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rsid w:val="005B062B"/>
    <w:pPr>
      <w:shd w:val="clear" w:color="000000" w:fill="0EE9C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4">
    <w:name w:val="xl154"/>
    <w:basedOn w:val="Normal"/>
    <w:rsid w:val="005B062B"/>
    <w:pPr>
      <w:shd w:val="clear" w:color="000000" w:fill="0166C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5">
    <w:name w:val="xl155"/>
    <w:basedOn w:val="Normal"/>
    <w:rsid w:val="005B062B"/>
    <w:pPr>
      <w:shd w:val="clear" w:color="000000" w:fill="B6DB4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rsid w:val="005B062B"/>
    <w:pPr>
      <w:shd w:val="clear" w:color="000000" w:fill="EA77E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7">
    <w:name w:val="xl157"/>
    <w:basedOn w:val="Normal"/>
    <w:rsid w:val="005B062B"/>
    <w:pPr>
      <w:shd w:val="clear" w:color="000000" w:fill="A62D1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8">
    <w:name w:val="xl158"/>
    <w:basedOn w:val="Normal"/>
    <w:rsid w:val="005B062B"/>
    <w:pPr>
      <w:shd w:val="clear" w:color="000000" w:fill="7D982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9">
    <w:name w:val="xl159"/>
    <w:basedOn w:val="Normal"/>
    <w:rsid w:val="005B062B"/>
    <w:pPr>
      <w:shd w:val="clear" w:color="000000" w:fill="F3D8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0">
    <w:name w:val="xl160"/>
    <w:basedOn w:val="Normal"/>
    <w:rsid w:val="005B062B"/>
    <w:pPr>
      <w:shd w:val="clear" w:color="000000" w:fill="76634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rsid w:val="005B062B"/>
    <w:pPr>
      <w:shd w:val="clear" w:color="000000" w:fill="001C6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rsid w:val="005B062B"/>
    <w:pPr>
      <w:shd w:val="clear" w:color="000000" w:fill="1287A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3">
    <w:name w:val="xl163"/>
    <w:basedOn w:val="Normal"/>
    <w:rsid w:val="005B062B"/>
    <w:pPr>
      <w:shd w:val="clear" w:color="000000" w:fill="60BAA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rsid w:val="005B062B"/>
    <w:pPr>
      <w:shd w:val="clear" w:color="000000" w:fill="333B2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rsid w:val="005B062B"/>
    <w:pPr>
      <w:shd w:val="clear" w:color="000000" w:fill="2E481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6">
    <w:name w:val="xl166"/>
    <w:basedOn w:val="Normal"/>
    <w:rsid w:val="005B062B"/>
    <w:pPr>
      <w:shd w:val="clear" w:color="000000" w:fill="004AC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7">
    <w:name w:val="xl167"/>
    <w:basedOn w:val="Normal"/>
    <w:rsid w:val="005B062B"/>
    <w:pPr>
      <w:shd w:val="clear" w:color="000000" w:fill="DB711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rsid w:val="005B062B"/>
    <w:pPr>
      <w:shd w:val="clear" w:color="000000" w:fill="7F291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9">
    <w:name w:val="xl169"/>
    <w:basedOn w:val="Normal"/>
    <w:rsid w:val="005B062B"/>
    <w:pPr>
      <w:shd w:val="clear" w:color="000000" w:fill="DFA8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0">
    <w:name w:val="xl170"/>
    <w:basedOn w:val="Normal"/>
    <w:rsid w:val="005B062B"/>
    <w:pPr>
      <w:shd w:val="clear" w:color="000000" w:fill="EC945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1">
    <w:name w:val="xl171"/>
    <w:basedOn w:val="Normal"/>
    <w:rsid w:val="005B062B"/>
    <w:pPr>
      <w:shd w:val="clear" w:color="000000" w:fill="CBC25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2">
    <w:name w:val="xl172"/>
    <w:basedOn w:val="Normal"/>
    <w:rsid w:val="005B062B"/>
    <w:pPr>
      <w:shd w:val="clear" w:color="000000" w:fill="FFD26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3">
    <w:name w:val="xl173"/>
    <w:basedOn w:val="Normal"/>
    <w:rsid w:val="005B062B"/>
    <w:pPr>
      <w:shd w:val="clear" w:color="000000" w:fill="A49CB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4">
    <w:name w:val="xl174"/>
    <w:basedOn w:val="Normal"/>
    <w:rsid w:val="005B062B"/>
    <w:pPr>
      <w:shd w:val="clear" w:color="000000" w:fill="14486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5">
    <w:name w:val="xl175"/>
    <w:basedOn w:val="Normal"/>
    <w:rsid w:val="005B062B"/>
    <w:pPr>
      <w:shd w:val="clear" w:color="000000" w:fill="6894E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6">
    <w:name w:val="xl176"/>
    <w:basedOn w:val="Normal"/>
    <w:rsid w:val="005B062B"/>
    <w:pPr>
      <w:shd w:val="clear" w:color="000000" w:fill="34314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7">
    <w:name w:val="xl177"/>
    <w:basedOn w:val="Normal"/>
    <w:rsid w:val="005B062B"/>
    <w:pPr>
      <w:shd w:val="clear" w:color="000000" w:fill="3B6ED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8">
    <w:name w:val="xl178"/>
    <w:basedOn w:val="Normal"/>
    <w:rsid w:val="005B062B"/>
    <w:pPr>
      <w:shd w:val="clear" w:color="000000" w:fill="61D56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9">
    <w:name w:val="xl179"/>
    <w:basedOn w:val="Normal"/>
    <w:rsid w:val="005B062B"/>
    <w:pPr>
      <w:shd w:val="clear" w:color="000000" w:fill="FF2E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0">
    <w:name w:val="xl180"/>
    <w:basedOn w:val="Normal"/>
    <w:rsid w:val="005B062B"/>
    <w:pPr>
      <w:shd w:val="clear" w:color="000000" w:fill="E04B3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1">
    <w:name w:val="xl181"/>
    <w:basedOn w:val="Normal"/>
    <w:rsid w:val="005B062B"/>
    <w:pPr>
      <w:shd w:val="clear" w:color="000000" w:fill="633E2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2">
    <w:name w:val="xl182"/>
    <w:basedOn w:val="Normal"/>
    <w:rsid w:val="005B062B"/>
    <w:pPr>
      <w:shd w:val="clear" w:color="000000" w:fill="0A85C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3">
    <w:name w:val="xl183"/>
    <w:basedOn w:val="Normal"/>
    <w:rsid w:val="005B062B"/>
    <w:pPr>
      <w:shd w:val="clear" w:color="000000" w:fill="B4634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4">
    <w:name w:val="xl184"/>
    <w:basedOn w:val="Normal"/>
    <w:rsid w:val="005B062B"/>
    <w:pPr>
      <w:shd w:val="clear" w:color="000000" w:fill="703D0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5">
    <w:name w:val="xl185"/>
    <w:basedOn w:val="Normal"/>
    <w:rsid w:val="005B062B"/>
    <w:pPr>
      <w:shd w:val="clear" w:color="000000" w:fill="B6978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6">
    <w:name w:val="xl186"/>
    <w:basedOn w:val="Normal"/>
    <w:rsid w:val="005B062B"/>
    <w:pPr>
      <w:shd w:val="clear" w:color="000000" w:fill="CE4A0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7">
    <w:name w:val="xl187"/>
    <w:basedOn w:val="Normal"/>
    <w:rsid w:val="005B062B"/>
    <w:pPr>
      <w:shd w:val="clear" w:color="000000" w:fill="B9E22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8">
    <w:name w:val="xl188"/>
    <w:basedOn w:val="Normal"/>
    <w:rsid w:val="005B062B"/>
    <w:pPr>
      <w:shd w:val="clear" w:color="000000" w:fill="191E0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9">
    <w:name w:val="xl189"/>
    <w:basedOn w:val="Normal"/>
    <w:rsid w:val="005B062B"/>
    <w:pPr>
      <w:shd w:val="clear" w:color="000000" w:fill="55649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0">
    <w:name w:val="xl190"/>
    <w:basedOn w:val="Normal"/>
    <w:rsid w:val="005B062B"/>
    <w:pPr>
      <w:shd w:val="clear" w:color="000000" w:fill="E4253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1">
    <w:name w:val="xl191"/>
    <w:basedOn w:val="Normal"/>
    <w:rsid w:val="005B062B"/>
    <w:pPr>
      <w:shd w:val="clear" w:color="000000" w:fill="FF8D7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2">
    <w:name w:val="xl192"/>
    <w:basedOn w:val="Normal"/>
    <w:rsid w:val="005B062B"/>
    <w:pPr>
      <w:shd w:val="clear" w:color="000000" w:fill="B1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3">
    <w:name w:val="xl193"/>
    <w:basedOn w:val="Normal"/>
    <w:rsid w:val="005B062B"/>
    <w:pPr>
      <w:shd w:val="clear" w:color="000000" w:fill="59A67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4">
    <w:name w:val="xl194"/>
    <w:basedOn w:val="Normal"/>
    <w:rsid w:val="005B062B"/>
    <w:pPr>
      <w:shd w:val="clear" w:color="000000" w:fill="FFC97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5">
    <w:name w:val="xl195"/>
    <w:basedOn w:val="Normal"/>
    <w:rsid w:val="005B062B"/>
    <w:pPr>
      <w:shd w:val="clear" w:color="000000" w:fill="2B823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6">
    <w:name w:val="xl196"/>
    <w:basedOn w:val="Normal"/>
    <w:rsid w:val="005B062B"/>
    <w:pPr>
      <w:shd w:val="clear" w:color="000000" w:fill="34231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7">
    <w:name w:val="xl197"/>
    <w:basedOn w:val="Normal"/>
    <w:rsid w:val="005B062B"/>
    <w:pPr>
      <w:shd w:val="clear" w:color="000000" w:fill="413F6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8">
    <w:name w:val="xl198"/>
    <w:basedOn w:val="Normal"/>
    <w:rsid w:val="005B062B"/>
    <w:pPr>
      <w:shd w:val="clear" w:color="000000" w:fill="D58CB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9">
    <w:name w:val="xl199"/>
    <w:basedOn w:val="Normal"/>
    <w:rsid w:val="005B062B"/>
    <w:pPr>
      <w:shd w:val="clear" w:color="000000" w:fill="AE57B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0">
    <w:name w:val="xl200"/>
    <w:basedOn w:val="Normal"/>
    <w:rsid w:val="005B062B"/>
    <w:pPr>
      <w:shd w:val="clear" w:color="000000" w:fill="67D65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1">
    <w:name w:val="xl201"/>
    <w:basedOn w:val="Normal"/>
    <w:rsid w:val="005B062B"/>
    <w:pPr>
      <w:shd w:val="clear" w:color="000000" w:fill="AE1A1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2">
    <w:name w:val="xl202"/>
    <w:basedOn w:val="Normal"/>
    <w:rsid w:val="005B062B"/>
    <w:pPr>
      <w:shd w:val="clear" w:color="000000" w:fill="59743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3">
    <w:name w:val="xl203"/>
    <w:basedOn w:val="Normal"/>
    <w:rsid w:val="005B062B"/>
    <w:pPr>
      <w:shd w:val="clear" w:color="000000" w:fill="F0BFD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4">
    <w:name w:val="xl204"/>
    <w:basedOn w:val="Normal"/>
    <w:rsid w:val="005B062B"/>
    <w:pPr>
      <w:shd w:val="clear" w:color="000000" w:fill="727C7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5">
    <w:name w:val="xl205"/>
    <w:basedOn w:val="Normal"/>
    <w:rsid w:val="005B062B"/>
    <w:pPr>
      <w:shd w:val="clear" w:color="000000" w:fill="B2A0A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6">
    <w:name w:val="xl206"/>
    <w:basedOn w:val="Normal"/>
    <w:rsid w:val="005B062B"/>
    <w:pPr>
      <w:shd w:val="clear" w:color="000000" w:fill="4687B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7">
    <w:name w:val="xl207"/>
    <w:basedOn w:val="Normal"/>
    <w:rsid w:val="005B062B"/>
    <w:pPr>
      <w:shd w:val="clear" w:color="000000" w:fill="6287E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8">
    <w:name w:val="xl208"/>
    <w:basedOn w:val="Normal"/>
    <w:rsid w:val="005B062B"/>
    <w:pPr>
      <w:shd w:val="clear" w:color="000000" w:fill="2B649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9">
    <w:name w:val="xl209"/>
    <w:basedOn w:val="Normal"/>
    <w:rsid w:val="005B062B"/>
    <w:pPr>
      <w:shd w:val="clear" w:color="000000" w:fill="4D2C2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0">
    <w:name w:val="xl210"/>
    <w:basedOn w:val="Normal"/>
    <w:rsid w:val="005B062B"/>
    <w:pPr>
      <w:shd w:val="clear" w:color="000000" w:fill="24242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1">
    <w:name w:val="xl211"/>
    <w:basedOn w:val="Normal"/>
    <w:rsid w:val="005B062B"/>
    <w:pPr>
      <w:shd w:val="clear" w:color="000000" w:fill="58D7F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2">
    <w:name w:val="xl212"/>
    <w:basedOn w:val="Normal"/>
    <w:rsid w:val="005B062B"/>
    <w:pPr>
      <w:shd w:val="clear" w:color="000000" w:fill="306C6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3">
    <w:name w:val="xl213"/>
    <w:basedOn w:val="Normal"/>
    <w:rsid w:val="005B062B"/>
    <w:pPr>
      <w:shd w:val="clear" w:color="000000" w:fill="F7002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4">
    <w:name w:val="xl214"/>
    <w:basedOn w:val="Normal"/>
    <w:rsid w:val="005B062B"/>
    <w:pPr>
      <w:shd w:val="clear" w:color="000000" w:fill="FBDF2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5">
    <w:name w:val="xl215"/>
    <w:basedOn w:val="Normal"/>
    <w:rsid w:val="005B062B"/>
    <w:pPr>
      <w:shd w:val="clear" w:color="000000" w:fill="A84CC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6">
    <w:name w:val="xl216"/>
    <w:basedOn w:val="Normal"/>
    <w:rsid w:val="005B062B"/>
    <w:pPr>
      <w:shd w:val="clear" w:color="000000" w:fill="F16AB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7">
    <w:name w:val="xl217"/>
    <w:basedOn w:val="Normal"/>
    <w:rsid w:val="005B062B"/>
    <w:pPr>
      <w:shd w:val="clear" w:color="000000" w:fill="7AF8B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8">
    <w:name w:val="xl218"/>
    <w:basedOn w:val="Normal"/>
    <w:rsid w:val="005B062B"/>
    <w:pPr>
      <w:shd w:val="clear" w:color="000000" w:fill="8EEEF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9">
    <w:name w:val="xl219"/>
    <w:basedOn w:val="Normal"/>
    <w:rsid w:val="005B062B"/>
    <w:pPr>
      <w:shd w:val="clear" w:color="000000" w:fill="20459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20">
    <w:name w:val="xl220"/>
    <w:basedOn w:val="Normal"/>
    <w:rsid w:val="005B062B"/>
    <w:pPr>
      <w:shd w:val="clear" w:color="000000" w:fill="7466C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21">
    <w:name w:val="xl221"/>
    <w:basedOn w:val="Normal"/>
    <w:rsid w:val="005B062B"/>
    <w:pPr>
      <w:shd w:val="clear" w:color="000000" w:fill="345E7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22">
    <w:name w:val="xl222"/>
    <w:basedOn w:val="Normal"/>
    <w:rsid w:val="005B062B"/>
    <w:pPr>
      <w:shd w:val="clear" w:color="000000" w:fill="F5B7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23">
    <w:name w:val="xl223"/>
    <w:basedOn w:val="Normal"/>
    <w:rsid w:val="005B062B"/>
    <w:pPr>
      <w:shd w:val="clear" w:color="000000" w:fill="653E8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24">
    <w:name w:val="xl224"/>
    <w:basedOn w:val="Normal"/>
    <w:rsid w:val="005B062B"/>
    <w:pPr>
      <w:shd w:val="clear" w:color="000000" w:fill="A93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25">
    <w:name w:val="xl225"/>
    <w:basedOn w:val="Normal"/>
    <w:rsid w:val="005B062B"/>
    <w:pPr>
      <w:shd w:val="clear" w:color="000000" w:fill="CF922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26">
    <w:name w:val="xl226"/>
    <w:basedOn w:val="Normal"/>
    <w:rsid w:val="005B062B"/>
    <w:pPr>
      <w:shd w:val="clear" w:color="000000" w:fill="477D5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27">
    <w:name w:val="xl227"/>
    <w:basedOn w:val="Normal"/>
    <w:rsid w:val="005B062B"/>
    <w:pPr>
      <w:shd w:val="clear" w:color="000000" w:fill="97B1D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28">
    <w:name w:val="xl228"/>
    <w:basedOn w:val="Normal"/>
    <w:rsid w:val="005B062B"/>
    <w:pPr>
      <w:shd w:val="clear" w:color="000000" w:fill="85564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29">
    <w:name w:val="xl229"/>
    <w:basedOn w:val="Normal"/>
    <w:rsid w:val="005B062B"/>
    <w:pPr>
      <w:shd w:val="clear" w:color="000000" w:fill="45905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30">
    <w:name w:val="xl230"/>
    <w:basedOn w:val="Normal"/>
    <w:rsid w:val="005B062B"/>
    <w:pPr>
      <w:shd w:val="clear" w:color="000000" w:fill="CB9BA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31">
    <w:name w:val="xl231"/>
    <w:basedOn w:val="Normal"/>
    <w:rsid w:val="005B062B"/>
    <w:pPr>
      <w:shd w:val="clear" w:color="000000" w:fill="1B2E6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32">
    <w:name w:val="xl232"/>
    <w:basedOn w:val="Normal"/>
    <w:rsid w:val="005B062B"/>
    <w:pPr>
      <w:shd w:val="clear" w:color="000000" w:fill="466F4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33">
    <w:name w:val="xl233"/>
    <w:basedOn w:val="Normal"/>
    <w:rsid w:val="005B062B"/>
    <w:pPr>
      <w:shd w:val="clear" w:color="000000" w:fill="19648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34">
    <w:name w:val="xl234"/>
    <w:basedOn w:val="Normal"/>
    <w:rsid w:val="005B062B"/>
    <w:pPr>
      <w:shd w:val="clear" w:color="000000" w:fill="FFEF9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35">
    <w:name w:val="xl235"/>
    <w:basedOn w:val="Normal"/>
    <w:rsid w:val="005B062B"/>
    <w:pPr>
      <w:shd w:val="clear" w:color="000000" w:fill="A7A88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36">
    <w:name w:val="xl236"/>
    <w:basedOn w:val="Normal"/>
    <w:rsid w:val="005B062B"/>
    <w:pPr>
      <w:shd w:val="clear" w:color="000000" w:fill="4F152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37">
    <w:name w:val="xl237"/>
    <w:basedOn w:val="Normal"/>
    <w:rsid w:val="005B062B"/>
    <w:pPr>
      <w:shd w:val="clear" w:color="000000" w:fill="CACB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38">
    <w:name w:val="xl238"/>
    <w:basedOn w:val="Normal"/>
    <w:rsid w:val="005B062B"/>
    <w:pPr>
      <w:shd w:val="clear" w:color="000000" w:fill="8388B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39">
    <w:name w:val="xl239"/>
    <w:basedOn w:val="Normal"/>
    <w:rsid w:val="005B062B"/>
    <w:pPr>
      <w:shd w:val="clear" w:color="000000" w:fill="D4257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40">
    <w:name w:val="xl240"/>
    <w:basedOn w:val="Normal"/>
    <w:rsid w:val="005B062B"/>
    <w:pPr>
      <w:shd w:val="clear" w:color="000000" w:fill="FC53E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41">
    <w:name w:val="xl241"/>
    <w:basedOn w:val="Normal"/>
    <w:rsid w:val="005B062B"/>
    <w:pPr>
      <w:shd w:val="clear" w:color="000000" w:fill="37805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42">
    <w:name w:val="xl242"/>
    <w:basedOn w:val="Normal"/>
    <w:rsid w:val="005B062B"/>
    <w:pPr>
      <w:shd w:val="clear" w:color="000000" w:fill="23436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43">
    <w:name w:val="xl243"/>
    <w:basedOn w:val="Normal"/>
    <w:rsid w:val="005B062B"/>
    <w:pPr>
      <w:shd w:val="clear" w:color="000000" w:fill="9778B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44">
    <w:name w:val="xl244"/>
    <w:basedOn w:val="Normal"/>
    <w:rsid w:val="005B062B"/>
    <w:pPr>
      <w:shd w:val="clear" w:color="000000" w:fill="003B2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45">
    <w:name w:val="xl245"/>
    <w:basedOn w:val="Normal"/>
    <w:rsid w:val="005B062B"/>
    <w:pPr>
      <w:shd w:val="clear" w:color="000000" w:fill="CF798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46">
    <w:name w:val="xl246"/>
    <w:basedOn w:val="Normal"/>
    <w:rsid w:val="005B062B"/>
    <w:pPr>
      <w:shd w:val="clear" w:color="000000" w:fill="DB419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47">
    <w:name w:val="xl247"/>
    <w:basedOn w:val="Normal"/>
    <w:rsid w:val="005B062B"/>
    <w:pPr>
      <w:shd w:val="clear" w:color="000000" w:fill="B9484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48">
    <w:name w:val="xl248"/>
    <w:basedOn w:val="Normal"/>
    <w:rsid w:val="005B062B"/>
    <w:pPr>
      <w:shd w:val="clear" w:color="000000" w:fill="B7B5A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49">
    <w:name w:val="xl249"/>
    <w:basedOn w:val="Normal"/>
    <w:rsid w:val="005B062B"/>
    <w:pPr>
      <w:shd w:val="clear" w:color="000000" w:fill="5E002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50">
    <w:name w:val="xl250"/>
    <w:basedOn w:val="Normal"/>
    <w:rsid w:val="005B062B"/>
    <w:pPr>
      <w:shd w:val="clear" w:color="000000" w:fill="ABE79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51">
    <w:name w:val="xl251"/>
    <w:basedOn w:val="Normal"/>
    <w:rsid w:val="005B062B"/>
    <w:pPr>
      <w:shd w:val="clear" w:color="000000" w:fill="5F0A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52">
    <w:name w:val="xl252"/>
    <w:basedOn w:val="Normal"/>
    <w:rsid w:val="005B062B"/>
    <w:pPr>
      <w:shd w:val="clear" w:color="000000" w:fill="633A6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53">
    <w:name w:val="xl253"/>
    <w:basedOn w:val="Normal"/>
    <w:rsid w:val="005B062B"/>
    <w:pPr>
      <w:shd w:val="clear" w:color="000000" w:fill="27412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54">
    <w:name w:val="xl254"/>
    <w:basedOn w:val="Normal"/>
    <w:rsid w:val="005B062B"/>
    <w:pPr>
      <w:shd w:val="clear" w:color="000000" w:fill="002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55">
    <w:name w:val="xl255"/>
    <w:basedOn w:val="Normal"/>
    <w:rsid w:val="005B062B"/>
    <w:pPr>
      <w:shd w:val="clear" w:color="000000" w:fill="52606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56">
    <w:name w:val="xl256"/>
    <w:basedOn w:val="Normal"/>
    <w:rsid w:val="005B062B"/>
    <w:pPr>
      <w:shd w:val="clear" w:color="000000" w:fill="FFE6F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57">
    <w:name w:val="xl257"/>
    <w:basedOn w:val="Normal"/>
    <w:rsid w:val="005B062B"/>
    <w:pPr>
      <w:shd w:val="clear" w:color="000000" w:fill="C9272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58">
    <w:name w:val="xl258"/>
    <w:basedOn w:val="Normal"/>
    <w:rsid w:val="005B062B"/>
    <w:pPr>
      <w:shd w:val="clear" w:color="000000" w:fill="70677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59">
    <w:name w:val="xl259"/>
    <w:basedOn w:val="Normal"/>
    <w:rsid w:val="005B062B"/>
    <w:pPr>
      <w:shd w:val="clear" w:color="000000" w:fill="CFBE8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60">
    <w:name w:val="xl260"/>
    <w:basedOn w:val="Normal"/>
    <w:rsid w:val="005B062B"/>
    <w:pPr>
      <w:shd w:val="clear" w:color="000000" w:fill="FEE1B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61">
    <w:name w:val="xl261"/>
    <w:basedOn w:val="Normal"/>
    <w:rsid w:val="005B062B"/>
    <w:pPr>
      <w:shd w:val="clear" w:color="000000" w:fill="D291A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62">
    <w:name w:val="xl262"/>
    <w:basedOn w:val="Normal"/>
    <w:rsid w:val="005B062B"/>
    <w:pPr>
      <w:shd w:val="clear" w:color="000000" w:fill="777F4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63">
    <w:name w:val="xl263"/>
    <w:basedOn w:val="Normal"/>
    <w:rsid w:val="005B062B"/>
    <w:pPr>
      <w:shd w:val="clear" w:color="000000" w:fill="4C768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64">
    <w:name w:val="xl264"/>
    <w:basedOn w:val="Normal"/>
    <w:rsid w:val="005B062B"/>
    <w:pPr>
      <w:shd w:val="clear" w:color="000000" w:fill="00395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65">
    <w:name w:val="xl265"/>
    <w:basedOn w:val="Normal"/>
    <w:rsid w:val="005B062B"/>
    <w:pPr>
      <w:shd w:val="clear" w:color="000000" w:fill="97B1A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66">
    <w:name w:val="xl266"/>
    <w:basedOn w:val="Normal"/>
    <w:rsid w:val="005B062B"/>
    <w:pPr>
      <w:shd w:val="clear" w:color="000000" w:fill="28183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67">
    <w:name w:val="xl267"/>
    <w:basedOn w:val="Normal"/>
    <w:rsid w:val="005B062B"/>
    <w:pPr>
      <w:shd w:val="clear" w:color="000000" w:fill="EE84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68">
    <w:name w:val="xl268"/>
    <w:basedOn w:val="Normal"/>
    <w:rsid w:val="005B062B"/>
    <w:pPr>
      <w:shd w:val="clear" w:color="000000" w:fill="4CB18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69">
    <w:name w:val="xl269"/>
    <w:basedOn w:val="Normal"/>
    <w:rsid w:val="005B062B"/>
    <w:pPr>
      <w:shd w:val="clear" w:color="000000" w:fill="80301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70">
    <w:name w:val="xl270"/>
    <w:basedOn w:val="Normal"/>
    <w:rsid w:val="005B062B"/>
    <w:pPr>
      <w:shd w:val="clear" w:color="000000" w:fill="BF178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71">
    <w:name w:val="xl271"/>
    <w:basedOn w:val="Normal"/>
    <w:rsid w:val="005B062B"/>
    <w:pPr>
      <w:shd w:val="clear" w:color="000000" w:fill="F39F8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72">
    <w:name w:val="xl272"/>
    <w:basedOn w:val="Normal"/>
    <w:rsid w:val="005B062B"/>
    <w:pPr>
      <w:shd w:val="clear" w:color="000000" w:fill="89570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73">
    <w:name w:val="xl273"/>
    <w:basedOn w:val="Normal"/>
    <w:rsid w:val="005B062B"/>
    <w:pPr>
      <w:shd w:val="clear" w:color="000000" w:fill="EA4AC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74">
    <w:name w:val="xl274"/>
    <w:basedOn w:val="Normal"/>
    <w:rsid w:val="005B062B"/>
    <w:pPr>
      <w:shd w:val="clear" w:color="000000" w:fill="B8A04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75">
    <w:name w:val="xl275"/>
    <w:basedOn w:val="Normal"/>
    <w:rsid w:val="005B062B"/>
    <w:pPr>
      <w:shd w:val="clear" w:color="000000" w:fill="69E4F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76">
    <w:name w:val="xl276"/>
    <w:basedOn w:val="Normal"/>
    <w:rsid w:val="005B062B"/>
    <w:pPr>
      <w:shd w:val="clear" w:color="000000" w:fill="4D1DC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77">
    <w:name w:val="xl277"/>
    <w:basedOn w:val="Normal"/>
    <w:rsid w:val="005B062B"/>
    <w:pPr>
      <w:shd w:val="clear" w:color="000000" w:fill="7F7B3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78">
    <w:name w:val="xl278"/>
    <w:basedOn w:val="Normal"/>
    <w:rsid w:val="005B062B"/>
    <w:pPr>
      <w:shd w:val="clear" w:color="000000" w:fill="CF46E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79">
    <w:name w:val="xl279"/>
    <w:basedOn w:val="Normal"/>
    <w:rsid w:val="005B062B"/>
    <w:pPr>
      <w:shd w:val="clear" w:color="000000" w:fill="7B96F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80">
    <w:name w:val="xl280"/>
    <w:basedOn w:val="Normal"/>
    <w:rsid w:val="005B062B"/>
    <w:pPr>
      <w:shd w:val="clear" w:color="000000" w:fill="E1375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81">
    <w:name w:val="xl281"/>
    <w:basedOn w:val="Normal"/>
    <w:rsid w:val="005B062B"/>
    <w:pPr>
      <w:shd w:val="clear" w:color="000000" w:fill="AB503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82">
    <w:name w:val="xl282"/>
    <w:basedOn w:val="Normal"/>
    <w:rsid w:val="005B062B"/>
    <w:pPr>
      <w:shd w:val="clear" w:color="000000" w:fill="4EBD7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83">
    <w:name w:val="xl283"/>
    <w:basedOn w:val="Normal"/>
    <w:rsid w:val="005B062B"/>
    <w:pPr>
      <w:shd w:val="clear" w:color="000000" w:fill="F6B8F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84">
    <w:name w:val="xl284"/>
    <w:basedOn w:val="Normal"/>
    <w:rsid w:val="005B062B"/>
    <w:pPr>
      <w:shd w:val="clear" w:color="000000" w:fill="33892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85">
    <w:name w:val="xl285"/>
    <w:basedOn w:val="Normal"/>
    <w:rsid w:val="005B062B"/>
    <w:pPr>
      <w:shd w:val="clear" w:color="000000" w:fill="E6872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86">
    <w:name w:val="xl286"/>
    <w:basedOn w:val="Normal"/>
    <w:rsid w:val="005B062B"/>
    <w:pPr>
      <w:shd w:val="clear" w:color="000000" w:fill="57A69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87">
    <w:name w:val="xl287"/>
    <w:basedOn w:val="Normal"/>
    <w:rsid w:val="005B062B"/>
    <w:pPr>
      <w:shd w:val="clear" w:color="000000" w:fill="142CC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88">
    <w:name w:val="xl288"/>
    <w:basedOn w:val="Normal"/>
    <w:rsid w:val="005B062B"/>
    <w:pPr>
      <w:shd w:val="clear" w:color="000000" w:fill="4E9FE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89">
    <w:name w:val="xl289"/>
    <w:basedOn w:val="Normal"/>
    <w:rsid w:val="005B062B"/>
    <w:pPr>
      <w:shd w:val="clear" w:color="000000" w:fill="F1374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90">
    <w:name w:val="xl290"/>
    <w:basedOn w:val="Normal"/>
    <w:rsid w:val="005B062B"/>
    <w:pPr>
      <w:shd w:val="clear" w:color="000000" w:fill="E72F5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91">
    <w:name w:val="xl291"/>
    <w:basedOn w:val="Normal"/>
    <w:rsid w:val="005B062B"/>
    <w:pPr>
      <w:shd w:val="clear" w:color="000000" w:fill="F69C6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92">
    <w:name w:val="xl292"/>
    <w:basedOn w:val="Normal"/>
    <w:rsid w:val="005B062B"/>
    <w:pPr>
      <w:shd w:val="clear" w:color="000000" w:fill="FA002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93">
    <w:name w:val="xl293"/>
    <w:basedOn w:val="Normal"/>
    <w:rsid w:val="005B062B"/>
    <w:pPr>
      <w:shd w:val="clear" w:color="000000" w:fill="9F311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94">
    <w:name w:val="xl294"/>
    <w:basedOn w:val="Normal"/>
    <w:rsid w:val="005B062B"/>
    <w:pPr>
      <w:shd w:val="clear" w:color="000000" w:fill="FEEAF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95">
    <w:name w:val="xl295"/>
    <w:basedOn w:val="Normal"/>
    <w:rsid w:val="005B062B"/>
    <w:pPr>
      <w:shd w:val="clear" w:color="000000" w:fill="6B676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96">
    <w:name w:val="xl296"/>
    <w:basedOn w:val="Normal"/>
    <w:rsid w:val="005B062B"/>
    <w:pPr>
      <w:shd w:val="clear" w:color="000000" w:fill="41E57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97">
    <w:name w:val="xl297"/>
    <w:basedOn w:val="Normal"/>
    <w:rsid w:val="005B062B"/>
    <w:pPr>
      <w:shd w:val="clear" w:color="000000" w:fill="9B533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98">
    <w:name w:val="xl298"/>
    <w:basedOn w:val="Normal"/>
    <w:rsid w:val="005B062B"/>
    <w:pPr>
      <w:shd w:val="clear" w:color="000000" w:fill="FCD98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99">
    <w:name w:val="xl299"/>
    <w:basedOn w:val="Normal"/>
    <w:rsid w:val="005B062B"/>
    <w:pPr>
      <w:shd w:val="clear" w:color="000000" w:fill="A1B7B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00">
    <w:name w:val="xl300"/>
    <w:basedOn w:val="Normal"/>
    <w:rsid w:val="005B062B"/>
    <w:pPr>
      <w:shd w:val="clear" w:color="000000" w:fill="4B684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01">
    <w:name w:val="xl301"/>
    <w:basedOn w:val="Normal"/>
    <w:rsid w:val="005B062B"/>
    <w:pPr>
      <w:shd w:val="clear" w:color="000000" w:fill="546E7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02">
    <w:name w:val="xl302"/>
    <w:basedOn w:val="Normal"/>
    <w:rsid w:val="005B062B"/>
    <w:pPr>
      <w:shd w:val="clear" w:color="000000" w:fill="FCD10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03">
    <w:name w:val="xl303"/>
    <w:basedOn w:val="Normal"/>
    <w:rsid w:val="005B062B"/>
    <w:pPr>
      <w:shd w:val="clear" w:color="000000" w:fill="92414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04">
    <w:name w:val="xl304"/>
    <w:basedOn w:val="Normal"/>
    <w:rsid w:val="005B062B"/>
    <w:pPr>
      <w:shd w:val="clear" w:color="000000" w:fill="85859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05">
    <w:name w:val="xl305"/>
    <w:basedOn w:val="Normal"/>
    <w:rsid w:val="005B062B"/>
    <w:pPr>
      <w:shd w:val="clear" w:color="000000" w:fill="F9E45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06">
    <w:name w:val="xl306"/>
    <w:basedOn w:val="Normal"/>
    <w:rsid w:val="005B062B"/>
    <w:pPr>
      <w:shd w:val="clear" w:color="000000" w:fill="FEACD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07">
    <w:name w:val="xl307"/>
    <w:basedOn w:val="Normal"/>
    <w:rsid w:val="005B062B"/>
    <w:pPr>
      <w:shd w:val="clear" w:color="000000" w:fill="FEB31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08">
    <w:name w:val="xl308"/>
    <w:basedOn w:val="Normal"/>
    <w:rsid w:val="005B062B"/>
    <w:pPr>
      <w:shd w:val="clear" w:color="000000" w:fill="CF147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09">
    <w:name w:val="xl309"/>
    <w:basedOn w:val="Normal"/>
    <w:rsid w:val="005B062B"/>
    <w:pPr>
      <w:shd w:val="clear" w:color="000000" w:fill="E6D8F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10">
    <w:name w:val="xl310"/>
    <w:basedOn w:val="Normal"/>
    <w:rsid w:val="005B062B"/>
    <w:pPr>
      <w:shd w:val="clear" w:color="000000" w:fill="0061B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11">
    <w:name w:val="xl311"/>
    <w:basedOn w:val="Normal"/>
    <w:rsid w:val="005B062B"/>
    <w:pPr>
      <w:shd w:val="clear" w:color="000000" w:fill="B7E5C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12">
    <w:name w:val="xl312"/>
    <w:basedOn w:val="Normal"/>
    <w:rsid w:val="005B062B"/>
    <w:pPr>
      <w:shd w:val="clear" w:color="000000" w:fill="A75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13">
    <w:name w:val="xl313"/>
    <w:basedOn w:val="Normal"/>
    <w:rsid w:val="005B062B"/>
    <w:pPr>
      <w:shd w:val="clear" w:color="000000" w:fill="F49BA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14">
    <w:name w:val="xl314"/>
    <w:basedOn w:val="Normal"/>
    <w:rsid w:val="005B062B"/>
    <w:pPr>
      <w:shd w:val="clear" w:color="000000" w:fill="BCB16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15">
    <w:name w:val="xl315"/>
    <w:basedOn w:val="Normal"/>
    <w:rsid w:val="005B062B"/>
    <w:pPr>
      <w:shd w:val="clear" w:color="000000" w:fill="A5282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16">
    <w:name w:val="xl316"/>
    <w:basedOn w:val="Normal"/>
    <w:rsid w:val="005B062B"/>
    <w:pPr>
      <w:shd w:val="clear" w:color="000000" w:fill="D7466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17">
    <w:name w:val="xl317"/>
    <w:basedOn w:val="Normal"/>
    <w:rsid w:val="005B062B"/>
    <w:pPr>
      <w:shd w:val="clear" w:color="000000" w:fill="E7DA5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18">
    <w:name w:val="xl318"/>
    <w:basedOn w:val="Normal"/>
    <w:rsid w:val="005B062B"/>
    <w:pPr>
      <w:shd w:val="clear" w:color="000000" w:fill="969EA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19">
    <w:name w:val="xl319"/>
    <w:basedOn w:val="Normal"/>
    <w:rsid w:val="005B062B"/>
    <w:pPr>
      <w:shd w:val="clear" w:color="000000" w:fill="D2384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20">
    <w:name w:val="xl320"/>
    <w:basedOn w:val="Normal"/>
    <w:rsid w:val="005B062B"/>
    <w:pPr>
      <w:shd w:val="clear" w:color="000000" w:fill="48866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21">
    <w:name w:val="xl321"/>
    <w:basedOn w:val="Normal"/>
    <w:rsid w:val="005B062B"/>
    <w:pPr>
      <w:shd w:val="clear" w:color="000000" w:fill="9DBBB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22">
    <w:name w:val="xl322"/>
    <w:basedOn w:val="Normal"/>
    <w:rsid w:val="005B062B"/>
    <w:pPr>
      <w:shd w:val="clear" w:color="000000" w:fill="547A8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23">
    <w:name w:val="xl323"/>
    <w:basedOn w:val="Normal"/>
    <w:rsid w:val="005B062B"/>
    <w:pPr>
      <w:shd w:val="clear" w:color="000000" w:fill="CF4CE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24">
    <w:name w:val="xl324"/>
    <w:basedOn w:val="Normal"/>
    <w:rsid w:val="005B062B"/>
    <w:pPr>
      <w:shd w:val="clear" w:color="000000" w:fill="0C003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25">
    <w:name w:val="xl325"/>
    <w:basedOn w:val="Normal"/>
    <w:rsid w:val="005B062B"/>
    <w:pPr>
      <w:shd w:val="clear" w:color="000000" w:fill="B8BA5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26">
    <w:name w:val="xl326"/>
    <w:basedOn w:val="Normal"/>
    <w:rsid w:val="005B062B"/>
    <w:pPr>
      <w:shd w:val="clear" w:color="000000" w:fill="DE568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27">
    <w:name w:val="xl327"/>
    <w:basedOn w:val="Normal"/>
    <w:rsid w:val="005B062B"/>
    <w:pPr>
      <w:shd w:val="clear" w:color="000000" w:fill="9E008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28">
    <w:name w:val="xl328"/>
    <w:basedOn w:val="Normal"/>
    <w:rsid w:val="005B062B"/>
    <w:pPr>
      <w:shd w:val="clear" w:color="000000" w:fill="DACC3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29">
    <w:name w:val="xl329"/>
    <w:basedOn w:val="Normal"/>
    <w:rsid w:val="005B062B"/>
    <w:pPr>
      <w:shd w:val="clear" w:color="000000" w:fill="59D05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30">
    <w:name w:val="xl330"/>
    <w:basedOn w:val="Normal"/>
    <w:rsid w:val="005B062B"/>
    <w:pPr>
      <w:shd w:val="clear" w:color="000000" w:fill="F0EB3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31">
    <w:name w:val="xl331"/>
    <w:basedOn w:val="Normal"/>
    <w:rsid w:val="005B062B"/>
    <w:pPr>
      <w:shd w:val="clear" w:color="000000" w:fill="4BA66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32">
    <w:name w:val="xl332"/>
    <w:basedOn w:val="Normal"/>
    <w:rsid w:val="005B062B"/>
    <w:pPr>
      <w:shd w:val="clear" w:color="000000" w:fill="5A97C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33">
    <w:name w:val="xl333"/>
    <w:basedOn w:val="Normal"/>
    <w:rsid w:val="005B062B"/>
    <w:pPr>
      <w:shd w:val="clear" w:color="000000" w:fill="194D8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34">
    <w:name w:val="xl334"/>
    <w:basedOn w:val="Normal"/>
    <w:rsid w:val="005B062B"/>
    <w:pPr>
      <w:shd w:val="clear" w:color="000000" w:fill="B8C17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35">
    <w:name w:val="xl335"/>
    <w:basedOn w:val="Normal"/>
    <w:rsid w:val="005B062B"/>
    <w:pPr>
      <w:shd w:val="clear" w:color="000000" w:fill="8A4C7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36">
    <w:name w:val="xl336"/>
    <w:basedOn w:val="Normal"/>
    <w:rsid w:val="005B062B"/>
    <w:pPr>
      <w:shd w:val="clear" w:color="000000" w:fill="F0259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37">
    <w:name w:val="xl337"/>
    <w:basedOn w:val="Normal"/>
    <w:rsid w:val="005B062B"/>
    <w:pPr>
      <w:shd w:val="clear" w:color="000000" w:fill="49985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38">
    <w:name w:val="xl338"/>
    <w:basedOn w:val="Normal"/>
    <w:rsid w:val="005B062B"/>
    <w:pPr>
      <w:shd w:val="clear" w:color="000000" w:fill="FA1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39">
    <w:name w:val="xl339"/>
    <w:basedOn w:val="Normal"/>
    <w:rsid w:val="005B062B"/>
    <w:pPr>
      <w:shd w:val="clear" w:color="000000" w:fill="BA95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40">
    <w:name w:val="xl340"/>
    <w:basedOn w:val="Normal"/>
    <w:rsid w:val="005B062B"/>
    <w:pPr>
      <w:shd w:val="clear" w:color="000000" w:fill="BF630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41">
    <w:name w:val="xl341"/>
    <w:basedOn w:val="Normal"/>
    <w:rsid w:val="005B062B"/>
    <w:pPr>
      <w:shd w:val="clear" w:color="000000" w:fill="A3A7A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42">
    <w:name w:val="xl342"/>
    <w:basedOn w:val="Normal"/>
    <w:rsid w:val="005B062B"/>
    <w:pPr>
      <w:shd w:val="clear" w:color="000000" w:fill="E37A6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43">
    <w:name w:val="xl343"/>
    <w:basedOn w:val="Normal"/>
    <w:rsid w:val="005B062B"/>
    <w:pPr>
      <w:shd w:val="clear" w:color="000000" w:fill="7D2F2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44">
    <w:name w:val="xl344"/>
    <w:basedOn w:val="Normal"/>
    <w:rsid w:val="005B062B"/>
    <w:pPr>
      <w:shd w:val="clear" w:color="000000" w:fill="6499C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45">
    <w:name w:val="xl345"/>
    <w:basedOn w:val="Normal"/>
    <w:rsid w:val="005B062B"/>
    <w:pPr>
      <w:shd w:val="clear" w:color="000000" w:fill="3E3B7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46">
    <w:name w:val="xl346"/>
    <w:basedOn w:val="Normal"/>
    <w:rsid w:val="005B062B"/>
    <w:pPr>
      <w:shd w:val="clear" w:color="000000" w:fill="008A4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47">
    <w:name w:val="xl347"/>
    <w:basedOn w:val="Normal"/>
    <w:rsid w:val="005B062B"/>
    <w:pPr>
      <w:shd w:val="clear" w:color="000000" w:fill="24242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48">
    <w:name w:val="xl348"/>
    <w:basedOn w:val="Normal"/>
    <w:rsid w:val="005B062B"/>
    <w:pPr>
      <w:shd w:val="clear" w:color="000000" w:fill="B7BBE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49">
    <w:name w:val="xl349"/>
    <w:basedOn w:val="Normal"/>
    <w:rsid w:val="005B062B"/>
    <w:pPr>
      <w:shd w:val="clear" w:color="000000" w:fill="EACD2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50">
    <w:name w:val="xl350"/>
    <w:basedOn w:val="Normal"/>
    <w:rsid w:val="005B062B"/>
    <w:pPr>
      <w:shd w:val="clear" w:color="000000" w:fill="B217C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51">
    <w:name w:val="xl351"/>
    <w:basedOn w:val="Normal"/>
    <w:rsid w:val="005B062B"/>
    <w:pPr>
      <w:shd w:val="clear" w:color="000000" w:fill="D5CE5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52">
    <w:name w:val="xl352"/>
    <w:basedOn w:val="Normal"/>
    <w:rsid w:val="005B062B"/>
    <w:pPr>
      <w:shd w:val="clear" w:color="000000" w:fill="F1A6D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53">
    <w:name w:val="xl353"/>
    <w:basedOn w:val="Normal"/>
    <w:rsid w:val="005B062B"/>
    <w:pPr>
      <w:shd w:val="clear" w:color="000000" w:fill="F4B78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54">
    <w:name w:val="xl354"/>
    <w:basedOn w:val="Normal"/>
    <w:rsid w:val="005B062B"/>
    <w:pPr>
      <w:shd w:val="clear" w:color="000000" w:fill="ED966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55">
    <w:name w:val="xl355"/>
    <w:basedOn w:val="Normal"/>
    <w:rsid w:val="005B062B"/>
    <w:pPr>
      <w:shd w:val="clear" w:color="000000" w:fill="A7DBA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56">
    <w:name w:val="xl356"/>
    <w:basedOn w:val="Normal"/>
    <w:rsid w:val="005B062B"/>
    <w:pPr>
      <w:shd w:val="clear" w:color="000000" w:fill="006F9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57">
    <w:name w:val="xl357"/>
    <w:basedOn w:val="Normal"/>
    <w:rsid w:val="005B062B"/>
    <w:pPr>
      <w:shd w:val="clear" w:color="000000" w:fill="ADD9A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58">
    <w:name w:val="xl358"/>
    <w:basedOn w:val="Normal"/>
    <w:rsid w:val="005B062B"/>
    <w:pPr>
      <w:shd w:val="clear" w:color="000000" w:fill="90772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59">
    <w:name w:val="xl359"/>
    <w:basedOn w:val="Normal"/>
    <w:rsid w:val="005B062B"/>
    <w:pPr>
      <w:shd w:val="clear" w:color="000000" w:fill="D1A6F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60">
    <w:name w:val="xl360"/>
    <w:basedOn w:val="Normal"/>
    <w:rsid w:val="005B062B"/>
    <w:pPr>
      <w:shd w:val="clear" w:color="000000" w:fill="E6AAB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61">
    <w:name w:val="xl361"/>
    <w:basedOn w:val="Normal"/>
    <w:rsid w:val="005B062B"/>
    <w:pPr>
      <w:shd w:val="clear" w:color="000000" w:fill="FA403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62">
    <w:name w:val="xl362"/>
    <w:basedOn w:val="Normal"/>
    <w:rsid w:val="005B062B"/>
    <w:pPr>
      <w:shd w:val="clear" w:color="000000" w:fill="DA626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63">
    <w:name w:val="xl363"/>
    <w:basedOn w:val="Normal"/>
    <w:rsid w:val="005B062B"/>
    <w:pPr>
      <w:shd w:val="clear" w:color="000000" w:fill="D8F6F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64">
    <w:name w:val="xl364"/>
    <w:basedOn w:val="Normal"/>
    <w:rsid w:val="005B062B"/>
    <w:pPr>
      <w:shd w:val="clear" w:color="000000" w:fill="5C57A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65">
    <w:name w:val="xl365"/>
    <w:basedOn w:val="Normal"/>
    <w:rsid w:val="005B062B"/>
    <w:pPr>
      <w:shd w:val="clear" w:color="000000" w:fill="B8B84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66">
    <w:name w:val="xl366"/>
    <w:basedOn w:val="Normal"/>
    <w:rsid w:val="005B062B"/>
    <w:pPr>
      <w:shd w:val="clear" w:color="000000" w:fill="AF673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67">
    <w:name w:val="xl367"/>
    <w:basedOn w:val="Normal"/>
    <w:rsid w:val="005B062B"/>
    <w:pPr>
      <w:shd w:val="clear" w:color="000000" w:fill="CBEAC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68">
    <w:name w:val="xl368"/>
    <w:basedOn w:val="Normal"/>
    <w:rsid w:val="005B062B"/>
    <w:pPr>
      <w:shd w:val="clear" w:color="000000" w:fill="50597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69">
    <w:name w:val="xl369"/>
    <w:basedOn w:val="Normal"/>
    <w:rsid w:val="005B062B"/>
    <w:pPr>
      <w:shd w:val="clear" w:color="000000" w:fill="27A95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70">
    <w:name w:val="xl370"/>
    <w:basedOn w:val="Normal"/>
    <w:rsid w:val="005B062B"/>
    <w:pPr>
      <w:shd w:val="clear" w:color="000000" w:fill="001D5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71">
    <w:name w:val="xl371"/>
    <w:basedOn w:val="Normal"/>
    <w:rsid w:val="005B062B"/>
    <w:pPr>
      <w:shd w:val="clear" w:color="000000" w:fill="D3BD6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72">
    <w:name w:val="xl372"/>
    <w:basedOn w:val="Normal"/>
    <w:rsid w:val="005B062B"/>
    <w:pPr>
      <w:shd w:val="clear" w:color="000000" w:fill="992D4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73">
    <w:name w:val="xl373"/>
    <w:basedOn w:val="Normal"/>
    <w:rsid w:val="005B062B"/>
    <w:pPr>
      <w:shd w:val="clear" w:color="000000" w:fill="27150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74">
    <w:name w:val="xl374"/>
    <w:basedOn w:val="Normal"/>
    <w:rsid w:val="005B062B"/>
    <w:pPr>
      <w:shd w:val="clear" w:color="000000" w:fill="ECE46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75">
    <w:name w:val="xl375"/>
    <w:basedOn w:val="Normal"/>
    <w:rsid w:val="005B062B"/>
    <w:pPr>
      <w:shd w:val="clear" w:color="000000" w:fill="E77CB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76">
    <w:name w:val="xl376"/>
    <w:basedOn w:val="Normal"/>
    <w:rsid w:val="005B062B"/>
    <w:pPr>
      <w:shd w:val="clear" w:color="000000" w:fill="F0CB6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77">
    <w:name w:val="xl377"/>
    <w:basedOn w:val="Normal"/>
    <w:rsid w:val="005B062B"/>
    <w:pPr>
      <w:shd w:val="clear" w:color="000000" w:fill="FF498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78">
    <w:name w:val="xl378"/>
    <w:basedOn w:val="Normal"/>
    <w:rsid w:val="005B062B"/>
    <w:pPr>
      <w:shd w:val="clear" w:color="000000" w:fill="266EB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79">
    <w:name w:val="xl379"/>
    <w:basedOn w:val="Normal"/>
    <w:rsid w:val="005B062B"/>
    <w:pPr>
      <w:shd w:val="clear" w:color="000000" w:fill="1835C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80">
    <w:name w:val="xl380"/>
    <w:basedOn w:val="Normal"/>
    <w:rsid w:val="005B062B"/>
    <w:pPr>
      <w:shd w:val="clear" w:color="000000" w:fill="4C93A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81">
    <w:name w:val="xl381"/>
    <w:basedOn w:val="Normal"/>
    <w:rsid w:val="005B062B"/>
    <w:pPr>
      <w:shd w:val="clear" w:color="000000" w:fill="92985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82">
    <w:name w:val="xl382"/>
    <w:basedOn w:val="Normal"/>
    <w:rsid w:val="005B062B"/>
    <w:pPr>
      <w:shd w:val="clear" w:color="000000" w:fill="DCA67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83">
    <w:name w:val="xl383"/>
    <w:basedOn w:val="Normal"/>
    <w:rsid w:val="005B062B"/>
    <w:pPr>
      <w:shd w:val="clear" w:color="000000" w:fill="E4C04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84">
    <w:name w:val="xl384"/>
    <w:basedOn w:val="Normal"/>
    <w:rsid w:val="005B062B"/>
    <w:pPr>
      <w:shd w:val="clear" w:color="000000" w:fill="F0172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85">
    <w:name w:val="xl385"/>
    <w:basedOn w:val="Normal"/>
    <w:rsid w:val="005B062B"/>
    <w:pPr>
      <w:shd w:val="clear" w:color="000000" w:fill="23156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86">
    <w:name w:val="xl386"/>
    <w:basedOn w:val="Normal"/>
    <w:rsid w:val="005B062B"/>
    <w:pPr>
      <w:shd w:val="clear" w:color="000000" w:fill="34A32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87">
    <w:name w:val="xl387"/>
    <w:basedOn w:val="Normal"/>
    <w:rsid w:val="005B062B"/>
    <w:pPr>
      <w:shd w:val="clear" w:color="000000" w:fill="AF9D3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88">
    <w:name w:val="xl388"/>
    <w:basedOn w:val="Normal"/>
    <w:rsid w:val="005B062B"/>
    <w:pPr>
      <w:shd w:val="clear" w:color="000000" w:fill="BB354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89">
    <w:name w:val="xl389"/>
    <w:basedOn w:val="Normal"/>
    <w:rsid w:val="005B062B"/>
    <w:pPr>
      <w:shd w:val="clear" w:color="000000" w:fill="4A914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90">
    <w:name w:val="xl390"/>
    <w:basedOn w:val="Normal"/>
    <w:rsid w:val="005B062B"/>
    <w:pPr>
      <w:shd w:val="clear" w:color="000000" w:fill="8BB64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91">
    <w:name w:val="xl391"/>
    <w:basedOn w:val="Normal"/>
    <w:rsid w:val="005B062B"/>
    <w:pPr>
      <w:shd w:val="clear" w:color="000000" w:fill="3E7F7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92">
    <w:name w:val="xl392"/>
    <w:basedOn w:val="Normal"/>
    <w:rsid w:val="005B062B"/>
    <w:pPr>
      <w:shd w:val="clear" w:color="000000" w:fill="198C0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93">
    <w:name w:val="xl393"/>
    <w:basedOn w:val="Normal"/>
    <w:rsid w:val="005B062B"/>
    <w:pPr>
      <w:shd w:val="clear" w:color="000000" w:fill="01150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94">
    <w:name w:val="xl394"/>
    <w:basedOn w:val="Normal"/>
    <w:rsid w:val="005B062B"/>
    <w:pPr>
      <w:shd w:val="clear" w:color="000000" w:fill="F6AF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95">
    <w:name w:val="xl395"/>
    <w:basedOn w:val="Normal"/>
    <w:rsid w:val="005B062B"/>
    <w:pPr>
      <w:shd w:val="clear" w:color="000000" w:fill="B84D7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96">
    <w:name w:val="xl396"/>
    <w:basedOn w:val="Normal"/>
    <w:rsid w:val="005B062B"/>
    <w:pPr>
      <w:shd w:val="clear" w:color="000000" w:fill="88465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97">
    <w:name w:val="xl397"/>
    <w:basedOn w:val="Normal"/>
    <w:rsid w:val="005B062B"/>
    <w:pPr>
      <w:shd w:val="clear" w:color="000000" w:fill="C4F8C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98">
    <w:name w:val="xl398"/>
    <w:basedOn w:val="Normal"/>
    <w:rsid w:val="005B062B"/>
    <w:pPr>
      <w:shd w:val="clear" w:color="000000" w:fill="4BDFF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99">
    <w:name w:val="xl399"/>
    <w:basedOn w:val="Normal"/>
    <w:rsid w:val="005B062B"/>
    <w:pPr>
      <w:shd w:val="clear" w:color="000000" w:fill="F6ECB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00">
    <w:name w:val="xl400"/>
    <w:basedOn w:val="Normal"/>
    <w:rsid w:val="005B062B"/>
    <w:pPr>
      <w:shd w:val="clear" w:color="000000" w:fill="CD260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01">
    <w:name w:val="xl401"/>
    <w:basedOn w:val="Normal"/>
    <w:rsid w:val="005B062B"/>
    <w:pPr>
      <w:shd w:val="clear" w:color="000000" w:fill="5CCC4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02">
    <w:name w:val="xl402"/>
    <w:basedOn w:val="Normal"/>
    <w:rsid w:val="005B062B"/>
    <w:pPr>
      <w:shd w:val="clear" w:color="000000" w:fill="0B1D7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03">
    <w:name w:val="xl403"/>
    <w:basedOn w:val="Normal"/>
    <w:rsid w:val="005B062B"/>
    <w:pPr>
      <w:shd w:val="clear" w:color="000000" w:fill="B482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04">
    <w:name w:val="xl404"/>
    <w:basedOn w:val="Normal"/>
    <w:rsid w:val="005B062B"/>
    <w:pPr>
      <w:shd w:val="clear" w:color="000000" w:fill="4E2F2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05">
    <w:name w:val="xl405"/>
    <w:basedOn w:val="Normal"/>
    <w:rsid w:val="005B062B"/>
    <w:pPr>
      <w:shd w:val="clear" w:color="000000" w:fill="BCFDA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06">
    <w:name w:val="xl406"/>
    <w:basedOn w:val="Normal"/>
    <w:rsid w:val="005B062B"/>
    <w:pPr>
      <w:shd w:val="clear" w:color="000000" w:fill="E3DB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07">
    <w:name w:val="xl407"/>
    <w:basedOn w:val="Normal"/>
    <w:rsid w:val="005B062B"/>
    <w:pPr>
      <w:shd w:val="clear" w:color="000000" w:fill="81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08">
    <w:name w:val="xl408"/>
    <w:basedOn w:val="Normal"/>
    <w:rsid w:val="005B062B"/>
    <w:pPr>
      <w:shd w:val="clear" w:color="000000" w:fill="D3374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09">
    <w:name w:val="xl409"/>
    <w:basedOn w:val="Normal"/>
    <w:rsid w:val="005B062B"/>
    <w:pPr>
      <w:shd w:val="clear" w:color="000000" w:fill="DBB58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10">
    <w:name w:val="xl410"/>
    <w:basedOn w:val="Normal"/>
    <w:rsid w:val="005B062B"/>
    <w:pPr>
      <w:shd w:val="clear" w:color="000000" w:fill="42474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11">
    <w:name w:val="xl411"/>
    <w:basedOn w:val="Normal"/>
    <w:rsid w:val="005B062B"/>
    <w:pPr>
      <w:shd w:val="clear" w:color="000000" w:fill="005A0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12">
    <w:name w:val="xl412"/>
    <w:basedOn w:val="Normal"/>
    <w:rsid w:val="005B062B"/>
    <w:pPr>
      <w:shd w:val="clear" w:color="000000" w:fill="54594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13">
    <w:name w:val="xl413"/>
    <w:basedOn w:val="Normal"/>
    <w:rsid w:val="005B062B"/>
    <w:pPr>
      <w:shd w:val="clear" w:color="000000" w:fill="BAD7A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14">
    <w:name w:val="xl414"/>
    <w:basedOn w:val="Normal"/>
    <w:rsid w:val="005B062B"/>
    <w:pPr>
      <w:shd w:val="clear" w:color="000000" w:fill="11A2E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15">
    <w:name w:val="xl415"/>
    <w:basedOn w:val="Normal"/>
    <w:rsid w:val="005B062B"/>
    <w:pPr>
      <w:shd w:val="clear" w:color="000000" w:fill="003B0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16">
    <w:name w:val="xl416"/>
    <w:basedOn w:val="Normal"/>
    <w:rsid w:val="005B062B"/>
    <w:pPr>
      <w:shd w:val="clear" w:color="000000" w:fill="3B343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17">
    <w:name w:val="xl417"/>
    <w:basedOn w:val="Normal"/>
    <w:rsid w:val="005B062B"/>
    <w:pPr>
      <w:shd w:val="clear" w:color="000000" w:fill="F9676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18">
    <w:name w:val="xl418"/>
    <w:basedOn w:val="Normal"/>
    <w:rsid w:val="005B062B"/>
    <w:pPr>
      <w:shd w:val="clear" w:color="000000" w:fill="64822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19">
    <w:name w:val="xl419"/>
    <w:basedOn w:val="Normal"/>
    <w:rsid w:val="005B062B"/>
    <w:pPr>
      <w:shd w:val="clear" w:color="000000" w:fill="FC648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20">
    <w:name w:val="xl420"/>
    <w:basedOn w:val="Normal"/>
    <w:rsid w:val="005B062B"/>
    <w:pPr>
      <w:shd w:val="clear" w:color="000000" w:fill="E89D4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21">
    <w:name w:val="xl421"/>
    <w:basedOn w:val="Normal"/>
    <w:rsid w:val="005B062B"/>
    <w:pPr>
      <w:shd w:val="clear" w:color="000000" w:fill="FFA4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22">
    <w:name w:val="xl422"/>
    <w:basedOn w:val="Normal"/>
    <w:rsid w:val="005B062B"/>
    <w:pPr>
      <w:shd w:val="clear" w:color="000000" w:fill="CCA9E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23">
    <w:name w:val="xl423"/>
    <w:basedOn w:val="Normal"/>
    <w:rsid w:val="005B062B"/>
    <w:pPr>
      <w:shd w:val="clear" w:color="000000" w:fill="00D5A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24">
    <w:name w:val="xl424"/>
    <w:basedOn w:val="Normal"/>
    <w:rsid w:val="005B062B"/>
    <w:pPr>
      <w:shd w:val="clear" w:color="000000" w:fill="091BA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25">
    <w:name w:val="xl425"/>
    <w:basedOn w:val="Normal"/>
    <w:rsid w:val="005B062B"/>
    <w:pPr>
      <w:shd w:val="clear" w:color="000000" w:fill="FBDAF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26">
    <w:name w:val="xl426"/>
    <w:basedOn w:val="Normal"/>
    <w:rsid w:val="005B062B"/>
    <w:pPr>
      <w:shd w:val="clear" w:color="000000" w:fill="7502E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27">
    <w:name w:val="xl427"/>
    <w:basedOn w:val="Normal"/>
    <w:rsid w:val="005B062B"/>
    <w:pPr>
      <w:shd w:val="clear" w:color="000000" w:fill="ED1E9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28">
    <w:name w:val="xl428"/>
    <w:basedOn w:val="Normal"/>
    <w:rsid w:val="005B062B"/>
    <w:pPr>
      <w:shd w:val="clear" w:color="000000" w:fill="C753D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29">
    <w:name w:val="xl429"/>
    <w:basedOn w:val="Normal"/>
    <w:rsid w:val="005B062B"/>
    <w:pPr>
      <w:shd w:val="clear" w:color="000000" w:fill="9013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30">
    <w:name w:val="xl430"/>
    <w:basedOn w:val="Normal"/>
    <w:rsid w:val="005B062B"/>
    <w:pPr>
      <w:shd w:val="clear" w:color="000000" w:fill="9F162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31">
    <w:name w:val="xl431"/>
    <w:basedOn w:val="Normal"/>
    <w:rsid w:val="005B062B"/>
    <w:pPr>
      <w:shd w:val="clear" w:color="000000" w:fill="F4B13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32">
    <w:name w:val="xl432"/>
    <w:basedOn w:val="Normal"/>
    <w:rsid w:val="005B062B"/>
    <w:pPr>
      <w:shd w:val="clear" w:color="000000" w:fill="47525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33">
    <w:name w:val="xl433"/>
    <w:basedOn w:val="Normal"/>
    <w:rsid w:val="005B062B"/>
    <w:pPr>
      <w:shd w:val="clear" w:color="000000" w:fill="479B5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34">
    <w:name w:val="xl434"/>
    <w:basedOn w:val="Normal"/>
    <w:rsid w:val="005B062B"/>
    <w:pPr>
      <w:shd w:val="clear" w:color="000000" w:fill="DFD15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35">
    <w:name w:val="xl435"/>
    <w:basedOn w:val="Normal"/>
    <w:rsid w:val="005B062B"/>
    <w:pPr>
      <w:shd w:val="clear" w:color="000000" w:fill="51436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36">
    <w:name w:val="xl436"/>
    <w:basedOn w:val="Normal"/>
    <w:rsid w:val="005B062B"/>
    <w:pPr>
      <w:shd w:val="clear" w:color="000000" w:fill="293E5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37">
    <w:name w:val="xl437"/>
    <w:basedOn w:val="Normal"/>
    <w:rsid w:val="005B062B"/>
    <w:pPr>
      <w:shd w:val="clear" w:color="000000" w:fill="556F1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38">
    <w:name w:val="xl438"/>
    <w:basedOn w:val="Normal"/>
    <w:rsid w:val="005B062B"/>
    <w:pPr>
      <w:shd w:val="clear" w:color="000000" w:fill="32333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39">
    <w:name w:val="xl439"/>
    <w:basedOn w:val="Normal"/>
    <w:rsid w:val="005B062B"/>
    <w:pPr>
      <w:shd w:val="clear" w:color="000000" w:fill="18BA2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40">
    <w:name w:val="xl440"/>
    <w:basedOn w:val="Normal"/>
    <w:rsid w:val="005B062B"/>
    <w:pPr>
      <w:shd w:val="clear" w:color="000000" w:fill="EBBBD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41">
    <w:name w:val="xl441"/>
    <w:basedOn w:val="Normal"/>
    <w:rsid w:val="005B062B"/>
    <w:pPr>
      <w:shd w:val="clear" w:color="000000" w:fill="12041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42">
    <w:name w:val="xl442"/>
    <w:basedOn w:val="Normal"/>
    <w:rsid w:val="005B062B"/>
    <w:pPr>
      <w:shd w:val="clear" w:color="000000" w:fill="F1F53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43">
    <w:name w:val="xl443"/>
    <w:basedOn w:val="Normal"/>
    <w:rsid w:val="005B062B"/>
    <w:pPr>
      <w:shd w:val="clear" w:color="000000" w:fill="E8E7B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44">
    <w:name w:val="xl444"/>
    <w:basedOn w:val="Normal"/>
    <w:rsid w:val="005B062B"/>
    <w:pPr>
      <w:shd w:val="clear" w:color="000000" w:fill="8400D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45">
    <w:name w:val="xl445"/>
    <w:basedOn w:val="Normal"/>
    <w:rsid w:val="005B062B"/>
    <w:pPr>
      <w:shd w:val="clear" w:color="000000" w:fill="D11A5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46">
    <w:name w:val="xl446"/>
    <w:basedOn w:val="Normal"/>
    <w:rsid w:val="005B062B"/>
    <w:pPr>
      <w:shd w:val="clear" w:color="000000" w:fill="4CAA3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47">
    <w:name w:val="xl447"/>
    <w:basedOn w:val="Normal"/>
    <w:rsid w:val="005B062B"/>
    <w:pPr>
      <w:shd w:val="clear" w:color="000000" w:fill="4383B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48">
    <w:name w:val="xl448"/>
    <w:basedOn w:val="Normal"/>
    <w:rsid w:val="005B062B"/>
    <w:pPr>
      <w:shd w:val="clear" w:color="000000" w:fill="DC96A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49">
    <w:name w:val="xl449"/>
    <w:basedOn w:val="Normal"/>
    <w:rsid w:val="005B062B"/>
    <w:pPr>
      <w:shd w:val="clear" w:color="000000" w:fill="9E412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50">
    <w:name w:val="xl450"/>
    <w:basedOn w:val="Normal"/>
    <w:rsid w:val="005B062B"/>
    <w:pPr>
      <w:shd w:val="clear" w:color="000000" w:fill="ED89B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51">
    <w:name w:val="xl451"/>
    <w:basedOn w:val="Normal"/>
    <w:rsid w:val="005B062B"/>
    <w:pPr>
      <w:shd w:val="clear" w:color="000000" w:fill="00FCE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52">
    <w:name w:val="xl452"/>
    <w:basedOn w:val="Normal"/>
    <w:rsid w:val="005B062B"/>
    <w:pPr>
      <w:shd w:val="clear" w:color="000000" w:fill="A80D1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53">
    <w:name w:val="xl453"/>
    <w:basedOn w:val="Normal"/>
    <w:rsid w:val="005B062B"/>
    <w:pPr>
      <w:shd w:val="clear" w:color="000000" w:fill="9A1C4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54">
    <w:name w:val="xl454"/>
    <w:basedOn w:val="Normal"/>
    <w:rsid w:val="005B062B"/>
    <w:pPr>
      <w:shd w:val="clear" w:color="000000" w:fill="A2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55">
    <w:name w:val="xl455"/>
    <w:basedOn w:val="Normal"/>
    <w:rsid w:val="005B062B"/>
    <w:pPr>
      <w:shd w:val="clear" w:color="000000" w:fill="00727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56">
    <w:name w:val="xl456"/>
    <w:basedOn w:val="Normal"/>
    <w:rsid w:val="005B062B"/>
    <w:pPr>
      <w:shd w:val="clear" w:color="000000" w:fill="FFF6E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57">
    <w:name w:val="xl457"/>
    <w:basedOn w:val="Normal"/>
    <w:rsid w:val="005B062B"/>
    <w:pPr>
      <w:shd w:val="clear" w:color="000000" w:fill="8C63B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58">
    <w:name w:val="xl458"/>
    <w:basedOn w:val="Normal"/>
    <w:rsid w:val="005B062B"/>
    <w:pPr>
      <w:shd w:val="clear" w:color="000000" w:fill="B847C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59">
    <w:name w:val="xl459"/>
    <w:basedOn w:val="Normal"/>
    <w:rsid w:val="005B062B"/>
    <w:pPr>
      <w:shd w:val="clear" w:color="000000" w:fill="EC69E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60">
    <w:name w:val="xl460"/>
    <w:basedOn w:val="Normal"/>
    <w:rsid w:val="005B062B"/>
    <w:pPr>
      <w:shd w:val="clear" w:color="000000" w:fill="007A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61">
    <w:name w:val="xl461"/>
    <w:basedOn w:val="Normal"/>
    <w:rsid w:val="005B062B"/>
    <w:pPr>
      <w:shd w:val="clear" w:color="000000" w:fill="5BA3E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62">
    <w:name w:val="xl462"/>
    <w:basedOn w:val="Normal"/>
    <w:rsid w:val="005B062B"/>
    <w:pPr>
      <w:shd w:val="clear" w:color="000000" w:fill="D8932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63">
    <w:name w:val="xl463"/>
    <w:basedOn w:val="Normal"/>
    <w:rsid w:val="005B062B"/>
    <w:pPr>
      <w:shd w:val="clear" w:color="000000" w:fill="B83B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64">
    <w:name w:val="xl464"/>
    <w:basedOn w:val="Normal"/>
    <w:rsid w:val="005B062B"/>
    <w:pPr>
      <w:shd w:val="clear" w:color="000000" w:fill="FFF57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65">
    <w:name w:val="xl465"/>
    <w:basedOn w:val="Normal"/>
    <w:rsid w:val="005B062B"/>
    <w:pPr>
      <w:shd w:val="clear" w:color="000000" w:fill="82CAF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66">
    <w:name w:val="xl466"/>
    <w:basedOn w:val="Normal"/>
    <w:rsid w:val="005B062B"/>
    <w:pPr>
      <w:shd w:val="clear" w:color="000000" w:fill="D6D7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67">
    <w:name w:val="xl467"/>
    <w:basedOn w:val="Normal"/>
    <w:rsid w:val="005B062B"/>
    <w:pPr>
      <w:shd w:val="clear" w:color="000000" w:fill="308BB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68">
    <w:name w:val="xl468"/>
    <w:basedOn w:val="Normal"/>
    <w:rsid w:val="005B062B"/>
    <w:pPr>
      <w:shd w:val="clear" w:color="000000" w:fill="4BA5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69">
    <w:name w:val="xl469"/>
    <w:basedOn w:val="Normal"/>
    <w:rsid w:val="005B062B"/>
    <w:pPr>
      <w:shd w:val="clear" w:color="000000" w:fill="20517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70">
    <w:name w:val="xl470"/>
    <w:basedOn w:val="Normal"/>
    <w:rsid w:val="005B062B"/>
    <w:pPr>
      <w:shd w:val="clear" w:color="000000" w:fill="008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71">
    <w:name w:val="xl471"/>
    <w:basedOn w:val="Normal"/>
    <w:rsid w:val="005B062B"/>
    <w:pPr>
      <w:shd w:val="clear" w:color="000000" w:fill="EC7C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72">
    <w:name w:val="xl472"/>
    <w:basedOn w:val="Normal"/>
    <w:rsid w:val="005B062B"/>
    <w:pPr>
      <w:shd w:val="clear" w:color="000000" w:fill="FACA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73">
    <w:name w:val="xl473"/>
    <w:basedOn w:val="Normal"/>
    <w:rsid w:val="005B062B"/>
    <w:pPr>
      <w:shd w:val="clear" w:color="000000" w:fill="89A54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74">
    <w:name w:val="xl474"/>
    <w:basedOn w:val="Normal"/>
    <w:rsid w:val="005B062B"/>
    <w:pPr>
      <w:shd w:val="clear" w:color="000000" w:fill="FA3F3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75">
    <w:name w:val="xl475"/>
    <w:basedOn w:val="Normal"/>
    <w:rsid w:val="005B062B"/>
    <w:pPr>
      <w:shd w:val="clear" w:color="000000" w:fill="EB9E6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76">
    <w:name w:val="xl476"/>
    <w:basedOn w:val="Normal"/>
    <w:rsid w:val="005B062B"/>
    <w:pPr>
      <w:shd w:val="clear" w:color="000000" w:fill="335A3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77">
    <w:name w:val="xl477"/>
    <w:basedOn w:val="Normal"/>
    <w:rsid w:val="005B062B"/>
    <w:pPr>
      <w:shd w:val="clear" w:color="000000" w:fill="AE88B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78">
    <w:name w:val="xl478"/>
    <w:basedOn w:val="Normal"/>
    <w:rsid w:val="005B062B"/>
    <w:pPr>
      <w:shd w:val="clear" w:color="000000" w:fill="2B395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79">
    <w:name w:val="xl479"/>
    <w:basedOn w:val="Normal"/>
    <w:rsid w:val="005B062B"/>
    <w:pPr>
      <w:shd w:val="clear" w:color="000000" w:fill="B4973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80">
    <w:name w:val="xl480"/>
    <w:basedOn w:val="Normal"/>
    <w:rsid w:val="005B062B"/>
    <w:pPr>
      <w:shd w:val="clear" w:color="000000" w:fill="DFC16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81">
    <w:name w:val="xl481"/>
    <w:basedOn w:val="Normal"/>
    <w:rsid w:val="005B062B"/>
    <w:pPr>
      <w:shd w:val="clear" w:color="000000" w:fill="EEA7C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82">
    <w:name w:val="xl482"/>
    <w:basedOn w:val="Normal"/>
    <w:rsid w:val="005B062B"/>
    <w:pPr>
      <w:shd w:val="clear" w:color="000000" w:fill="78362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83">
    <w:name w:val="xl483"/>
    <w:basedOn w:val="Normal"/>
    <w:rsid w:val="005B062B"/>
    <w:pPr>
      <w:shd w:val="clear" w:color="000000" w:fill="547CE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84">
    <w:name w:val="xl484"/>
    <w:basedOn w:val="Normal"/>
    <w:rsid w:val="005B062B"/>
    <w:pPr>
      <w:shd w:val="clear" w:color="000000" w:fill="3EC0D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85">
    <w:name w:val="xl485"/>
    <w:basedOn w:val="Normal"/>
    <w:rsid w:val="005B062B"/>
    <w:pPr>
      <w:shd w:val="clear" w:color="000000" w:fill="861C4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86">
    <w:name w:val="xl486"/>
    <w:basedOn w:val="Normal"/>
    <w:rsid w:val="005B062B"/>
    <w:pPr>
      <w:shd w:val="clear" w:color="000000" w:fill="AE277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87">
    <w:name w:val="xl487"/>
    <w:basedOn w:val="Normal"/>
    <w:rsid w:val="005B062B"/>
    <w:pPr>
      <w:shd w:val="clear" w:color="000000" w:fill="56D97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88">
    <w:name w:val="xl488"/>
    <w:basedOn w:val="Normal"/>
    <w:rsid w:val="005B062B"/>
    <w:pPr>
      <w:shd w:val="clear" w:color="000000" w:fill="9AB97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89">
    <w:name w:val="xl489"/>
    <w:basedOn w:val="Normal"/>
    <w:rsid w:val="005B062B"/>
    <w:pPr>
      <w:shd w:val="clear" w:color="000000" w:fill="7475C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90">
    <w:name w:val="xl490"/>
    <w:basedOn w:val="Normal"/>
    <w:rsid w:val="005B062B"/>
    <w:pPr>
      <w:shd w:val="clear" w:color="000000" w:fill="817BC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91">
    <w:name w:val="xl491"/>
    <w:basedOn w:val="Normal"/>
    <w:rsid w:val="005B062B"/>
    <w:pPr>
      <w:shd w:val="clear" w:color="000000" w:fill="64175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92">
    <w:name w:val="xl492"/>
    <w:basedOn w:val="Normal"/>
    <w:rsid w:val="005B062B"/>
    <w:pPr>
      <w:shd w:val="clear" w:color="000000" w:fill="E98E5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93">
    <w:name w:val="xl493"/>
    <w:basedOn w:val="Normal"/>
    <w:rsid w:val="005B062B"/>
    <w:pPr>
      <w:shd w:val="clear" w:color="000000" w:fill="6BB06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94">
    <w:name w:val="xl494"/>
    <w:basedOn w:val="Normal"/>
    <w:rsid w:val="005B062B"/>
    <w:pPr>
      <w:shd w:val="clear" w:color="000000" w:fill="C457C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95">
    <w:name w:val="xl495"/>
    <w:basedOn w:val="Normal"/>
    <w:rsid w:val="005B062B"/>
    <w:pPr>
      <w:shd w:val="clear" w:color="000000" w:fill="71F5B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96">
    <w:name w:val="xl496"/>
    <w:basedOn w:val="Normal"/>
    <w:rsid w:val="005B062B"/>
    <w:pPr>
      <w:shd w:val="clear" w:color="000000" w:fill="71CBB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97">
    <w:name w:val="xl497"/>
    <w:basedOn w:val="Normal"/>
    <w:rsid w:val="005B062B"/>
    <w:pPr>
      <w:shd w:val="clear" w:color="000000" w:fill="CF3C2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98">
    <w:name w:val="xl498"/>
    <w:basedOn w:val="Normal"/>
    <w:rsid w:val="005B062B"/>
    <w:pPr>
      <w:shd w:val="clear" w:color="000000" w:fill="D0B25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499">
    <w:name w:val="xl499"/>
    <w:basedOn w:val="Normal"/>
    <w:rsid w:val="005B062B"/>
    <w:pPr>
      <w:shd w:val="clear" w:color="000000" w:fill="EB71F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00">
    <w:name w:val="xl500"/>
    <w:basedOn w:val="Normal"/>
    <w:rsid w:val="005B062B"/>
    <w:pPr>
      <w:shd w:val="clear" w:color="000000" w:fill="6552A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01">
    <w:name w:val="xl501"/>
    <w:basedOn w:val="Normal"/>
    <w:rsid w:val="005B062B"/>
    <w:pPr>
      <w:shd w:val="clear" w:color="000000" w:fill="794C8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02">
    <w:name w:val="xl502"/>
    <w:basedOn w:val="Normal"/>
    <w:rsid w:val="005B062B"/>
    <w:pPr>
      <w:shd w:val="clear" w:color="000000" w:fill="D4849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03">
    <w:name w:val="xl503"/>
    <w:basedOn w:val="Normal"/>
    <w:rsid w:val="005B062B"/>
    <w:pPr>
      <w:shd w:val="clear" w:color="000000" w:fill="32132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04">
    <w:name w:val="xl504"/>
    <w:basedOn w:val="Normal"/>
    <w:rsid w:val="005B062B"/>
    <w:pPr>
      <w:shd w:val="clear" w:color="000000" w:fill="070F0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05">
    <w:name w:val="xl505"/>
    <w:basedOn w:val="Normal"/>
    <w:rsid w:val="005B062B"/>
    <w:pPr>
      <w:shd w:val="clear" w:color="000000" w:fill="013C1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06">
    <w:name w:val="xl506"/>
    <w:basedOn w:val="Normal"/>
    <w:rsid w:val="005B062B"/>
    <w:pPr>
      <w:shd w:val="clear" w:color="000000" w:fill="25615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07">
    <w:name w:val="xl507"/>
    <w:basedOn w:val="Normal"/>
    <w:rsid w:val="005B062B"/>
    <w:pPr>
      <w:shd w:val="clear" w:color="000000" w:fill="FB8A4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08">
    <w:name w:val="xl508"/>
    <w:basedOn w:val="Normal"/>
    <w:rsid w:val="005B062B"/>
    <w:pPr>
      <w:shd w:val="clear" w:color="000000" w:fill="F33F5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09">
    <w:name w:val="xl509"/>
    <w:basedOn w:val="Normal"/>
    <w:rsid w:val="005B062B"/>
    <w:pPr>
      <w:shd w:val="clear" w:color="000000" w:fill="0A3D3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10">
    <w:name w:val="xl510"/>
    <w:basedOn w:val="Normal"/>
    <w:rsid w:val="005B062B"/>
    <w:pPr>
      <w:shd w:val="clear" w:color="000000" w:fill="68E87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11">
    <w:name w:val="xl511"/>
    <w:basedOn w:val="Normal"/>
    <w:rsid w:val="005B062B"/>
    <w:pPr>
      <w:shd w:val="clear" w:color="000000" w:fill="BF2CF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12">
    <w:name w:val="xl512"/>
    <w:basedOn w:val="Normal"/>
    <w:rsid w:val="005B062B"/>
    <w:pPr>
      <w:shd w:val="clear" w:color="000000" w:fill="E3D25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13">
    <w:name w:val="xl513"/>
    <w:basedOn w:val="Normal"/>
    <w:rsid w:val="005B062B"/>
    <w:pPr>
      <w:shd w:val="clear" w:color="000000" w:fill="B3496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14">
    <w:name w:val="xl514"/>
    <w:basedOn w:val="Normal"/>
    <w:rsid w:val="005B062B"/>
    <w:pPr>
      <w:shd w:val="clear" w:color="000000" w:fill="3B45B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15">
    <w:name w:val="xl515"/>
    <w:basedOn w:val="Normal"/>
    <w:rsid w:val="005B062B"/>
    <w:pPr>
      <w:shd w:val="clear" w:color="000000" w:fill="4BBCC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16">
    <w:name w:val="xl516"/>
    <w:basedOn w:val="Normal"/>
    <w:rsid w:val="005B062B"/>
    <w:pPr>
      <w:shd w:val="clear" w:color="000000" w:fill="D8BA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17">
    <w:name w:val="xl517"/>
    <w:basedOn w:val="Normal"/>
    <w:rsid w:val="005B062B"/>
    <w:pPr>
      <w:shd w:val="clear" w:color="000000" w:fill="F0545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18">
    <w:name w:val="xl518"/>
    <w:basedOn w:val="Normal"/>
    <w:rsid w:val="005B062B"/>
    <w:pPr>
      <w:shd w:val="clear" w:color="000000" w:fill="D23B8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19">
    <w:name w:val="xl519"/>
    <w:basedOn w:val="Normal"/>
    <w:rsid w:val="005B062B"/>
    <w:pPr>
      <w:shd w:val="clear" w:color="000000" w:fill="FEA2F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20">
    <w:name w:val="xl520"/>
    <w:basedOn w:val="Normal"/>
    <w:rsid w:val="005B062B"/>
    <w:pPr>
      <w:shd w:val="clear" w:color="000000" w:fill="C0005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21">
    <w:name w:val="xl521"/>
    <w:basedOn w:val="Normal"/>
    <w:rsid w:val="005B062B"/>
    <w:pPr>
      <w:shd w:val="clear" w:color="000000" w:fill="73002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22">
    <w:name w:val="xl522"/>
    <w:basedOn w:val="Normal"/>
    <w:rsid w:val="005B062B"/>
    <w:pPr>
      <w:shd w:val="clear" w:color="000000" w:fill="B3AE4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23">
    <w:name w:val="xl523"/>
    <w:basedOn w:val="Normal"/>
    <w:rsid w:val="005B062B"/>
    <w:pPr>
      <w:shd w:val="clear" w:color="000000" w:fill="72727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24">
    <w:name w:val="xl524"/>
    <w:basedOn w:val="Normal"/>
    <w:rsid w:val="005B062B"/>
    <w:pPr>
      <w:shd w:val="clear" w:color="000000" w:fill="5A868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25">
    <w:name w:val="xl525"/>
    <w:basedOn w:val="Normal"/>
    <w:rsid w:val="005B062B"/>
    <w:pPr>
      <w:shd w:val="clear" w:color="000000" w:fill="A8BDA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26">
    <w:name w:val="xl526"/>
    <w:basedOn w:val="Normal"/>
    <w:rsid w:val="005B062B"/>
    <w:pPr>
      <w:shd w:val="clear" w:color="000000" w:fill="AB533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27">
    <w:name w:val="xl527"/>
    <w:basedOn w:val="Normal"/>
    <w:rsid w:val="005B062B"/>
    <w:pPr>
      <w:shd w:val="clear" w:color="000000" w:fill="47606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28">
    <w:name w:val="xl528"/>
    <w:basedOn w:val="Normal"/>
    <w:rsid w:val="005B062B"/>
    <w:pPr>
      <w:shd w:val="clear" w:color="000000" w:fill="00985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29">
    <w:name w:val="xl529"/>
    <w:basedOn w:val="Normal"/>
    <w:rsid w:val="005B062B"/>
    <w:pPr>
      <w:shd w:val="clear" w:color="000000" w:fill="1B1D0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30">
    <w:name w:val="xl530"/>
    <w:basedOn w:val="Normal"/>
    <w:rsid w:val="005B062B"/>
    <w:pPr>
      <w:shd w:val="clear" w:color="000000" w:fill="C4A01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31">
    <w:name w:val="xl531"/>
    <w:basedOn w:val="Normal"/>
    <w:rsid w:val="005B062B"/>
    <w:pPr>
      <w:shd w:val="clear" w:color="000000" w:fill="C52F9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32">
    <w:name w:val="xl532"/>
    <w:basedOn w:val="Normal"/>
    <w:rsid w:val="005B062B"/>
    <w:pPr>
      <w:shd w:val="clear" w:color="000000" w:fill="9D160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33">
    <w:name w:val="xl533"/>
    <w:basedOn w:val="Normal"/>
    <w:rsid w:val="005B062B"/>
    <w:pPr>
      <w:shd w:val="clear" w:color="000000" w:fill="6EAAF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34">
    <w:name w:val="xl534"/>
    <w:basedOn w:val="Normal"/>
    <w:rsid w:val="005B062B"/>
    <w:pPr>
      <w:shd w:val="clear" w:color="000000" w:fill="6F541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35">
    <w:name w:val="xl535"/>
    <w:basedOn w:val="Normal"/>
    <w:rsid w:val="005B062B"/>
    <w:pPr>
      <w:shd w:val="clear" w:color="000000" w:fill="E8EC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36">
    <w:name w:val="xl536"/>
    <w:basedOn w:val="Normal"/>
    <w:rsid w:val="005B062B"/>
    <w:pPr>
      <w:shd w:val="clear" w:color="000000" w:fill="69C7F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37">
    <w:name w:val="xl537"/>
    <w:basedOn w:val="Normal"/>
    <w:rsid w:val="005B062B"/>
    <w:pPr>
      <w:shd w:val="clear" w:color="000000" w:fill="105E7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38">
    <w:name w:val="xl538"/>
    <w:basedOn w:val="Normal"/>
    <w:rsid w:val="005B062B"/>
    <w:pPr>
      <w:shd w:val="clear" w:color="000000" w:fill="4FB3E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39">
    <w:name w:val="xl539"/>
    <w:basedOn w:val="Normal"/>
    <w:rsid w:val="005B062B"/>
    <w:pPr>
      <w:shd w:val="clear" w:color="000000" w:fill="63146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40">
    <w:name w:val="xl540"/>
    <w:basedOn w:val="Normal"/>
    <w:rsid w:val="005B062B"/>
    <w:pPr>
      <w:shd w:val="clear" w:color="000000" w:fill="ECE61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41">
    <w:name w:val="xl541"/>
    <w:basedOn w:val="Normal"/>
    <w:rsid w:val="005B062B"/>
    <w:pPr>
      <w:shd w:val="clear" w:color="000000" w:fill="F4A2F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42">
    <w:name w:val="xl542"/>
    <w:basedOn w:val="Normal"/>
    <w:rsid w:val="005B062B"/>
    <w:pPr>
      <w:shd w:val="clear" w:color="000000" w:fill="F3233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43">
    <w:name w:val="xl543"/>
    <w:basedOn w:val="Normal"/>
    <w:rsid w:val="005B062B"/>
    <w:pPr>
      <w:shd w:val="clear" w:color="000000" w:fill="2373B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44">
    <w:name w:val="xl544"/>
    <w:basedOn w:val="Normal"/>
    <w:rsid w:val="005B062B"/>
    <w:pPr>
      <w:shd w:val="clear" w:color="000000" w:fill="2D1A0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45">
    <w:name w:val="xl545"/>
    <w:basedOn w:val="Normal"/>
    <w:rsid w:val="005B062B"/>
    <w:pPr>
      <w:shd w:val="clear" w:color="000000" w:fill="142F1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46">
    <w:name w:val="xl546"/>
    <w:basedOn w:val="Normal"/>
    <w:rsid w:val="005B062B"/>
    <w:pPr>
      <w:shd w:val="clear" w:color="000000" w:fill="7E796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47">
    <w:name w:val="xl547"/>
    <w:basedOn w:val="Normal"/>
    <w:rsid w:val="005B062B"/>
    <w:pPr>
      <w:shd w:val="clear" w:color="000000" w:fill="6EA9D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48">
    <w:name w:val="xl548"/>
    <w:basedOn w:val="Normal"/>
    <w:rsid w:val="005B062B"/>
    <w:pPr>
      <w:shd w:val="clear" w:color="000000" w:fill="8E8E8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49">
    <w:name w:val="xl549"/>
    <w:basedOn w:val="Normal"/>
    <w:rsid w:val="005B062B"/>
    <w:pPr>
      <w:shd w:val="clear" w:color="000000" w:fill="434A4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50">
    <w:name w:val="xl550"/>
    <w:basedOn w:val="Normal"/>
    <w:rsid w:val="005B062B"/>
    <w:pPr>
      <w:shd w:val="clear" w:color="000000" w:fill="90918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51">
    <w:name w:val="xl551"/>
    <w:basedOn w:val="Normal"/>
    <w:rsid w:val="005B062B"/>
    <w:pPr>
      <w:shd w:val="clear" w:color="000000" w:fill="FDB2F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52">
    <w:name w:val="xl552"/>
    <w:basedOn w:val="Normal"/>
    <w:rsid w:val="005B062B"/>
    <w:pPr>
      <w:shd w:val="clear" w:color="000000" w:fill="831F3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53">
    <w:name w:val="xl553"/>
    <w:basedOn w:val="Normal"/>
    <w:rsid w:val="005B062B"/>
    <w:pPr>
      <w:shd w:val="clear" w:color="000000" w:fill="1A5A7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54">
    <w:name w:val="xl554"/>
    <w:basedOn w:val="Normal"/>
    <w:rsid w:val="005B062B"/>
    <w:pPr>
      <w:shd w:val="clear" w:color="000000" w:fill="FF698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55">
    <w:name w:val="xl555"/>
    <w:basedOn w:val="Normal"/>
    <w:rsid w:val="005B062B"/>
    <w:pPr>
      <w:shd w:val="clear" w:color="000000" w:fill="7AF6B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56">
    <w:name w:val="xl556"/>
    <w:basedOn w:val="Normal"/>
    <w:rsid w:val="005B062B"/>
    <w:pPr>
      <w:shd w:val="clear" w:color="000000" w:fill="FE6D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57">
    <w:name w:val="xl557"/>
    <w:basedOn w:val="Normal"/>
    <w:rsid w:val="005B062B"/>
    <w:pPr>
      <w:shd w:val="clear" w:color="000000" w:fill="387CE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58">
    <w:name w:val="xl558"/>
    <w:basedOn w:val="Normal"/>
    <w:rsid w:val="005B062B"/>
    <w:pPr>
      <w:shd w:val="clear" w:color="000000" w:fill="138C9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59">
    <w:name w:val="xl559"/>
    <w:basedOn w:val="Normal"/>
    <w:rsid w:val="005B062B"/>
    <w:pPr>
      <w:shd w:val="clear" w:color="000000" w:fill="2A210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60">
    <w:name w:val="xl560"/>
    <w:basedOn w:val="Normal"/>
    <w:rsid w:val="005B062B"/>
    <w:pPr>
      <w:shd w:val="clear" w:color="000000" w:fill="ADA8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61">
    <w:name w:val="xl561"/>
    <w:basedOn w:val="Normal"/>
    <w:rsid w:val="005B062B"/>
    <w:pPr>
      <w:shd w:val="clear" w:color="000000" w:fill="38404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62">
    <w:name w:val="xl562"/>
    <w:basedOn w:val="Normal"/>
    <w:rsid w:val="005B062B"/>
    <w:pPr>
      <w:shd w:val="clear" w:color="000000" w:fill="0FC0F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63">
    <w:name w:val="xl563"/>
    <w:basedOn w:val="Normal"/>
    <w:rsid w:val="005B062B"/>
    <w:pPr>
      <w:shd w:val="clear" w:color="000000" w:fill="D85A2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64">
    <w:name w:val="xl564"/>
    <w:basedOn w:val="Normal"/>
    <w:rsid w:val="005B062B"/>
    <w:pPr>
      <w:shd w:val="clear" w:color="000000" w:fill="F71B2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65">
    <w:name w:val="xl565"/>
    <w:basedOn w:val="Normal"/>
    <w:rsid w:val="005B062B"/>
    <w:pPr>
      <w:shd w:val="clear" w:color="000000" w:fill="D04C7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66">
    <w:name w:val="xl566"/>
    <w:basedOn w:val="Normal"/>
    <w:rsid w:val="005B062B"/>
    <w:pPr>
      <w:shd w:val="clear" w:color="000000" w:fill="F36F4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67">
    <w:name w:val="xl567"/>
    <w:basedOn w:val="Normal"/>
    <w:rsid w:val="005B062B"/>
    <w:pPr>
      <w:shd w:val="clear" w:color="000000" w:fill="72556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68">
    <w:name w:val="xl568"/>
    <w:basedOn w:val="Normal"/>
    <w:rsid w:val="005B062B"/>
    <w:pPr>
      <w:shd w:val="clear" w:color="000000" w:fill="C94E4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69">
    <w:name w:val="xl569"/>
    <w:basedOn w:val="Normal"/>
    <w:rsid w:val="005B062B"/>
    <w:pPr>
      <w:shd w:val="clear" w:color="000000" w:fill="52060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70">
    <w:name w:val="xl570"/>
    <w:basedOn w:val="Normal"/>
    <w:rsid w:val="005B062B"/>
    <w:pPr>
      <w:shd w:val="clear" w:color="000000" w:fill="00B5D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71">
    <w:name w:val="xl571"/>
    <w:basedOn w:val="Normal"/>
    <w:rsid w:val="005B062B"/>
    <w:pPr>
      <w:shd w:val="clear" w:color="000000" w:fill="98794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72">
    <w:name w:val="xl572"/>
    <w:basedOn w:val="Normal"/>
    <w:rsid w:val="005B062B"/>
    <w:pPr>
      <w:shd w:val="clear" w:color="000000" w:fill="80772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73">
    <w:name w:val="xl573"/>
    <w:basedOn w:val="Normal"/>
    <w:rsid w:val="005B062B"/>
    <w:pPr>
      <w:shd w:val="clear" w:color="000000" w:fill="02025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74">
    <w:name w:val="xl574"/>
    <w:basedOn w:val="Normal"/>
    <w:rsid w:val="005B062B"/>
    <w:pPr>
      <w:shd w:val="clear" w:color="000000" w:fill="B398C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75">
    <w:name w:val="xl575"/>
    <w:basedOn w:val="Normal"/>
    <w:rsid w:val="005B062B"/>
    <w:pPr>
      <w:shd w:val="clear" w:color="000000" w:fill="E3190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76">
    <w:name w:val="xl576"/>
    <w:basedOn w:val="Normal"/>
    <w:rsid w:val="005B062B"/>
    <w:pPr>
      <w:shd w:val="clear" w:color="000000" w:fill="30244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77">
    <w:name w:val="xl577"/>
    <w:basedOn w:val="Normal"/>
    <w:rsid w:val="005B062B"/>
    <w:pPr>
      <w:shd w:val="clear" w:color="000000" w:fill="DCE43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78">
    <w:name w:val="xl578"/>
    <w:basedOn w:val="Normal"/>
    <w:rsid w:val="005B062B"/>
    <w:pPr>
      <w:shd w:val="clear" w:color="000000" w:fill="33B0A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79">
    <w:name w:val="xl579"/>
    <w:basedOn w:val="Normal"/>
    <w:rsid w:val="005B062B"/>
    <w:pPr>
      <w:shd w:val="clear" w:color="000000" w:fill="EEF32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80">
    <w:name w:val="xl580"/>
    <w:basedOn w:val="Normal"/>
    <w:rsid w:val="005B062B"/>
    <w:pPr>
      <w:shd w:val="clear" w:color="000000" w:fill="D26B2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81">
    <w:name w:val="xl581"/>
    <w:basedOn w:val="Normal"/>
    <w:rsid w:val="005B062B"/>
    <w:pPr>
      <w:shd w:val="clear" w:color="000000" w:fill="E6D9B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82">
    <w:name w:val="xl582"/>
    <w:basedOn w:val="Normal"/>
    <w:rsid w:val="005B062B"/>
    <w:pPr>
      <w:shd w:val="clear" w:color="000000" w:fill="20436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83">
    <w:name w:val="xl583"/>
    <w:basedOn w:val="Normal"/>
    <w:rsid w:val="005B062B"/>
    <w:pPr>
      <w:shd w:val="clear" w:color="000000" w:fill="D85F3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84">
    <w:name w:val="xl584"/>
    <w:basedOn w:val="Normal"/>
    <w:rsid w:val="005B062B"/>
    <w:pPr>
      <w:shd w:val="clear" w:color="000000" w:fill="FE291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85">
    <w:name w:val="xl585"/>
    <w:basedOn w:val="Normal"/>
    <w:rsid w:val="005B062B"/>
    <w:pPr>
      <w:shd w:val="clear" w:color="000000" w:fill="E3B35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86">
    <w:name w:val="xl586"/>
    <w:basedOn w:val="Normal"/>
    <w:rsid w:val="005B062B"/>
    <w:pPr>
      <w:shd w:val="clear" w:color="000000" w:fill="F7E45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87">
    <w:name w:val="xl587"/>
    <w:basedOn w:val="Normal"/>
    <w:rsid w:val="005B062B"/>
    <w:pPr>
      <w:shd w:val="clear" w:color="000000" w:fill="CC42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88">
    <w:name w:val="xl588"/>
    <w:basedOn w:val="Normal"/>
    <w:rsid w:val="005B062B"/>
    <w:pPr>
      <w:shd w:val="clear" w:color="000000" w:fill="C73E4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89">
    <w:name w:val="xl589"/>
    <w:basedOn w:val="Normal"/>
    <w:rsid w:val="005B062B"/>
    <w:pPr>
      <w:shd w:val="clear" w:color="000000" w:fill="F8DC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90">
    <w:name w:val="xl590"/>
    <w:basedOn w:val="Normal"/>
    <w:rsid w:val="005B062B"/>
    <w:pPr>
      <w:shd w:val="clear" w:color="000000" w:fill="41414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91">
    <w:name w:val="xl591"/>
    <w:basedOn w:val="Normal"/>
    <w:rsid w:val="005B062B"/>
    <w:pPr>
      <w:shd w:val="clear" w:color="000000" w:fill="3F679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92">
    <w:name w:val="xl592"/>
    <w:basedOn w:val="Normal"/>
    <w:rsid w:val="005B062B"/>
    <w:pPr>
      <w:shd w:val="clear" w:color="000000" w:fill="89DED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93">
    <w:name w:val="xl593"/>
    <w:basedOn w:val="Normal"/>
    <w:rsid w:val="005B062B"/>
    <w:pPr>
      <w:shd w:val="clear" w:color="000000" w:fill="A1B4F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94">
    <w:name w:val="xl594"/>
    <w:basedOn w:val="Normal"/>
    <w:rsid w:val="005B062B"/>
    <w:pPr>
      <w:shd w:val="clear" w:color="000000" w:fill="3D5B7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95">
    <w:name w:val="xl595"/>
    <w:basedOn w:val="Normal"/>
    <w:rsid w:val="005B062B"/>
    <w:pPr>
      <w:shd w:val="clear" w:color="000000" w:fill="71751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96">
    <w:name w:val="xl596"/>
    <w:basedOn w:val="Normal"/>
    <w:rsid w:val="005B062B"/>
    <w:pPr>
      <w:shd w:val="clear" w:color="000000" w:fill="15436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97">
    <w:name w:val="xl597"/>
    <w:basedOn w:val="Normal"/>
    <w:rsid w:val="005B062B"/>
    <w:pPr>
      <w:shd w:val="clear" w:color="000000" w:fill="B2D8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98">
    <w:name w:val="xl598"/>
    <w:basedOn w:val="Normal"/>
    <w:rsid w:val="005B062B"/>
    <w:pPr>
      <w:shd w:val="clear" w:color="000000" w:fill="B35A5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599">
    <w:name w:val="xl599"/>
    <w:basedOn w:val="Normal"/>
    <w:rsid w:val="005B062B"/>
    <w:pPr>
      <w:shd w:val="clear" w:color="000000" w:fill="3F48B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00">
    <w:name w:val="xl600"/>
    <w:basedOn w:val="Normal"/>
    <w:rsid w:val="005B062B"/>
    <w:pPr>
      <w:shd w:val="clear" w:color="000000" w:fill="FCB8C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01">
    <w:name w:val="xl601"/>
    <w:basedOn w:val="Normal"/>
    <w:rsid w:val="005B062B"/>
    <w:pPr>
      <w:shd w:val="clear" w:color="000000" w:fill="73C72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02">
    <w:name w:val="xl602"/>
    <w:basedOn w:val="Normal"/>
    <w:rsid w:val="005B062B"/>
    <w:pPr>
      <w:shd w:val="clear" w:color="000000" w:fill="F2E4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03">
    <w:name w:val="xl603"/>
    <w:basedOn w:val="Normal"/>
    <w:rsid w:val="005B062B"/>
    <w:pPr>
      <w:shd w:val="clear" w:color="000000" w:fill="57E4E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04">
    <w:name w:val="xl604"/>
    <w:basedOn w:val="Normal"/>
    <w:rsid w:val="005B062B"/>
    <w:pPr>
      <w:shd w:val="clear" w:color="000000" w:fill="F5FAC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05">
    <w:name w:val="xl605"/>
    <w:basedOn w:val="Normal"/>
    <w:rsid w:val="005B062B"/>
    <w:pPr>
      <w:shd w:val="clear" w:color="000000" w:fill="18275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06">
    <w:name w:val="xl606"/>
    <w:basedOn w:val="Normal"/>
    <w:rsid w:val="005B062B"/>
    <w:pPr>
      <w:shd w:val="clear" w:color="000000" w:fill="71B7C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07">
    <w:name w:val="xl607"/>
    <w:basedOn w:val="Normal"/>
    <w:rsid w:val="005B062B"/>
    <w:pPr>
      <w:shd w:val="clear" w:color="000000" w:fill="5C696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08">
    <w:name w:val="xl608"/>
    <w:basedOn w:val="Normal"/>
    <w:rsid w:val="005B062B"/>
    <w:pPr>
      <w:shd w:val="clear" w:color="000000" w:fill="AA73F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09">
    <w:name w:val="xl609"/>
    <w:basedOn w:val="Normal"/>
    <w:rsid w:val="005B062B"/>
    <w:pPr>
      <w:shd w:val="clear" w:color="000000" w:fill="EAAEC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10">
    <w:name w:val="xl610"/>
    <w:basedOn w:val="Normal"/>
    <w:rsid w:val="005B062B"/>
    <w:pPr>
      <w:shd w:val="clear" w:color="000000" w:fill="A60C4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11">
    <w:name w:val="xl611"/>
    <w:basedOn w:val="Normal"/>
    <w:rsid w:val="005B062B"/>
    <w:pPr>
      <w:shd w:val="clear" w:color="000000" w:fill="DB512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12">
    <w:name w:val="xl612"/>
    <w:basedOn w:val="Normal"/>
    <w:rsid w:val="005B062B"/>
    <w:pPr>
      <w:shd w:val="clear" w:color="000000" w:fill="31AFF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13">
    <w:name w:val="xl613"/>
    <w:basedOn w:val="Normal"/>
    <w:rsid w:val="005B062B"/>
    <w:pPr>
      <w:shd w:val="clear" w:color="000000" w:fill="40516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14">
    <w:name w:val="xl614"/>
    <w:basedOn w:val="Normal"/>
    <w:rsid w:val="005B062B"/>
    <w:pPr>
      <w:shd w:val="clear" w:color="000000" w:fill="70152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15">
    <w:name w:val="xl615"/>
    <w:basedOn w:val="Normal"/>
    <w:rsid w:val="005B062B"/>
    <w:pPr>
      <w:shd w:val="clear" w:color="000000" w:fill="5B5FC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16">
    <w:name w:val="xl616"/>
    <w:basedOn w:val="Normal"/>
    <w:rsid w:val="005B062B"/>
    <w:pPr>
      <w:shd w:val="clear" w:color="000000" w:fill="126A7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17">
    <w:name w:val="xl617"/>
    <w:basedOn w:val="Normal"/>
    <w:rsid w:val="005B062B"/>
    <w:pPr>
      <w:shd w:val="clear" w:color="000000" w:fill="683A0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18">
    <w:name w:val="xl618"/>
    <w:basedOn w:val="Normal"/>
    <w:rsid w:val="005B062B"/>
    <w:pPr>
      <w:shd w:val="clear" w:color="000000" w:fill="12486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19">
    <w:name w:val="xl619"/>
    <w:basedOn w:val="Normal"/>
    <w:rsid w:val="005B062B"/>
    <w:pPr>
      <w:shd w:val="clear" w:color="000000" w:fill="C42CC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20">
    <w:name w:val="xl620"/>
    <w:basedOn w:val="Normal"/>
    <w:rsid w:val="005B062B"/>
    <w:pPr>
      <w:shd w:val="clear" w:color="000000" w:fill="A21D4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21">
    <w:name w:val="xl621"/>
    <w:basedOn w:val="Normal"/>
    <w:rsid w:val="005B062B"/>
    <w:pPr>
      <w:shd w:val="clear" w:color="000000" w:fill="57012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22">
    <w:name w:val="xl622"/>
    <w:basedOn w:val="Normal"/>
    <w:rsid w:val="005B062B"/>
    <w:pPr>
      <w:shd w:val="clear" w:color="000000" w:fill="46B9C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23">
    <w:name w:val="xl623"/>
    <w:basedOn w:val="Normal"/>
    <w:rsid w:val="005B062B"/>
    <w:pPr>
      <w:shd w:val="clear" w:color="000000" w:fill="3F8CB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24">
    <w:name w:val="xl624"/>
    <w:basedOn w:val="Normal"/>
    <w:rsid w:val="005B062B"/>
    <w:pPr>
      <w:shd w:val="clear" w:color="000000" w:fill="0128A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25">
    <w:name w:val="xl625"/>
    <w:basedOn w:val="Normal"/>
    <w:rsid w:val="005B062B"/>
    <w:pPr>
      <w:shd w:val="clear" w:color="000000" w:fill="DAC10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26">
    <w:name w:val="xl626"/>
    <w:basedOn w:val="Normal"/>
    <w:rsid w:val="005B062B"/>
    <w:pPr>
      <w:shd w:val="clear" w:color="000000" w:fill="5B05C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27">
    <w:name w:val="xl627"/>
    <w:basedOn w:val="Normal"/>
    <w:rsid w:val="005B062B"/>
    <w:pPr>
      <w:shd w:val="clear" w:color="000000" w:fill="0F495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28">
    <w:name w:val="xl628"/>
    <w:basedOn w:val="Normal"/>
    <w:rsid w:val="005B062B"/>
    <w:pPr>
      <w:shd w:val="clear" w:color="000000" w:fill="3071B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29">
    <w:name w:val="xl629"/>
    <w:basedOn w:val="Normal"/>
    <w:rsid w:val="005B062B"/>
    <w:pPr>
      <w:shd w:val="clear" w:color="000000" w:fill="B6140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0">
    <w:name w:val="xl630"/>
    <w:basedOn w:val="Normal"/>
    <w:rsid w:val="005B062B"/>
    <w:pPr>
      <w:shd w:val="clear" w:color="000000" w:fill="F5CE1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1">
    <w:name w:val="xl631"/>
    <w:basedOn w:val="Normal"/>
    <w:rsid w:val="005B062B"/>
    <w:pPr>
      <w:shd w:val="clear" w:color="000000" w:fill="B2A23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2">
    <w:name w:val="xl632"/>
    <w:basedOn w:val="Normal"/>
    <w:rsid w:val="005B062B"/>
    <w:pPr>
      <w:shd w:val="clear" w:color="000000" w:fill="FF112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3">
    <w:name w:val="xl633"/>
    <w:basedOn w:val="Normal"/>
    <w:rsid w:val="005B062B"/>
    <w:pPr>
      <w:shd w:val="clear" w:color="000000" w:fill="EF987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4">
    <w:name w:val="xl634"/>
    <w:basedOn w:val="Normal"/>
    <w:rsid w:val="005B062B"/>
    <w:pPr>
      <w:shd w:val="clear" w:color="000000" w:fill="17CA5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5">
    <w:name w:val="xl635"/>
    <w:basedOn w:val="Normal"/>
    <w:rsid w:val="005B062B"/>
    <w:pPr>
      <w:shd w:val="clear" w:color="000000" w:fill="2B2B2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6">
    <w:name w:val="xl636"/>
    <w:basedOn w:val="Normal"/>
    <w:rsid w:val="005B062B"/>
    <w:pPr>
      <w:shd w:val="clear" w:color="000000" w:fill="5B56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7">
    <w:name w:val="xl637"/>
    <w:basedOn w:val="Normal"/>
    <w:rsid w:val="005B062B"/>
    <w:pPr>
      <w:shd w:val="clear" w:color="000000" w:fill="B7413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8">
    <w:name w:val="xl638"/>
    <w:basedOn w:val="Normal"/>
    <w:rsid w:val="005B062B"/>
    <w:pPr>
      <w:shd w:val="clear" w:color="000000" w:fill="7AFF2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9">
    <w:name w:val="xl639"/>
    <w:basedOn w:val="Normal"/>
    <w:rsid w:val="005B062B"/>
    <w:pPr>
      <w:shd w:val="clear" w:color="000000" w:fill="8E94A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0">
    <w:name w:val="xl640"/>
    <w:basedOn w:val="Normal"/>
    <w:rsid w:val="005B062B"/>
    <w:pPr>
      <w:shd w:val="clear" w:color="000000" w:fill="4E072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1">
    <w:name w:val="xl641"/>
    <w:basedOn w:val="Normal"/>
    <w:rsid w:val="005B062B"/>
    <w:pPr>
      <w:shd w:val="clear" w:color="000000" w:fill="9FA2C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2">
    <w:name w:val="xl642"/>
    <w:basedOn w:val="Normal"/>
    <w:rsid w:val="005B062B"/>
    <w:pPr>
      <w:shd w:val="clear" w:color="000000" w:fill="A5FB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3">
    <w:name w:val="xl643"/>
    <w:basedOn w:val="Normal"/>
    <w:rsid w:val="005B062B"/>
    <w:pPr>
      <w:shd w:val="clear" w:color="000000" w:fill="A6013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4">
    <w:name w:val="xl644"/>
    <w:basedOn w:val="Normal"/>
    <w:rsid w:val="005B062B"/>
    <w:pPr>
      <w:shd w:val="clear" w:color="000000" w:fill="D38FF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5">
    <w:name w:val="xl645"/>
    <w:basedOn w:val="Normal"/>
    <w:rsid w:val="005B062B"/>
    <w:pPr>
      <w:shd w:val="clear" w:color="000000" w:fill="ECF2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6">
    <w:name w:val="xl646"/>
    <w:basedOn w:val="Normal"/>
    <w:rsid w:val="005B062B"/>
    <w:pPr>
      <w:shd w:val="clear" w:color="000000" w:fill="7DFFC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7">
    <w:name w:val="xl647"/>
    <w:basedOn w:val="Normal"/>
    <w:rsid w:val="005B062B"/>
    <w:pPr>
      <w:shd w:val="clear" w:color="000000" w:fill="43FA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8">
    <w:name w:val="xl648"/>
    <w:basedOn w:val="Normal"/>
    <w:rsid w:val="005B062B"/>
    <w:pPr>
      <w:shd w:val="clear" w:color="000000" w:fill="81CE3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9">
    <w:name w:val="xl649"/>
    <w:basedOn w:val="Normal"/>
    <w:rsid w:val="005B062B"/>
    <w:pPr>
      <w:shd w:val="clear" w:color="000000" w:fill="206E3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0">
    <w:name w:val="xl650"/>
    <w:basedOn w:val="Normal"/>
    <w:rsid w:val="005B062B"/>
    <w:pPr>
      <w:shd w:val="clear" w:color="000000" w:fill="3B9AE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1">
    <w:name w:val="xl651"/>
    <w:basedOn w:val="Normal"/>
    <w:rsid w:val="005B062B"/>
    <w:pPr>
      <w:shd w:val="clear" w:color="000000" w:fill="97D64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2">
    <w:name w:val="xl652"/>
    <w:basedOn w:val="Normal"/>
    <w:rsid w:val="005B062B"/>
    <w:pPr>
      <w:shd w:val="clear" w:color="000000" w:fill="1E050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3">
    <w:name w:val="xl653"/>
    <w:basedOn w:val="Normal"/>
    <w:rsid w:val="005B062B"/>
    <w:pPr>
      <w:shd w:val="clear" w:color="000000" w:fill="D300C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4">
    <w:name w:val="xl654"/>
    <w:basedOn w:val="Normal"/>
    <w:rsid w:val="005B062B"/>
    <w:pPr>
      <w:shd w:val="clear" w:color="000000" w:fill="E573B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5">
    <w:name w:val="xl655"/>
    <w:basedOn w:val="Normal"/>
    <w:rsid w:val="005B062B"/>
    <w:pPr>
      <w:shd w:val="clear" w:color="000000" w:fill="B3202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6">
    <w:name w:val="xl656"/>
    <w:basedOn w:val="Normal"/>
    <w:rsid w:val="005B062B"/>
    <w:pPr>
      <w:shd w:val="clear" w:color="000000" w:fill="EE282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7">
    <w:name w:val="xl657"/>
    <w:basedOn w:val="Normal"/>
    <w:rsid w:val="005B062B"/>
    <w:pPr>
      <w:shd w:val="clear" w:color="000000" w:fill="AA265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8">
    <w:name w:val="xl658"/>
    <w:basedOn w:val="Normal"/>
    <w:rsid w:val="005B062B"/>
    <w:pPr>
      <w:shd w:val="clear" w:color="000000" w:fill="37412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9">
    <w:name w:val="xl659"/>
    <w:basedOn w:val="Normal"/>
    <w:rsid w:val="005B062B"/>
    <w:pPr>
      <w:shd w:val="clear" w:color="000000" w:fill="F49E4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0">
    <w:name w:val="xl660"/>
    <w:basedOn w:val="Normal"/>
    <w:rsid w:val="005B062B"/>
    <w:pPr>
      <w:shd w:val="clear" w:color="000000" w:fill="691C2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1">
    <w:name w:val="xl661"/>
    <w:basedOn w:val="Normal"/>
    <w:rsid w:val="005B062B"/>
    <w:pPr>
      <w:shd w:val="clear" w:color="000000" w:fill="BB86A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2">
    <w:name w:val="xl662"/>
    <w:basedOn w:val="Normal"/>
    <w:rsid w:val="005B062B"/>
    <w:pPr>
      <w:shd w:val="clear" w:color="000000" w:fill="581D7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3">
    <w:name w:val="xl663"/>
    <w:basedOn w:val="Normal"/>
    <w:rsid w:val="005B062B"/>
    <w:pPr>
      <w:shd w:val="clear" w:color="000000" w:fill="8B592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4">
    <w:name w:val="xl664"/>
    <w:basedOn w:val="Normal"/>
    <w:rsid w:val="005B062B"/>
    <w:pPr>
      <w:shd w:val="clear" w:color="000000" w:fill="070F0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5">
    <w:name w:val="xl665"/>
    <w:basedOn w:val="Normal"/>
    <w:rsid w:val="005B062B"/>
    <w:pPr>
      <w:shd w:val="clear" w:color="000000" w:fill="5BD26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6">
    <w:name w:val="xl666"/>
    <w:basedOn w:val="Normal"/>
    <w:rsid w:val="005B062B"/>
    <w:pPr>
      <w:shd w:val="clear" w:color="000000" w:fill="D61F2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7">
    <w:name w:val="xl667"/>
    <w:basedOn w:val="Normal"/>
    <w:rsid w:val="005B062B"/>
    <w:pPr>
      <w:shd w:val="clear" w:color="000000" w:fill="98194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8">
    <w:name w:val="xl668"/>
    <w:basedOn w:val="Normal"/>
    <w:rsid w:val="005B062B"/>
    <w:pPr>
      <w:shd w:val="clear" w:color="000000" w:fill="F55BF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9">
    <w:name w:val="xl669"/>
    <w:basedOn w:val="Normal"/>
    <w:rsid w:val="005B062B"/>
    <w:pPr>
      <w:shd w:val="clear" w:color="000000" w:fill="0BE4B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0">
    <w:name w:val="xl670"/>
    <w:basedOn w:val="Normal"/>
    <w:rsid w:val="005B062B"/>
    <w:pPr>
      <w:shd w:val="clear" w:color="000000" w:fill="EC5CB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1">
    <w:name w:val="xl671"/>
    <w:basedOn w:val="Normal"/>
    <w:rsid w:val="005B062B"/>
    <w:pPr>
      <w:shd w:val="clear" w:color="000000" w:fill="D6103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2">
    <w:name w:val="xl672"/>
    <w:basedOn w:val="Normal"/>
    <w:rsid w:val="005B062B"/>
    <w:pPr>
      <w:shd w:val="clear" w:color="000000" w:fill="55ED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3">
    <w:name w:val="xl673"/>
    <w:basedOn w:val="Normal"/>
    <w:rsid w:val="005B062B"/>
    <w:pPr>
      <w:shd w:val="clear" w:color="000000" w:fill="2C3B5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4">
    <w:name w:val="xl674"/>
    <w:basedOn w:val="Normal"/>
    <w:rsid w:val="005B062B"/>
    <w:pPr>
      <w:shd w:val="clear" w:color="000000" w:fill="4F98B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5">
    <w:name w:val="xl675"/>
    <w:basedOn w:val="Normal"/>
    <w:rsid w:val="005B062B"/>
    <w:pPr>
      <w:shd w:val="clear" w:color="000000" w:fill="33302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6">
    <w:name w:val="xl676"/>
    <w:basedOn w:val="Normal"/>
    <w:rsid w:val="005B062B"/>
    <w:pPr>
      <w:shd w:val="clear" w:color="000000" w:fill="D6B7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7">
    <w:name w:val="xl677"/>
    <w:basedOn w:val="Normal"/>
    <w:rsid w:val="005B062B"/>
    <w:pPr>
      <w:shd w:val="clear" w:color="000000" w:fill="F3859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8">
    <w:name w:val="xl678"/>
    <w:basedOn w:val="Normal"/>
    <w:rsid w:val="005B062B"/>
    <w:pPr>
      <w:shd w:val="clear" w:color="000000" w:fill="58340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9">
    <w:name w:val="xl679"/>
    <w:basedOn w:val="Normal"/>
    <w:rsid w:val="005B062B"/>
    <w:pPr>
      <w:shd w:val="clear" w:color="000000" w:fill="AA6D2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0">
    <w:name w:val="xl680"/>
    <w:basedOn w:val="Normal"/>
    <w:rsid w:val="005B062B"/>
    <w:pPr>
      <w:shd w:val="clear" w:color="000000" w:fill="009FB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1">
    <w:name w:val="xl681"/>
    <w:basedOn w:val="Normal"/>
    <w:rsid w:val="005B062B"/>
    <w:pPr>
      <w:shd w:val="clear" w:color="000000" w:fill="89837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2">
    <w:name w:val="xl682"/>
    <w:basedOn w:val="Normal"/>
    <w:rsid w:val="005B062B"/>
    <w:pPr>
      <w:shd w:val="clear" w:color="000000" w:fill="434D1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3">
    <w:name w:val="xl683"/>
    <w:basedOn w:val="Normal"/>
    <w:rsid w:val="005B062B"/>
    <w:pPr>
      <w:shd w:val="clear" w:color="000000" w:fill="53535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4">
    <w:name w:val="xl684"/>
    <w:basedOn w:val="Normal"/>
    <w:rsid w:val="005B062B"/>
    <w:pPr>
      <w:shd w:val="clear" w:color="000000" w:fill="47ADD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5">
    <w:name w:val="xl685"/>
    <w:basedOn w:val="Normal"/>
    <w:rsid w:val="005B062B"/>
    <w:pPr>
      <w:shd w:val="clear" w:color="000000" w:fill="96956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6">
    <w:name w:val="xl686"/>
    <w:basedOn w:val="Normal"/>
    <w:rsid w:val="005B062B"/>
    <w:pPr>
      <w:shd w:val="clear" w:color="000000" w:fill="50511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7">
    <w:name w:val="xl687"/>
    <w:basedOn w:val="Normal"/>
    <w:rsid w:val="005B062B"/>
    <w:pPr>
      <w:shd w:val="clear" w:color="000000" w:fill="F4AD8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8">
    <w:name w:val="xl688"/>
    <w:basedOn w:val="Normal"/>
    <w:rsid w:val="005B062B"/>
    <w:pPr>
      <w:shd w:val="clear" w:color="000000" w:fill="CF4A6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9">
    <w:name w:val="xl689"/>
    <w:basedOn w:val="Normal"/>
    <w:rsid w:val="005B062B"/>
    <w:pPr>
      <w:shd w:val="clear" w:color="000000" w:fill="8C955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0">
    <w:name w:val="xl690"/>
    <w:basedOn w:val="Normal"/>
    <w:rsid w:val="005B062B"/>
    <w:pPr>
      <w:shd w:val="clear" w:color="000000" w:fill="FC8FD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1">
    <w:name w:val="xl691"/>
    <w:basedOn w:val="Normal"/>
    <w:rsid w:val="005B062B"/>
    <w:pPr>
      <w:shd w:val="clear" w:color="000000" w:fill="6FAD8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2">
    <w:name w:val="xl692"/>
    <w:basedOn w:val="Normal"/>
    <w:rsid w:val="005B062B"/>
    <w:pPr>
      <w:shd w:val="clear" w:color="000000" w:fill="EFEA9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3">
    <w:name w:val="xl693"/>
    <w:basedOn w:val="Normal"/>
    <w:rsid w:val="005B062B"/>
    <w:pPr>
      <w:shd w:val="clear" w:color="000000" w:fill="C0674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4">
    <w:name w:val="xl694"/>
    <w:basedOn w:val="Normal"/>
    <w:rsid w:val="005B062B"/>
    <w:pPr>
      <w:shd w:val="clear" w:color="000000" w:fill="3AA3C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5">
    <w:name w:val="xl695"/>
    <w:basedOn w:val="Normal"/>
    <w:rsid w:val="005B062B"/>
    <w:pPr>
      <w:shd w:val="clear" w:color="000000" w:fill="110F0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6">
    <w:name w:val="xl696"/>
    <w:basedOn w:val="Normal"/>
    <w:rsid w:val="005B062B"/>
    <w:pPr>
      <w:shd w:val="clear" w:color="000000" w:fill="373F9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7">
    <w:name w:val="xl697"/>
    <w:basedOn w:val="Normal"/>
    <w:rsid w:val="005B062B"/>
    <w:pPr>
      <w:shd w:val="clear" w:color="000000" w:fill="70551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8">
    <w:name w:val="xl698"/>
    <w:basedOn w:val="Normal"/>
    <w:rsid w:val="005B062B"/>
    <w:pPr>
      <w:shd w:val="clear" w:color="000000" w:fill="F4F8A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9">
    <w:name w:val="xl699"/>
    <w:basedOn w:val="Normal"/>
    <w:rsid w:val="005B062B"/>
    <w:pPr>
      <w:shd w:val="clear" w:color="000000" w:fill="5E80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0">
    <w:name w:val="xl700"/>
    <w:basedOn w:val="Normal"/>
    <w:rsid w:val="005B062B"/>
    <w:pPr>
      <w:shd w:val="clear" w:color="000000" w:fill="9E051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1">
    <w:name w:val="xl701"/>
    <w:basedOn w:val="Normal"/>
    <w:rsid w:val="005B062B"/>
    <w:pPr>
      <w:shd w:val="clear" w:color="000000" w:fill="F0E36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2">
    <w:name w:val="xl702"/>
    <w:basedOn w:val="Normal"/>
    <w:rsid w:val="005B062B"/>
    <w:pPr>
      <w:shd w:val="clear" w:color="000000" w:fill="8F48C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3">
    <w:name w:val="xl703"/>
    <w:basedOn w:val="Normal"/>
    <w:rsid w:val="005B062B"/>
    <w:pPr>
      <w:shd w:val="clear" w:color="000000" w:fill="6D543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4">
    <w:name w:val="xl704"/>
    <w:basedOn w:val="Normal"/>
    <w:rsid w:val="005B062B"/>
    <w:pPr>
      <w:shd w:val="clear" w:color="000000" w:fill="F37F9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5">
    <w:name w:val="xl705"/>
    <w:basedOn w:val="Normal"/>
    <w:rsid w:val="005B062B"/>
    <w:pPr>
      <w:shd w:val="clear" w:color="000000" w:fill="E1733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6">
    <w:name w:val="xl706"/>
    <w:basedOn w:val="Normal"/>
    <w:rsid w:val="005B062B"/>
    <w:pPr>
      <w:shd w:val="clear" w:color="000000" w:fill="470A4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7">
    <w:name w:val="xl707"/>
    <w:basedOn w:val="Normal"/>
    <w:rsid w:val="005B062B"/>
    <w:pPr>
      <w:shd w:val="clear" w:color="000000" w:fill="E89B5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8">
    <w:name w:val="xl708"/>
    <w:basedOn w:val="Normal"/>
    <w:rsid w:val="005B062B"/>
    <w:pPr>
      <w:shd w:val="clear" w:color="000000" w:fill="8A573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9">
    <w:name w:val="xl709"/>
    <w:basedOn w:val="Normal"/>
    <w:rsid w:val="005B062B"/>
    <w:pPr>
      <w:shd w:val="clear" w:color="000000" w:fill="69287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0">
    <w:name w:val="xl710"/>
    <w:basedOn w:val="Normal"/>
    <w:rsid w:val="005B062B"/>
    <w:pPr>
      <w:shd w:val="clear" w:color="000000" w:fill="C67F5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1">
    <w:name w:val="xl711"/>
    <w:basedOn w:val="Normal"/>
    <w:rsid w:val="005B062B"/>
    <w:pPr>
      <w:shd w:val="clear" w:color="000000" w:fill="28271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2">
    <w:name w:val="xl712"/>
    <w:basedOn w:val="Normal"/>
    <w:rsid w:val="005B062B"/>
    <w:pPr>
      <w:shd w:val="clear" w:color="000000" w:fill="69127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3">
    <w:name w:val="xl713"/>
    <w:basedOn w:val="Normal"/>
    <w:rsid w:val="005B062B"/>
    <w:pPr>
      <w:shd w:val="clear" w:color="000000" w:fill="40A34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4">
    <w:name w:val="xl714"/>
    <w:basedOn w:val="Normal"/>
    <w:rsid w:val="005B062B"/>
    <w:pPr>
      <w:shd w:val="clear" w:color="000000" w:fill="6C31A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5">
    <w:name w:val="xl715"/>
    <w:basedOn w:val="Normal"/>
    <w:rsid w:val="005B062B"/>
    <w:pPr>
      <w:shd w:val="clear" w:color="000000" w:fill="C66A3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6">
    <w:name w:val="xl716"/>
    <w:basedOn w:val="Normal"/>
    <w:rsid w:val="005B062B"/>
    <w:pPr>
      <w:shd w:val="clear" w:color="000000" w:fill="52F0D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7">
    <w:name w:val="xl717"/>
    <w:basedOn w:val="Normal"/>
    <w:rsid w:val="005B062B"/>
    <w:pPr>
      <w:shd w:val="clear" w:color="000000" w:fill="462DD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8">
    <w:name w:val="xl718"/>
    <w:basedOn w:val="Normal"/>
    <w:rsid w:val="005B062B"/>
    <w:pPr>
      <w:shd w:val="clear" w:color="000000" w:fill="433AC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9">
    <w:name w:val="xl719"/>
    <w:basedOn w:val="Normal"/>
    <w:rsid w:val="005B062B"/>
    <w:pPr>
      <w:shd w:val="clear" w:color="000000" w:fill="BA6F2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0">
    <w:name w:val="xl720"/>
    <w:basedOn w:val="Normal"/>
    <w:rsid w:val="005B062B"/>
    <w:pPr>
      <w:shd w:val="clear" w:color="000000" w:fill="64AD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1">
    <w:name w:val="xl721"/>
    <w:basedOn w:val="Normal"/>
    <w:rsid w:val="005B062B"/>
    <w:pPr>
      <w:shd w:val="clear" w:color="000000" w:fill="E6CB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2">
    <w:name w:val="xl722"/>
    <w:basedOn w:val="Normal"/>
    <w:rsid w:val="005B062B"/>
    <w:pPr>
      <w:shd w:val="clear" w:color="000000" w:fill="6C0A0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3">
    <w:name w:val="xl723"/>
    <w:basedOn w:val="Normal"/>
    <w:rsid w:val="005B062B"/>
    <w:pPr>
      <w:shd w:val="clear" w:color="000000" w:fill="253C2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4">
    <w:name w:val="xl724"/>
    <w:basedOn w:val="Normal"/>
    <w:rsid w:val="005B062B"/>
    <w:pPr>
      <w:shd w:val="clear" w:color="000000" w:fill="DCA95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5">
    <w:name w:val="xl725"/>
    <w:basedOn w:val="Normal"/>
    <w:rsid w:val="005B062B"/>
    <w:pPr>
      <w:shd w:val="clear" w:color="000000" w:fill="FEE5D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6">
    <w:name w:val="xl726"/>
    <w:basedOn w:val="Normal"/>
    <w:rsid w:val="005B062B"/>
    <w:pPr>
      <w:shd w:val="clear" w:color="000000" w:fill="7E929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7">
    <w:name w:val="xl727"/>
    <w:basedOn w:val="Normal"/>
    <w:rsid w:val="005B062B"/>
    <w:pPr>
      <w:shd w:val="clear" w:color="000000" w:fill="2C113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8">
    <w:name w:val="xl728"/>
    <w:basedOn w:val="Normal"/>
    <w:rsid w:val="005B062B"/>
    <w:pPr>
      <w:shd w:val="clear" w:color="000000" w:fill="E9FA3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9">
    <w:name w:val="xl729"/>
    <w:basedOn w:val="Normal"/>
    <w:rsid w:val="005B062B"/>
    <w:pPr>
      <w:shd w:val="clear" w:color="000000" w:fill="6271B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0">
    <w:name w:val="xl730"/>
    <w:basedOn w:val="Normal"/>
    <w:rsid w:val="005B062B"/>
    <w:pPr>
      <w:shd w:val="clear" w:color="000000" w:fill="727F3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1">
    <w:name w:val="xl731"/>
    <w:basedOn w:val="Normal"/>
    <w:rsid w:val="005B062B"/>
    <w:pPr>
      <w:shd w:val="clear" w:color="000000" w:fill="342F3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2">
    <w:name w:val="xl732"/>
    <w:basedOn w:val="Normal"/>
    <w:rsid w:val="005B062B"/>
    <w:pPr>
      <w:shd w:val="clear" w:color="000000" w:fill="EFC2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3">
    <w:name w:val="xl733"/>
    <w:basedOn w:val="Normal"/>
    <w:rsid w:val="005B062B"/>
    <w:pPr>
      <w:shd w:val="clear" w:color="000000" w:fill="8E9B3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4">
    <w:name w:val="xl734"/>
    <w:basedOn w:val="Normal"/>
    <w:rsid w:val="005B062B"/>
    <w:pPr>
      <w:shd w:val="clear" w:color="000000" w:fill="6B1B3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5">
    <w:name w:val="xl735"/>
    <w:basedOn w:val="Normal"/>
    <w:rsid w:val="005B062B"/>
    <w:pPr>
      <w:shd w:val="clear" w:color="000000" w:fill="D986E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6">
    <w:name w:val="xl736"/>
    <w:basedOn w:val="Normal"/>
    <w:rsid w:val="005B062B"/>
    <w:pPr>
      <w:shd w:val="clear" w:color="000000" w:fill="DB66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7">
    <w:name w:val="xl737"/>
    <w:basedOn w:val="Normal"/>
    <w:rsid w:val="005B062B"/>
    <w:pPr>
      <w:shd w:val="clear" w:color="000000" w:fill="C9E5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8">
    <w:name w:val="xl738"/>
    <w:basedOn w:val="Normal"/>
    <w:rsid w:val="005B062B"/>
    <w:pPr>
      <w:shd w:val="clear" w:color="000000" w:fill="56D95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9">
    <w:name w:val="xl739"/>
    <w:basedOn w:val="Normal"/>
    <w:rsid w:val="005B062B"/>
    <w:pPr>
      <w:shd w:val="clear" w:color="000000" w:fill="E6B6D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0">
    <w:name w:val="xl740"/>
    <w:basedOn w:val="Normal"/>
    <w:rsid w:val="005B062B"/>
    <w:pPr>
      <w:shd w:val="clear" w:color="000000" w:fill="0F233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1">
    <w:name w:val="xl741"/>
    <w:basedOn w:val="Normal"/>
    <w:rsid w:val="005B062B"/>
    <w:pPr>
      <w:shd w:val="clear" w:color="000000" w:fill="9BA9D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2">
    <w:name w:val="xl742"/>
    <w:basedOn w:val="Normal"/>
    <w:rsid w:val="005B062B"/>
    <w:pPr>
      <w:shd w:val="clear" w:color="000000" w:fill="53546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3">
    <w:name w:val="xl743"/>
    <w:basedOn w:val="Normal"/>
    <w:rsid w:val="005B062B"/>
    <w:pPr>
      <w:shd w:val="clear" w:color="000000" w:fill="E5D63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4">
    <w:name w:val="xl744"/>
    <w:basedOn w:val="Normal"/>
    <w:rsid w:val="005B062B"/>
    <w:pPr>
      <w:shd w:val="clear" w:color="000000" w:fill="8CCC7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5">
    <w:name w:val="xl745"/>
    <w:basedOn w:val="Normal"/>
    <w:rsid w:val="005B062B"/>
    <w:pPr>
      <w:shd w:val="clear" w:color="000000" w:fill="F6002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6">
    <w:name w:val="xl746"/>
    <w:basedOn w:val="Normal"/>
    <w:rsid w:val="005B062B"/>
    <w:pPr>
      <w:shd w:val="clear" w:color="000000" w:fill="CD2F2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7">
    <w:name w:val="xl747"/>
    <w:basedOn w:val="Normal"/>
    <w:rsid w:val="005B062B"/>
    <w:pPr>
      <w:shd w:val="clear" w:color="000000" w:fill="F7E8C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8">
    <w:name w:val="xl748"/>
    <w:basedOn w:val="Normal"/>
    <w:rsid w:val="005B062B"/>
    <w:pPr>
      <w:shd w:val="clear" w:color="000000" w:fill="8C7E6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9">
    <w:name w:val="xl749"/>
    <w:basedOn w:val="Normal"/>
    <w:rsid w:val="005B062B"/>
    <w:pPr>
      <w:shd w:val="clear" w:color="000000" w:fill="9A252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0">
    <w:name w:val="xl750"/>
    <w:basedOn w:val="Normal"/>
    <w:rsid w:val="005B062B"/>
    <w:pPr>
      <w:shd w:val="clear" w:color="000000" w:fill="FBF7F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1">
    <w:name w:val="xl751"/>
    <w:basedOn w:val="Normal"/>
    <w:rsid w:val="005B062B"/>
    <w:pPr>
      <w:shd w:val="clear" w:color="000000" w:fill="05445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2">
    <w:name w:val="xl752"/>
    <w:basedOn w:val="Normal"/>
    <w:rsid w:val="005B062B"/>
    <w:pPr>
      <w:shd w:val="clear" w:color="000000" w:fill="4B5C6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3">
    <w:name w:val="xl753"/>
    <w:basedOn w:val="Normal"/>
    <w:rsid w:val="005B062B"/>
    <w:pPr>
      <w:shd w:val="clear" w:color="000000" w:fill="41758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4">
    <w:name w:val="xl754"/>
    <w:basedOn w:val="Normal"/>
    <w:rsid w:val="005B062B"/>
    <w:pPr>
      <w:shd w:val="clear" w:color="000000" w:fill="C756F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5">
    <w:name w:val="xl755"/>
    <w:basedOn w:val="Normal"/>
    <w:rsid w:val="005B062B"/>
    <w:pPr>
      <w:shd w:val="clear" w:color="000000" w:fill="48919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6">
    <w:name w:val="xl756"/>
    <w:basedOn w:val="Normal"/>
    <w:rsid w:val="005B062B"/>
    <w:pPr>
      <w:shd w:val="clear" w:color="000000" w:fill="FC934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7">
    <w:name w:val="xl757"/>
    <w:basedOn w:val="Normal"/>
    <w:rsid w:val="005B062B"/>
    <w:pPr>
      <w:shd w:val="clear" w:color="000000" w:fill="FB53C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8">
    <w:name w:val="xl758"/>
    <w:basedOn w:val="Normal"/>
    <w:rsid w:val="005B062B"/>
    <w:pPr>
      <w:shd w:val="clear" w:color="000000" w:fill="D0A9A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9">
    <w:name w:val="xl759"/>
    <w:basedOn w:val="Normal"/>
    <w:rsid w:val="005B062B"/>
    <w:pPr>
      <w:shd w:val="clear" w:color="000000" w:fill="A4DB3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0">
    <w:name w:val="xl760"/>
    <w:basedOn w:val="Normal"/>
    <w:rsid w:val="005B062B"/>
    <w:pPr>
      <w:shd w:val="clear" w:color="000000" w:fill="EC85F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1">
    <w:name w:val="xl761"/>
    <w:basedOn w:val="Normal"/>
    <w:rsid w:val="005B062B"/>
    <w:pPr>
      <w:shd w:val="clear" w:color="000000" w:fill="D9B34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2">
    <w:name w:val="xl762"/>
    <w:basedOn w:val="Normal"/>
    <w:rsid w:val="005B062B"/>
    <w:pPr>
      <w:shd w:val="clear" w:color="000000" w:fill="4C719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3">
    <w:name w:val="xl763"/>
    <w:basedOn w:val="Normal"/>
    <w:rsid w:val="005B062B"/>
    <w:pPr>
      <w:shd w:val="clear" w:color="000000" w:fill="C4F12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4">
    <w:name w:val="xl764"/>
    <w:basedOn w:val="Normal"/>
    <w:rsid w:val="005B062B"/>
    <w:pPr>
      <w:shd w:val="clear" w:color="000000" w:fill="48745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5">
    <w:name w:val="xl765"/>
    <w:basedOn w:val="Normal"/>
    <w:rsid w:val="005B062B"/>
    <w:pPr>
      <w:shd w:val="clear" w:color="000000" w:fill="B5E9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6">
    <w:name w:val="xl766"/>
    <w:basedOn w:val="Normal"/>
    <w:rsid w:val="005B062B"/>
    <w:pPr>
      <w:shd w:val="clear" w:color="000000" w:fill="EFA4B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7">
    <w:name w:val="xl767"/>
    <w:basedOn w:val="Normal"/>
    <w:rsid w:val="005B062B"/>
    <w:pPr>
      <w:shd w:val="clear" w:color="000000" w:fill="FF232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8">
    <w:name w:val="xl768"/>
    <w:basedOn w:val="Normal"/>
    <w:rsid w:val="005B062B"/>
    <w:pPr>
      <w:shd w:val="clear" w:color="000000" w:fill="ED006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9">
    <w:name w:val="xl769"/>
    <w:basedOn w:val="Normal"/>
    <w:rsid w:val="005B062B"/>
    <w:pPr>
      <w:shd w:val="clear" w:color="000000" w:fill="4AB8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0">
    <w:name w:val="xl770"/>
    <w:basedOn w:val="Normal"/>
    <w:rsid w:val="005B062B"/>
    <w:pPr>
      <w:shd w:val="clear" w:color="000000" w:fill="7A949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1">
    <w:name w:val="xl771"/>
    <w:basedOn w:val="Normal"/>
    <w:rsid w:val="005B062B"/>
    <w:pPr>
      <w:shd w:val="clear" w:color="000000" w:fill="65636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2">
    <w:name w:val="xl772"/>
    <w:basedOn w:val="Normal"/>
    <w:rsid w:val="005B062B"/>
    <w:pPr>
      <w:shd w:val="clear" w:color="000000" w:fill="F1006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3">
    <w:name w:val="xl773"/>
    <w:basedOn w:val="Normal"/>
    <w:rsid w:val="005B062B"/>
    <w:pPr>
      <w:shd w:val="clear" w:color="000000" w:fill="E5001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4">
    <w:name w:val="xl774"/>
    <w:basedOn w:val="Normal"/>
    <w:rsid w:val="005B062B"/>
    <w:pPr>
      <w:shd w:val="clear" w:color="000000" w:fill="3A3D7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5">
    <w:name w:val="xl775"/>
    <w:basedOn w:val="Normal"/>
    <w:rsid w:val="005B062B"/>
    <w:pPr>
      <w:shd w:val="clear" w:color="000000" w:fill="A7846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6">
    <w:name w:val="xl776"/>
    <w:basedOn w:val="Normal"/>
    <w:rsid w:val="005B062B"/>
    <w:pPr>
      <w:shd w:val="clear" w:color="000000" w:fill="5236F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7">
    <w:name w:val="xl777"/>
    <w:basedOn w:val="Normal"/>
    <w:rsid w:val="005B062B"/>
    <w:pPr>
      <w:shd w:val="clear" w:color="000000" w:fill="FBFD7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8">
    <w:name w:val="xl778"/>
    <w:basedOn w:val="Normal"/>
    <w:rsid w:val="005B062B"/>
    <w:pPr>
      <w:shd w:val="clear" w:color="000000" w:fill="E104C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9">
    <w:name w:val="xl779"/>
    <w:basedOn w:val="Normal"/>
    <w:rsid w:val="005B062B"/>
    <w:pPr>
      <w:shd w:val="clear" w:color="000000" w:fill="B8004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0">
    <w:name w:val="xl780"/>
    <w:basedOn w:val="Normal"/>
    <w:rsid w:val="005B062B"/>
    <w:pPr>
      <w:shd w:val="clear" w:color="000000" w:fill="32C6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1">
    <w:name w:val="xl781"/>
    <w:basedOn w:val="Normal"/>
    <w:rsid w:val="005B062B"/>
    <w:pPr>
      <w:shd w:val="clear" w:color="000000" w:fill="EEDF7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2">
    <w:name w:val="xl782"/>
    <w:basedOn w:val="Normal"/>
    <w:rsid w:val="005B062B"/>
    <w:pPr>
      <w:shd w:val="clear" w:color="000000" w:fill="FFB3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3">
    <w:name w:val="xl783"/>
    <w:basedOn w:val="Normal"/>
    <w:rsid w:val="005B062B"/>
    <w:pPr>
      <w:shd w:val="clear" w:color="000000" w:fill="FFB63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4">
    <w:name w:val="xl784"/>
    <w:basedOn w:val="Normal"/>
    <w:rsid w:val="005B062B"/>
    <w:pPr>
      <w:shd w:val="clear" w:color="000000" w:fill="3DF82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5">
    <w:name w:val="xl785"/>
    <w:basedOn w:val="Normal"/>
    <w:rsid w:val="005B062B"/>
    <w:pPr>
      <w:shd w:val="clear" w:color="000000" w:fill="234F5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6">
    <w:name w:val="xl786"/>
    <w:basedOn w:val="Normal"/>
    <w:rsid w:val="005B062B"/>
    <w:pPr>
      <w:shd w:val="clear" w:color="000000" w:fill="CBF3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7">
    <w:name w:val="xl787"/>
    <w:basedOn w:val="Normal"/>
    <w:rsid w:val="005B062B"/>
    <w:pPr>
      <w:shd w:val="clear" w:color="000000" w:fill="AA4ED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8">
    <w:name w:val="xl788"/>
    <w:basedOn w:val="Normal"/>
    <w:rsid w:val="005B062B"/>
    <w:pPr>
      <w:shd w:val="clear" w:color="000000" w:fill="5ECD3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B062B"/>
    <w:rPr>
      <w:color w:val="605E5C"/>
      <w:shd w:val="clear" w:color="auto" w:fill="E1DFDD"/>
    </w:rPr>
  </w:style>
  <w:style w:type="paragraph" w:customStyle="1" w:styleId="xl66">
    <w:name w:val="xl66"/>
    <w:basedOn w:val="Normal"/>
    <w:rsid w:val="005B062B"/>
    <w:pPr>
      <w:shd w:val="clear" w:color="000000" w:fill="F080F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9">
    <w:name w:val="xl789"/>
    <w:basedOn w:val="Normal"/>
    <w:rsid w:val="006B5838"/>
    <w:pPr>
      <w:shd w:val="clear" w:color="000000" w:fill="8ACD1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0">
    <w:name w:val="xl790"/>
    <w:basedOn w:val="Normal"/>
    <w:rsid w:val="006B5838"/>
    <w:pPr>
      <w:shd w:val="clear" w:color="000000" w:fill="FF370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1">
    <w:name w:val="xl791"/>
    <w:basedOn w:val="Normal"/>
    <w:rsid w:val="006B5838"/>
    <w:pPr>
      <w:shd w:val="clear" w:color="000000" w:fill="ABA23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2">
    <w:name w:val="xl792"/>
    <w:basedOn w:val="Normal"/>
    <w:rsid w:val="006B5838"/>
    <w:pPr>
      <w:shd w:val="clear" w:color="000000" w:fill="8EFBB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3">
    <w:name w:val="xl793"/>
    <w:basedOn w:val="Normal"/>
    <w:rsid w:val="006B5838"/>
    <w:pPr>
      <w:shd w:val="clear" w:color="000000" w:fill="90909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4">
    <w:name w:val="xl794"/>
    <w:basedOn w:val="Normal"/>
    <w:rsid w:val="006B5838"/>
    <w:pPr>
      <w:shd w:val="clear" w:color="000000" w:fill="C8A15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5">
    <w:name w:val="xl795"/>
    <w:basedOn w:val="Normal"/>
    <w:rsid w:val="006B5838"/>
    <w:pPr>
      <w:shd w:val="clear" w:color="000000" w:fill="7A1C0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6">
    <w:name w:val="xl796"/>
    <w:basedOn w:val="Normal"/>
    <w:rsid w:val="006B5838"/>
    <w:pPr>
      <w:shd w:val="clear" w:color="000000" w:fill="ABCE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7">
    <w:name w:val="xl797"/>
    <w:basedOn w:val="Normal"/>
    <w:rsid w:val="006B5838"/>
    <w:pPr>
      <w:shd w:val="clear" w:color="000000" w:fill="88B5B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8">
    <w:name w:val="xl798"/>
    <w:basedOn w:val="Normal"/>
    <w:rsid w:val="006B5838"/>
    <w:pPr>
      <w:shd w:val="clear" w:color="000000" w:fill="566D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9">
    <w:name w:val="xl799"/>
    <w:basedOn w:val="Normal"/>
    <w:rsid w:val="006B5838"/>
    <w:pPr>
      <w:shd w:val="clear" w:color="000000" w:fill="8495E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0">
    <w:name w:val="xl800"/>
    <w:basedOn w:val="Normal"/>
    <w:rsid w:val="006B5838"/>
    <w:pPr>
      <w:shd w:val="clear" w:color="000000" w:fill="B1E01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1">
    <w:name w:val="xl801"/>
    <w:basedOn w:val="Normal"/>
    <w:rsid w:val="006B5838"/>
    <w:pPr>
      <w:shd w:val="clear" w:color="000000" w:fill="D2000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2">
    <w:name w:val="xl802"/>
    <w:basedOn w:val="Normal"/>
    <w:rsid w:val="006B5838"/>
    <w:pPr>
      <w:shd w:val="clear" w:color="000000" w:fill="D0AB3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3">
    <w:name w:val="xl803"/>
    <w:basedOn w:val="Normal"/>
    <w:rsid w:val="006B5838"/>
    <w:pPr>
      <w:shd w:val="clear" w:color="000000" w:fill="76F8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4">
    <w:name w:val="xl804"/>
    <w:basedOn w:val="Normal"/>
    <w:rsid w:val="006B5838"/>
    <w:pPr>
      <w:shd w:val="clear" w:color="000000" w:fill="D5DD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5">
    <w:name w:val="xl805"/>
    <w:basedOn w:val="Normal"/>
    <w:rsid w:val="006B5838"/>
    <w:pPr>
      <w:shd w:val="clear" w:color="000000" w:fill="F58C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6">
    <w:name w:val="xl806"/>
    <w:basedOn w:val="Normal"/>
    <w:rsid w:val="006B5838"/>
    <w:pPr>
      <w:shd w:val="clear" w:color="000000" w:fill="FCB6E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7">
    <w:name w:val="xl807"/>
    <w:basedOn w:val="Normal"/>
    <w:rsid w:val="006B5838"/>
    <w:pPr>
      <w:shd w:val="clear" w:color="000000" w:fill="B1DEF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8">
    <w:name w:val="xl808"/>
    <w:basedOn w:val="Normal"/>
    <w:rsid w:val="006B5838"/>
    <w:pPr>
      <w:shd w:val="clear" w:color="000000" w:fill="505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9">
    <w:name w:val="xl809"/>
    <w:basedOn w:val="Normal"/>
    <w:rsid w:val="006B5838"/>
    <w:pPr>
      <w:shd w:val="clear" w:color="000000" w:fill="C2F8F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0">
    <w:name w:val="xl810"/>
    <w:basedOn w:val="Normal"/>
    <w:rsid w:val="006B5838"/>
    <w:pPr>
      <w:shd w:val="clear" w:color="000000" w:fill="AB412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1">
    <w:name w:val="xl811"/>
    <w:basedOn w:val="Normal"/>
    <w:rsid w:val="006B5838"/>
    <w:pPr>
      <w:shd w:val="clear" w:color="000000" w:fill="E6671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2">
    <w:name w:val="xl812"/>
    <w:basedOn w:val="Normal"/>
    <w:rsid w:val="006B5838"/>
    <w:pPr>
      <w:shd w:val="clear" w:color="000000" w:fill="1FA95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3">
    <w:name w:val="xl813"/>
    <w:basedOn w:val="Normal"/>
    <w:rsid w:val="006B5838"/>
    <w:pPr>
      <w:shd w:val="clear" w:color="000000" w:fill="710E1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4">
    <w:name w:val="xl814"/>
    <w:basedOn w:val="Normal"/>
    <w:rsid w:val="006B5838"/>
    <w:pPr>
      <w:shd w:val="clear" w:color="000000" w:fill="54232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5">
    <w:name w:val="xl815"/>
    <w:basedOn w:val="Normal"/>
    <w:rsid w:val="006B5838"/>
    <w:pPr>
      <w:shd w:val="clear" w:color="000000" w:fill="96D46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6">
    <w:name w:val="xl816"/>
    <w:basedOn w:val="Normal"/>
    <w:rsid w:val="006B5838"/>
    <w:pPr>
      <w:shd w:val="clear" w:color="000000" w:fill="2B535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7">
    <w:name w:val="xl817"/>
    <w:basedOn w:val="Normal"/>
    <w:rsid w:val="006B5838"/>
    <w:pPr>
      <w:shd w:val="clear" w:color="000000" w:fill="5F4E0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8">
    <w:name w:val="xl818"/>
    <w:basedOn w:val="Normal"/>
    <w:rsid w:val="006B5838"/>
    <w:pPr>
      <w:shd w:val="clear" w:color="000000" w:fill="72051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9">
    <w:name w:val="xl819"/>
    <w:basedOn w:val="Normal"/>
    <w:rsid w:val="006B5838"/>
    <w:pPr>
      <w:shd w:val="clear" w:color="000000" w:fill="1BAD7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0">
    <w:name w:val="xl820"/>
    <w:basedOn w:val="Normal"/>
    <w:rsid w:val="006B5838"/>
    <w:pPr>
      <w:shd w:val="clear" w:color="000000" w:fill="71202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1">
    <w:name w:val="xl821"/>
    <w:basedOn w:val="Normal"/>
    <w:rsid w:val="006B5838"/>
    <w:pPr>
      <w:shd w:val="clear" w:color="000000" w:fill="36211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2">
    <w:name w:val="xl822"/>
    <w:basedOn w:val="Normal"/>
    <w:rsid w:val="006B5838"/>
    <w:pPr>
      <w:shd w:val="clear" w:color="000000" w:fill="17181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3">
    <w:name w:val="xl823"/>
    <w:basedOn w:val="Normal"/>
    <w:rsid w:val="006B5838"/>
    <w:pPr>
      <w:shd w:val="clear" w:color="000000" w:fill="E2613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4">
    <w:name w:val="xl824"/>
    <w:basedOn w:val="Normal"/>
    <w:rsid w:val="006B5838"/>
    <w:pPr>
      <w:shd w:val="clear" w:color="000000" w:fill="DB3C3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5">
    <w:name w:val="xl825"/>
    <w:basedOn w:val="Normal"/>
    <w:rsid w:val="006B5838"/>
    <w:pPr>
      <w:shd w:val="clear" w:color="000000" w:fill="480B3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6">
    <w:name w:val="xl826"/>
    <w:basedOn w:val="Normal"/>
    <w:rsid w:val="006B5838"/>
    <w:pPr>
      <w:shd w:val="clear" w:color="000000" w:fill="56B46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7">
    <w:name w:val="xl827"/>
    <w:basedOn w:val="Normal"/>
    <w:rsid w:val="006B5838"/>
    <w:pPr>
      <w:shd w:val="clear" w:color="000000" w:fill="03615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8">
    <w:name w:val="xl828"/>
    <w:basedOn w:val="Normal"/>
    <w:rsid w:val="006B5838"/>
    <w:pPr>
      <w:shd w:val="clear" w:color="000000" w:fill="F1C55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9">
    <w:name w:val="xl829"/>
    <w:basedOn w:val="Normal"/>
    <w:rsid w:val="006B5838"/>
    <w:pPr>
      <w:shd w:val="clear" w:color="000000" w:fill="17436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0">
    <w:name w:val="xl830"/>
    <w:basedOn w:val="Normal"/>
    <w:rsid w:val="006B5838"/>
    <w:pPr>
      <w:shd w:val="clear" w:color="000000" w:fill="E2C93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1">
    <w:name w:val="xl831"/>
    <w:basedOn w:val="Normal"/>
    <w:rsid w:val="006B5838"/>
    <w:pPr>
      <w:shd w:val="clear" w:color="000000" w:fill="5D797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2">
    <w:name w:val="xl832"/>
    <w:basedOn w:val="Normal"/>
    <w:rsid w:val="006B5838"/>
    <w:pPr>
      <w:shd w:val="clear" w:color="000000" w:fill="2E6EA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3">
    <w:name w:val="xl833"/>
    <w:basedOn w:val="Normal"/>
    <w:rsid w:val="006B5838"/>
    <w:pPr>
      <w:shd w:val="clear" w:color="000000" w:fill="33021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4">
    <w:name w:val="xl834"/>
    <w:basedOn w:val="Normal"/>
    <w:rsid w:val="006B5838"/>
    <w:pPr>
      <w:shd w:val="clear" w:color="000000" w:fill="69195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5">
    <w:name w:val="xl835"/>
    <w:basedOn w:val="Normal"/>
    <w:rsid w:val="006B5838"/>
    <w:pPr>
      <w:shd w:val="clear" w:color="000000" w:fill="F8DAD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6">
    <w:name w:val="xl836"/>
    <w:basedOn w:val="Normal"/>
    <w:rsid w:val="006B5838"/>
    <w:pPr>
      <w:shd w:val="clear" w:color="000000" w:fill="B8716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7">
    <w:name w:val="xl837"/>
    <w:basedOn w:val="Normal"/>
    <w:rsid w:val="006B5838"/>
    <w:pPr>
      <w:shd w:val="clear" w:color="000000" w:fill="D7A9A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8">
    <w:name w:val="xl838"/>
    <w:basedOn w:val="Normal"/>
    <w:rsid w:val="006B5838"/>
    <w:pPr>
      <w:shd w:val="clear" w:color="000000" w:fill="FDDFE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9">
    <w:name w:val="xl839"/>
    <w:basedOn w:val="Normal"/>
    <w:rsid w:val="006B5838"/>
    <w:pPr>
      <w:shd w:val="clear" w:color="000000" w:fill="C1C6A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0">
    <w:name w:val="xl840"/>
    <w:basedOn w:val="Normal"/>
    <w:rsid w:val="006B5838"/>
    <w:pPr>
      <w:shd w:val="clear" w:color="000000" w:fill="D6AC7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1">
    <w:name w:val="xl841"/>
    <w:basedOn w:val="Normal"/>
    <w:rsid w:val="006B5838"/>
    <w:pPr>
      <w:shd w:val="clear" w:color="000000" w:fill="BE312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2">
    <w:name w:val="xl842"/>
    <w:basedOn w:val="Normal"/>
    <w:rsid w:val="006B5838"/>
    <w:pPr>
      <w:shd w:val="clear" w:color="000000" w:fill="C4C3F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3">
    <w:name w:val="xl843"/>
    <w:basedOn w:val="Normal"/>
    <w:rsid w:val="006B5838"/>
    <w:pPr>
      <w:shd w:val="clear" w:color="000000" w:fill="BF96C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4">
    <w:name w:val="xl844"/>
    <w:basedOn w:val="Normal"/>
    <w:rsid w:val="006B5838"/>
    <w:pPr>
      <w:shd w:val="clear" w:color="000000" w:fill="7F44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5">
    <w:name w:val="xl845"/>
    <w:basedOn w:val="Normal"/>
    <w:rsid w:val="006B5838"/>
    <w:pPr>
      <w:shd w:val="clear" w:color="000000" w:fill="9180A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6">
    <w:name w:val="xl846"/>
    <w:basedOn w:val="Normal"/>
    <w:rsid w:val="006B5838"/>
    <w:pPr>
      <w:shd w:val="clear" w:color="000000" w:fill="D5EDB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7">
    <w:name w:val="xl847"/>
    <w:basedOn w:val="Normal"/>
    <w:rsid w:val="006B5838"/>
    <w:pPr>
      <w:shd w:val="clear" w:color="000000" w:fill="C9A7C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8">
    <w:name w:val="xl848"/>
    <w:basedOn w:val="Normal"/>
    <w:rsid w:val="006B5838"/>
    <w:pPr>
      <w:shd w:val="clear" w:color="000000" w:fill="BB788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9">
    <w:name w:val="xl849"/>
    <w:basedOn w:val="Normal"/>
    <w:rsid w:val="006B5838"/>
    <w:pPr>
      <w:shd w:val="clear" w:color="000000" w:fill="2BFA8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0">
    <w:name w:val="xl850"/>
    <w:basedOn w:val="Normal"/>
    <w:rsid w:val="006B5838"/>
    <w:pPr>
      <w:shd w:val="clear" w:color="000000" w:fill="E9C2A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1">
    <w:name w:val="xl851"/>
    <w:basedOn w:val="Normal"/>
    <w:rsid w:val="006B5838"/>
    <w:pPr>
      <w:shd w:val="clear" w:color="000000" w:fill="51FFB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2">
    <w:name w:val="xl852"/>
    <w:basedOn w:val="Normal"/>
    <w:rsid w:val="006B5838"/>
    <w:pPr>
      <w:shd w:val="clear" w:color="000000" w:fill="F4F59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3">
    <w:name w:val="xl853"/>
    <w:basedOn w:val="Normal"/>
    <w:rsid w:val="006B5838"/>
    <w:pPr>
      <w:shd w:val="clear" w:color="000000" w:fill="EFCAE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4">
    <w:name w:val="xl854"/>
    <w:basedOn w:val="Normal"/>
    <w:rsid w:val="006B5838"/>
    <w:pPr>
      <w:shd w:val="clear" w:color="000000" w:fill="866D9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5">
    <w:name w:val="xl855"/>
    <w:basedOn w:val="Normal"/>
    <w:rsid w:val="006B5838"/>
    <w:pPr>
      <w:shd w:val="clear" w:color="000000" w:fill="C4EDE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6">
    <w:name w:val="xl856"/>
    <w:basedOn w:val="Normal"/>
    <w:rsid w:val="006B5838"/>
    <w:pPr>
      <w:shd w:val="clear" w:color="000000" w:fill="8A9B9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7">
    <w:name w:val="xl857"/>
    <w:basedOn w:val="Normal"/>
    <w:rsid w:val="006B5838"/>
    <w:pPr>
      <w:shd w:val="clear" w:color="000000" w:fill="AEEBA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8">
    <w:name w:val="xl858"/>
    <w:basedOn w:val="Normal"/>
    <w:rsid w:val="006B5838"/>
    <w:pPr>
      <w:shd w:val="clear" w:color="000000" w:fill="D2D12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9">
    <w:name w:val="xl859"/>
    <w:basedOn w:val="Normal"/>
    <w:rsid w:val="006B5838"/>
    <w:pPr>
      <w:shd w:val="clear" w:color="000000" w:fill="AB411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0">
    <w:name w:val="xl860"/>
    <w:basedOn w:val="Normal"/>
    <w:rsid w:val="006B5838"/>
    <w:pPr>
      <w:shd w:val="clear" w:color="000000" w:fill="13AE1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1">
    <w:name w:val="xl861"/>
    <w:basedOn w:val="Normal"/>
    <w:rsid w:val="006B5838"/>
    <w:pPr>
      <w:shd w:val="clear" w:color="000000" w:fill="3234C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2">
    <w:name w:val="xl862"/>
    <w:basedOn w:val="Normal"/>
    <w:rsid w:val="006B5838"/>
    <w:pPr>
      <w:shd w:val="clear" w:color="000000" w:fill="485E5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3">
    <w:name w:val="xl863"/>
    <w:basedOn w:val="Normal"/>
    <w:rsid w:val="006B5838"/>
    <w:pPr>
      <w:shd w:val="clear" w:color="000000" w:fill="54473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4">
    <w:name w:val="xl864"/>
    <w:basedOn w:val="Normal"/>
    <w:rsid w:val="006B5838"/>
    <w:pPr>
      <w:shd w:val="clear" w:color="000000" w:fill="B6BB9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5">
    <w:name w:val="xl865"/>
    <w:basedOn w:val="Normal"/>
    <w:rsid w:val="006B5838"/>
    <w:pPr>
      <w:shd w:val="clear" w:color="000000" w:fill="805DA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6">
    <w:name w:val="xl866"/>
    <w:basedOn w:val="Normal"/>
    <w:rsid w:val="006B5838"/>
    <w:pPr>
      <w:shd w:val="clear" w:color="000000" w:fill="EBEDE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7">
    <w:name w:val="xl867"/>
    <w:basedOn w:val="Normal"/>
    <w:rsid w:val="006B5838"/>
    <w:pPr>
      <w:shd w:val="clear" w:color="000000" w:fill="7AC4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8">
    <w:name w:val="xl868"/>
    <w:basedOn w:val="Normal"/>
    <w:rsid w:val="006B5838"/>
    <w:pPr>
      <w:shd w:val="clear" w:color="000000" w:fill="7B7B6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9">
    <w:name w:val="xl869"/>
    <w:basedOn w:val="Normal"/>
    <w:rsid w:val="006B5838"/>
    <w:pPr>
      <w:shd w:val="clear" w:color="000000" w:fill="8449E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0">
    <w:name w:val="xl870"/>
    <w:basedOn w:val="Normal"/>
    <w:rsid w:val="006B5838"/>
    <w:pPr>
      <w:shd w:val="clear" w:color="000000" w:fill="FF7C8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1">
    <w:name w:val="xl871"/>
    <w:basedOn w:val="Normal"/>
    <w:rsid w:val="006B5838"/>
    <w:pPr>
      <w:shd w:val="clear" w:color="000000" w:fill="D1C8B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2">
    <w:name w:val="xl872"/>
    <w:basedOn w:val="Normal"/>
    <w:rsid w:val="006B5838"/>
    <w:pPr>
      <w:shd w:val="clear" w:color="000000" w:fill="FF4DB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3">
    <w:name w:val="xl873"/>
    <w:basedOn w:val="Normal"/>
    <w:rsid w:val="006B5838"/>
    <w:pPr>
      <w:shd w:val="clear" w:color="000000" w:fill="D13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4">
    <w:name w:val="xl874"/>
    <w:basedOn w:val="Normal"/>
    <w:rsid w:val="006B5838"/>
    <w:pPr>
      <w:shd w:val="clear" w:color="000000" w:fill="AE157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5">
    <w:name w:val="xl875"/>
    <w:basedOn w:val="Normal"/>
    <w:rsid w:val="006B5838"/>
    <w:pPr>
      <w:shd w:val="clear" w:color="000000" w:fill="8E289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6">
    <w:name w:val="xl876"/>
    <w:basedOn w:val="Normal"/>
    <w:rsid w:val="006B5838"/>
    <w:pPr>
      <w:shd w:val="clear" w:color="000000" w:fill="C2939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7">
    <w:name w:val="xl877"/>
    <w:basedOn w:val="Normal"/>
    <w:rsid w:val="006B5838"/>
    <w:pPr>
      <w:shd w:val="clear" w:color="000000" w:fill="99C6E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8">
    <w:name w:val="xl878"/>
    <w:basedOn w:val="Normal"/>
    <w:rsid w:val="006B5838"/>
    <w:pPr>
      <w:shd w:val="clear" w:color="000000" w:fill="A38EB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9">
    <w:name w:val="xl879"/>
    <w:basedOn w:val="Normal"/>
    <w:rsid w:val="006B5838"/>
    <w:pPr>
      <w:shd w:val="clear" w:color="000000" w:fill="6E8B5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0">
    <w:name w:val="xl880"/>
    <w:basedOn w:val="Normal"/>
    <w:rsid w:val="006B5838"/>
    <w:pPr>
      <w:shd w:val="clear" w:color="000000" w:fill="E9D8E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1">
    <w:name w:val="xl881"/>
    <w:basedOn w:val="Normal"/>
    <w:rsid w:val="006B5838"/>
    <w:pPr>
      <w:shd w:val="clear" w:color="000000" w:fill="4FCEE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2">
    <w:name w:val="xl882"/>
    <w:basedOn w:val="Normal"/>
    <w:rsid w:val="006B5838"/>
    <w:pPr>
      <w:shd w:val="clear" w:color="000000" w:fill="B2001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3">
    <w:name w:val="xl883"/>
    <w:basedOn w:val="Normal"/>
    <w:rsid w:val="006B5838"/>
    <w:pPr>
      <w:shd w:val="clear" w:color="000000" w:fill="FF846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4">
    <w:name w:val="xl884"/>
    <w:basedOn w:val="Normal"/>
    <w:rsid w:val="006B5838"/>
    <w:pPr>
      <w:shd w:val="clear" w:color="000000" w:fill="2200E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5">
    <w:name w:val="xl885"/>
    <w:basedOn w:val="Normal"/>
    <w:rsid w:val="006B5838"/>
    <w:pPr>
      <w:shd w:val="clear" w:color="000000" w:fill="8D8C9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6">
    <w:name w:val="xl886"/>
    <w:basedOn w:val="Normal"/>
    <w:rsid w:val="006B5838"/>
    <w:pPr>
      <w:shd w:val="clear" w:color="000000" w:fill="D5495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7">
    <w:name w:val="xl887"/>
    <w:basedOn w:val="Normal"/>
    <w:rsid w:val="006B5838"/>
    <w:pPr>
      <w:shd w:val="clear" w:color="000000" w:fill="D8993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8">
    <w:name w:val="xl888"/>
    <w:basedOn w:val="Normal"/>
    <w:rsid w:val="006B5838"/>
    <w:pPr>
      <w:shd w:val="clear" w:color="000000" w:fill="7FE2D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9">
    <w:name w:val="xl889"/>
    <w:basedOn w:val="Normal"/>
    <w:rsid w:val="006B5838"/>
    <w:pPr>
      <w:shd w:val="clear" w:color="000000" w:fill="E1D26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0">
    <w:name w:val="xl890"/>
    <w:basedOn w:val="Normal"/>
    <w:rsid w:val="006B5838"/>
    <w:pPr>
      <w:shd w:val="clear" w:color="000000" w:fill="827A5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1">
    <w:name w:val="xl891"/>
    <w:basedOn w:val="Normal"/>
    <w:rsid w:val="006B5838"/>
    <w:pPr>
      <w:shd w:val="clear" w:color="000000" w:fill="AB151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2">
    <w:name w:val="xl892"/>
    <w:basedOn w:val="Normal"/>
    <w:rsid w:val="006B5838"/>
    <w:pPr>
      <w:shd w:val="clear" w:color="000000" w:fill="6853F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3">
    <w:name w:val="xl893"/>
    <w:basedOn w:val="Normal"/>
    <w:rsid w:val="006B5838"/>
    <w:pPr>
      <w:shd w:val="clear" w:color="000000" w:fill="F03D1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4">
    <w:name w:val="xl894"/>
    <w:basedOn w:val="Normal"/>
    <w:rsid w:val="006B5838"/>
    <w:pPr>
      <w:shd w:val="clear" w:color="000000" w:fill="EFBE5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5">
    <w:name w:val="xl895"/>
    <w:basedOn w:val="Normal"/>
    <w:rsid w:val="006B5838"/>
    <w:pPr>
      <w:shd w:val="clear" w:color="000000" w:fill="135EF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6">
    <w:name w:val="xl896"/>
    <w:basedOn w:val="Normal"/>
    <w:rsid w:val="006B5838"/>
    <w:pPr>
      <w:shd w:val="clear" w:color="000000" w:fill="A70F8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7">
    <w:name w:val="xl897"/>
    <w:basedOn w:val="Normal"/>
    <w:rsid w:val="006B5838"/>
    <w:pPr>
      <w:shd w:val="clear" w:color="000000" w:fill="B40F8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8">
    <w:name w:val="xl898"/>
    <w:basedOn w:val="Normal"/>
    <w:rsid w:val="006B5838"/>
    <w:pPr>
      <w:shd w:val="clear" w:color="000000" w:fill="73C7E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9">
    <w:name w:val="xl899"/>
    <w:basedOn w:val="Normal"/>
    <w:rsid w:val="006B5838"/>
    <w:pPr>
      <w:shd w:val="clear" w:color="000000" w:fill="6468B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0">
    <w:name w:val="xl900"/>
    <w:basedOn w:val="Normal"/>
    <w:rsid w:val="006B5838"/>
    <w:pPr>
      <w:shd w:val="clear" w:color="000000" w:fill="DDD49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1">
    <w:name w:val="xl901"/>
    <w:basedOn w:val="Normal"/>
    <w:rsid w:val="006B5838"/>
    <w:pPr>
      <w:shd w:val="clear" w:color="000000" w:fill="37869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2">
    <w:name w:val="xl902"/>
    <w:basedOn w:val="Normal"/>
    <w:rsid w:val="006B5838"/>
    <w:pPr>
      <w:shd w:val="clear" w:color="000000" w:fill="AD655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3">
    <w:name w:val="xl903"/>
    <w:basedOn w:val="Normal"/>
    <w:rsid w:val="006B5838"/>
    <w:pPr>
      <w:shd w:val="clear" w:color="000000" w:fill="E564D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4">
    <w:name w:val="xl904"/>
    <w:basedOn w:val="Normal"/>
    <w:rsid w:val="006B5838"/>
    <w:pPr>
      <w:shd w:val="clear" w:color="000000" w:fill="D4255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5">
    <w:name w:val="xl905"/>
    <w:basedOn w:val="Normal"/>
    <w:rsid w:val="006B5838"/>
    <w:pPr>
      <w:shd w:val="clear" w:color="000000" w:fill="FF25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6">
    <w:name w:val="xl906"/>
    <w:basedOn w:val="Normal"/>
    <w:rsid w:val="006B5838"/>
    <w:pPr>
      <w:shd w:val="clear" w:color="000000" w:fill="96D93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7">
    <w:name w:val="xl907"/>
    <w:basedOn w:val="Normal"/>
    <w:rsid w:val="006B5838"/>
    <w:pPr>
      <w:shd w:val="clear" w:color="000000" w:fill="71A5C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8">
    <w:name w:val="xl908"/>
    <w:basedOn w:val="Normal"/>
    <w:rsid w:val="006B5838"/>
    <w:pPr>
      <w:shd w:val="clear" w:color="000000" w:fill="ECE1E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9">
    <w:name w:val="xl909"/>
    <w:basedOn w:val="Normal"/>
    <w:rsid w:val="006B5838"/>
    <w:pPr>
      <w:shd w:val="clear" w:color="000000" w:fill="EDD04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0">
    <w:name w:val="xl910"/>
    <w:basedOn w:val="Normal"/>
    <w:rsid w:val="006B5838"/>
    <w:pPr>
      <w:shd w:val="clear" w:color="000000" w:fill="72302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1">
    <w:name w:val="xl911"/>
    <w:basedOn w:val="Normal"/>
    <w:rsid w:val="006B5838"/>
    <w:pPr>
      <w:shd w:val="clear" w:color="000000" w:fill="B2B2C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2">
    <w:name w:val="xl912"/>
    <w:basedOn w:val="Normal"/>
    <w:rsid w:val="006B5838"/>
    <w:pPr>
      <w:shd w:val="clear" w:color="000000" w:fill="72776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3">
    <w:name w:val="xl913"/>
    <w:basedOn w:val="Normal"/>
    <w:rsid w:val="006B5838"/>
    <w:pPr>
      <w:shd w:val="clear" w:color="000000" w:fill="A0AA5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4">
    <w:name w:val="xl914"/>
    <w:basedOn w:val="Normal"/>
    <w:rsid w:val="006B5838"/>
    <w:pPr>
      <w:shd w:val="clear" w:color="000000" w:fill="6A321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5">
    <w:name w:val="xl915"/>
    <w:basedOn w:val="Normal"/>
    <w:rsid w:val="006B5838"/>
    <w:pPr>
      <w:shd w:val="clear" w:color="000000" w:fill="DFD3D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6">
    <w:name w:val="xl916"/>
    <w:basedOn w:val="Normal"/>
    <w:rsid w:val="006B5838"/>
    <w:pPr>
      <w:shd w:val="clear" w:color="000000" w:fill="77514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7">
    <w:name w:val="xl917"/>
    <w:basedOn w:val="Normal"/>
    <w:rsid w:val="006B5838"/>
    <w:pPr>
      <w:shd w:val="clear" w:color="000000" w:fill="5F424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8">
    <w:name w:val="xl918"/>
    <w:basedOn w:val="Normal"/>
    <w:rsid w:val="006B5838"/>
    <w:pPr>
      <w:shd w:val="clear" w:color="000000" w:fill="21D0C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9">
    <w:name w:val="xl919"/>
    <w:basedOn w:val="Normal"/>
    <w:rsid w:val="006B5838"/>
    <w:pPr>
      <w:shd w:val="clear" w:color="000000" w:fill="4E7BD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0">
    <w:name w:val="xl920"/>
    <w:basedOn w:val="Normal"/>
    <w:rsid w:val="006B5838"/>
    <w:pPr>
      <w:shd w:val="clear" w:color="000000" w:fill="E100A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1">
    <w:name w:val="xl921"/>
    <w:basedOn w:val="Normal"/>
    <w:rsid w:val="006B5838"/>
    <w:pPr>
      <w:shd w:val="clear" w:color="000000" w:fill="E5008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2">
    <w:name w:val="xl922"/>
    <w:basedOn w:val="Normal"/>
    <w:rsid w:val="006B5838"/>
    <w:pPr>
      <w:shd w:val="clear" w:color="000000" w:fill="BAF4E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3">
    <w:name w:val="xl923"/>
    <w:basedOn w:val="Normal"/>
    <w:rsid w:val="006B5838"/>
    <w:pPr>
      <w:shd w:val="clear" w:color="000000" w:fill="41465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4">
    <w:name w:val="xl924"/>
    <w:basedOn w:val="Normal"/>
    <w:rsid w:val="006B5838"/>
    <w:pPr>
      <w:shd w:val="clear" w:color="000000" w:fill="FFA8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5">
    <w:name w:val="xl925"/>
    <w:basedOn w:val="Normal"/>
    <w:rsid w:val="006B5838"/>
    <w:pPr>
      <w:shd w:val="clear" w:color="000000" w:fill="A04F3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6">
    <w:name w:val="xl926"/>
    <w:basedOn w:val="Normal"/>
    <w:rsid w:val="006B5838"/>
    <w:pPr>
      <w:shd w:val="clear" w:color="000000" w:fill="63348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7">
    <w:name w:val="xl927"/>
    <w:basedOn w:val="Normal"/>
    <w:rsid w:val="006B5838"/>
    <w:pPr>
      <w:shd w:val="clear" w:color="000000" w:fill="96E6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8">
    <w:name w:val="xl928"/>
    <w:basedOn w:val="Normal"/>
    <w:rsid w:val="006B5838"/>
    <w:pPr>
      <w:shd w:val="clear" w:color="000000" w:fill="EC221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9">
    <w:name w:val="xl929"/>
    <w:basedOn w:val="Normal"/>
    <w:rsid w:val="006B5838"/>
    <w:pPr>
      <w:shd w:val="clear" w:color="000000" w:fill="FA191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0">
    <w:name w:val="xl930"/>
    <w:basedOn w:val="Normal"/>
    <w:rsid w:val="006B5838"/>
    <w:pPr>
      <w:shd w:val="clear" w:color="000000" w:fill="D4F00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1">
    <w:name w:val="xl931"/>
    <w:basedOn w:val="Normal"/>
    <w:rsid w:val="006B5838"/>
    <w:pPr>
      <w:shd w:val="clear" w:color="000000" w:fill="90AB7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2">
    <w:name w:val="xl932"/>
    <w:basedOn w:val="Normal"/>
    <w:rsid w:val="006B5838"/>
    <w:pPr>
      <w:shd w:val="clear" w:color="000000" w:fill="4A567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3">
    <w:name w:val="xl933"/>
    <w:basedOn w:val="Normal"/>
    <w:rsid w:val="006B5838"/>
    <w:pPr>
      <w:shd w:val="clear" w:color="000000" w:fill="81171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4">
    <w:name w:val="xl934"/>
    <w:basedOn w:val="Normal"/>
    <w:rsid w:val="006B5838"/>
    <w:pPr>
      <w:shd w:val="clear" w:color="000000" w:fill="E879F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5">
    <w:name w:val="xl935"/>
    <w:basedOn w:val="Normal"/>
    <w:rsid w:val="006B5838"/>
    <w:pPr>
      <w:shd w:val="clear" w:color="000000" w:fill="1B343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6">
    <w:name w:val="xl936"/>
    <w:basedOn w:val="Normal"/>
    <w:rsid w:val="006B5838"/>
    <w:pPr>
      <w:shd w:val="clear" w:color="000000" w:fill="5C521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7">
    <w:name w:val="xl937"/>
    <w:basedOn w:val="Normal"/>
    <w:rsid w:val="006B5838"/>
    <w:pPr>
      <w:shd w:val="clear" w:color="000000" w:fill="19224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8">
    <w:name w:val="xl938"/>
    <w:basedOn w:val="Normal"/>
    <w:rsid w:val="006B5838"/>
    <w:pPr>
      <w:shd w:val="clear" w:color="000000" w:fill="EF9DC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9">
    <w:name w:val="xl939"/>
    <w:basedOn w:val="Normal"/>
    <w:rsid w:val="006B5838"/>
    <w:pPr>
      <w:shd w:val="clear" w:color="000000" w:fill="EA944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40">
    <w:name w:val="xl940"/>
    <w:basedOn w:val="Normal"/>
    <w:rsid w:val="006B5838"/>
    <w:pPr>
      <w:shd w:val="clear" w:color="000000" w:fill="000F1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41">
    <w:name w:val="xl941"/>
    <w:basedOn w:val="Normal"/>
    <w:rsid w:val="006B5838"/>
    <w:pPr>
      <w:shd w:val="clear" w:color="000000" w:fill="F9E43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42">
    <w:name w:val="xl942"/>
    <w:basedOn w:val="Normal"/>
    <w:rsid w:val="006B5838"/>
    <w:pPr>
      <w:shd w:val="clear" w:color="000000" w:fill="64FD3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43">
    <w:name w:val="xl943"/>
    <w:basedOn w:val="Normal"/>
    <w:rsid w:val="006B5838"/>
    <w:pPr>
      <w:shd w:val="clear" w:color="000000" w:fill="F2FB5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44">
    <w:name w:val="xl944"/>
    <w:basedOn w:val="Normal"/>
    <w:rsid w:val="006B5838"/>
    <w:pPr>
      <w:shd w:val="clear" w:color="000000" w:fill="9A66C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45">
    <w:name w:val="xl945"/>
    <w:basedOn w:val="Normal"/>
    <w:rsid w:val="006B5838"/>
    <w:pPr>
      <w:shd w:val="clear" w:color="000000" w:fill="ABF3B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46">
    <w:name w:val="xl946"/>
    <w:basedOn w:val="Normal"/>
    <w:rsid w:val="006B5838"/>
    <w:pPr>
      <w:shd w:val="clear" w:color="000000" w:fill="2841C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47">
    <w:name w:val="xl947"/>
    <w:basedOn w:val="Normal"/>
    <w:rsid w:val="006B5838"/>
    <w:pPr>
      <w:shd w:val="clear" w:color="000000" w:fill="E2D2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48">
    <w:name w:val="xl948"/>
    <w:basedOn w:val="Normal"/>
    <w:rsid w:val="006B5838"/>
    <w:pPr>
      <w:shd w:val="clear" w:color="000000" w:fill="1A6D1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49">
    <w:name w:val="xl949"/>
    <w:basedOn w:val="Normal"/>
    <w:rsid w:val="006B5838"/>
    <w:pPr>
      <w:shd w:val="clear" w:color="000000" w:fill="EBE43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0">
    <w:name w:val="xl950"/>
    <w:basedOn w:val="Normal"/>
    <w:rsid w:val="006B5838"/>
    <w:pPr>
      <w:shd w:val="clear" w:color="000000" w:fill="1AE7F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1">
    <w:name w:val="xl951"/>
    <w:basedOn w:val="Normal"/>
    <w:rsid w:val="006B5838"/>
    <w:pPr>
      <w:shd w:val="clear" w:color="000000" w:fill="1C5A1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2">
    <w:name w:val="xl952"/>
    <w:basedOn w:val="Normal"/>
    <w:rsid w:val="006B5838"/>
    <w:pPr>
      <w:shd w:val="clear" w:color="000000" w:fill="4C4E2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3">
    <w:name w:val="xl953"/>
    <w:basedOn w:val="Normal"/>
    <w:rsid w:val="006B5838"/>
    <w:pPr>
      <w:shd w:val="clear" w:color="000000" w:fill="EFF16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4">
    <w:name w:val="xl954"/>
    <w:basedOn w:val="Normal"/>
    <w:rsid w:val="006B5838"/>
    <w:pPr>
      <w:shd w:val="clear" w:color="000000" w:fill="D5C2E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5">
    <w:name w:val="xl955"/>
    <w:basedOn w:val="Normal"/>
    <w:rsid w:val="006B5838"/>
    <w:pPr>
      <w:shd w:val="clear" w:color="000000" w:fill="3E491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6">
    <w:name w:val="xl956"/>
    <w:basedOn w:val="Normal"/>
    <w:rsid w:val="006B5838"/>
    <w:pPr>
      <w:shd w:val="clear" w:color="000000" w:fill="44402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7">
    <w:name w:val="xl957"/>
    <w:basedOn w:val="Normal"/>
    <w:rsid w:val="006B5838"/>
    <w:pPr>
      <w:shd w:val="clear" w:color="000000" w:fill="F9A9F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8">
    <w:name w:val="xl958"/>
    <w:basedOn w:val="Normal"/>
    <w:rsid w:val="006B5838"/>
    <w:pPr>
      <w:shd w:val="clear" w:color="000000" w:fill="D7C4D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9">
    <w:name w:val="xl959"/>
    <w:basedOn w:val="Normal"/>
    <w:rsid w:val="006B5838"/>
    <w:pPr>
      <w:shd w:val="clear" w:color="000000" w:fill="0B210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60">
    <w:name w:val="xl960"/>
    <w:basedOn w:val="Normal"/>
    <w:rsid w:val="006B5838"/>
    <w:pPr>
      <w:shd w:val="clear" w:color="000000" w:fill="0C0F0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61">
    <w:name w:val="xl961"/>
    <w:basedOn w:val="Normal"/>
    <w:rsid w:val="006B5838"/>
    <w:pPr>
      <w:shd w:val="clear" w:color="000000" w:fill="9C266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62">
    <w:name w:val="xl962"/>
    <w:basedOn w:val="Normal"/>
    <w:rsid w:val="006B5838"/>
    <w:pPr>
      <w:shd w:val="clear" w:color="000000" w:fill="51651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63">
    <w:name w:val="xl963"/>
    <w:basedOn w:val="Normal"/>
    <w:rsid w:val="006B5838"/>
    <w:pPr>
      <w:shd w:val="clear" w:color="000000" w:fill="8D5EA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64">
    <w:name w:val="xl964"/>
    <w:basedOn w:val="Normal"/>
    <w:rsid w:val="006B5838"/>
    <w:pPr>
      <w:shd w:val="clear" w:color="000000" w:fill="BB147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65">
    <w:name w:val="xl965"/>
    <w:basedOn w:val="Normal"/>
    <w:rsid w:val="006B5838"/>
    <w:pPr>
      <w:shd w:val="clear" w:color="000000" w:fill="0745B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66">
    <w:name w:val="xl966"/>
    <w:basedOn w:val="Normal"/>
    <w:rsid w:val="006B5838"/>
    <w:pPr>
      <w:shd w:val="clear" w:color="000000" w:fill="ED6A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67">
    <w:name w:val="xl967"/>
    <w:basedOn w:val="Normal"/>
    <w:rsid w:val="006B5838"/>
    <w:pPr>
      <w:shd w:val="clear" w:color="000000" w:fill="39F03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68">
    <w:name w:val="xl968"/>
    <w:basedOn w:val="Normal"/>
    <w:rsid w:val="006B5838"/>
    <w:pPr>
      <w:shd w:val="clear" w:color="000000" w:fill="B6008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69">
    <w:name w:val="xl969"/>
    <w:basedOn w:val="Normal"/>
    <w:rsid w:val="006B5838"/>
    <w:pPr>
      <w:shd w:val="clear" w:color="000000" w:fill="B48E3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70">
    <w:name w:val="xl970"/>
    <w:basedOn w:val="Normal"/>
    <w:rsid w:val="006B5838"/>
    <w:pPr>
      <w:shd w:val="clear" w:color="000000" w:fill="E425D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71">
    <w:name w:val="xl971"/>
    <w:basedOn w:val="Normal"/>
    <w:rsid w:val="006B5838"/>
    <w:pPr>
      <w:shd w:val="clear" w:color="000000" w:fill="987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72">
    <w:name w:val="xl972"/>
    <w:basedOn w:val="Normal"/>
    <w:rsid w:val="006B5838"/>
    <w:pPr>
      <w:shd w:val="clear" w:color="000000" w:fill="C120A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73">
    <w:name w:val="xl973"/>
    <w:basedOn w:val="Normal"/>
    <w:rsid w:val="006B5838"/>
    <w:pPr>
      <w:shd w:val="clear" w:color="000000" w:fill="FF9D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74">
    <w:name w:val="xl974"/>
    <w:basedOn w:val="Normal"/>
    <w:rsid w:val="006B5838"/>
    <w:pPr>
      <w:shd w:val="clear" w:color="000000" w:fill="FFBD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75">
    <w:name w:val="xl975"/>
    <w:basedOn w:val="Normal"/>
    <w:rsid w:val="006B5838"/>
    <w:pPr>
      <w:shd w:val="clear" w:color="000000" w:fill="FE002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76">
    <w:name w:val="xl976"/>
    <w:basedOn w:val="Normal"/>
    <w:rsid w:val="006B5838"/>
    <w:pPr>
      <w:shd w:val="clear" w:color="000000" w:fill="00F8F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77">
    <w:name w:val="xl977"/>
    <w:basedOn w:val="Normal"/>
    <w:rsid w:val="006B5838"/>
    <w:pPr>
      <w:shd w:val="clear" w:color="000000" w:fill="646A4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78">
    <w:name w:val="xl978"/>
    <w:basedOn w:val="Normal"/>
    <w:rsid w:val="006B5838"/>
    <w:pPr>
      <w:shd w:val="clear" w:color="000000" w:fill="48474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79">
    <w:name w:val="xl979"/>
    <w:basedOn w:val="Normal"/>
    <w:rsid w:val="006B5838"/>
    <w:pPr>
      <w:shd w:val="clear" w:color="000000" w:fill="BA004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80">
    <w:name w:val="xl980"/>
    <w:basedOn w:val="Normal"/>
    <w:rsid w:val="006B5838"/>
    <w:pPr>
      <w:shd w:val="clear" w:color="000000" w:fill="81A2D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81">
    <w:name w:val="xl981"/>
    <w:basedOn w:val="Normal"/>
    <w:rsid w:val="006B5838"/>
    <w:pPr>
      <w:shd w:val="clear" w:color="000000" w:fill="12719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82">
    <w:name w:val="xl982"/>
    <w:basedOn w:val="Normal"/>
    <w:rsid w:val="006B5838"/>
    <w:pPr>
      <w:shd w:val="clear" w:color="000000" w:fill="090E0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83">
    <w:name w:val="xl983"/>
    <w:basedOn w:val="Normal"/>
    <w:rsid w:val="006B5838"/>
    <w:pPr>
      <w:shd w:val="clear" w:color="000000" w:fill="FFB6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84">
    <w:name w:val="xl984"/>
    <w:basedOn w:val="Normal"/>
    <w:rsid w:val="006B5838"/>
    <w:pPr>
      <w:shd w:val="clear" w:color="000000" w:fill="E60A6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85">
    <w:name w:val="xl985"/>
    <w:basedOn w:val="Normal"/>
    <w:rsid w:val="006B5838"/>
    <w:pPr>
      <w:shd w:val="clear" w:color="000000" w:fill="6EB8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86">
    <w:name w:val="xl986"/>
    <w:basedOn w:val="Normal"/>
    <w:rsid w:val="006B5838"/>
    <w:pPr>
      <w:shd w:val="clear" w:color="000000" w:fill="F2FB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87">
    <w:name w:val="xl987"/>
    <w:basedOn w:val="Normal"/>
    <w:rsid w:val="006B5838"/>
    <w:pPr>
      <w:shd w:val="clear" w:color="000000" w:fill="008BF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88">
    <w:name w:val="xl988"/>
    <w:basedOn w:val="Normal"/>
    <w:rsid w:val="006B5838"/>
    <w:pPr>
      <w:shd w:val="clear" w:color="000000" w:fill="FF8CA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89">
    <w:name w:val="xl989"/>
    <w:basedOn w:val="Normal"/>
    <w:rsid w:val="006B5838"/>
    <w:pPr>
      <w:shd w:val="clear" w:color="000000" w:fill="DF1E1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90">
    <w:name w:val="xl990"/>
    <w:basedOn w:val="Normal"/>
    <w:rsid w:val="006B5838"/>
    <w:pPr>
      <w:shd w:val="clear" w:color="000000" w:fill="9FFEF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91">
    <w:name w:val="xl991"/>
    <w:basedOn w:val="Normal"/>
    <w:rsid w:val="006B5838"/>
    <w:pPr>
      <w:shd w:val="clear" w:color="000000" w:fill="031B9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92">
    <w:name w:val="xl992"/>
    <w:basedOn w:val="Normal"/>
    <w:rsid w:val="006B5838"/>
    <w:pPr>
      <w:shd w:val="clear" w:color="000000" w:fill="D8A5C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93">
    <w:name w:val="xl993"/>
    <w:basedOn w:val="Normal"/>
    <w:rsid w:val="006B5838"/>
    <w:pPr>
      <w:shd w:val="clear" w:color="000000" w:fill="00351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94">
    <w:name w:val="xl994"/>
    <w:basedOn w:val="Normal"/>
    <w:rsid w:val="006B5838"/>
    <w:pPr>
      <w:shd w:val="clear" w:color="000000" w:fill="8E00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95">
    <w:name w:val="xl995"/>
    <w:basedOn w:val="Normal"/>
    <w:rsid w:val="006B5838"/>
    <w:pPr>
      <w:shd w:val="clear" w:color="000000" w:fill="D988A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96">
    <w:name w:val="xl996"/>
    <w:basedOn w:val="Normal"/>
    <w:rsid w:val="006B5838"/>
    <w:pPr>
      <w:shd w:val="clear" w:color="000000" w:fill="B815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97">
    <w:name w:val="xl997"/>
    <w:basedOn w:val="Normal"/>
    <w:rsid w:val="006B5838"/>
    <w:pPr>
      <w:shd w:val="clear" w:color="000000" w:fill="F7BD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98">
    <w:name w:val="xl998"/>
    <w:basedOn w:val="Normal"/>
    <w:rsid w:val="006B5838"/>
    <w:pPr>
      <w:shd w:val="clear" w:color="000000" w:fill="CFD3F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99">
    <w:name w:val="xl999"/>
    <w:basedOn w:val="Normal"/>
    <w:rsid w:val="006B5838"/>
    <w:pPr>
      <w:shd w:val="clear" w:color="000000" w:fill="6E888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00">
    <w:name w:val="xl1000"/>
    <w:basedOn w:val="Normal"/>
    <w:rsid w:val="006B5838"/>
    <w:pPr>
      <w:shd w:val="clear" w:color="000000" w:fill="C3AE3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01">
    <w:name w:val="xl1001"/>
    <w:basedOn w:val="Normal"/>
    <w:rsid w:val="006B5838"/>
    <w:pPr>
      <w:shd w:val="clear" w:color="000000" w:fill="ADA62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02">
    <w:name w:val="xl1002"/>
    <w:basedOn w:val="Normal"/>
    <w:rsid w:val="006B5838"/>
    <w:pPr>
      <w:shd w:val="clear" w:color="000000" w:fill="00C84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03">
    <w:name w:val="xl1003"/>
    <w:basedOn w:val="Normal"/>
    <w:rsid w:val="006B5838"/>
    <w:pPr>
      <w:shd w:val="clear" w:color="000000" w:fill="0A0F3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04">
    <w:name w:val="xl1004"/>
    <w:basedOn w:val="Normal"/>
    <w:rsid w:val="006B5838"/>
    <w:pPr>
      <w:shd w:val="clear" w:color="000000" w:fill="878C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05">
    <w:name w:val="xl1005"/>
    <w:basedOn w:val="Normal"/>
    <w:rsid w:val="006B5838"/>
    <w:pPr>
      <w:shd w:val="clear" w:color="000000" w:fill="19222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06">
    <w:name w:val="xl1006"/>
    <w:basedOn w:val="Normal"/>
    <w:rsid w:val="006B5838"/>
    <w:pPr>
      <w:shd w:val="clear" w:color="000000" w:fill="F648C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07">
    <w:name w:val="xl1007"/>
    <w:basedOn w:val="Normal"/>
    <w:rsid w:val="006B5838"/>
    <w:pPr>
      <w:shd w:val="clear" w:color="000000" w:fill="FF91A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08">
    <w:name w:val="xl1008"/>
    <w:basedOn w:val="Normal"/>
    <w:rsid w:val="006B5838"/>
    <w:pPr>
      <w:shd w:val="clear" w:color="000000" w:fill="F9EF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09">
    <w:name w:val="xl1009"/>
    <w:basedOn w:val="Normal"/>
    <w:rsid w:val="006B5838"/>
    <w:pPr>
      <w:shd w:val="clear" w:color="000000" w:fill="C6F8A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10">
    <w:name w:val="xl1010"/>
    <w:basedOn w:val="Normal"/>
    <w:rsid w:val="006B5838"/>
    <w:pPr>
      <w:shd w:val="clear" w:color="000000" w:fill="FB006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11">
    <w:name w:val="xl1011"/>
    <w:basedOn w:val="Normal"/>
    <w:rsid w:val="006B5838"/>
    <w:pPr>
      <w:shd w:val="clear" w:color="000000" w:fill="EB861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12">
    <w:name w:val="xl1012"/>
    <w:basedOn w:val="Normal"/>
    <w:rsid w:val="006B5838"/>
    <w:pPr>
      <w:shd w:val="clear" w:color="000000" w:fill="FED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13">
    <w:name w:val="xl1013"/>
    <w:basedOn w:val="Normal"/>
    <w:rsid w:val="006B5838"/>
    <w:pPr>
      <w:shd w:val="clear" w:color="000000" w:fill="04618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14">
    <w:name w:val="xl1014"/>
    <w:basedOn w:val="Normal"/>
    <w:rsid w:val="006B5838"/>
    <w:pPr>
      <w:shd w:val="clear" w:color="000000" w:fill="E4F9F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15">
    <w:name w:val="xl1015"/>
    <w:basedOn w:val="Normal"/>
    <w:rsid w:val="006B5838"/>
    <w:pPr>
      <w:shd w:val="clear" w:color="000000" w:fill="00683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16">
    <w:name w:val="xl1016"/>
    <w:basedOn w:val="Normal"/>
    <w:rsid w:val="006B5838"/>
    <w:pPr>
      <w:shd w:val="clear" w:color="000000" w:fill="FE2D5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17">
    <w:name w:val="xl1017"/>
    <w:basedOn w:val="Normal"/>
    <w:rsid w:val="006B5838"/>
    <w:pPr>
      <w:shd w:val="clear" w:color="000000" w:fill="EF98A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18">
    <w:name w:val="xl1018"/>
    <w:basedOn w:val="Normal"/>
    <w:rsid w:val="006B5838"/>
    <w:pPr>
      <w:shd w:val="clear" w:color="000000" w:fill="B7372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19">
    <w:name w:val="xl1019"/>
    <w:basedOn w:val="Normal"/>
    <w:rsid w:val="006B5838"/>
    <w:pPr>
      <w:shd w:val="clear" w:color="000000" w:fill="B2415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20">
    <w:name w:val="xl1020"/>
    <w:basedOn w:val="Normal"/>
    <w:rsid w:val="006B5838"/>
    <w:pPr>
      <w:shd w:val="clear" w:color="000000" w:fill="00B5B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21">
    <w:name w:val="xl1021"/>
    <w:basedOn w:val="Normal"/>
    <w:rsid w:val="006B5838"/>
    <w:pPr>
      <w:shd w:val="clear" w:color="000000" w:fill="41343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22">
    <w:name w:val="xl1022"/>
    <w:basedOn w:val="Normal"/>
    <w:rsid w:val="006B5838"/>
    <w:pPr>
      <w:shd w:val="clear" w:color="000000" w:fill="A394F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23">
    <w:name w:val="xl1023"/>
    <w:basedOn w:val="Normal"/>
    <w:rsid w:val="006B5838"/>
    <w:pPr>
      <w:shd w:val="clear" w:color="000000" w:fill="3F1A7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24">
    <w:name w:val="xl1024"/>
    <w:basedOn w:val="Normal"/>
    <w:rsid w:val="006B5838"/>
    <w:pPr>
      <w:shd w:val="clear" w:color="000000" w:fill="FCEDD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25">
    <w:name w:val="xl1025"/>
    <w:basedOn w:val="Normal"/>
    <w:rsid w:val="006B5838"/>
    <w:pPr>
      <w:shd w:val="clear" w:color="000000" w:fill="24212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26">
    <w:name w:val="xl1026"/>
    <w:basedOn w:val="Normal"/>
    <w:rsid w:val="006B5838"/>
    <w:pPr>
      <w:shd w:val="clear" w:color="000000" w:fill="301B2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27">
    <w:name w:val="xl1027"/>
    <w:basedOn w:val="Normal"/>
    <w:rsid w:val="006B5838"/>
    <w:pPr>
      <w:shd w:val="clear" w:color="000000" w:fill="44474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28">
    <w:name w:val="xl1028"/>
    <w:basedOn w:val="Normal"/>
    <w:rsid w:val="006B5838"/>
    <w:pPr>
      <w:shd w:val="clear" w:color="000000" w:fill="FFA8D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29">
    <w:name w:val="xl1029"/>
    <w:basedOn w:val="Normal"/>
    <w:rsid w:val="006B5838"/>
    <w:pPr>
      <w:shd w:val="clear" w:color="000000" w:fill="F879B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30">
    <w:name w:val="xl1030"/>
    <w:basedOn w:val="Normal"/>
    <w:rsid w:val="006B5838"/>
    <w:pPr>
      <w:shd w:val="clear" w:color="000000" w:fill="2828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31">
    <w:name w:val="xl1031"/>
    <w:basedOn w:val="Normal"/>
    <w:rsid w:val="006B5838"/>
    <w:pPr>
      <w:shd w:val="clear" w:color="000000" w:fill="FCD6A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32">
    <w:name w:val="xl1032"/>
    <w:basedOn w:val="Normal"/>
    <w:rsid w:val="006B5838"/>
    <w:pPr>
      <w:shd w:val="clear" w:color="000000" w:fill="C0D32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33">
    <w:name w:val="xl1033"/>
    <w:basedOn w:val="Normal"/>
    <w:rsid w:val="006B5838"/>
    <w:pPr>
      <w:shd w:val="clear" w:color="000000" w:fill="FC5BE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34">
    <w:name w:val="xl1034"/>
    <w:basedOn w:val="Normal"/>
    <w:rsid w:val="006B5838"/>
    <w:pPr>
      <w:shd w:val="clear" w:color="000000" w:fill="FF398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35">
    <w:name w:val="xl1035"/>
    <w:basedOn w:val="Normal"/>
    <w:rsid w:val="006B5838"/>
    <w:pPr>
      <w:shd w:val="clear" w:color="000000" w:fill="C4FEF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36">
    <w:name w:val="xl1036"/>
    <w:basedOn w:val="Normal"/>
    <w:rsid w:val="006B5838"/>
    <w:pPr>
      <w:shd w:val="clear" w:color="000000" w:fill="2C49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37">
    <w:name w:val="xl1037"/>
    <w:basedOn w:val="Normal"/>
    <w:rsid w:val="006B5838"/>
    <w:pPr>
      <w:shd w:val="clear" w:color="000000" w:fill="EDFDF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38">
    <w:name w:val="xl1038"/>
    <w:basedOn w:val="Normal"/>
    <w:rsid w:val="006B5838"/>
    <w:pPr>
      <w:shd w:val="clear" w:color="000000" w:fill="EB008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39">
    <w:name w:val="xl1039"/>
    <w:basedOn w:val="Normal"/>
    <w:rsid w:val="006B5838"/>
    <w:pPr>
      <w:shd w:val="clear" w:color="000000" w:fill="FB74D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40">
    <w:name w:val="xl1040"/>
    <w:basedOn w:val="Normal"/>
    <w:rsid w:val="006B5838"/>
    <w:pPr>
      <w:shd w:val="clear" w:color="000000" w:fill="3FBD7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41">
    <w:name w:val="xl1041"/>
    <w:basedOn w:val="Normal"/>
    <w:rsid w:val="006B5838"/>
    <w:pPr>
      <w:shd w:val="clear" w:color="000000" w:fill="DE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42">
    <w:name w:val="xl1042"/>
    <w:basedOn w:val="Normal"/>
    <w:rsid w:val="006B5838"/>
    <w:pPr>
      <w:shd w:val="clear" w:color="000000" w:fill="31772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43">
    <w:name w:val="xl1043"/>
    <w:basedOn w:val="Normal"/>
    <w:rsid w:val="006B5838"/>
    <w:pPr>
      <w:shd w:val="clear" w:color="000000" w:fill="C0D3C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44">
    <w:name w:val="xl1044"/>
    <w:basedOn w:val="Normal"/>
    <w:rsid w:val="006B5838"/>
    <w:pPr>
      <w:shd w:val="clear" w:color="000000" w:fill="7B7C7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45">
    <w:name w:val="xl1045"/>
    <w:basedOn w:val="Normal"/>
    <w:rsid w:val="006B5838"/>
    <w:pPr>
      <w:shd w:val="clear" w:color="000000" w:fill="D5962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46">
    <w:name w:val="xl1046"/>
    <w:basedOn w:val="Normal"/>
    <w:rsid w:val="006B5838"/>
    <w:pPr>
      <w:shd w:val="clear" w:color="000000" w:fill="644F5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47">
    <w:name w:val="xl1047"/>
    <w:basedOn w:val="Normal"/>
    <w:rsid w:val="006B5838"/>
    <w:pPr>
      <w:shd w:val="clear" w:color="000000" w:fill="ADABF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48">
    <w:name w:val="xl1048"/>
    <w:basedOn w:val="Normal"/>
    <w:rsid w:val="006B5838"/>
    <w:pPr>
      <w:shd w:val="clear" w:color="000000" w:fill="856E5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49">
    <w:name w:val="xl1049"/>
    <w:basedOn w:val="Normal"/>
    <w:rsid w:val="006B5838"/>
    <w:pPr>
      <w:shd w:val="clear" w:color="000000" w:fill="004D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50">
    <w:name w:val="xl1050"/>
    <w:basedOn w:val="Normal"/>
    <w:rsid w:val="006B5838"/>
    <w:pPr>
      <w:shd w:val="clear" w:color="000000" w:fill="0F008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51">
    <w:name w:val="xl1051"/>
    <w:basedOn w:val="Normal"/>
    <w:rsid w:val="006B5838"/>
    <w:pPr>
      <w:shd w:val="clear" w:color="000000" w:fill="F308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52">
    <w:name w:val="xl1052"/>
    <w:basedOn w:val="Normal"/>
    <w:rsid w:val="006B5838"/>
    <w:pPr>
      <w:shd w:val="clear" w:color="000000" w:fill="F76E5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53">
    <w:name w:val="xl1053"/>
    <w:basedOn w:val="Normal"/>
    <w:rsid w:val="006B5838"/>
    <w:pPr>
      <w:shd w:val="clear" w:color="000000" w:fill="B174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54">
    <w:name w:val="xl1054"/>
    <w:basedOn w:val="Normal"/>
    <w:rsid w:val="006B5838"/>
    <w:pPr>
      <w:shd w:val="clear" w:color="000000" w:fill="F49DE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55">
    <w:name w:val="xl1055"/>
    <w:basedOn w:val="Normal"/>
    <w:rsid w:val="006B5838"/>
    <w:pPr>
      <w:shd w:val="clear" w:color="000000" w:fill="F97B7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56">
    <w:name w:val="xl1056"/>
    <w:basedOn w:val="Normal"/>
    <w:rsid w:val="006B5838"/>
    <w:pPr>
      <w:shd w:val="clear" w:color="000000" w:fill="F7A8B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57">
    <w:name w:val="xl1057"/>
    <w:basedOn w:val="Normal"/>
    <w:rsid w:val="006B5838"/>
    <w:pPr>
      <w:shd w:val="clear" w:color="000000" w:fill="349FB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58">
    <w:name w:val="xl1058"/>
    <w:basedOn w:val="Normal"/>
    <w:rsid w:val="006B5838"/>
    <w:pPr>
      <w:shd w:val="clear" w:color="000000" w:fill="49B8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59">
    <w:name w:val="xl1059"/>
    <w:basedOn w:val="Normal"/>
    <w:rsid w:val="006B5838"/>
    <w:pPr>
      <w:shd w:val="clear" w:color="000000" w:fill="4A96D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60">
    <w:name w:val="xl1060"/>
    <w:basedOn w:val="Normal"/>
    <w:rsid w:val="006B5838"/>
    <w:pPr>
      <w:shd w:val="clear" w:color="000000" w:fill="FA9EE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61">
    <w:name w:val="xl1061"/>
    <w:basedOn w:val="Normal"/>
    <w:rsid w:val="006B5838"/>
    <w:pPr>
      <w:shd w:val="clear" w:color="000000" w:fill="A48E6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62">
    <w:name w:val="xl1062"/>
    <w:basedOn w:val="Normal"/>
    <w:rsid w:val="006B5838"/>
    <w:pPr>
      <w:shd w:val="clear" w:color="000000" w:fill="F4DD6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63">
    <w:name w:val="xl1063"/>
    <w:basedOn w:val="Normal"/>
    <w:rsid w:val="006B5838"/>
    <w:pPr>
      <w:shd w:val="clear" w:color="000000" w:fill="EA92F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64">
    <w:name w:val="xl1064"/>
    <w:basedOn w:val="Normal"/>
    <w:rsid w:val="006B5838"/>
    <w:pPr>
      <w:shd w:val="clear" w:color="000000" w:fill="70142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65">
    <w:name w:val="xl1065"/>
    <w:basedOn w:val="Normal"/>
    <w:rsid w:val="006B5838"/>
    <w:pPr>
      <w:shd w:val="clear" w:color="000000" w:fill="4595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66">
    <w:name w:val="xl1066"/>
    <w:basedOn w:val="Normal"/>
    <w:rsid w:val="006B5838"/>
    <w:pPr>
      <w:shd w:val="clear" w:color="000000" w:fill="F3A2F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67">
    <w:name w:val="xl1067"/>
    <w:basedOn w:val="Normal"/>
    <w:rsid w:val="006B5838"/>
    <w:pPr>
      <w:shd w:val="clear" w:color="000000" w:fill="F7ECE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68">
    <w:name w:val="xl1068"/>
    <w:basedOn w:val="Normal"/>
    <w:rsid w:val="006B5838"/>
    <w:pPr>
      <w:shd w:val="clear" w:color="000000" w:fill="3A861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69">
    <w:name w:val="xl1069"/>
    <w:basedOn w:val="Normal"/>
    <w:rsid w:val="006B5838"/>
    <w:pPr>
      <w:shd w:val="clear" w:color="000000" w:fill="5F661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70">
    <w:name w:val="xl1070"/>
    <w:basedOn w:val="Normal"/>
    <w:rsid w:val="006B5838"/>
    <w:pPr>
      <w:shd w:val="clear" w:color="000000" w:fill="D69FC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71">
    <w:name w:val="xl1071"/>
    <w:basedOn w:val="Normal"/>
    <w:rsid w:val="006B5838"/>
    <w:pPr>
      <w:shd w:val="clear" w:color="000000" w:fill="26271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72">
    <w:name w:val="xl1072"/>
    <w:basedOn w:val="Normal"/>
    <w:rsid w:val="006B5838"/>
    <w:pPr>
      <w:shd w:val="clear" w:color="000000" w:fill="00480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73">
    <w:name w:val="xl1073"/>
    <w:basedOn w:val="Normal"/>
    <w:rsid w:val="006B5838"/>
    <w:pPr>
      <w:shd w:val="clear" w:color="000000" w:fill="474E5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74">
    <w:name w:val="xl1074"/>
    <w:basedOn w:val="Normal"/>
    <w:rsid w:val="006B5838"/>
    <w:pPr>
      <w:shd w:val="clear" w:color="000000" w:fill="A1E0F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75">
    <w:name w:val="xl1075"/>
    <w:basedOn w:val="Normal"/>
    <w:rsid w:val="006B5838"/>
    <w:pPr>
      <w:shd w:val="clear" w:color="000000" w:fill="DD2C2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76">
    <w:name w:val="xl1076"/>
    <w:basedOn w:val="Normal"/>
    <w:rsid w:val="006B5838"/>
    <w:pPr>
      <w:shd w:val="clear" w:color="000000" w:fill="433F3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77">
    <w:name w:val="xl1077"/>
    <w:basedOn w:val="Normal"/>
    <w:rsid w:val="006B5838"/>
    <w:pPr>
      <w:shd w:val="clear" w:color="000000" w:fill="ADA8F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78">
    <w:name w:val="xl1078"/>
    <w:basedOn w:val="Normal"/>
    <w:rsid w:val="006B5838"/>
    <w:pPr>
      <w:shd w:val="clear" w:color="000000" w:fill="97EFD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79">
    <w:name w:val="xl1079"/>
    <w:basedOn w:val="Normal"/>
    <w:rsid w:val="006B5838"/>
    <w:pPr>
      <w:shd w:val="clear" w:color="000000" w:fill="F1CEF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80">
    <w:name w:val="xl1080"/>
    <w:basedOn w:val="Normal"/>
    <w:rsid w:val="006B5838"/>
    <w:pPr>
      <w:shd w:val="clear" w:color="000000" w:fill="785FF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81">
    <w:name w:val="xl1081"/>
    <w:basedOn w:val="Normal"/>
    <w:rsid w:val="006B5838"/>
    <w:pPr>
      <w:shd w:val="clear" w:color="000000" w:fill="F7B4E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82">
    <w:name w:val="xl1082"/>
    <w:basedOn w:val="Normal"/>
    <w:rsid w:val="006B5838"/>
    <w:pPr>
      <w:shd w:val="clear" w:color="000000" w:fill="607B8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83">
    <w:name w:val="xl1083"/>
    <w:basedOn w:val="Normal"/>
    <w:rsid w:val="006B5838"/>
    <w:pPr>
      <w:shd w:val="clear" w:color="000000" w:fill="49D03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84">
    <w:name w:val="xl1084"/>
    <w:basedOn w:val="Normal"/>
    <w:rsid w:val="006B5838"/>
    <w:pPr>
      <w:shd w:val="clear" w:color="000000" w:fill="7E872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85">
    <w:name w:val="xl1085"/>
    <w:basedOn w:val="Normal"/>
    <w:rsid w:val="006B5838"/>
    <w:pPr>
      <w:shd w:val="clear" w:color="000000" w:fill="FCFE8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86">
    <w:name w:val="xl1086"/>
    <w:basedOn w:val="Normal"/>
    <w:rsid w:val="006B5838"/>
    <w:pPr>
      <w:shd w:val="clear" w:color="000000" w:fill="D3A74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87">
    <w:name w:val="xl1087"/>
    <w:basedOn w:val="Normal"/>
    <w:rsid w:val="006B5838"/>
    <w:pPr>
      <w:shd w:val="clear" w:color="000000" w:fill="D0001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88">
    <w:name w:val="xl1088"/>
    <w:basedOn w:val="Normal"/>
    <w:rsid w:val="006B5838"/>
    <w:pPr>
      <w:shd w:val="clear" w:color="000000" w:fill="748E8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89">
    <w:name w:val="xl1089"/>
    <w:basedOn w:val="Normal"/>
    <w:rsid w:val="006B5838"/>
    <w:pPr>
      <w:shd w:val="clear" w:color="000000" w:fill="2DA25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0">
    <w:name w:val="xl1090"/>
    <w:basedOn w:val="Normal"/>
    <w:rsid w:val="006B5838"/>
    <w:pPr>
      <w:shd w:val="clear" w:color="000000" w:fill="86848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1">
    <w:name w:val="xl1091"/>
    <w:basedOn w:val="Normal"/>
    <w:rsid w:val="006B5838"/>
    <w:pPr>
      <w:shd w:val="clear" w:color="000000" w:fill="A7A6A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2">
    <w:name w:val="xl1092"/>
    <w:basedOn w:val="Normal"/>
    <w:rsid w:val="006B5838"/>
    <w:pPr>
      <w:shd w:val="clear" w:color="000000" w:fill="FF241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3">
    <w:name w:val="xl1093"/>
    <w:basedOn w:val="Normal"/>
    <w:rsid w:val="006B5838"/>
    <w:pPr>
      <w:shd w:val="clear" w:color="000000" w:fill="7AD3F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4">
    <w:name w:val="xl1094"/>
    <w:basedOn w:val="Normal"/>
    <w:rsid w:val="006B5838"/>
    <w:pPr>
      <w:shd w:val="clear" w:color="000000" w:fill="052C2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5">
    <w:name w:val="xl1095"/>
    <w:basedOn w:val="Normal"/>
    <w:rsid w:val="006B5838"/>
    <w:pPr>
      <w:shd w:val="clear" w:color="000000" w:fill="4D761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6">
    <w:name w:val="xl1096"/>
    <w:basedOn w:val="Normal"/>
    <w:rsid w:val="006B5838"/>
    <w:pPr>
      <w:shd w:val="clear" w:color="000000" w:fill="0B344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7">
    <w:name w:val="xl1097"/>
    <w:basedOn w:val="Normal"/>
    <w:rsid w:val="006B5838"/>
    <w:pPr>
      <w:shd w:val="clear" w:color="000000" w:fill="ECE01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8">
    <w:name w:val="xl1098"/>
    <w:basedOn w:val="Normal"/>
    <w:rsid w:val="006B5838"/>
    <w:pPr>
      <w:shd w:val="clear" w:color="000000" w:fill="C993A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9">
    <w:name w:val="xl1099"/>
    <w:basedOn w:val="Normal"/>
    <w:rsid w:val="006B5838"/>
    <w:pPr>
      <w:shd w:val="clear" w:color="000000" w:fill="A94D1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0">
    <w:name w:val="xl1100"/>
    <w:basedOn w:val="Normal"/>
    <w:rsid w:val="006B5838"/>
    <w:pPr>
      <w:shd w:val="clear" w:color="000000" w:fill="74CDC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1">
    <w:name w:val="xl1101"/>
    <w:basedOn w:val="Normal"/>
    <w:rsid w:val="006B5838"/>
    <w:pPr>
      <w:shd w:val="clear" w:color="000000" w:fill="D08A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2">
    <w:name w:val="xl1102"/>
    <w:basedOn w:val="Normal"/>
    <w:rsid w:val="006B5838"/>
    <w:pPr>
      <w:shd w:val="clear" w:color="000000" w:fill="BACE5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3">
    <w:name w:val="xl1103"/>
    <w:basedOn w:val="Normal"/>
    <w:rsid w:val="006B5838"/>
    <w:pPr>
      <w:shd w:val="clear" w:color="000000" w:fill="D2C64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4">
    <w:name w:val="xl1104"/>
    <w:basedOn w:val="Normal"/>
    <w:rsid w:val="006B5838"/>
    <w:pPr>
      <w:shd w:val="clear" w:color="000000" w:fill="AA8EB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5">
    <w:name w:val="xl1105"/>
    <w:basedOn w:val="Normal"/>
    <w:rsid w:val="006B5838"/>
    <w:pPr>
      <w:shd w:val="clear" w:color="000000" w:fill="1E457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6">
    <w:name w:val="xl1106"/>
    <w:basedOn w:val="Normal"/>
    <w:rsid w:val="006B5838"/>
    <w:pPr>
      <w:shd w:val="clear" w:color="000000" w:fill="74A3C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7">
    <w:name w:val="xl1107"/>
    <w:basedOn w:val="Normal"/>
    <w:rsid w:val="006B5838"/>
    <w:pPr>
      <w:shd w:val="clear" w:color="000000" w:fill="471E2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8">
    <w:name w:val="xl1108"/>
    <w:basedOn w:val="Normal"/>
    <w:rsid w:val="006B5838"/>
    <w:pPr>
      <w:shd w:val="clear" w:color="000000" w:fill="2FFA9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9">
    <w:name w:val="xl1109"/>
    <w:basedOn w:val="Normal"/>
    <w:rsid w:val="006B5838"/>
    <w:pPr>
      <w:shd w:val="clear" w:color="000000" w:fill="F32A9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10">
    <w:name w:val="xl1110"/>
    <w:basedOn w:val="Normal"/>
    <w:rsid w:val="006B5838"/>
    <w:pPr>
      <w:shd w:val="clear" w:color="000000" w:fill="C81E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11">
    <w:name w:val="xl1111"/>
    <w:basedOn w:val="Normal"/>
    <w:rsid w:val="006B5838"/>
    <w:pPr>
      <w:shd w:val="clear" w:color="000000" w:fill="355F2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12">
    <w:name w:val="xl1112"/>
    <w:basedOn w:val="Normal"/>
    <w:rsid w:val="006B5838"/>
    <w:pPr>
      <w:shd w:val="clear" w:color="000000" w:fill="6DA1C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13">
    <w:name w:val="xl1113"/>
    <w:basedOn w:val="Normal"/>
    <w:rsid w:val="006B5838"/>
    <w:pPr>
      <w:shd w:val="clear" w:color="000000" w:fill="6C3F2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14">
    <w:name w:val="xl1114"/>
    <w:basedOn w:val="Normal"/>
    <w:rsid w:val="006B5838"/>
    <w:pPr>
      <w:shd w:val="clear" w:color="000000" w:fill="F36A4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15">
    <w:name w:val="xl1115"/>
    <w:basedOn w:val="Normal"/>
    <w:rsid w:val="006B5838"/>
    <w:pPr>
      <w:shd w:val="clear" w:color="000000" w:fill="304C1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16">
    <w:name w:val="xl1116"/>
    <w:basedOn w:val="Normal"/>
    <w:rsid w:val="006B5838"/>
    <w:pPr>
      <w:shd w:val="clear" w:color="000000" w:fill="99ADD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17">
    <w:name w:val="xl1117"/>
    <w:basedOn w:val="Normal"/>
    <w:rsid w:val="006B5838"/>
    <w:pPr>
      <w:shd w:val="clear" w:color="000000" w:fill="A587B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18">
    <w:name w:val="xl1118"/>
    <w:basedOn w:val="Normal"/>
    <w:rsid w:val="006B5838"/>
    <w:pPr>
      <w:shd w:val="clear" w:color="000000" w:fill="C45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19">
    <w:name w:val="xl1119"/>
    <w:basedOn w:val="Normal"/>
    <w:rsid w:val="006B5838"/>
    <w:pPr>
      <w:shd w:val="clear" w:color="000000" w:fill="32404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20">
    <w:name w:val="xl1120"/>
    <w:basedOn w:val="Normal"/>
    <w:rsid w:val="006B5838"/>
    <w:pPr>
      <w:shd w:val="clear" w:color="000000" w:fill="D52CB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21">
    <w:name w:val="xl1121"/>
    <w:basedOn w:val="Normal"/>
    <w:rsid w:val="006B5838"/>
    <w:pPr>
      <w:shd w:val="clear" w:color="000000" w:fill="96009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22">
    <w:name w:val="xl1122"/>
    <w:basedOn w:val="Normal"/>
    <w:rsid w:val="006B5838"/>
    <w:pPr>
      <w:shd w:val="clear" w:color="000000" w:fill="6300A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23">
    <w:name w:val="xl1123"/>
    <w:basedOn w:val="Normal"/>
    <w:rsid w:val="006B5838"/>
    <w:pPr>
      <w:shd w:val="clear" w:color="000000" w:fill="D79CB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24">
    <w:name w:val="xl1124"/>
    <w:basedOn w:val="Normal"/>
    <w:rsid w:val="006B5838"/>
    <w:pPr>
      <w:shd w:val="clear" w:color="000000" w:fill="E59C6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25">
    <w:name w:val="xl1125"/>
    <w:basedOn w:val="Normal"/>
    <w:rsid w:val="006B5838"/>
    <w:pPr>
      <w:shd w:val="clear" w:color="000000" w:fill="60B4D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26">
    <w:name w:val="xl1126"/>
    <w:basedOn w:val="Normal"/>
    <w:rsid w:val="006B5838"/>
    <w:pPr>
      <w:shd w:val="clear" w:color="000000" w:fill="C2133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27">
    <w:name w:val="xl1127"/>
    <w:basedOn w:val="Normal"/>
    <w:rsid w:val="006B5838"/>
    <w:pPr>
      <w:shd w:val="clear" w:color="000000" w:fill="518A9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28">
    <w:name w:val="xl1128"/>
    <w:basedOn w:val="Normal"/>
    <w:rsid w:val="006B5838"/>
    <w:pPr>
      <w:shd w:val="clear" w:color="000000" w:fill="0C4C7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29">
    <w:name w:val="xl1129"/>
    <w:basedOn w:val="Normal"/>
    <w:rsid w:val="006B5838"/>
    <w:pPr>
      <w:shd w:val="clear" w:color="000000" w:fill="377BA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30">
    <w:name w:val="xl1130"/>
    <w:basedOn w:val="Normal"/>
    <w:rsid w:val="006B5838"/>
    <w:pPr>
      <w:shd w:val="clear" w:color="000000" w:fill="F0CAD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31">
    <w:name w:val="xl1131"/>
    <w:basedOn w:val="Normal"/>
    <w:rsid w:val="006B5838"/>
    <w:pPr>
      <w:shd w:val="clear" w:color="000000" w:fill="E01FA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32">
    <w:name w:val="xl1132"/>
    <w:basedOn w:val="Normal"/>
    <w:rsid w:val="006B5838"/>
    <w:pPr>
      <w:shd w:val="clear" w:color="000000" w:fill="F3B7A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33">
    <w:name w:val="xl1133"/>
    <w:basedOn w:val="Normal"/>
    <w:rsid w:val="006B5838"/>
    <w:pPr>
      <w:shd w:val="clear" w:color="000000" w:fill="CC2C1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34">
    <w:name w:val="xl1134"/>
    <w:basedOn w:val="Normal"/>
    <w:rsid w:val="006B5838"/>
    <w:pPr>
      <w:shd w:val="clear" w:color="000000" w:fill="657E5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35">
    <w:name w:val="xl1135"/>
    <w:basedOn w:val="Normal"/>
    <w:rsid w:val="006B5838"/>
    <w:pPr>
      <w:shd w:val="clear" w:color="000000" w:fill="FBD08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36">
    <w:name w:val="xl1136"/>
    <w:basedOn w:val="Normal"/>
    <w:rsid w:val="006B5838"/>
    <w:pPr>
      <w:shd w:val="clear" w:color="000000" w:fill="63609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37">
    <w:name w:val="xl1137"/>
    <w:basedOn w:val="Normal"/>
    <w:rsid w:val="006B5838"/>
    <w:pPr>
      <w:shd w:val="clear" w:color="000000" w:fill="C0C0C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38">
    <w:name w:val="xl1138"/>
    <w:basedOn w:val="Normal"/>
    <w:rsid w:val="006B5838"/>
    <w:pPr>
      <w:shd w:val="clear" w:color="000000" w:fill="BF1B3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39">
    <w:name w:val="xl1139"/>
    <w:basedOn w:val="Normal"/>
    <w:rsid w:val="006B5838"/>
    <w:pPr>
      <w:shd w:val="clear" w:color="000000" w:fill="818DD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40">
    <w:name w:val="xl1140"/>
    <w:basedOn w:val="Normal"/>
    <w:rsid w:val="006B5838"/>
    <w:pPr>
      <w:shd w:val="clear" w:color="000000" w:fill="8192C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41">
    <w:name w:val="xl1141"/>
    <w:basedOn w:val="Normal"/>
    <w:rsid w:val="006B5838"/>
    <w:pPr>
      <w:shd w:val="clear" w:color="000000" w:fill="53725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42">
    <w:name w:val="xl1142"/>
    <w:basedOn w:val="Normal"/>
    <w:rsid w:val="006B5838"/>
    <w:pPr>
      <w:shd w:val="clear" w:color="000000" w:fill="00004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43">
    <w:name w:val="xl1143"/>
    <w:basedOn w:val="Normal"/>
    <w:rsid w:val="006B5838"/>
    <w:pPr>
      <w:shd w:val="clear" w:color="000000" w:fill="F3F2C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44">
    <w:name w:val="xl1144"/>
    <w:basedOn w:val="Normal"/>
    <w:rsid w:val="006B5838"/>
    <w:pPr>
      <w:shd w:val="clear" w:color="000000" w:fill="A5557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45">
    <w:name w:val="xl1145"/>
    <w:basedOn w:val="Normal"/>
    <w:rsid w:val="006B5838"/>
    <w:pPr>
      <w:shd w:val="clear" w:color="000000" w:fill="F7F7F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46">
    <w:name w:val="xl1146"/>
    <w:basedOn w:val="Normal"/>
    <w:rsid w:val="006B5838"/>
    <w:pPr>
      <w:shd w:val="clear" w:color="000000" w:fill="FFFBA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47">
    <w:name w:val="xl1147"/>
    <w:basedOn w:val="Normal"/>
    <w:rsid w:val="006B5838"/>
    <w:pPr>
      <w:shd w:val="clear" w:color="000000" w:fill="AF65C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48">
    <w:name w:val="xl1148"/>
    <w:basedOn w:val="Normal"/>
    <w:rsid w:val="006B5838"/>
    <w:pPr>
      <w:shd w:val="clear" w:color="000000" w:fill="FEBBC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49">
    <w:name w:val="xl1149"/>
    <w:basedOn w:val="Normal"/>
    <w:rsid w:val="006B5838"/>
    <w:pPr>
      <w:shd w:val="clear" w:color="000000" w:fill="8E2CE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50">
    <w:name w:val="xl1150"/>
    <w:basedOn w:val="Normal"/>
    <w:rsid w:val="006B5838"/>
    <w:pPr>
      <w:shd w:val="clear" w:color="000000" w:fill="63A4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51">
    <w:name w:val="xl1151"/>
    <w:basedOn w:val="Normal"/>
    <w:rsid w:val="006B5838"/>
    <w:pPr>
      <w:shd w:val="clear" w:color="000000" w:fill="020B4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52">
    <w:name w:val="xl1152"/>
    <w:basedOn w:val="Normal"/>
    <w:rsid w:val="006B5838"/>
    <w:pPr>
      <w:shd w:val="clear" w:color="000000" w:fill="DAC9F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53">
    <w:name w:val="xl1153"/>
    <w:basedOn w:val="Normal"/>
    <w:rsid w:val="006B5838"/>
    <w:pPr>
      <w:shd w:val="clear" w:color="000000" w:fill="62283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54">
    <w:name w:val="xl1154"/>
    <w:basedOn w:val="Normal"/>
    <w:rsid w:val="006B5838"/>
    <w:pPr>
      <w:shd w:val="clear" w:color="000000" w:fill="F3AD9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55">
    <w:name w:val="xl1155"/>
    <w:basedOn w:val="Normal"/>
    <w:rsid w:val="006B5838"/>
    <w:pPr>
      <w:shd w:val="clear" w:color="000000" w:fill="FF75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56">
    <w:name w:val="xl1156"/>
    <w:basedOn w:val="Normal"/>
    <w:rsid w:val="006B5838"/>
    <w:pPr>
      <w:shd w:val="clear" w:color="000000" w:fill="BD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57">
    <w:name w:val="xl1157"/>
    <w:basedOn w:val="Normal"/>
    <w:rsid w:val="006B5838"/>
    <w:pPr>
      <w:shd w:val="clear" w:color="000000" w:fill="9F537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58">
    <w:name w:val="xl1158"/>
    <w:basedOn w:val="Normal"/>
    <w:rsid w:val="006B5838"/>
    <w:pPr>
      <w:shd w:val="clear" w:color="000000" w:fill="280B9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59">
    <w:name w:val="xl1159"/>
    <w:basedOn w:val="Normal"/>
    <w:rsid w:val="006B5838"/>
    <w:pPr>
      <w:shd w:val="clear" w:color="000000" w:fill="56525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60">
    <w:name w:val="xl1160"/>
    <w:basedOn w:val="Normal"/>
    <w:rsid w:val="006B5838"/>
    <w:pPr>
      <w:shd w:val="clear" w:color="000000" w:fill="5F385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61">
    <w:name w:val="xl1161"/>
    <w:basedOn w:val="Normal"/>
    <w:rsid w:val="006B5838"/>
    <w:pPr>
      <w:shd w:val="clear" w:color="000000" w:fill="273E4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62">
    <w:name w:val="xl1162"/>
    <w:basedOn w:val="Normal"/>
    <w:rsid w:val="006B5838"/>
    <w:pPr>
      <w:shd w:val="clear" w:color="000000" w:fill="29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63">
    <w:name w:val="xl1163"/>
    <w:basedOn w:val="Normal"/>
    <w:rsid w:val="006B5838"/>
    <w:pPr>
      <w:shd w:val="clear" w:color="000000" w:fill="57EFF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64">
    <w:name w:val="xl1164"/>
    <w:basedOn w:val="Normal"/>
    <w:rsid w:val="006B5838"/>
    <w:pPr>
      <w:shd w:val="clear" w:color="000000" w:fill="45355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65">
    <w:name w:val="xl1165"/>
    <w:basedOn w:val="Normal"/>
    <w:rsid w:val="006B5838"/>
    <w:pPr>
      <w:shd w:val="clear" w:color="000000" w:fill="E5D45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66">
    <w:name w:val="xl1166"/>
    <w:basedOn w:val="Normal"/>
    <w:rsid w:val="006B5838"/>
    <w:pPr>
      <w:shd w:val="clear" w:color="000000" w:fill="62C8E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67">
    <w:name w:val="xl1167"/>
    <w:basedOn w:val="Normal"/>
    <w:rsid w:val="006B5838"/>
    <w:pPr>
      <w:shd w:val="clear" w:color="000000" w:fill="FFBB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68">
    <w:name w:val="xl1168"/>
    <w:basedOn w:val="Normal"/>
    <w:rsid w:val="006B5838"/>
    <w:pPr>
      <w:shd w:val="clear" w:color="000000" w:fill="CE75B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69">
    <w:name w:val="xl1169"/>
    <w:basedOn w:val="Normal"/>
    <w:rsid w:val="006B5838"/>
    <w:pPr>
      <w:shd w:val="clear" w:color="000000" w:fill="C5558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70">
    <w:name w:val="xl1170"/>
    <w:basedOn w:val="Normal"/>
    <w:rsid w:val="006B5838"/>
    <w:pPr>
      <w:shd w:val="clear" w:color="000000" w:fill="2EA0C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71">
    <w:name w:val="xl1171"/>
    <w:basedOn w:val="Normal"/>
    <w:rsid w:val="006B5838"/>
    <w:pPr>
      <w:shd w:val="clear" w:color="000000" w:fill="D9883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72">
    <w:name w:val="xl1172"/>
    <w:basedOn w:val="Normal"/>
    <w:rsid w:val="006B5838"/>
    <w:pPr>
      <w:shd w:val="clear" w:color="000000" w:fill="61A09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73">
    <w:name w:val="xl1173"/>
    <w:basedOn w:val="Normal"/>
    <w:rsid w:val="006B5838"/>
    <w:pPr>
      <w:shd w:val="clear" w:color="000000" w:fill="2A091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74">
    <w:name w:val="xl1174"/>
    <w:basedOn w:val="Normal"/>
    <w:rsid w:val="006B5838"/>
    <w:pPr>
      <w:shd w:val="clear" w:color="000000" w:fill="51CB6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75">
    <w:name w:val="xl1175"/>
    <w:basedOn w:val="Normal"/>
    <w:rsid w:val="006B5838"/>
    <w:pPr>
      <w:shd w:val="clear" w:color="000000" w:fill="684B3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76">
    <w:name w:val="xl1176"/>
    <w:basedOn w:val="Normal"/>
    <w:rsid w:val="006B5838"/>
    <w:pPr>
      <w:shd w:val="clear" w:color="000000" w:fill="FF31B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77">
    <w:name w:val="xl1177"/>
    <w:basedOn w:val="Normal"/>
    <w:rsid w:val="006B5838"/>
    <w:pPr>
      <w:shd w:val="clear" w:color="000000" w:fill="7F305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78">
    <w:name w:val="xl1178"/>
    <w:basedOn w:val="Normal"/>
    <w:rsid w:val="006B5838"/>
    <w:pPr>
      <w:shd w:val="clear" w:color="000000" w:fill="EC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79">
    <w:name w:val="xl1179"/>
    <w:basedOn w:val="Normal"/>
    <w:rsid w:val="006B5838"/>
    <w:pPr>
      <w:shd w:val="clear" w:color="000000" w:fill="002D1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80">
    <w:name w:val="xl1180"/>
    <w:basedOn w:val="Normal"/>
    <w:rsid w:val="006B5838"/>
    <w:pPr>
      <w:shd w:val="clear" w:color="000000" w:fill="9D67A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81">
    <w:name w:val="xl1181"/>
    <w:basedOn w:val="Normal"/>
    <w:rsid w:val="006B5838"/>
    <w:pPr>
      <w:shd w:val="clear" w:color="000000" w:fill="9A8DA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82">
    <w:name w:val="xl1182"/>
    <w:basedOn w:val="Normal"/>
    <w:rsid w:val="006B5838"/>
    <w:pPr>
      <w:shd w:val="clear" w:color="000000" w:fill="00DEE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83">
    <w:name w:val="xl1183"/>
    <w:basedOn w:val="Normal"/>
    <w:rsid w:val="006B5838"/>
    <w:pPr>
      <w:shd w:val="clear" w:color="000000" w:fill="3C004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84">
    <w:name w:val="xl1184"/>
    <w:basedOn w:val="Normal"/>
    <w:rsid w:val="006B5838"/>
    <w:pPr>
      <w:shd w:val="clear" w:color="000000" w:fill="91B19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85">
    <w:name w:val="xl1185"/>
    <w:basedOn w:val="Normal"/>
    <w:rsid w:val="006B5838"/>
    <w:pPr>
      <w:shd w:val="clear" w:color="000000" w:fill="BC372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86">
    <w:name w:val="xl1186"/>
    <w:basedOn w:val="Normal"/>
    <w:rsid w:val="006B5838"/>
    <w:pPr>
      <w:shd w:val="clear" w:color="000000" w:fill="1E290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87">
    <w:name w:val="xl1187"/>
    <w:basedOn w:val="Normal"/>
    <w:rsid w:val="006B5838"/>
    <w:pPr>
      <w:shd w:val="clear" w:color="000000" w:fill="21101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88">
    <w:name w:val="xl1188"/>
    <w:basedOn w:val="Normal"/>
    <w:rsid w:val="006B5838"/>
    <w:pPr>
      <w:shd w:val="clear" w:color="000000" w:fill="FFE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89">
    <w:name w:val="xl1189"/>
    <w:basedOn w:val="Normal"/>
    <w:rsid w:val="006B5838"/>
    <w:pPr>
      <w:shd w:val="clear" w:color="000000" w:fill="F1175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90">
    <w:name w:val="xl1190"/>
    <w:basedOn w:val="Normal"/>
    <w:rsid w:val="006B5838"/>
    <w:pPr>
      <w:shd w:val="clear" w:color="000000" w:fill="39152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91">
    <w:name w:val="xl1191"/>
    <w:basedOn w:val="Normal"/>
    <w:rsid w:val="006B5838"/>
    <w:pPr>
      <w:shd w:val="clear" w:color="000000" w:fill="ECC72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92">
    <w:name w:val="xl1192"/>
    <w:basedOn w:val="Normal"/>
    <w:rsid w:val="006B5838"/>
    <w:pPr>
      <w:shd w:val="clear" w:color="000000" w:fill="5D939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93">
    <w:name w:val="xl1193"/>
    <w:basedOn w:val="Normal"/>
    <w:rsid w:val="006B5838"/>
    <w:pPr>
      <w:shd w:val="clear" w:color="000000" w:fill="E387C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94">
    <w:name w:val="xl1194"/>
    <w:basedOn w:val="Normal"/>
    <w:rsid w:val="006B5838"/>
    <w:pPr>
      <w:shd w:val="clear" w:color="000000" w:fill="C019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95">
    <w:name w:val="xl1195"/>
    <w:basedOn w:val="Normal"/>
    <w:rsid w:val="006B5838"/>
    <w:pPr>
      <w:shd w:val="clear" w:color="000000" w:fill="37FFB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96">
    <w:name w:val="xl1196"/>
    <w:basedOn w:val="Normal"/>
    <w:rsid w:val="006B5838"/>
    <w:pPr>
      <w:shd w:val="clear" w:color="000000" w:fill="001F2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97">
    <w:name w:val="xl1197"/>
    <w:basedOn w:val="Normal"/>
    <w:rsid w:val="006B5838"/>
    <w:pPr>
      <w:shd w:val="clear" w:color="000000" w:fill="99A9D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98">
    <w:name w:val="xl1198"/>
    <w:basedOn w:val="Normal"/>
    <w:rsid w:val="006B5838"/>
    <w:pPr>
      <w:shd w:val="clear" w:color="000000" w:fill="00030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99">
    <w:name w:val="xl1199"/>
    <w:basedOn w:val="Normal"/>
    <w:rsid w:val="006B5838"/>
    <w:pPr>
      <w:shd w:val="clear" w:color="000000" w:fill="FF76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00">
    <w:name w:val="xl1200"/>
    <w:basedOn w:val="Normal"/>
    <w:rsid w:val="006B5838"/>
    <w:pPr>
      <w:shd w:val="clear" w:color="000000" w:fill="FDA88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01">
    <w:name w:val="xl1201"/>
    <w:basedOn w:val="Normal"/>
    <w:rsid w:val="006B5838"/>
    <w:pPr>
      <w:shd w:val="clear" w:color="000000" w:fill="651D3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02">
    <w:name w:val="xl1202"/>
    <w:basedOn w:val="Normal"/>
    <w:rsid w:val="006B5838"/>
    <w:pPr>
      <w:shd w:val="clear" w:color="000000" w:fill="893B4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03">
    <w:name w:val="xl1203"/>
    <w:basedOn w:val="Normal"/>
    <w:rsid w:val="006B5838"/>
    <w:pPr>
      <w:shd w:val="clear" w:color="000000" w:fill="BB6AA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04">
    <w:name w:val="xl1204"/>
    <w:basedOn w:val="Normal"/>
    <w:rsid w:val="006B5838"/>
    <w:pPr>
      <w:shd w:val="clear" w:color="000000" w:fill="7D867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05">
    <w:name w:val="xl1205"/>
    <w:basedOn w:val="Normal"/>
    <w:rsid w:val="006B5838"/>
    <w:pPr>
      <w:shd w:val="clear" w:color="000000" w:fill="EDB5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06">
    <w:name w:val="xl1206"/>
    <w:basedOn w:val="Normal"/>
    <w:rsid w:val="006B5838"/>
    <w:pPr>
      <w:shd w:val="clear" w:color="000000" w:fill="7C484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07">
    <w:name w:val="xl1207"/>
    <w:basedOn w:val="Normal"/>
    <w:rsid w:val="006B5838"/>
    <w:pPr>
      <w:shd w:val="clear" w:color="000000" w:fill="9DE2F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08">
    <w:name w:val="xl1208"/>
    <w:basedOn w:val="Normal"/>
    <w:rsid w:val="006B5838"/>
    <w:pPr>
      <w:shd w:val="clear" w:color="000000" w:fill="072C4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09">
    <w:name w:val="xl1209"/>
    <w:basedOn w:val="Normal"/>
    <w:rsid w:val="006B5838"/>
    <w:pPr>
      <w:shd w:val="clear" w:color="000000" w:fill="63453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10">
    <w:name w:val="xl1210"/>
    <w:basedOn w:val="Normal"/>
    <w:rsid w:val="006B5838"/>
    <w:pPr>
      <w:shd w:val="clear" w:color="000000" w:fill="C1D5D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11">
    <w:name w:val="xl1211"/>
    <w:basedOn w:val="Normal"/>
    <w:rsid w:val="006B5838"/>
    <w:pPr>
      <w:shd w:val="clear" w:color="000000" w:fill="F2BBD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12">
    <w:name w:val="xl1212"/>
    <w:basedOn w:val="Normal"/>
    <w:rsid w:val="006B5838"/>
    <w:pPr>
      <w:shd w:val="clear" w:color="000000" w:fill="BA04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13">
    <w:name w:val="xl1213"/>
    <w:basedOn w:val="Normal"/>
    <w:rsid w:val="006B5838"/>
    <w:pPr>
      <w:shd w:val="clear" w:color="000000" w:fill="38586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14">
    <w:name w:val="xl1214"/>
    <w:basedOn w:val="Normal"/>
    <w:rsid w:val="006B5838"/>
    <w:pPr>
      <w:shd w:val="clear" w:color="000000" w:fill="FFEF8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15">
    <w:name w:val="xl1215"/>
    <w:basedOn w:val="Normal"/>
    <w:rsid w:val="006B5838"/>
    <w:pPr>
      <w:shd w:val="clear" w:color="000000" w:fill="A3EEA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16">
    <w:name w:val="xl1216"/>
    <w:basedOn w:val="Normal"/>
    <w:rsid w:val="006B5838"/>
    <w:pPr>
      <w:shd w:val="clear" w:color="000000" w:fill="EAD4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17">
    <w:name w:val="xl1217"/>
    <w:basedOn w:val="Normal"/>
    <w:rsid w:val="006B5838"/>
    <w:pPr>
      <w:shd w:val="clear" w:color="000000" w:fill="D644B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18">
    <w:name w:val="xl1218"/>
    <w:basedOn w:val="Normal"/>
    <w:rsid w:val="006B5838"/>
    <w:pPr>
      <w:shd w:val="clear" w:color="000000" w:fill="79E4F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19">
    <w:name w:val="xl1219"/>
    <w:basedOn w:val="Normal"/>
    <w:rsid w:val="006B5838"/>
    <w:pPr>
      <w:shd w:val="clear" w:color="000000" w:fill="7292A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20">
    <w:name w:val="xl1220"/>
    <w:basedOn w:val="Normal"/>
    <w:rsid w:val="006B5838"/>
    <w:pPr>
      <w:shd w:val="clear" w:color="000000" w:fill="6CEEA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21">
    <w:name w:val="xl1221"/>
    <w:basedOn w:val="Normal"/>
    <w:rsid w:val="006B5838"/>
    <w:pPr>
      <w:shd w:val="clear" w:color="000000" w:fill="798D4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22">
    <w:name w:val="xl1222"/>
    <w:basedOn w:val="Normal"/>
    <w:rsid w:val="006B5838"/>
    <w:pPr>
      <w:shd w:val="clear" w:color="000000" w:fill="EC58F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23">
    <w:name w:val="xl1223"/>
    <w:basedOn w:val="Normal"/>
    <w:rsid w:val="006B5838"/>
    <w:pPr>
      <w:shd w:val="clear" w:color="000000" w:fill="AE4FC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24">
    <w:name w:val="xl1224"/>
    <w:basedOn w:val="Normal"/>
    <w:rsid w:val="006B5838"/>
    <w:pPr>
      <w:shd w:val="clear" w:color="000000" w:fill="70212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25">
    <w:name w:val="xl1225"/>
    <w:basedOn w:val="Normal"/>
    <w:rsid w:val="006B5838"/>
    <w:pPr>
      <w:shd w:val="clear" w:color="000000" w:fill="4C7A7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26">
    <w:name w:val="xl1226"/>
    <w:basedOn w:val="Normal"/>
    <w:rsid w:val="006B5838"/>
    <w:pPr>
      <w:shd w:val="clear" w:color="000000" w:fill="2FC95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27">
    <w:name w:val="xl1227"/>
    <w:basedOn w:val="Normal"/>
    <w:rsid w:val="006B5838"/>
    <w:pPr>
      <w:shd w:val="clear" w:color="000000" w:fill="6C775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28">
    <w:name w:val="xl1228"/>
    <w:basedOn w:val="Normal"/>
    <w:rsid w:val="006B5838"/>
    <w:pPr>
      <w:shd w:val="clear" w:color="000000" w:fill="78684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29">
    <w:name w:val="xl1229"/>
    <w:basedOn w:val="Normal"/>
    <w:rsid w:val="006B5838"/>
    <w:pPr>
      <w:shd w:val="clear" w:color="000000" w:fill="475A3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0">
    <w:name w:val="xl1230"/>
    <w:basedOn w:val="Normal"/>
    <w:rsid w:val="006B5838"/>
    <w:pPr>
      <w:shd w:val="clear" w:color="000000" w:fill="2C915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1">
    <w:name w:val="xl1231"/>
    <w:basedOn w:val="Normal"/>
    <w:rsid w:val="006B5838"/>
    <w:pPr>
      <w:shd w:val="clear" w:color="000000" w:fill="A3904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2">
    <w:name w:val="xl1232"/>
    <w:basedOn w:val="Normal"/>
    <w:rsid w:val="006B5838"/>
    <w:pPr>
      <w:shd w:val="clear" w:color="000000" w:fill="5D741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3">
    <w:name w:val="xl1233"/>
    <w:basedOn w:val="Normal"/>
    <w:rsid w:val="006B5838"/>
    <w:pPr>
      <w:shd w:val="clear" w:color="000000" w:fill="382C2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4">
    <w:name w:val="xl1234"/>
    <w:basedOn w:val="Normal"/>
    <w:rsid w:val="006B5838"/>
    <w:pPr>
      <w:shd w:val="clear" w:color="000000" w:fill="F4A53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5">
    <w:name w:val="xl1235"/>
    <w:basedOn w:val="Normal"/>
    <w:rsid w:val="006B5838"/>
    <w:pPr>
      <w:shd w:val="clear" w:color="000000" w:fill="8B847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6">
    <w:name w:val="xl1236"/>
    <w:basedOn w:val="Normal"/>
    <w:rsid w:val="006B5838"/>
    <w:pPr>
      <w:shd w:val="clear" w:color="000000" w:fill="75426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7">
    <w:name w:val="xl1237"/>
    <w:basedOn w:val="Normal"/>
    <w:rsid w:val="006B5838"/>
    <w:pPr>
      <w:shd w:val="clear" w:color="000000" w:fill="FCE24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8">
    <w:name w:val="xl1238"/>
    <w:basedOn w:val="Normal"/>
    <w:rsid w:val="006B5838"/>
    <w:pPr>
      <w:shd w:val="clear" w:color="000000" w:fill="375BD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9">
    <w:name w:val="xl1239"/>
    <w:basedOn w:val="Normal"/>
    <w:rsid w:val="006B5838"/>
    <w:pPr>
      <w:shd w:val="clear" w:color="000000" w:fill="EBE52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0">
    <w:name w:val="xl1240"/>
    <w:basedOn w:val="Normal"/>
    <w:rsid w:val="006B5838"/>
    <w:pPr>
      <w:shd w:val="clear" w:color="000000" w:fill="FB4B4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1">
    <w:name w:val="xl1241"/>
    <w:basedOn w:val="Normal"/>
    <w:rsid w:val="006B5838"/>
    <w:pPr>
      <w:shd w:val="clear" w:color="000000" w:fill="A4C0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2">
    <w:name w:val="xl1242"/>
    <w:basedOn w:val="Normal"/>
    <w:rsid w:val="006B5838"/>
    <w:pPr>
      <w:shd w:val="clear" w:color="000000" w:fill="17325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3">
    <w:name w:val="xl1243"/>
    <w:basedOn w:val="Normal"/>
    <w:rsid w:val="006B5838"/>
    <w:pPr>
      <w:shd w:val="clear" w:color="000000" w:fill="9094E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4">
    <w:name w:val="xl1244"/>
    <w:basedOn w:val="Normal"/>
    <w:rsid w:val="006B5838"/>
    <w:pPr>
      <w:shd w:val="clear" w:color="000000" w:fill="6A8A8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5">
    <w:name w:val="xl1245"/>
    <w:basedOn w:val="Normal"/>
    <w:rsid w:val="006B5838"/>
    <w:pPr>
      <w:shd w:val="clear" w:color="000000" w:fill="F377B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6">
    <w:name w:val="xl1246"/>
    <w:basedOn w:val="Normal"/>
    <w:rsid w:val="006B5838"/>
    <w:pPr>
      <w:shd w:val="clear" w:color="000000" w:fill="BDE2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7">
    <w:name w:val="xl1247"/>
    <w:basedOn w:val="Normal"/>
    <w:rsid w:val="006B5838"/>
    <w:pPr>
      <w:shd w:val="clear" w:color="000000" w:fill="FC32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8">
    <w:name w:val="xl1248"/>
    <w:basedOn w:val="Normal"/>
    <w:rsid w:val="006B5838"/>
    <w:pPr>
      <w:shd w:val="clear" w:color="000000" w:fill="A2C15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9">
    <w:name w:val="xl1249"/>
    <w:basedOn w:val="Normal"/>
    <w:rsid w:val="006B5838"/>
    <w:pPr>
      <w:shd w:val="clear" w:color="000000" w:fill="79285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0">
    <w:name w:val="xl1250"/>
    <w:basedOn w:val="Normal"/>
    <w:rsid w:val="006B5838"/>
    <w:pPr>
      <w:shd w:val="clear" w:color="000000" w:fill="6F6E7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1">
    <w:name w:val="xl1251"/>
    <w:basedOn w:val="Normal"/>
    <w:rsid w:val="006B5838"/>
    <w:pPr>
      <w:shd w:val="clear" w:color="000000" w:fill="011E1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2">
    <w:name w:val="xl1252"/>
    <w:basedOn w:val="Normal"/>
    <w:rsid w:val="006B5838"/>
    <w:pPr>
      <w:shd w:val="clear" w:color="000000" w:fill="1B132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3">
    <w:name w:val="xl1253"/>
    <w:basedOn w:val="Normal"/>
    <w:rsid w:val="006B5838"/>
    <w:pPr>
      <w:shd w:val="clear" w:color="000000" w:fill="9BC4C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4">
    <w:name w:val="xl1254"/>
    <w:basedOn w:val="Normal"/>
    <w:rsid w:val="006B5838"/>
    <w:pPr>
      <w:shd w:val="clear" w:color="000000" w:fill="40201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5">
    <w:name w:val="xl1255"/>
    <w:basedOn w:val="Normal"/>
    <w:rsid w:val="006B5838"/>
    <w:pPr>
      <w:shd w:val="clear" w:color="000000" w:fill="35210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6">
    <w:name w:val="xl1256"/>
    <w:basedOn w:val="Normal"/>
    <w:rsid w:val="006B5838"/>
    <w:pPr>
      <w:shd w:val="clear" w:color="000000" w:fill="FF77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7">
    <w:name w:val="xl1257"/>
    <w:basedOn w:val="Normal"/>
    <w:rsid w:val="006B5838"/>
    <w:pPr>
      <w:shd w:val="clear" w:color="000000" w:fill="66794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8">
    <w:name w:val="xl1258"/>
    <w:basedOn w:val="Normal"/>
    <w:rsid w:val="006B5838"/>
    <w:pPr>
      <w:shd w:val="clear" w:color="000000" w:fill="152A0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9">
    <w:name w:val="xl1259"/>
    <w:basedOn w:val="Normal"/>
    <w:rsid w:val="006B5838"/>
    <w:pPr>
      <w:shd w:val="clear" w:color="000000" w:fill="FBE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0">
    <w:name w:val="xl1260"/>
    <w:basedOn w:val="Normal"/>
    <w:rsid w:val="006B5838"/>
    <w:pPr>
      <w:shd w:val="clear" w:color="000000" w:fill="17B1D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1">
    <w:name w:val="xl1261"/>
    <w:basedOn w:val="Normal"/>
    <w:rsid w:val="006B5838"/>
    <w:pPr>
      <w:shd w:val="clear" w:color="000000" w:fill="E7708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2">
    <w:name w:val="xl1262"/>
    <w:basedOn w:val="Normal"/>
    <w:rsid w:val="006B5838"/>
    <w:pPr>
      <w:shd w:val="clear" w:color="000000" w:fill="F29B8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3">
    <w:name w:val="xl1263"/>
    <w:basedOn w:val="Normal"/>
    <w:rsid w:val="006B5838"/>
    <w:pPr>
      <w:shd w:val="clear" w:color="000000" w:fill="F4FF8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4">
    <w:name w:val="xl1264"/>
    <w:basedOn w:val="Normal"/>
    <w:rsid w:val="006B5838"/>
    <w:pPr>
      <w:shd w:val="clear" w:color="000000" w:fill="0C273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5">
    <w:name w:val="xl1265"/>
    <w:basedOn w:val="Normal"/>
    <w:rsid w:val="006B5838"/>
    <w:pPr>
      <w:shd w:val="clear" w:color="000000" w:fill="DDFAF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6">
    <w:name w:val="xl1266"/>
    <w:basedOn w:val="Normal"/>
    <w:rsid w:val="006B5838"/>
    <w:pPr>
      <w:shd w:val="clear" w:color="000000" w:fill="4A0D1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7">
    <w:name w:val="xl1267"/>
    <w:basedOn w:val="Normal"/>
    <w:rsid w:val="006B5838"/>
    <w:pPr>
      <w:shd w:val="clear" w:color="000000" w:fill="C77AC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8">
    <w:name w:val="xl1268"/>
    <w:basedOn w:val="Normal"/>
    <w:rsid w:val="006B5838"/>
    <w:pPr>
      <w:shd w:val="clear" w:color="000000" w:fill="E3873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9">
    <w:name w:val="xl1269"/>
    <w:basedOn w:val="Normal"/>
    <w:rsid w:val="006B5838"/>
    <w:pPr>
      <w:shd w:val="clear" w:color="000000" w:fill="AC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0">
    <w:name w:val="xl1270"/>
    <w:basedOn w:val="Normal"/>
    <w:rsid w:val="006B5838"/>
    <w:pPr>
      <w:shd w:val="clear" w:color="000000" w:fill="2F2D2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1">
    <w:name w:val="xl1271"/>
    <w:basedOn w:val="Normal"/>
    <w:rsid w:val="006B5838"/>
    <w:pPr>
      <w:shd w:val="clear" w:color="000000" w:fill="FD006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2">
    <w:name w:val="xl1272"/>
    <w:basedOn w:val="Normal"/>
    <w:rsid w:val="006B5838"/>
    <w:pPr>
      <w:shd w:val="clear" w:color="000000" w:fill="96969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3">
    <w:name w:val="xl1273"/>
    <w:basedOn w:val="Normal"/>
    <w:rsid w:val="006B5838"/>
    <w:pPr>
      <w:shd w:val="clear" w:color="000000" w:fill="310A2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4">
    <w:name w:val="xl1274"/>
    <w:basedOn w:val="Normal"/>
    <w:rsid w:val="006B5838"/>
    <w:pPr>
      <w:shd w:val="clear" w:color="000000" w:fill="121D0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5">
    <w:name w:val="xl1275"/>
    <w:basedOn w:val="Normal"/>
    <w:rsid w:val="006B5838"/>
    <w:pPr>
      <w:shd w:val="clear" w:color="000000" w:fill="11C59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6">
    <w:name w:val="xl1276"/>
    <w:basedOn w:val="Normal"/>
    <w:rsid w:val="006B5838"/>
    <w:pPr>
      <w:shd w:val="clear" w:color="000000" w:fill="1C283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7">
    <w:name w:val="xl1277"/>
    <w:basedOn w:val="Normal"/>
    <w:rsid w:val="006B5838"/>
    <w:pPr>
      <w:shd w:val="clear" w:color="000000" w:fill="2F2C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8">
    <w:name w:val="xl1278"/>
    <w:basedOn w:val="Normal"/>
    <w:rsid w:val="006B5838"/>
    <w:pPr>
      <w:shd w:val="clear" w:color="000000" w:fill="F300A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9">
    <w:name w:val="xl1279"/>
    <w:basedOn w:val="Normal"/>
    <w:rsid w:val="006B5838"/>
    <w:pPr>
      <w:shd w:val="clear" w:color="000000" w:fill="6A1D4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0">
    <w:name w:val="xl1280"/>
    <w:basedOn w:val="Normal"/>
    <w:rsid w:val="006B5838"/>
    <w:pPr>
      <w:shd w:val="clear" w:color="000000" w:fill="1A282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1">
    <w:name w:val="xl1281"/>
    <w:basedOn w:val="Normal"/>
    <w:rsid w:val="006B5838"/>
    <w:pPr>
      <w:shd w:val="clear" w:color="000000" w:fill="FF826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2">
    <w:name w:val="xl1282"/>
    <w:basedOn w:val="Normal"/>
    <w:rsid w:val="006B5838"/>
    <w:pPr>
      <w:shd w:val="clear" w:color="000000" w:fill="84007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3">
    <w:name w:val="xl1283"/>
    <w:basedOn w:val="Normal"/>
    <w:rsid w:val="006B5838"/>
    <w:pPr>
      <w:shd w:val="clear" w:color="000000" w:fill="F5B7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4">
    <w:name w:val="xl1284"/>
    <w:basedOn w:val="Normal"/>
    <w:rsid w:val="006B5838"/>
    <w:pPr>
      <w:shd w:val="clear" w:color="000000" w:fill="FD3C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5">
    <w:name w:val="xl1285"/>
    <w:basedOn w:val="Normal"/>
    <w:rsid w:val="006B5838"/>
    <w:pPr>
      <w:shd w:val="clear" w:color="000000" w:fill="67B99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6">
    <w:name w:val="xl1286"/>
    <w:basedOn w:val="Normal"/>
    <w:rsid w:val="006B5838"/>
    <w:pPr>
      <w:shd w:val="clear" w:color="000000" w:fill="002DB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7">
    <w:name w:val="xl1287"/>
    <w:basedOn w:val="Normal"/>
    <w:rsid w:val="006B5838"/>
    <w:pPr>
      <w:shd w:val="clear" w:color="000000" w:fill="9B9EF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8">
    <w:name w:val="xl1288"/>
    <w:basedOn w:val="Normal"/>
    <w:rsid w:val="006B5838"/>
    <w:pPr>
      <w:shd w:val="clear" w:color="000000" w:fill="082B3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9">
    <w:name w:val="xl1289"/>
    <w:basedOn w:val="Normal"/>
    <w:rsid w:val="006B5838"/>
    <w:pPr>
      <w:shd w:val="clear" w:color="000000" w:fill="C500B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0">
    <w:name w:val="xl1290"/>
    <w:basedOn w:val="Normal"/>
    <w:rsid w:val="006B5838"/>
    <w:pPr>
      <w:shd w:val="clear" w:color="000000" w:fill="FFBE1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1">
    <w:name w:val="xl1291"/>
    <w:basedOn w:val="Normal"/>
    <w:rsid w:val="006B5838"/>
    <w:pPr>
      <w:shd w:val="clear" w:color="000000" w:fill="93031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2">
    <w:name w:val="xl1292"/>
    <w:basedOn w:val="Normal"/>
    <w:rsid w:val="006B5838"/>
    <w:pPr>
      <w:shd w:val="clear" w:color="000000" w:fill="D0A16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3">
    <w:name w:val="xl1293"/>
    <w:basedOn w:val="Normal"/>
    <w:rsid w:val="006B5838"/>
    <w:pPr>
      <w:shd w:val="clear" w:color="000000" w:fill="FDFBC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4">
    <w:name w:val="xl1294"/>
    <w:basedOn w:val="Normal"/>
    <w:rsid w:val="006B5838"/>
    <w:pPr>
      <w:shd w:val="clear" w:color="000000" w:fill="70707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5">
    <w:name w:val="xl1295"/>
    <w:basedOn w:val="Normal"/>
    <w:rsid w:val="006B5838"/>
    <w:pPr>
      <w:shd w:val="clear" w:color="000000" w:fill="658B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6">
    <w:name w:val="xl1296"/>
    <w:basedOn w:val="Normal"/>
    <w:rsid w:val="006B5838"/>
    <w:pPr>
      <w:shd w:val="clear" w:color="000000" w:fill="8C198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7">
    <w:name w:val="xl1297"/>
    <w:basedOn w:val="Normal"/>
    <w:rsid w:val="006B5838"/>
    <w:pPr>
      <w:shd w:val="clear" w:color="000000" w:fill="86C07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8">
    <w:name w:val="xl1298"/>
    <w:basedOn w:val="Normal"/>
    <w:rsid w:val="006B5838"/>
    <w:pPr>
      <w:shd w:val="clear" w:color="000000" w:fill="405E5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9">
    <w:name w:val="xl1299"/>
    <w:basedOn w:val="Normal"/>
    <w:rsid w:val="006B5838"/>
    <w:pPr>
      <w:shd w:val="clear" w:color="000000" w:fill="4B785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0">
    <w:name w:val="xl1300"/>
    <w:basedOn w:val="Normal"/>
    <w:rsid w:val="006B5838"/>
    <w:pPr>
      <w:shd w:val="clear" w:color="000000" w:fill="28193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1">
    <w:name w:val="xl1301"/>
    <w:basedOn w:val="Normal"/>
    <w:rsid w:val="006B5838"/>
    <w:pPr>
      <w:shd w:val="clear" w:color="000000" w:fill="C11D0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2">
    <w:name w:val="xl1302"/>
    <w:basedOn w:val="Normal"/>
    <w:rsid w:val="006B5838"/>
    <w:pPr>
      <w:shd w:val="clear" w:color="000000" w:fill="CBBB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3">
    <w:name w:val="xl1303"/>
    <w:basedOn w:val="Normal"/>
    <w:rsid w:val="006B5838"/>
    <w:pPr>
      <w:shd w:val="clear" w:color="000000" w:fill="79041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4">
    <w:name w:val="xl1304"/>
    <w:basedOn w:val="Normal"/>
    <w:rsid w:val="006B5838"/>
    <w:pPr>
      <w:shd w:val="clear" w:color="000000" w:fill="ED1A3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5">
    <w:name w:val="xl1305"/>
    <w:basedOn w:val="Normal"/>
    <w:rsid w:val="006B5838"/>
    <w:pPr>
      <w:shd w:val="clear" w:color="000000" w:fill="E9DD6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6">
    <w:name w:val="xl1306"/>
    <w:basedOn w:val="Normal"/>
    <w:rsid w:val="006B5838"/>
    <w:pPr>
      <w:shd w:val="clear" w:color="000000" w:fill="FCE46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7">
    <w:name w:val="xl1307"/>
    <w:basedOn w:val="Normal"/>
    <w:rsid w:val="006B5838"/>
    <w:pPr>
      <w:shd w:val="clear" w:color="000000" w:fill="F9E4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8">
    <w:name w:val="xl1308"/>
    <w:basedOn w:val="Normal"/>
    <w:rsid w:val="006B5838"/>
    <w:pPr>
      <w:shd w:val="clear" w:color="000000" w:fill="30E8E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9">
    <w:name w:val="xl1309"/>
    <w:basedOn w:val="Normal"/>
    <w:rsid w:val="006B5838"/>
    <w:pPr>
      <w:shd w:val="clear" w:color="000000" w:fill="112A7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0">
    <w:name w:val="xl1310"/>
    <w:basedOn w:val="Normal"/>
    <w:rsid w:val="006B5838"/>
    <w:pPr>
      <w:shd w:val="clear" w:color="000000" w:fill="F3F9D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1">
    <w:name w:val="xl1311"/>
    <w:basedOn w:val="Normal"/>
    <w:rsid w:val="006B5838"/>
    <w:pPr>
      <w:shd w:val="clear" w:color="000000" w:fill="41DE7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2">
    <w:name w:val="xl1312"/>
    <w:basedOn w:val="Normal"/>
    <w:rsid w:val="006B5838"/>
    <w:pPr>
      <w:shd w:val="clear" w:color="000000" w:fill="E3563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3">
    <w:name w:val="xl1313"/>
    <w:basedOn w:val="Normal"/>
    <w:rsid w:val="006B5838"/>
    <w:pPr>
      <w:shd w:val="clear" w:color="000000" w:fill="9A839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4">
    <w:name w:val="xl1314"/>
    <w:basedOn w:val="Normal"/>
    <w:rsid w:val="006B5838"/>
    <w:pPr>
      <w:shd w:val="clear" w:color="000000" w:fill="D8045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5">
    <w:name w:val="xl1315"/>
    <w:basedOn w:val="Normal"/>
    <w:rsid w:val="006B5838"/>
    <w:pPr>
      <w:shd w:val="clear" w:color="000000" w:fill="FAAD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6">
    <w:name w:val="xl1316"/>
    <w:basedOn w:val="Normal"/>
    <w:rsid w:val="006B5838"/>
    <w:pPr>
      <w:shd w:val="clear" w:color="000000" w:fill="9A756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7">
    <w:name w:val="xl1317"/>
    <w:basedOn w:val="Normal"/>
    <w:rsid w:val="006B5838"/>
    <w:pPr>
      <w:shd w:val="clear" w:color="000000" w:fill="58414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8">
    <w:name w:val="xl1318"/>
    <w:basedOn w:val="Normal"/>
    <w:rsid w:val="006B5838"/>
    <w:pPr>
      <w:shd w:val="clear" w:color="000000" w:fill="7F5C8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9">
    <w:name w:val="xl1319"/>
    <w:basedOn w:val="Normal"/>
    <w:rsid w:val="006B5838"/>
    <w:pPr>
      <w:shd w:val="clear" w:color="000000" w:fill="E9B6F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0">
    <w:name w:val="xl1320"/>
    <w:basedOn w:val="Normal"/>
    <w:rsid w:val="006B5838"/>
    <w:pPr>
      <w:shd w:val="clear" w:color="000000" w:fill="A1886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1">
    <w:name w:val="xl1321"/>
    <w:basedOn w:val="Normal"/>
    <w:rsid w:val="006B5838"/>
    <w:pPr>
      <w:shd w:val="clear" w:color="000000" w:fill="C8BF6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2">
    <w:name w:val="xl1322"/>
    <w:basedOn w:val="Normal"/>
    <w:rsid w:val="006B5838"/>
    <w:pPr>
      <w:shd w:val="clear" w:color="000000" w:fill="3B90D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3">
    <w:name w:val="xl1323"/>
    <w:basedOn w:val="Normal"/>
    <w:rsid w:val="006B5838"/>
    <w:pPr>
      <w:shd w:val="clear" w:color="000000" w:fill="D200A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4">
    <w:name w:val="xl1324"/>
    <w:basedOn w:val="Normal"/>
    <w:rsid w:val="006B5838"/>
    <w:pPr>
      <w:shd w:val="clear" w:color="000000" w:fill="777CA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5">
    <w:name w:val="xl1325"/>
    <w:basedOn w:val="Normal"/>
    <w:rsid w:val="006B5838"/>
    <w:pPr>
      <w:shd w:val="clear" w:color="000000" w:fill="37A79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6">
    <w:name w:val="xl1326"/>
    <w:basedOn w:val="Normal"/>
    <w:rsid w:val="006B5838"/>
    <w:pPr>
      <w:shd w:val="clear" w:color="000000" w:fill="0075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7">
    <w:name w:val="xl1327"/>
    <w:basedOn w:val="Normal"/>
    <w:rsid w:val="006B5838"/>
    <w:pPr>
      <w:shd w:val="clear" w:color="000000" w:fill="75B97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8">
    <w:name w:val="xl1328"/>
    <w:basedOn w:val="Normal"/>
    <w:rsid w:val="006B5838"/>
    <w:pPr>
      <w:shd w:val="clear" w:color="000000" w:fill="D3564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9">
    <w:name w:val="xl1329"/>
    <w:basedOn w:val="Normal"/>
    <w:rsid w:val="006B5838"/>
    <w:pPr>
      <w:shd w:val="clear" w:color="000000" w:fill="52644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0">
    <w:name w:val="xl1330"/>
    <w:basedOn w:val="Normal"/>
    <w:rsid w:val="006B5838"/>
    <w:pPr>
      <w:shd w:val="clear" w:color="000000" w:fill="8E81D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1">
    <w:name w:val="xl1331"/>
    <w:basedOn w:val="Normal"/>
    <w:rsid w:val="006B5838"/>
    <w:pPr>
      <w:shd w:val="clear" w:color="000000" w:fill="77003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2">
    <w:name w:val="xl1332"/>
    <w:basedOn w:val="Normal"/>
    <w:rsid w:val="006B5838"/>
    <w:pPr>
      <w:shd w:val="clear" w:color="000000" w:fill="5BE7C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3">
    <w:name w:val="xl1333"/>
    <w:basedOn w:val="Normal"/>
    <w:rsid w:val="006B5838"/>
    <w:pPr>
      <w:shd w:val="clear" w:color="000000" w:fill="C4BAB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4">
    <w:name w:val="xl1334"/>
    <w:basedOn w:val="Normal"/>
    <w:rsid w:val="006B5838"/>
    <w:pPr>
      <w:shd w:val="clear" w:color="000000" w:fill="C9F9C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5">
    <w:name w:val="xl1335"/>
    <w:basedOn w:val="Normal"/>
    <w:rsid w:val="006B5838"/>
    <w:pPr>
      <w:shd w:val="clear" w:color="000000" w:fill="DDE27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6">
    <w:name w:val="xl1336"/>
    <w:basedOn w:val="Normal"/>
    <w:rsid w:val="006B5838"/>
    <w:pPr>
      <w:shd w:val="clear" w:color="000000" w:fill="4B170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7">
    <w:name w:val="xl1337"/>
    <w:basedOn w:val="Normal"/>
    <w:rsid w:val="006B5838"/>
    <w:pPr>
      <w:shd w:val="clear" w:color="000000" w:fill="92D57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8">
    <w:name w:val="xl1338"/>
    <w:basedOn w:val="Normal"/>
    <w:rsid w:val="006B5838"/>
    <w:pPr>
      <w:shd w:val="clear" w:color="000000" w:fill="02F0D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9">
    <w:name w:val="xl1339"/>
    <w:basedOn w:val="Normal"/>
    <w:rsid w:val="006B5838"/>
    <w:pPr>
      <w:shd w:val="clear" w:color="000000" w:fill="A0A0A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0">
    <w:name w:val="xl1340"/>
    <w:basedOn w:val="Normal"/>
    <w:rsid w:val="006B5838"/>
    <w:pPr>
      <w:shd w:val="clear" w:color="000000" w:fill="89747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1">
    <w:name w:val="xl1341"/>
    <w:basedOn w:val="Normal"/>
    <w:rsid w:val="006B5838"/>
    <w:pPr>
      <w:shd w:val="clear" w:color="000000" w:fill="5B67F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2">
    <w:name w:val="xl1342"/>
    <w:basedOn w:val="Normal"/>
    <w:rsid w:val="006B5838"/>
    <w:pPr>
      <w:shd w:val="clear" w:color="000000" w:fill="30687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3">
    <w:name w:val="xl1343"/>
    <w:basedOn w:val="Normal"/>
    <w:rsid w:val="006B5838"/>
    <w:pPr>
      <w:shd w:val="clear" w:color="000000" w:fill="A639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4">
    <w:name w:val="xl1344"/>
    <w:basedOn w:val="Normal"/>
    <w:rsid w:val="006B5838"/>
    <w:pPr>
      <w:shd w:val="clear" w:color="000000" w:fill="CDCDC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5">
    <w:name w:val="xl1345"/>
    <w:basedOn w:val="Normal"/>
    <w:rsid w:val="006B5838"/>
    <w:pPr>
      <w:shd w:val="clear" w:color="000000" w:fill="858FB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6">
    <w:name w:val="xl1346"/>
    <w:basedOn w:val="Normal"/>
    <w:rsid w:val="006B5838"/>
    <w:pPr>
      <w:shd w:val="clear" w:color="000000" w:fill="70F67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7">
    <w:name w:val="xl1347"/>
    <w:basedOn w:val="Normal"/>
    <w:rsid w:val="006B5838"/>
    <w:pPr>
      <w:shd w:val="clear" w:color="000000" w:fill="DF5CC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8">
    <w:name w:val="xl1348"/>
    <w:basedOn w:val="Normal"/>
    <w:rsid w:val="006B5838"/>
    <w:pPr>
      <w:shd w:val="clear" w:color="000000" w:fill="50042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9">
    <w:name w:val="xl1349"/>
    <w:basedOn w:val="Normal"/>
    <w:rsid w:val="006B5838"/>
    <w:pPr>
      <w:shd w:val="clear" w:color="000000" w:fill="85F1F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0">
    <w:name w:val="xl1350"/>
    <w:basedOn w:val="Normal"/>
    <w:rsid w:val="006B5838"/>
    <w:pPr>
      <w:shd w:val="clear" w:color="000000" w:fill="F7A25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1">
    <w:name w:val="xl1351"/>
    <w:basedOn w:val="Normal"/>
    <w:rsid w:val="006B5838"/>
    <w:pPr>
      <w:shd w:val="clear" w:color="000000" w:fill="6AC6D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2">
    <w:name w:val="xl1352"/>
    <w:basedOn w:val="Normal"/>
    <w:rsid w:val="006B5838"/>
    <w:pPr>
      <w:shd w:val="clear" w:color="000000" w:fill="C09FF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3">
    <w:name w:val="xl1353"/>
    <w:basedOn w:val="Normal"/>
    <w:rsid w:val="006B5838"/>
    <w:pPr>
      <w:shd w:val="clear" w:color="000000" w:fill="558FB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4">
    <w:name w:val="xl1354"/>
    <w:basedOn w:val="Normal"/>
    <w:rsid w:val="006B5838"/>
    <w:pPr>
      <w:shd w:val="clear" w:color="000000" w:fill="7A2C4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5">
    <w:name w:val="xl1355"/>
    <w:basedOn w:val="Normal"/>
    <w:rsid w:val="006B5838"/>
    <w:pPr>
      <w:shd w:val="clear" w:color="000000" w:fill="E78E6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6">
    <w:name w:val="xl1356"/>
    <w:basedOn w:val="Normal"/>
    <w:rsid w:val="006B5838"/>
    <w:pPr>
      <w:shd w:val="clear" w:color="000000" w:fill="78846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7">
    <w:name w:val="xl1357"/>
    <w:basedOn w:val="Normal"/>
    <w:rsid w:val="006B5838"/>
    <w:pPr>
      <w:shd w:val="clear" w:color="000000" w:fill="F1CDD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8">
    <w:name w:val="xl1358"/>
    <w:basedOn w:val="Normal"/>
    <w:rsid w:val="006B5838"/>
    <w:pPr>
      <w:shd w:val="clear" w:color="000000" w:fill="B19AE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9">
    <w:name w:val="xl1359"/>
    <w:basedOn w:val="Normal"/>
    <w:rsid w:val="006B5838"/>
    <w:pPr>
      <w:shd w:val="clear" w:color="000000" w:fill="915F5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60">
    <w:name w:val="xl1360"/>
    <w:basedOn w:val="Normal"/>
    <w:rsid w:val="006B5838"/>
    <w:pPr>
      <w:shd w:val="clear" w:color="000000" w:fill="90DFF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61">
    <w:name w:val="xl1361"/>
    <w:basedOn w:val="Normal"/>
    <w:rsid w:val="006B5838"/>
    <w:pPr>
      <w:shd w:val="clear" w:color="000000" w:fill="C4C28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62">
    <w:name w:val="xl1362"/>
    <w:basedOn w:val="Normal"/>
    <w:rsid w:val="006B5838"/>
    <w:pPr>
      <w:shd w:val="clear" w:color="000000" w:fill="9C9C9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63">
    <w:name w:val="xl1363"/>
    <w:basedOn w:val="Normal"/>
    <w:rsid w:val="006B5838"/>
    <w:pPr>
      <w:shd w:val="clear" w:color="000000" w:fill="A2B06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64">
    <w:name w:val="xl1364"/>
    <w:basedOn w:val="Normal"/>
    <w:rsid w:val="006B5838"/>
    <w:pPr>
      <w:shd w:val="clear" w:color="000000" w:fill="5AEDF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65">
    <w:name w:val="xl1365"/>
    <w:basedOn w:val="Normal"/>
    <w:rsid w:val="006B5838"/>
    <w:pPr>
      <w:shd w:val="clear" w:color="000000" w:fill="4A645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66">
    <w:name w:val="xl1366"/>
    <w:basedOn w:val="Normal"/>
    <w:rsid w:val="006B5838"/>
    <w:pPr>
      <w:shd w:val="clear" w:color="000000" w:fill="4A4E2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67">
    <w:name w:val="xl1367"/>
    <w:basedOn w:val="Normal"/>
    <w:rsid w:val="006B5838"/>
    <w:pPr>
      <w:shd w:val="clear" w:color="000000" w:fill="611F1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68">
    <w:name w:val="xl1368"/>
    <w:basedOn w:val="Normal"/>
    <w:rsid w:val="006B5838"/>
    <w:pPr>
      <w:shd w:val="clear" w:color="000000" w:fill="1A4E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69">
    <w:name w:val="xl1369"/>
    <w:basedOn w:val="Normal"/>
    <w:rsid w:val="006B5838"/>
    <w:pPr>
      <w:shd w:val="clear" w:color="000000" w:fill="BA6D7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70">
    <w:name w:val="xl1370"/>
    <w:basedOn w:val="Normal"/>
    <w:rsid w:val="006B5838"/>
    <w:pPr>
      <w:shd w:val="clear" w:color="000000" w:fill="DD78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71">
    <w:name w:val="xl1371"/>
    <w:basedOn w:val="Normal"/>
    <w:rsid w:val="006B5838"/>
    <w:pPr>
      <w:shd w:val="clear" w:color="000000" w:fill="9EB2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72">
    <w:name w:val="xl1372"/>
    <w:basedOn w:val="Normal"/>
    <w:rsid w:val="006B5838"/>
    <w:pPr>
      <w:shd w:val="clear" w:color="000000" w:fill="8F063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73">
    <w:name w:val="xl1373"/>
    <w:basedOn w:val="Normal"/>
    <w:rsid w:val="006B5838"/>
    <w:pPr>
      <w:shd w:val="clear" w:color="000000" w:fill="CF83B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74">
    <w:name w:val="xl1374"/>
    <w:basedOn w:val="Normal"/>
    <w:rsid w:val="006B5838"/>
    <w:pPr>
      <w:shd w:val="clear" w:color="000000" w:fill="B100A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75">
    <w:name w:val="xl1375"/>
    <w:basedOn w:val="Normal"/>
    <w:rsid w:val="006B5838"/>
    <w:pPr>
      <w:shd w:val="clear" w:color="000000" w:fill="4CF2B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76">
    <w:name w:val="xl1376"/>
    <w:basedOn w:val="Normal"/>
    <w:rsid w:val="006B5838"/>
    <w:pPr>
      <w:shd w:val="clear" w:color="000000" w:fill="2B1A1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77">
    <w:name w:val="xl1377"/>
    <w:basedOn w:val="Normal"/>
    <w:rsid w:val="006B5838"/>
    <w:pPr>
      <w:shd w:val="clear" w:color="000000" w:fill="B3AB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78">
    <w:name w:val="xl1378"/>
    <w:basedOn w:val="Normal"/>
    <w:rsid w:val="006B5838"/>
    <w:pPr>
      <w:shd w:val="clear" w:color="000000" w:fill="34210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79">
    <w:name w:val="xl1379"/>
    <w:basedOn w:val="Normal"/>
    <w:rsid w:val="006B5838"/>
    <w:pPr>
      <w:shd w:val="clear" w:color="000000" w:fill="B5ED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80">
    <w:name w:val="xl1380"/>
    <w:basedOn w:val="Normal"/>
    <w:rsid w:val="006B5838"/>
    <w:pPr>
      <w:shd w:val="clear" w:color="000000" w:fill="FFACD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81">
    <w:name w:val="xl1381"/>
    <w:basedOn w:val="Normal"/>
    <w:rsid w:val="006B5838"/>
    <w:pPr>
      <w:shd w:val="clear" w:color="000000" w:fill="7C003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82">
    <w:name w:val="xl1382"/>
    <w:basedOn w:val="Normal"/>
    <w:rsid w:val="006B5838"/>
    <w:pPr>
      <w:shd w:val="clear" w:color="000000" w:fill="F7324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83">
    <w:name w:val="xl1383"/>
    <w:basedOn w:val="Normal"/>
    <w:rsid w:val="006B5838"/>
    <w:pPr>
      <w:shd w:val="clear" w:color="000000" w:fill="A5BDF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84">
    <w:name w:val="xl1384"/>
    <w:basedOn w:val="Normal"/>
    <w:rsid w:val="006B5838"/>
    <w:pPr>
      <w:shd w:val="clear" w:color="000000" w:fill="705E0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85">
    <w:name w:val="xl1385"/>
    <w:basedOn w:val="Normal"/>
    <w:rsid w:val="006B5838"/>
    <w:pPr>
      <w:shd w:val="clear" w:color="000000" w:fill="43261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86">
    <w:name w:val="xl1386"/>
    <w:basedOn w:val="Normal"/>
    <w:rsid w:val="006B5838"/>
    <w:pPr>
      <w:shd w:val="clear" w:color="000000" w:fill="EE9C4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87">
    <w:name w:val="xl1387"/>
    <w:basedOn w:val="Normal"/>
    <w:rsid w:val="006B5838"/>
    <w:pPr>
      <w:shd w:val="clear" w:color="000000" w:fill="DEDDD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88">
    <w:name w:val="xl1388"/>
    <w:basedOn w:val="Normal"/>
    <w:rsid w:val="006B5838"/>
    <w:pPr>
      <w:shd w:val="clear" w:color="000000" w:fill="A0344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89">
    <w:name w:val="xl1389"/>
    <w:basedOn w:val="Normal"/>
    <w:rsid w:val="006B5838"/>
    <w:pPr>
      <w:shd w:val="clear" w:color="000000" w:fill="6D5A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90">
    <w:name w:val="xl1390"/>
    <w:basedOn w:val="Normal"/>
    <w:rsid w:val="006B5838"/>
    <w:pPr>
      <w:shd w:val="clear" w:color="000000" w:fill="EB4EA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91">
    <w:name w:val="xl1391"/>
    <w:basedOn w:val="Normal"/>
    <w:rsid w:val="006B5838"/>
    <w:pPr>
      <w:shd w:val="clear" w:color="000000" w:fill="B8D2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92">
    <w:name w:val="xl1392"/>
    <w:basedOn w:val="Normal"/>
    <w:rsid w:val="006B5838"/>
    <w:pPr>
      <w:shd w:val="clear" w:color="000000" w:fill="00DB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93">
    <w:name w:val="xl1393"/>
    <w:basedOn w:val="Normal"/>
    <w:rsid w:val="006B5838"/>
    <w:pPr>
      <w:shd w:val="clear" w:color="000000" w:fill="C0C7D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94">
    <w:name w:val="xl1394"/>
    <w:basedOn w:val="Normal"/>
    <w:rsid w:val="006B5838"/>
    <w:pPr>
      <w:shd w:val="clear" w:color="000000" w:fill="2D4A4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95">
    <w:name w:val="xl1395"/>
    <w:basedOn w:val="Normal"/>
    <w:rsid w:val="006B5838"/>
    <w:pPr>
      <w:shd w:val="clear" w:color="000000" w:fill="F39BB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96">
    <w:name w:val="xl1396"/>
    <w:basedOn w:val="Normal"/>
    <w:rsid w:val="006B5838"/>
    <w:pPr>
      <w:shd w:val="clear" w:color="000000" w:fill="521D3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97">
    <w:name w:val="xl1397"/>
    <w:basedOn w:val="Normal"/>
    <w:rsid w:val="006B5838"/>
    <w:pPr>
      <w:shd w:val="clear" w:color="000000" w:fill="F1E3E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98">
    <w:name w:val="xl1398"/>
    <w:basedOn w:val="Normal"/>
    <w:rsid w:val="006B5838"/>
    <w:pPr>
      <w:shd w:val="clear" w:color="000000" w:fill="63646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99">
    <w:name w:val="xl1399"/>
    <w:basedOn w:val="Normal"/>
    <w:rsid w:val="006B5838"/>
    <w:pPr>
      <w:shd w:val="clear" w:color="000000" w:fill="989FB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0">
    <w:name w:val="xl1400"/>
    <w:basedOn w:val="Normal"/>
    <w:rsid w:val="006B5838"/>
    <w:pPr>
      <w:shd w:val="clear" w:color="000000" w:fill="FA86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1">
    <w:name w:val="xl1401"/>
    <w:basedOn w:val="Normal"/>
    <w:rsid w:val="006B5838"/>
    <w:pPr>
      <w:shd w:val="clear" w:color="000000" w:fill="F27E9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2">
    <w:name w:val="xl1402"/>
    <w:basedOn w:val="Normal"/>
    <w:rsid w:val="006B5838"/>
    <w:pPr>
      <w:shd w:val="clear" w:color="000000" w:fill="D679B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3">
    <w:name w:val="xl1403"/>
    <w:basedOn w:val="Normal"/>
    <w:rsid w:val="006B5838"/>
    <w:pPr>
      <w:shd w:val="clear" w:color="000000" w:fill="F6002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4">
    <w:name w:val="xl1404"/>
    <w:basedOn w:val="Normal"/>
    <w:rsid w:val="006B5838"/>
    <w:pPr>
      <w:shd w:val="clear" w:color="000000" w:fill="A42F7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5">
    <w:name w:val="xl1405"/>
    <w:basedOn w:val="Normal"/>
    <w:rsid w:val="006B5838"/>
    <w:pPr>
      <w:shd w:val="clear" w:color="000000" w:fill="8176C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6">
    <w:name w:val="xl1406"/>
    <w:basedOn w:val="Normal"/>
    <w:rsid w:val="006B5838"/>
    <w:pPr>
      <w:shd w:val="clear" w:color="000000" w:fill="F3E5F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7">
    <w:name w:val="xl1407"/>
    <w:basedOn w:val="Normal"/>
    <w:rsid w:val="006B5838"/>
    <w:pPr>
      <w:shd w:val="clear" w:color="000000" w:fill="DBB5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8">
    <w:name w:val="xl1408"/>
    <w:basedOn w:val="Normal"/>
    <w:rsid w:val="006B5838"/>
    <w:pPr>
      <w:shd w:val="clear" w:color="000000" w:fill="CA222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9">
    <w:name w:val="xl1409"/>
    <w:basedOn w:val="Normal"/>
    <w:rsid w:val="006B5838"/>
    <w:pPr>
      <w:shd w:val="clear" w:color="000000" w:fill="7CA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10">
    <w:name w:val="xl1410"/>
    <w:basedOn w:val="Normal"/>
    <w:rsid w:val="006B5838"/>
    <w:pPr>
      <w:shd w:val="clear" w:color="000000" w:fill="333B4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11">
    <w:name w:val="xl1411"/>
    <w:basedOn w:val="Normal"/>
    <w:rsid w:val="006B5838"/>
    <w:pPr>
      <w:shd w:val="clear" w:color="000000" w:fill="5DE15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12">
    <w:name w:val="xl1412"/>
    <w:basedOn w:val="Normal"/>
    <w:rsid w:val="006B5838"/>
    <w:pPr>
      <w:shd w:val="clear" w:color="000000" w:fill="FDD7B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13">
    <w:name w:val="xl1413"/>
    <w:basedOn w:val="Normal"/>
    <w:rsid w:val="006B5838"/>
    <w:pPr>
      <w:shd w:val="clear" w:color="000000" w:fill="FAF21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14">
    <w:name w:val="xl1414"/>
    <w:basedOn w:val="Normal"/>
    <w:rsid w:val="006B5838"/>
    <w:pPr>
      <w:shd w:val="clear" w:color="000000" w:fill="F769F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15">
    <w:name w:val="xl1415"/>
    <w:basedOn w:val="Normal"/>
    <w:rsid w:val="006B5838"/>
    <w:pPr>
      <w:shd w:val="clear" w:color="000000" w:fill="88462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16">
    <w:name w:val="xl1416"/>
    <w:basedOn w:val="Normal"/>
    <w:rsid w:val="006B5838"/>
    <w:pPr>
      <w:shd w:val="clear" w:color="000000" w:fill="E266B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17">
    <w:name w:val="xl1417"/>
    <w:basedOn w:val="Normal"/>
    <w:rsid w:val="006B5838"/>
    <w:pPr>
      <w:shd w:val="clear" w:color="000000" w:fill="FA22F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18">
    <w:name w:val="xl1418"/>
    <w:basedOn w:val="Normal"/>
    <w:rsid w:val="006B5838"/>
    <w:pPr>
      <w:shd w:val="clear" w:color="000000" w:fill="648CE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19">
    <w:name w:val="xl1419"/>
    <w:basedOn w:val="Normal"/>
    <w:rsid w:val="006B5838"/>
    <w:pPr>
      <w:shd w:val="clear" w:color="000000" w:fill="E71E5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20">
    <w:name w:val="xl1420"/>
    <w:basedOn w:val="Normal"/>
    <w:rsid w:val="006B5838"/>
    <w:pPr>
      <w:shd w:val="clear" w:color="000000" w:fill="B6B0D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21">
    <w:name w:val="xl1421"/>
    <w:basedOn w:val="Normal"/>
    <w:rsid w:val="006B5838"/>
    <w:pPr>
      <w:shd w:val="clear" w:color="000000" w:fill="39154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22">
    <w:name w:val="xl1422"/>
    <w:basedOn w:val="Normal"/>
    <w:rsid w:val="006B5838"/>
    <w:pPr>
      <w:shd w:val="clear" w:color="000000" w:fill="6E2FD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23">
    <w:name w:val="xl1423"/>
    <w:basedOn w:val="Normal"/>
    <w:rsid w:val="006B5838"/>
    <w:pPr>
      <w:shd w:val="clear" w:color="000000" w:fill="572C4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24">
    <w:name w:val="xl1424"/>
    <w:basedOn w:val="Normal"/>
    <w:rsid w:val="006B5838"/>
    <w:pPr>
      <w:shd w:val="clear" w:color="000000" w:fill="A8360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25">
    <w:name w:val="xl1425"/>
    <w:basedOn w:val="Normal"/>
    <w:rsid w:val="006B5838"/>
    <w:pPr>
      <w:shd w:val="clear" w:color="000000" w:fill="00F1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26">
    <w:name w:val="xl1426"/>
    <w:basedOn w:val="Normal"/>
    <w:rsid w:val="006B5838"/>
    <w:pPr>
      <w:shd w:val="clear" w:color="000000" w:fill="7B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27">
    <w:name w:val="xl1427"/>
    <w:basedOn w:val="Normal"/>
    <w:rsid w:val="006B5838"/>
    <w:pPr>
      <w:shd w:val="clear" w:color="000000" w:fill="D023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28">
    <w:name w:val="xl1428"/>
    <w:basedOn w:val="Normal"/>
    <w:rsid w:val="006B5838"/>
    <w:pPr>
      <w:shd w:val="clear" w:color="000000" w:fill="A241A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29">
    <w:name w:val="xl1429"/>
    <w:basedOn w:val="Normal"/>
    <w:rsid w:val="006B5838"/>
    <w:pPr>
      <w:shd w:val="clear" w:color="000000" w:fill="FFBE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30">
    <w:name w:val="xl1430"/>
    <w:basedOn w:val="Normal"/>
    <w:rsid w:val="006B5838"/>
    <w:pPr>
      <w:shd w:val="clear" w:color="000000" w:fill="ACDE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31">
    <w:name w:val="xl1431"/>
    <w:basedOn w:val="Normal"/>
    <w:rsid w:val="006B5838"/>
    <w:pPr>
      <w:shd w:val="clear" w:color="000000" w:fill="1100B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32">
    <w:name w:val="xl1432"/>
    <w:basedOn w:val="Normal"/>
    <w:rsid w:val="006B5838"/>
    <w:pPr>
      <w:shd w:val="clear" w:color="000000" w:fill="D5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33">
    <w:name w:val="xl1433"/>
    <w:basedOn w:val="Normal"/>
    <w:rsid w:val="006B5838"/>
    <w:pPr>
      <w:shd w:val="clear" w:color="000000" w:fill="8853B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34">
    <w:name w:val="xl1434"/>
    <w:basedOn w:val="Normal"/>
    <w:rsid w:val="006B5838"/>
    <w:pPr>
      <w:shd w:val="clear" w:color="000000" w:fill="E2BC9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35">
    <w:name w:val="xl1435"/>
    <w:basedOn w:val="Normal"/>
    <w:rsid w:val="006B5838"/>
    <w:pPr>
      <w:shd w:val="clear" w:color="000000" w:fill="5F007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36">
    <w:name w:val="xl1436"/>
    <w:basedOn w:val="Normal"/>
    <w:rsid w:val="006B5838"/>
    <w:pPr>
      <w:shd w:val="clear" w:color="000000" w:fill="A3D4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37">
    <w:name w:val="xl1437"/>
    <w:basedOn w:val="Normal"/>
    <w:rsid w:val="006B5838"/>
    <w:pPr>
      <w:shd w:val="clear" w:color="000000" w:fill="FFBD9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38">
    <w:name w:val="xl1438"/>
    <w:basedOn w:val="Normal"/>
    <w:rsid w:val="006B5838"/>
    <w:pPr>
      <w:shd w:val="clear" w:color="000000" w:fill="9C005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39">
    <w:name w:val="xl1439"/>
    <w:basedOn w:val="Normal"/>
    <w:rsid w:val="006B5838"/>
    <w:pPr>
      <w:shd w:val="clear" w:color="000000" w:fill="3665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40">
    <w:name w:val="xl1440"/>
    <w:basedOn w:val="Normal"/>
    <w:rsid w:val="006B5838"/>
    <w:pPr>
      <w:shd w:val="clear" w:color="000000" w:fill="FF9B7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41">
    <w:name w:val="xl1441"/>
    <w:basedOn w:val="Normal"/>
    <w:rsid w:val="006B5838"/>
    <w:pPr>
      <w:shd w:val="clear" w:color="000000" w:fill="00E37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42">
    <w:name w:val="xl1442"/>
    <w:basedOn w:val="Normal"/>
    <w:rsid w:val="006B5838"/>
    <w:pPr>
      <w:shd w:val="clear" w:color="000000" w:fill="FF818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43">
    <w:name w:val="xl1443"/>
    <w:basedOn w:val="Normal"/>
    <w:rsid w:val="006B5838"/>
    <w:pPr>
      <w:shd w:val="clear" w:color="000000" w:fill="FFDBD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44">
    <w:name w:val="xl1444"/>
    <w:basedOn w:val="Normal"/>
    <w:rsid w:val="006B5838"/>
    <w:pPr>
      <w:shd w:val="clear" w:color="000000" w:fill="008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45">
    <w:name w:val="xl1445"/>
    <w:basedOn w:val="Normal"/>
    <w:rsid w:val="006B5838"/>
    <w:pPr>
      <w:shd w:val="clear" w:color="000000" w:fill="9E009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46">
    <w:name w:val="xl1446"/>
    <w:basedOn w:val="Normal"/>
    <w:rsid w:val="006B5838"/>
    <w:pPr>
      <w:shd w:val="clear" w:color="000000" w:fill="00898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47">
    <w:name w:val="xl1447"/>
    <w:basedOn w:val="Normal"/>
    <w:rsid w:val="006B5838"/>
    <w:pPr>
      <w:shd w:val="clear" w:color="000000" w:fill="00E9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48">
    <w:name w:val="xl1448"/>
    <w:basedOn w:val="Normal"/>
    <w:rsid w:val="006B5838"/>
    <w:pPr>
      <w:shd w:val="clear" w:color="000000" w:fill="F9B07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49">
    <w:name w:val="xl1449"/>
    <w:basedOn w:val="Normal"/>
    <w:rsid w:val="006B5838"/>
    <w:pPr>
      <w:shd w:val="clear" w:color="000000" w:fill="C4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0">
    <w:name w:val="xl1450"/>
    <w:basedOn w:val="Normal"/>
    <w:rsid w:val="006B5838"/>
    <w:pPr>
      <w:shd w:val="clear" w:color="000000" w:fill="8E2F3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1">
    <w:name w:val="xl1451"/>
    <w:basedOn w:val="Normal"/>
    <w:rsid w:val="006B5838"/>
    <w:pPr>
      <w:shd w:val="clear" w:color="000000" w:fill="39B7A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2">
    <w:name w:val="xl1452"/>
    <w:basedOn w:val="Normal"/>
    <w:rsid w:val="006B5838"/>
    <w:pPr>
      <w:shd w:val="clear" w:color="000000" w:fill="7D797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3">
    <w:name w:val="xl1453"/>
    <w:basedOn w:val="Normal"/>
    <w:rsid w:val="006B5838"/>
    <w:pPr>
      <w:shd w:val="clear" w:color="000000" w:fill="93C5A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4">
    <w:name w:val="xl1454"/>
    <w:basedOn w:val="Normal"/>
    <w:rsid w:val="006B5838"/>
    <w:pPr>
      <w:shd w:val="clear" w:color="000000" w:fill="7B313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5">
    <w:name w:val="xl1455"/>
    <w:basedOn w:val="Normal"/>
    <w:rsid w:val="006B5838"/>
    <w:pPr>
      <w:shd w:val="clear" w:color="000000" w:fill="EAB29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6">
    <w:name w:val="xl1456"/>
    <w:basedOn w:val="Normal"/>
    <w:rsid w:val="006B5838"/>
    <w:pPr>
      <w:shd w:val="clear" w:color="000000" w:fill="49799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7">
    <w:name w:val="xl1457"/>
    <w:basedOn w:val="Normal"/>
    <w:rsid w:val="006B5838"/>
    <w:pPr>
      <w:shd w:val="clear" w:color="000000" w:fill="42614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8">
    <w:name w:val="xl1458"/>
    <w:basedOn w:val="Normal"/>
    <w:rsid w:val="006B5838"/>
    <w:pPr>
      <w:shd w:val="clear" w:color="000000" w:fill="372C5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9">
    <w:name w:val="xl1459"/>
    <w:basedOn w:val="Normal"/>
    <w:rsid w:val="006B5838"/>
    <w:pPr>
      <w:shd w:val="clear" w:color="000000" w:fill="FFC3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60">
    <w:name w:val="xl1460"/>
    <w:basedOn w:val="Normal"/>
    <w:rsid w:val="006B5838"/>
    <w:pPr>
      <w:shd w:val="clear" w:color="000000" w:fill="8978A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61">
    <w:name w:val="xl1461"/>
    <w:basedOn w:val="Normal"/>
    <w:rsid w:val="006B5838"/>
    <w:pPr>
      <w:shd w:val="clear" w:color="000000" w:fill="6A4D7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62">
    <w:name w:val="xl1462"/>
    <w:basedOn w:val="Normal"/>
    <w:rsid w:val="006B5838"/>
    <w:pPr>
      <w:shd w:val="clear" w:color="000000" w:fill="F0CB5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63">
    <w:name w:val="xl1463"/>
    <w:basedOn w:val="Normal"/>
    <w:rsid w:val="006B5838"/>
    <w:pPr>
      <w:shd w:val="clear" w:color="000000" w:fill="91F2F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64">
    <w:name w:val="xl1464"/>
    <w:basedOn w:val="Normal"/>
    <w:rsid w:val="006B5838"/>
    <w:pPr>
      <w:shd w:val="clear" w:color="000000" w:fill="F7CA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65">
    <w:name w:val="xl1465"/>
    <w:basedOn w:val="Normal"/>
    <w:rsid w:val="006B5838"/>
    <w:pPr>
      <w:shd w:val="clear" w:color="000000" w:fill="6EC9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66">
    <w:name w:val="xl1466"/>
    <w:basedOn w:val="Normal"/>
    <w:rsid w:val="006B5838"/>
    <w:pPr>
      <w:shd w:val="clear" w:color="000000" w:fill="3A659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67">
    <w:name w:val="xl1467"/>
    <w:basedOn w:val="Normal"/>
    <w:rsid w:val="006B5838"/>
    <w:pPr>
      <w:shd w:val="clear" w:color="000000" w:fill="E7FFA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68">
    <w:name w:val="xl1468"/>
    <w:basedOn w:val="Normal"/>
    <w:rsid w:val="006B5838"/>
    <w:pPr>
      <w:shd w:val="clear" w:color="000000" w:fill="55697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69">
    <w:name w:val="xl1469"/>
    <w:basedOn w:val="Normal"/>
    <w:rsid w:val="006B5838"/>
    <w:pPr>
      <w:shd w:val="clear" w:color="000000" w:fill="7D82D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0">
    <w:name w:val="xl1470"/>
    <w:basedOn w:val="Normal"/>
    <w:rsid w:val="006B5838"/>
    <w:pPr>
      <w:shd w:val="clear" w:color="000000" w:fill="70BD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1">
    <w:name w:val="xl1471"/>
    <w:basedOn w:val="Normal"/>
    <w:rsid w:val="006B5838"/>
    <w:pPr>
      <w:shd w:val="clear" w:color="000000" w:fill="D7004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2">
    <w:name w:val="xl1472"/>
    <w:basedOn w:val="Normal"/>
    <w:rsid w:val="006B5838"/>
    <w:pPr>
      <w:shd w:val="clear" w:color="000000" w:fill="C14A4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3">
    <w:name w:val="xl1473"/>
    <w:basedOn w:val="Normal"/>
    <w:rsid w:val="006B5838"/>
    <w:pPr>
      <w:shd w:val="clear" w:color="000000" w:fill="7D9C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4">
    <w:name w:val="xl1474"/>
    <w:basedOn w:val="Normal"/>
    <w:rsid w:val="006B5838"/>
    <w:pPr>
      <w:shd w:val="clear" w:color="000000" w:fill="BAB2B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5">
    <w:name w:val="xl1475"/>
    <w:basedOn w:val="Normal"/>
    <w:rsid w:val="006B5838"/>
    <w:pPr>
      <w:shd w:val="clear" w:color="000000" w:fill="62608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6">
    <w:name w:val="xl1476"/>
    <w:basedOn w:val="Normal"/>
    <w:rsid w:val="006B5838"/>
    <w:pPr>
      <w:shd w:val="clear" w:color="000000" w:fill="D3573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7">
    <w:name w:val="xl1477"/>
    <w:basedOn w:val="Normal"/>
    <w:rsid w:val="006B5838"/>
    <w:pPr>
      <w:shd w:val="clear" w:color="000000" w:fill="6F86D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8">
    <w:name w:val="xl1478"/>
    <w:basedOn w:val="Normal"/>
    <w:rsid w:val="006B5838"/>
    <w:pPr>
      <w:shd w:val="clear" w:color="000000" w:fill="6B60A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9">
    <w:name w:val="xl1479"/>
    <w:basedOn w:val="Normal"/>
    <w:rsid w:val="006B5838"/>
    <w:pPr>
      <w:shd w:val="clear" w:color="000000" w:fill="6D514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0">
    <w:name w:val="xl1480"/>
    <w:basedOn w:val="Normal"/>
    <w:rsid w:val="006B5838"/>
    <w:pPr>
      <w:shd w:val="clear" w:color="000000" w:fill="33365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1">
    <w:name w:val="xl1481"/>
    <w:basedOn w:val="Normal"/>
    <w:rsid w:val="006B5838"/>
    <w:pPr>
      <w:shd w:val="clear" w:color="000000" w:fill="769CF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2">
    <w:name w:val="xl1482"/>
    <w:basedOn w:val="Normal"/>
    <w:rsid w:val="006B5838"/>
    <w:pPr>
      <w:shd w:val="clear" w:color="000000" w:fill="B9615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3">
    <w:name w:val="xl1483"/>
    <w:basedOn w:val="Normal"/>
    <w:rsid w:val="006B5838"/>
    <w:pPr>
      <w:shd w:val="clear" w:color="000000" w:fill="4B2C2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4">
    <w:name w:val="xl1484"/>
    <w:basedOn w:val="Normal"/>
    <w:rsid w:val="006B5838"/>
    <w:pPr>
      <w:shd w:val="clear" w:color="000000" w:fill="E3CB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5">
    <w:name w:val="xl1485"/>
    <w:basedOn w:val="Normal"/>
    <w:rsid w:val="006B5838"/>
    <w:pPr>
      <w:shd w:val="clear" w:color="000000" w:fill="5289B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6">
    <w:name w:val="xl1486"/>
    <w:basedOn w:val="Normal"/>
    <w:rsid w:val="006B5838"/>
    <w:pPr>
      <w:shd w:val="clear" w:color="000000" w:fill="47BFD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7">
    <w:name w:val="xl1487"/>
    <w:basedOn w:val="Normal"/>
    <w:rsid w:val="006B5838"/>
    <w:pPr>
      <w:shd w:val="clear" w:color="000000" w:fill="9E067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8">
    <w:name w:val="xl1488"/>
    <w:basedOn w:val="Normal"/>
    <w:rsid w:val="006B5838"/>
    <w:pPr>
      <w:shd w:val="clear" w:color="000000" w:fill="008B7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9">
    <w:name w:val="xl1489"/>
    <w:basedOn w:val="Normal"/>
    <w:rsid w:val="006B5838"/>
    <w:pPr>
      <w:shd w:val="clear" w:color="000000" w:fill="525D7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0">
    <w:name w:val="xl1490"/>
    <w:basedOn w:val="Normal"/>
    <w:rsid w:val="006B5838"/>
    <w:pPr>
      <w:shd w:val="clear" w:color="000000" w:fill="4682C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1">
    <w:name w:val="xl1491"/>
    <w:basedOn w:val="Normal"/>
    <w:rsid w:val="006B5838"/>
    <w:pPr>
      <w:shd w:val="clear" w:color="000000" w:fill="8B789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2">
    <w:name w:val="xl1492"/>
    <w:basedOn w:val="Normal"/>
    <w:rsid w:val="006B5838"/>
    <w:pPr>
      <w:shd w:val="clear" w:color="000000" w:fill="F69E6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3">
    <w:name w:val="xl1493"/>
    <w:basedOn w:val="Normal"/>
    <w:rsid w:val="006B5838"/>
    <w:pPr>
      <w:shd w:val="clear" w:color="000000" w:fill="F800C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4">
    <w:name w:val="xl1494"/>
    <w:basedOn w:val="Normal"/>
    <w:rsid w:val="006B5838"/>
    <w:pPr>
      <w:shd w:val="clear" w:color="000000" w:fill="CC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5">
    <w:name w:val="xl1495"/>
    <w:basedOn w:val="Normal"/>
    <w:rsid w:val="006B5838"/>
    <w:pPr>
      <w:shd w:val="clear" w:color="000000" w:fill="00BF2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6">
    <w:name w:val="xl1496"/>
    <w:basedOn w:val="Normal"/>
    <w:rsid w:val="006B5838"/>
    <w:pPr>
      <w:shd w:val="clear" w:color="000000" w:fill="8C278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7">
    <w:name w:val="xl1497"/>
    <w:basedOn w:val="Normal"/>
    <w:rsid w:val="006B5838"/>
    <w:pPr>
      <w:shd w:val="clear" w:color="000000" w:fill="413C1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8">
    <w:name w:val="xl1498"/>
    <w:basedOn w:val="Normal"/>
    <w:rsid w:val="006B5838"/>
    <w:pPr>
      <w:shd w:val="clear" w:color="000000" w:fill="F0629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9">
    <w:name w:val="xl1499"/>
    <w:basedOn w:val="Normal"/>
    <w:rsid w:val="006B5838"/>
    <w:pPr>
      <w:shd w:val="clear" w:color="000000" w:fill="FF757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00">
    <w:name w:val="xl1500"/>
    <w:basedOn w:val="Normal"/>
    <w:rsid w:val="006B5838"/>
    <w:pPr>
      <w:shd w:val="clear" w:color="000000" w:fill="44C33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01">
    <w:name w:val="xl1501"/>
    <w:basedOn w:val="Normal"/>
    <w:rsid w:val="006B5838"/>
    <w:pPr>
      <w:shd w:val="clear" w:color="000000" w:fill="A5A4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02">
    <w:name w:val="xl1502"/>
    <w:basedOn w:val="Normal"/>
    <w:rsid w:val="006B5838"/>
    <w:pPr>
      <w:shd w:val="clear" w:color="000000" w:fill="2F032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03">
    <w:name w:val="xl1503"/>
    <w:basedOn w:val="Normal"/>
    <w:rsid w:val="006B5838"/>
    <w:pPr>
      <w:shd w:val="clear" w:color="000000" w:fill="46464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04">
    <w:name w:val="xl1504"/>
    <w:basedOn w:val="Normal"/>
    <w:rsid w:val="006B5838"/>
    <w:pPr>
      <w:shd w:val="clear" w:color="000000" w:fill="0040C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05">
    <w:name w:val="xl1505"/>
    <w:basedOn w:val="Normal"/>
    <w:rsid w:val="006B5838"/>
    <w:pPr>
      <w:shd w:val="clear" w:color="000000" w:fill="DDA2D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06">
    <w:name w:val="xl1506"/>
    <w:basedOn w:val="Normal"/>
    <w:rsid w:val="006B5838"/>
    <w:pPr>
      <w:shd w:val="clear" w:color="000000" w:fill="A9835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07">
    <w:name w:val="xl1507"/>
    <w:basedOn w:val="Normal"/>
    <w:rsid w:val="006B5838"/>
    <w:pPr>
      <w:shd w:val="clear" w:color="000000" w:fill="E3F32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08">
    <w:name w:val="xl1508"/>
    <w:basedOn w:val="Normal"/>
    <w:rsid w:val="006B5838"/>
    <w:pPr>
      <w:shd w:val="clear" w:color="000000" w:fill="C6576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09">
    <w:name w:val="xl1509"/>
    <w:basedOn w:val="Normal"/>
    <w:rsid w:val="006B5838"/>
    <w:pPr>
      <w:shd w:val="clear" w:color="000000" w:fill="DBF93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10">
    <w:name w:val="xl1510"/>
    <w:basedOn w:val="Normal"/>
    <w:rsid w:val="006B5838"/>
    <w:pPr>
      <w:shd w:val="clear" w:color="000000" w:fill="9F199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11">
    <w:name w:val="xl1511"/>
    <w:basedOn w:val="Normal"/>
    <w:rsid w:val="006B5838"/>
    <w:pPr>
      <w:shd w:val="clear" w:color="000000" w:fill="B883D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12">
    <w:name w:val="xl1512"/>
    <w:basedOn w:val="Normal"/>
    <w:rsid w:val="006B5838"/>
    <w:pPr>
      <w:shd w:val="clear" w:color="000000" w:fill="E3A83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13">
    <w:name w:val="xl1513"/>
    <w:basedOn w:val="Normal"/>
    <w:rsid w:val="006B5838"/>
    <w:pPr>
      <w:shd w:val="clear" w:color="000000" w:fill="6B336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14">
    <w:name w:val="xl1514"/>
    <w:basedOn w:val="Normal"/>
    <w:rsid w:val="006B5838"/>
    <w:pPr>
      <w:shd w:val="clear" w:color="000000" w:fill="9893A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15">
    <w:name w:val="xl1515"/>
    <w:basedOn w:val="Normal"/>
    <w:rsid w:val="006B5838"/>
    <w:pPr>
      <w:shd w:val="clear" w:color="000000" w:fill="D0C7E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16">
    <w:name w:val="xl1516"/>
    <w:basedOn w:val="Normal"/>
    <w:rsid w:val="006B5838"/>
    <w:pPr>
      <w:shd w:val="clear" w:color="000000" w:fill="DD40A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17">
    <w:name w:val="xl1517"/>
    <w:basedOn w:val="Normal"/>
    <w:rsid w:val="006B5838"/>
    <w:pPr>
      <w:shd w:val="clear" w:color="000000" w:fill="9D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18">
    <w:name w:val="xl1518"/>
    <w:basedOn w:val="Normal"/>
    <w:rsid w:val="006B5838"/>
    <w:pPr>
      <w:shd w:val="clear" w:color="000000" w:fill="B36D7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19">
    <w:name w:val="xl1519"/>
    <w:basedOn w:val="Normal"/>
    <w:rsid w:val="006B5838"/>
    <w:pPr>
      <w:shd w:val="clear" w:color="000000" w:fill="B8B32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0">
    <w:name w:val="xl1520"/>
    <w:basedOn w:val="Normal"/>
    <w:rsid w:val="006B5838"/>
    <w:pPr>
      <w:shd w:val="clear" w:color="000000" w:fill="ACD3B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1">
    <w:name w:val="xl1521"/>
    <w:basedOn w:val="Normal"/>
    <w:rsid w:val="006B5838"/>
    <w:pPr>
      <w:shd w:val="clear" w:color="000000" w:fill="B5B59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2">
    <w:name w:val="xl1522"/>
    <w:basedOn w:val="Normal"/>
    <w:rsid w:val="006B5838"/>
    <w:pPr>
      <w:shd w:val="clear" w:color="000000" w:fill="49B91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3">
    <w:name w:val="xl1523"/>
    <w:basedOn w:val="Normal"/>
    <w:rsid w:val="006B5838"/>
    <w:pPr>
      <w:shd w:val="clear" w:color="000000" w:fill="ECD8E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4">
    <w:name w:val="xl1524"/>
    <w:basedOn w:val="Normal"/>
    <w:rsid w:val="006B5838"/>
    <w:pPr>
      <w:shd w:val="clear" w:color="000000" w:fill="35245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5">
    <w:name w:val="xl1525"/>
    <w:basedOn w:val="Normal"/>
    <w:rsid w:val="006B5838"/>
    <w:pPr>
      <w:shd w:val="clear" w:color="000000" w:fill="85945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6">
    <w:name w:val="xl1526"/>
    <w:basedOn w:val="Normal"/>
    <w:rsid w:val="006B5838"/>
    <w:pPr>
      <w:shd w:val="clear" w:color="000000" w:fill="96634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7">
    <w:name w:val="xl1527"/>
    <w:basedOn w:val="Normal"/>
    <w:rsid w:val="006B5838"/>
    <w:pPr>
      <w:shd w:val="clear" w:color="000000" w:fill="B9199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8">
    <w:name w:val="xl1528"/>
    <w:basedOn w:val="Normal"/>
    <w:rsid w:val="006B5838"/>
    <w:pPr>
      <w:shd w:val="clear" w:color="000000" w:fill="4D491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9">
    <w:name w:val="xl1529"/>
    <w:basedOn w:val="Normal"/>
    <w:rsid w:val="006B5838"/>
    <w:pPr>
      <w:shd w:val="clear" w:color="000000" w:fill="2C212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0">
    <w:name w:val="xl1530"/>
    <w:basedOn w:val="Normal"/>
    <w:rsid w:val="006B5838"/>
    <w:pPr>
      <w:shd w:val="clear" w:color="000000" w:fill="FA8FC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1">
    <w:name w:val="xl1531"/>
    <w:basedOn w:val="Normal"/>
    <w:rsid w:val="006B5838"/>
    <w:pPr>
      <w:shd w:val="clear" w:color="000000" w:fill="E8628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2">
    <w:name w:val="xl1532"/>
    <w:basedOn w:val="Normal"/>
    <w:rsid w:val="006B5838"/>
    <w:pPr>
      <w:shd w:val="clear" w:color="000000" w:fill="96008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3">
    <w:name w:val="xl1533"/>
    <w:basedOn w:val="Normal"/>
    <w:rsid w:val="006B5838"/>
    <w:pPr>
      <w:shd w:val="clear" w:color="000000" w:fill="DAD06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4">
    <w:name w:val="xl1534"/>
    <w:basedOn w:val="Normal"/>
    <w:rsid w:val="006B5838"/>
    <w:pPr>
      <w:shd w:val="clear" w:color="000000" w:fill="D3BBC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5">
    <w:name w:val="xl1535"/>
    <w:basedOn w:val="Normal"/>
    <w:rsid w:val="006B5838"/>
    <w:pPr>
      <w:shd w:val="clear" w:color="000000" w:fill="586E7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6">
    <w:name w:val="xl1536"/>
    <w:basedOn w:val="Normal"/>
    <w:rsid w:val="006B5838"/>
    <w:pPr>
      <w:shd w:val="clear" w:color="000000" w:fill="89A1A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7">
    <w:name w:val="xl1537"/>
    <w:basedOn w:val="Normal"/>
    <w:rsid w:val="006B5838"/>
    <w:pPr>
      <w:shd w:val="clear" w:color="000000" w:fill="66805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8">
    <w:name w:val="xl1538"/>
    <w:basedOn w:val="Normal"/>
    <w:rsid w:val="006B5838"/>
    <w:pPr>
      <w:shd w:val="clear" w:color="000000" w:fill="E7874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9">
    <w:name w:val="xl1539"/>
    <w:basedOn w:val="Normal"/>
    <w:rsid w:val="006B5838"/>
    <w:pPr>
      <w:shd w:val="clear" w:color="000000" w:fill="CFC44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40">
    <w:name w:val="xl1540"/>
    <w:basedOn w:val="Normal"/>
    <w:rsid w:val="006B5838"/>
    <w:pPr>
      <w:shd w:val="clear" w:color="000000" w:fill="88151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41">
    <w:name w:val="xl1541"/>
    <w:basedOn w:val="Normal"/>
    <w:rsid w:val="006B5838"/>
    <w:pPr>
      <w:shd w:val="clear" w:color="000000" w:fill="3E110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42">
    <w:name w:val="xl1542"/>
    <w:basedOn w:val="Normal"/>
    <w:rsid w:val="006B5838"/>
    <w:pPr>
      <w:shd w:val="clear" w:color="000000" w:fill="4EC3C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43">
    <w:name w:val="xl1543"/>
    <w:basedOn w:val="Normal"/>
    <w:rsid w:val="006B5838"/>
    <w:pPr>
      <w:shd w:val="clear" w:color="000000" w:fill="8765C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44">
    <w:name w:val="xl1544"/>
    <w:basedOn w:val="Normal"/>
    <w:rsid w:val="006B5838"/>
    <w:pPr>
      <w:shd w:val="clear" w:color="000000" w:fill="5FF96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45">
    <w:name w:val="xl1545"/>
    <w:basedOn w:val="Normal"/>
    <w:rsid w:val="006B5838"/>
    <w:pPr>
      <w:shd w:val="clear" w:color="000000" w:fill="58313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46">
    <w:name w:val="xl1546"/>
    <w:basedOn w:val="Normal"/>
    <w:rsid w:val="006B5838"/>
    <w:pPr>
      <w:shd w:val="clear" w:color="000000" w:fill="5E919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47">
    <w:name w:val="xl1547"/>
    <w:basedOn w:val="Normal"/>
    <w:rsid w:val="006B5838"/>
    <w:pPr>
      <w:shd w:val="clear" w:color="000000" w:fill="0C274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48">
    <w:name w:val="xl1548"/>
    <w:basedOn w:val="Normal"/>
    <w:rsid w:val="006B5838"/>
    <w:pPr>
      <w:shd w:val="clear" w:color="000000" w:fill="3F401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49">
    <w:name w:val="xl1549"/>
    <w:basedOn w:val="Normal"/>
    <w:rsid w:val="006B5838"/>
    <w:pPr>
      <w:shd w:val="clear" w:color="000000" w:fill="F4A18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50">
    <w:name w:val="xl1550"/>
    <w:basedOn w:val="Normal"/>
    <w:rsid w:val="006B5838"/>
    <w:pPr>
      <w:shd w:val="clear" w:color="000000" w:fill="EB7F7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51">
    <w:name w:val="xl1551"/>
    <w:basedOn w:val="Normal"/>
    <w:rsid w:val="006B5838"/>
    <w:pPr>
      <w:shd w:val="clear" w:color="000000" w:fill="FC471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52">
    <w:name w:val="xl1552"/>
    <w:basedOn w:val="Normal"/>
    <w:rsid w:val="006B5838"/>
    <w:pPr>
      <w:shd w:val="clear" w:color="000000" w:fill="F6639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53">
    <w:name w:val="xl1553"/>
    <w:basedOn w:val="Normal"/>
    <w:rsid w:val="006B5838"/>
    <w:pPr>
      <w:shd w:val="clear" w:color="000000" w:fill="F2E79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54">
    <w:name w:val="xl1554"/>
    <w:basedOn w:val="Normal"/>
    <w:rsid w:val="006B5838"/>
    <w:pPr>
      <w:shd w:val="clear" w:color="000000" w:fill="FFBEA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55">
    <w:name w:val="xl1555"/>
    <w:basedOn w:val="Normal"/>
    <w:rsid w:val="006B5838"/>
    <w:pPr>
      <w:shd w:val="clear" w:color="000000" w:fill="D9155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56">
    <w:name w:val="xl1556"/>
    <w:basedOn w:val="Normal"/>
    <w:rsid w:val="006B5838"/>
    <w:pPr>
      <w:shd w:val="clear" w:color="000000" w:fill="FCD0F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57">
    <w:name w:val="xl1557"/>
    <w:basedOn w:val="Normal"/>
    <w:rsid w:val="006B5838"/>
    <w:pPr>
      <w:shd w:val="clear" w:color="000000" w:fill="081D3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58">
    <w:name w:val="xl1558"/>
    <w:basedOn w:val="Normal"/>
    <w:rsid w:val="006B5838"/>
    <w:pPr>
      <w:shd w:val="clear" w:color="000000" w:fill="EBD8E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59">
    <w:name w:val="xl1559"/>
    <w:basedOn w:val="Normal"/>
    <w:rsid w:val="006B5838"/>
    <w:pPr>
      <w:shd w:val="clear" w:color="000000" w:fill="33340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0">
    <w:name w:val="xl1560"/>
    <w:basedOn w:val="Normal"/>
    <w:rsid w:val="006B5838"/>
    <w:pPr>
      <w:shd w:val="clear" w:color="000000" w:fill="F3D4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1">
    <w:name w:val="xl1561"/>
    <w:basedOn w:val="Normal"/>
    <w:rsid w:val="006B5838"/>
    <w:pPr>
      <w:shd w:val="clear" w:color="000000" w:fill="FDC75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2">
    <w:name w:val="xl1562"/>
    <w:basedOn w:val="Normal"/>
    <w:rsid w:val="006B5838"/>
    <w:pPr>
      <w:shd w:val="clear" w:color="000000" w:fill="FE2B2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3">
    <w:name w:val="xl1563"/>
    <w:basedOn w:val="Normal"/>
    <w:rsid w:val="006B5838"/>
    <w:pPr>
      <w:shd w:val="clear" w:color="000000" w:fill="744DB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4">
    <w:name w:val="xl1564"/>
    <w:basedOn w:val="Normal"/>
    <w:rsid w:val="006B5838"/>
    <w:pPr>
      <w:shd w:val="clear" w:color="000000" w:fill="0FA5D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5">
    <w:name w:val="xl1565"/>
    <w:basedOn w:val="Normal"/>
    <w:rsid w:val="006B5838"/>
    <w:pPr>
      <w:shd w:val="clear" w:color="000000" w:fill="B3E0D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6">
    <w:name w:val="xl1566"/>
    <w:basedOn w:val="Normal"/>
    <w:rsid w:val="006B5838"/>
    <w:pPr>
      <w:shd w:val="clear" w:color="000000" w:fill="76647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7">
    <w:name w:val="xl1567"/>
    <w:basedOn w:val="Normal"/>
    <w:rsid w:val="006B5838"/>
    <w:pPr>
      <w:shd w:val="clear" w:color="000000" w:fill="CCB98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8">
    <w:name w:val="xl1568"/>
    <w:basedOn w:val="Normal"/>
    <w:rsid w:val="006B5838"/>
    <w:pPr>
      <w:shd w:val="clear" w:color="000000" w:fill="F4DE7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9">
    <w:name w:val="xl1569"/>
    <w:basedOn w:val="Normal"/>
    <w:rsid w:val="006B5838"/>
    <w:pPr>
      <w:shd w:val="clear" w:color="000000" w:fill="45381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70">
    <w:name w:val="xl1570"/>
    <w:basedOn w:val="Normal"/>
    <w:rsid w:val="006B5838"/>
    <w:pPr>
      <w:shd w:val="clear" w:color="000000" w:fill="50080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71">
    <w:name w:val="xl1571"/>
    <w:basedOn w:val="Normal"/>
    <w:rsid w:val="006B5838"/>
    <w:pPr>
      <w:shd w:val="clear" w:color="000000" w:fill="3A020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72">
    <w:name w:val="xl1572"/>
    <w:basedOn w:val="Normal"/>
    <w:rsid w:val="006B5838"/>
    <w:pPr>
      <w:shd w:val="clear" w:color="000000" w:fill="45319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73">
    <w:name w:val="xl1573"/>
    <w:basedOn w:val="Normal"/>
    <w:rsid w:val="006B5838"/>
    <w:pPr>
      <w:shd w:val="clear" w:color="000000" w:fill="3D0B7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74">
    <w:name w:val="xl1574"/>
    <w:basedOn w:val="Normal"/>
    <w:rsid w:val="006B5838"/>
    <w:pPr>
      <w:shd w:val="clear" w:color="000000" w:fill="00080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75">
    <w:name w:val="xl1575"/>
    <w:basedOn w:val="Normal"/>
    <w:rsid w:val="006B5838"/>
    <w:pPr>
      <w:shd w:val="clear" w:color="000000" w:fill="197DE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76">
    <w:name w:val="xl1576"/>
    <w:basedOn w:val="Normal"/>
    <w:rsid w:val="006B5838"/>
    <w:pPr>
      <w:shd w:val="clear" w:color="000000" w:fill="CC974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77">
    <w:name w:val="xl1577"/>
    <w:basedOn w:val="Normal"/>
    <w:rsid w:val="006B5838"/>
    <w:pPr>
      <w:shd w:val="clear" w:color="000000" w:fill="42B2F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78">
    <w:name w:val="xl1578"/>
    <w:basedOn w:val="Normal"/>
    <w:rsid w:val="006B5838"/>
    <w:pPr>
      <w:shd w:val="clear" w:color="000000" w:fill="00BE6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79">
    <w:name w:val="xl1579"/>
    <w:basedOn w:val="Normal"/>
    <w:rsid w:val="006B5838"/>
    <w:pPr>
      <w:shd w:val="clear" w:color="000000" w:fill="E3456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80">
    <w:name w:val="xl1580"/>
    <w:basedOn w:val="Normal"/>
    <w:rsid w:val="006B5838"/>
    <w:pPr>
      <w:shd w:val="clear" w:color="000000" w:fill="798B9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81">
    <w:name w:val="xl1581"/>
    <w:basedOn w:val="Normal"/>
    <w:rsid w:val="006B5838"/>
    <w:pPr>
      <w:shd w:val="clear" w:color="000000" w:fill="7382F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82">
    <w:name w:val="xl1582"/>
    <w:basedOn w:val="Normal"/>
    <w:rsid w:val="006B5838"/>
    <w:pPr>
      <w:shd w:val="clear" w:color="000000" w:fill="3E214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83">
    <w:name w:val="xl1583"/>
    <w:basedOn w:val="Normal"/>
    <w:rsid w:val="006B5838"/>
    <w:pPr>
      <w:shd w:val="clear" w:color="000000" w:fill="2DB0F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84">
    <w:name w:val="xl1584"/>
    <w:basedOn w:val="Normal"/>
    <w:rsid w:val="006B5838"/>
    <w:pPr>
      <w:shd w:val="clear" w:color="000000" w:fill="26B9F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85">
    <w:name w:val="xl1585"/>
    <w:basedOn w:val="Normal"/>
    <w:rsid w:val="006B5838"/>
    <w:pPr>
      <w:shd w:val="clear" w:color="000000" w:fill="FA001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86">
    <w:name w:val="xl1586"/>
    <w:basedOn w:val="Normal"/>
    <w:rsid w:val="006B5838"/>
    <w:pPr>
      <w:shd w:val="clear" w:color="000000" w:fill="FFAF2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87">
    <w:name w:val="xl1587"/>
    <w:basedOn w:val="Normal"/>
    <w:rsid w:val="006B5838"/>
    <w:pPr>
      <w:shd w:val="clear" w:color="000000" w:fill="5A1B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88">
    <w:name w:val="xl1588"/>
    <w:basedOn w:val="Normal"/>
    <w:rsid w:val="006B5838"/>
    <w:pPr>
      <w:shd w:val="clear" w:color="000000" w:fill="F5DC6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89">
    <w:name w:val="xl1589"/>
    <w:basedOn w:val="Normal"/>
    <w:rsid w:val="006B5838"/>
    <w:pPr>
      <w:shd w:val="clear" w:color="000000" w:fill="75704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90">
    <w:name w:val="xl1590"/>
    <w:basedOn w:val="Normal"/>
    <w:rsid w:val="006B5838"/>
    <w:pPr>
      <w:shd w:val="clear" w:color="000000" w:fill="3118A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91">
    <w:name w:val="xl1591"/>
    <w:basedOn w:val="Normal"/>
    <w:rsid w:val="006B5838"/>
    <w:pPr>
      <w:shd w:val="clear" w:color="000000" w:fill="27130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92">
    <w:name w:val="xl1592"/>
    <w:basedOn w:val="Normal"/>
    <w:rsid w:val="006B5838"/>
    <w:pPr>
      <w:shd w:val="clear" w:color="000000" w:fill="8A884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93">
    <w:name w:val="xl1593"/>
    <w:basedOn w:val="Normal"/>
    <w:rsid w:val="006B5838"/>
    <w:pPr>
      <w:shd w:val="clear" w:color="000000" w:fill="E5311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94">
    <w:name w:val="xl1594"/>
    <w:basedOn w:val="Normal"/>
    <w:rsid w:val="006B5838"/>
    <w:pPr>
      <w:shd w:val="clear" w:color="000000" w:fill="4EA2F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95">
    <w:name w:val="xl1595"/>
    <w:basedOn w:val="Normal"/>
    <w:rsid w:val="006B5838"/>
    <w:pPr>
      <w:shd w:val="clear" w:color="000000" w:fill="ED86D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96">
    <w:name w:val="xl1596"/>
    <w:basedOn w:val="Normal"/>
    <w:rsid w:val="006B5838"/>
    <w:pPr>
      <w:shd w:val="clear" w:color="000000" w:fill="D9150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97">
    <w:name w:val="xl1597"/>
    <w:basedOn w:val="Normal"/>
    <w:rsid w:val="006B5838"/>
    <w:pPr>
      <w:shd w:val="clear" w:color="000000" w:fill="2D65E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98">
    <w:name w:val="xl1598"/>
    <w:basedOn w:val="Normal"/>
    <w:rsid w:val="006B5838"/>
    <w:pPr>
      <w:shd w:val="clear" w:color="000000" w:fill="009B4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99">
    <w:name w:val="xl1599"/>
    <w:basedOn w:val="Normal"/>
    <w:rsid w:val="006B5838"/>
    <w:pPr>
      <w:shd w:val="clear" w:color="000000" w:fill="7896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00">
    <w:name w:val="xl1600"/>
    <w:basedOn w:val="Normal"/>
    <w:rsid w:val="006B5838"/>
    <w:pPr>
      <w:shd w:val="clear" w:color="000000" w:fill="3F55F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01">
    <w:name w:val="xl1601"/>
    <w:basedOn w:val="Normal"/>
    <w:rsid w:val="006B5838"/>
    <w:pPr>
      <w:shd w:val="clear" w:color="000000" w:fill="4683F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02">
    <w:name w:val="xl1602"/>
    <w:basedOn w:val="Normal"/>
    <w:rsid w:val="006B5838"/>
    <w:pPr>
      <w:shd w:val="clear" w:color="000000" w:fill="71714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03">
    <w:name w:val="xl1603"/>
    <w:basedOn w:val="Normal"/>
    <w:rsid w:val="006B5838"/>
    <w:pPr>
      <w:shd w:val="clear" w:color="000000" w:fill="4A1D0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04">
    <w:name w:val="xl1604"/>
    <w:basedOn w:val="Normal"/>
    <w:rsid w:val="006B5838"/>
    <w:pPr>
      <w:shd w:val="clear" w:color="000000" w:fill="6B752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05">
    <w:name w:val="xl1605"/>
    <w:basedOn w:val="Normal"/>
    <w:rsid w:val="006B5838"/>
    <w:pPr>
      <w:shd w:val="clear" w:color="000000" w:fill="FF391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06">
    <w:name w:val="xl1606"/>
    <w:basedOn w:val="Normal"/>
    <w:rsid w:val="006B5838"/>
    <w:pPr>
      <w:shd w:val="clear" w:color="000000" w:fill="E65F8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07">
    <w:name w:val="xl1607"/>
    <w:basedOn w:val="Normal"/>
    <w:rsid w:val="006B5838"/>
    <w:pPr>
      <w:shd w:val="clear" w:color="000000" w:fill="8D785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08">
    <w:name w:val="xl1608"/>
    <w:basedOn w:val="Normal"/>
    <w:rsid w:val="006B5838"/>
    <w:pPr>
      <w:shd w:val="clear" w:color="000000" w:fill="E8F65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09">
    <w:name w:val="xl1609"/>
    <w:basedOn w:val="Normal"/>
    <w:rsid w:val="006B5838"/>
    <w:pPr>
      <w:shd w:val="clear" w:color="000000" w:fill="924B4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0">
    <w:name w:val="xl1610"/>
    <w:basedOn w:val="Normal"/>
    <w:rsid w:val="006B5838"/>
    <w:pPr>
      <w:shd w:val="clear" w:color="000000" w:fill="C3BF8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1">
    <w:name w:val="xl1611"/>
    <w:basedOn w:val="Normal"/>
    <w:rsid w:val="006B5838"/>
    <w:pPr>
      <w:shd w:val="clear" w:color="000000" w:fill="3F577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2">
    <w:name w:val="xl1612"/>
    <w:basedOn w:val="Normal"/>
    <w:rsid w:val="006B5838"/>
    <w:pPr>
      <w:shd w:val="clear" w:color="000000" w:fill="A7E68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3">
    <w:name w:val="xl1613"/>
    <w:basedOn w:val="Normal"/>
    <w:rsid w:val="006B5838"/>
    <w:pPr>
      <w:shd w:val="clear" w:color="000000" w:fill="41030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4">
    <w:name w:val="xl1614"/>
    <w:basedOn w:val="Normal"/>
    <w:rsid w:val="006B5838"/>
    <w:pPr>
      <w:shd w:val="clear" w:color="000000" w:fill="551B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5">
    <w:name w:val="xl1615"/>
    <w:basedOn w:val="Normal"/>
    <w:rsid w:val="006B5838"/>
    <w:pPr>
      <w:shd w:val="clear" w:color="000000" w:fill="1D1D1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6">
    <w:name w:val="xl1616"/>
    <w:basedOn w:val="Normal"/>
    <w:rsid w:val="006B5838"/>
    <w:pPr>
      <w:shd w:val="clear" w:color="000000" w:fill="FCBDE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7">
    <w:name w:val="xl1617"/>
    <w:basedOn w:val="Normal"/>
    <w:rsid w:val="006B5838"/>
    <w:pPr>
      <w:shd w:val="clear" w:color="000000" w:fill="349E0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8">
    <w:name w:val="xl1618"/>
    <w:basedOn w:val="Normal"/>
    <w:rsid w:val="006B5838"/>
    <w:pPr>
      <w:shd w:val="clear" w:color="000000" w:fill="624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9">
    <w:name w:val="xl1619"/>
    <w:basedOn w:val="Normal"/>
    <w:rsid w:val="006B5838"/>
    <w:pPr>
      <w:shd w:val="clear" w:color="000000" w:fill="F7CE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0">
    <w:name w:val="xl1620"/>
    <w:basedOn w:val="Normal"/>
    <w:rsid w:val="006B5838"/>
    <w:pPr>
      <w:shd w:val="clear" w:color="000000" w:fill="B27DA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1">
    <w:name w:val="xl1621"/>
    <w:basedOn w:val="Normal"/>
    <w:rsid w:val="006B5838"/>
    <w:pPr>
      <w:shd w:val="clear" w:color="000000" w:fill="A6E87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2">
    <w:name w:val="xl1622"/>
    <w:basedOn w:val="Normal"/>
    <w:rsid w:val="006B5838"/>
    <w:pPr>
      <w:shd w:val="clear" w:color="000000" w:fill="FEB57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3">
    <w:name w:val="xl1623"/>
    <w:basedOn w:val="Normal"/>
    <w:rsid w:val="006B5838"/>
    <w:pPr>
      <w:shd w:val="clear" w:color="000000" w:fill="E6FFF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4">
    <w:name w:val="xl1624"/>
    <w:basedOn w:val="Normal"/>
    <w:rsid w:val="006B5838"/>
    <w:pPr>
      <w:shd w:val="clear" w:color="000000" w:fill="DE717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5">
    <w:name w:val="xl1625"/>
    <w:basedOn w:val="Normal"/>
    <w:rsid w:val="006B5838"/>
    <w:pPr>
      <w:shd w:val="clear" w:color="000000" w:fill="1D254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6">
    <w:name w:val="xl1626"/>
    <w:basedOn w:val="Normal"/>
    <w:rsid w:val="006B5838"/>
    <w:pPr>
      <w:shd w:val="clear" w:color="000000" w:fill="ED5E5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7">
    <w:name w:val="xl1627"/>
    <w:basedOn w:val="Normal"/>
    <w:rsid w:val="006B5838"/>
    <w:pPr>
      <w:shd w:val="clear" w:color="000000" w:fill="3AF18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8">
    <w:name w:val="xl1628"/>
    <w:basedOn w:val="Normal"/>
    <w:rsid w:val="006B5838"/>
    <w:pPr>
      <w:shd w:val="clear" w:color="000000" w:fill="EA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9">
    <w:name w:val="xl1629"/>
    <w:basedOn w:val="Normal"/>
    <w:rsid w:val="006B5838"/>
    <w:pPr>
      <w:shd w:val="clear" w:color="000000" w:fill="1A752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30">
    <w:name w:val="xl1630"/>
    <w:basedOn w:val="Normal"/>
    <w:rsid w:val="006B5838"/>
    <w:pPr>
      <w:shd w:val="clear" w:color="000000" w:fill="9068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31">
    <w:name w:val="xl1631"/>
    <w:basedOn w:val="Normal"/>
    <w:rsid w:val="006B5838"/>
    <w:pPr>
      <w:shd w:val="clear" w:color="000000" w:fill="30223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32">
    <w:name w:val="xl1632"/>
    <w:basedOn w:val="Normal"/>
    <w:rsid w:val="006B5838"/>
    <w:pPr>
      <w:shd w:val="clear" w:color="000000" w:fill="29486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33">
    <w:name w:val="xl1633"/>
    <w:basedOn w:val="Normal"/>
    <w:rsid w:val="006B5838"/>
    <w:pPr>
      <w:shd w:val="clear" w:color="000000" w:fill="DC6A7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34">
    <w:name w:val="xl1634"/>
    <w:basedOn w:val="Normal"/>
    <w:rsid w:val="006B5838"/>
    <w:pPr>
      <w:shd w:val="clear" w:color="000000" w:fill="6BE1E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35">
    <w:name w:val="xl1635"/>
    <w:basedOn w:val="Normal"/>
    <w:rsid w:val="006B5838"/>
    <w:pPr>
      <w:shd w:val="clear" w:color="000000" w:fill="12113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36">
    <w:name w:val="xl1636"/>
    <w:basedOn w:val="Normal"/>
    <w:rsid w:val="006B5838"/>
    <w:pPr>
      <w:shd w:val="clear" w:color="000000" w:fill="2A455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37">
    <w:name w:val="xl1637"/>
    <w:basedOn w:val="Normal"/>
    <w:rsid w:val="006B5838"/>
    <w:pPr>
      <w:shd w:val="clear" w:color="000000" w:fill="19152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38">
    <w:name w:val="xl1638"/>
    <w:basedOn w:val="Normal"/>
    <w:rsid w:val="006B5838"/>
    <w:pPr>
      <w:shd w:val="clear" w:color="000000" w:fill="FF538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39">
    <w:name w:val="xl1639"/>
    <w:basedOn w:val="Normal"/>
    <w:rsid w:val="006B5838"/>
    <w:pPr>
      <w:shd w:val="clear" w:color="000000" w:fill="FF1D1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0">
    <w:name w:val="xl1640"/>
    <w:basedOn w:val="Normal"/>
    <w:rsid w:val="006B5838"/>
    <w:pPr>
      <w:shd w:val="clear" w:color="000000" w:fill="39011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1">
    <w:name w:val="xl1641"/>
    <w:basedOn w:val="Normal"/>
    <w:rsid w:val="006B5838"/>
    <w:pPr>
      <w:shd w:val="clear" w:color="000000" w:fill="F59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2">
    <w:name w:val="xl1642"/>
    <w:basedOn w:val="Normal"/>
    <w:rsid w:val="006B5838"/>
    <w:pPr>
      <w:shd w:val="clear" w:color="000000" w:fill="A2F99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3">
    <w:name w:val="xl1643"/>
    <w:basedOn w:val="Normal"/>
    <w:rsid w:val="006B5838"/>
    <w:pPr>
      <w:shd w:val="clear" w:color="000000" w:fill="BAE37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4">
    <w:name w:val="xl1644"/>
    <w:basedOn w:val="Normal"/>
    <w:rsid w:val="006B5838"/>
    <w:pPr>
      <w:shd w:val="clear" w:color="000000" w:fill="DC4FA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5">
    <w:name w:val="xl1645"/>
    <w:basedOn w:val="Normal"/>
    <w:rsid w:val="006B5838"/>
    <w:pPr>
      <w:shd w:val="clear" w:color="000000" w:fill="936F6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6">
    <w:name w:val="xl1646"/>
    <w:basedOn w:val="Normal"/>
    <w:rsid w:val="006B5838"/>
    <w:pPr>
      <w:shd w:val="clear" w:color="000000" w:fill="0020C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7">
    <w:name w:val="xl1647"/>
    <w:basedOn w:val="Normal"/>
    <w:rsid w:val="006B5838"/>
    <w:pPr>
      <w:shd w:val="clear" w:color="000000" w:fill="AC84D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8">
    <w:name w:val="xl1648"/>
    <w:basedOn w:val="Normal"/>
    <w:rsid w:val="006B5838"/>
    <w:pPr>
      <w:shd w:val="clear" w:color="000000" w:fill="67222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9">
    <w:name w:val="xl1649"/>
    <w:basedOn w:val="Normal"/>
    <w:rsid w:val="006B5838"/>
    <w:pPr>
      <w:shd w:val="clear" w:color="000000" w:fill="5BDE8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0">
    <w:name w:val="xl1650"/>
    <w:basedOn w:val="Normal"/>
    <w:rsid w:val="006B5838"/>
    <w:pPr>
      <w:shd w:val="clear" w:color="000000" w:fill="E4E25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1">
    <w:name w:val="xl1651"/>
    <w:basedOn w:val="Normal"/>
    <w:rsid w:val="006B5838"/>
    <w:pPr>
      <w:shd w:val="clear" w:color="000000" w:fill="BB004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2">
    <w:name w:val="xl1652"/>
    <w:basedOn w:val="Normal"/>
    <w:rsid w:val="006B5838"/>
    <w:pPr>
      <w:shd w:val="clear" w:color="000000" w:fill="241F1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3">
    <w:name w:val="xl1653"/>
    <w:basedOn w:val="Normal"/>
    <w:rsid w:val="006B5838"/>
    <w:pPr>
      <w:shd w:val="clear" w:color="000000" w:fill="64C1F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4">
    <w:name w:val="xl1654"/>
    <w:basedOn w:val="Normal"/>
    <w:rsid w:val="006B5838"/>
    <w:pPr>
      <w:shd w:val="clear" w:color="000000" w:fill="C8BEC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5">
    <w:name w:val="xl1655"/>
    <w:basedOn w:val="Normal"/>
    <w:rsid w:val="006B5838"/>
    <w:pPr>
      <w:shd w:val="clear" w:color="000000" w:fill="B4C88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6">
    <w:name w:val="xl1656"/>
    <w:basedOn w:val="Normal"/>
    <w:rsid w:val="006B5838"/>
    <w:pPr>
      <w:shd w:val="clear" w:color="000000" w:fill="7B866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7">
    <w:name w:val="xl1657"/>
    <w:basedOn w:val="Normal"/>
    <w:rsid w:val="006B5838"/>
    <w:pPr>
      <w:shd w:val="clear" w:color="000000" w:fill="6987D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8">
    <w:name w:val="xl1658"/>
    <w:basedOn w:val="Normal"/>
    <w:rsid w:val="006B5838"/>
    <w:pPr>
      <w:shd w:val="clear" w:color="000000" w:fill="534A6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9">
    <w:name w:val="xl1659"/>
    <w:basedOn w:val="Normal"/>
    <w:rsid w:val="006B5838"/>
    <w:pPr>
      <w:shd w:val="clear" w:color="000000" w:fill="FF629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60">
    <w:name w:val="xl1660"/>
    <w:basedOn w:val="Normal"/>
    <w:rsid w:val="006B5838"/>
    <w:pPr>
      <w:shd w:val="clear" w:color="000000" w:fill="00010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61">
    <w:name w:val="xl1661"/>
    <w:basedOn w:val="Normal"/>
    <w:rsid w:val="006B5838"/>
    <w:pPr>
      <w:shd w:val="clear" w:color="000000" w:fill="C99C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62">
    <w:name w:val="xl1662"/>
    <w:basedOn w:val="Normal"/>
    <w:rsid w:val="006B5838"/>
    <w:pPr>
      <w:shd w:val="clear" w:color="000000" w:fill="A3004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63">
    <w:name w:val="xl1663"/>
    <w:basedOn w:val="Normal"/>
    <w:rsid w:val="006B5838"/>
    <w:pPr>
      <w:shd w:val="clear" w:color="000000" w:fill="1F2A0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64">
    <w:name w:val="xl1664"/>
    <w:basedOn w:val="Normal"/>
    <w:rsid w:val="006B5838"/>
    <w:pPr>
      <w:shd w:val="clear" w:color="000000" w:fill="F4F35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65">
    <w:name w:val="xl1665"/>
    <w:basedOn w:val="Normal"/>
    <w:rsid w:val="006B5838"/>
    <w:pPr>
      <w:shd w:val="clear" w:color="000000" w:fill="3FA72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66">
    <w:name w:val="xl1666"/>
    <w:basedOn w:val="Normal"/>
    <w:rsid w:val="006B5838"/>
    <w:pPr>
      <w:shd w:val="clear" w:color="000000" w:fill="F0E54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67">
    <w:name w:val="xl1667"/>
    <w:basedOn w:val="Normal"/>
    <w:rsid w:val="006B5838"/>
    <w:pPr>
      <w:shd w:val="clear" w:color="000000" w:fill="D128D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68">
    <w:name w:val="xl1668"/>
    <w:basedOn w:val="Normal"/>
    <w:rsid w:val="006B5838"/>
    <w:pPr>
      <w:shd w:val="clear" w:color="000000" w:fill="2BE78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69">
    <w:name w:val="xl1669"/>
    <w:basedOn w:val="Normal"/>
    <w:rsid w:val="006B5838"/>
    <w:pPr>
      <w:shd w:val="clear" w:color="000000" w:fill="07283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70">
    <w:name w:val="xl1670"/>
    <w:basedOn w:val="Normal"/>
    <w:rsid w:val="006B5838"/>
    <w:pPr>
      <w:shd w:val="clear" w:color="000000" w:fill="ED8DB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71">
    <w:name w:val="xl1671"/>
    <w:basedOn w:val="Normal"/>
    <w:rsid w:val="006B5838"/>
    <w:pPr>
      <w:shd w:val="clear" w:color="000000" w:fill="2E305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72">
    <w:name w:val="xl1672"/>
    <w:basedOn w:val="Normal"/>
    <w:rsid w:val="006B5838"/>
    <w:pPr>
      <w:shd w:val="clear" w:color="000000" w:fill="FF60A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73">
    <w:name w:val="xl1673"/>
    <w:basedOn w:val="Normal"/>
    <w:rsid w:val="006B5838"/>
    <w:pPr>
      <w:shd w:val="clear" w:color="000000" w:fill="D4879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74">
    <w:name w:val="xl1674"/>
    <w:basedOn w:val="Normal"/>
    <w:rsid w:val="006B5838"/>
    <w:pPr>
      <w:shd w:val="clear" w:color="000000" w:fill="F211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75">
    <w:name w:val="xl1675"/>
    <w:basedOn w:val="Normal"/>
    <w:rsid w:val="006B5838"/>
    <w:pPr>
      <w:shd w:val="clear" w:color="000000" w:fill="E1531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76">
    <w:name w:val="xl1676"/>
    <w:basedOn w:val="Normal"/>
    <w:rsid w:val="006B5838"/>
    <w:pPr>
      <w:shd w:val="clear" w:color="000000" w:fill="FC317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77">
    <w:name w:val="xl1677"/>
    <w:basedOn w:val="Normal"/>
    <w:rsid w:val="006B5838"/>
    <w:pPr>
      <w:shd w:val="clear" w:color="000000" w:fill="8B8D8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78">
    <w:name w:val="xl1678"/>
    <w:basedOn w:val="Normal"/>
    <w:rsid w:val="006B5838"/>
    <w:pPr>
      <w:shd w:val="clear" w:color="000000" w:fill="FAF7F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79">
    <w:name w:val="xl1679"/>
    <w:basedOn w:val="Normal"/>
    <w:rsid w:val="006B5838"/>
    <w:pPr>
      <w:shd w:val="clear" w:color="000000" w:fill="F0302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0">
    <w:name w:val="xl1680"/>
    <w:basedOn w:val="Normal"/>
    <w:rsid w:val="006B5838"/>
    <w:pPr>
      <w:shd w:val="clear" w:color="000000" w:fill="98176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1">
    <w:name w:val="xl1681"/>
    <w:basedOn w:val="Normal"/>
    <w:rsid w:val="006B5838"/>
    <w:pPr>
      <w:shd w:val="clear" w:color="000000" w:fill="44759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2">
    <w:name w:val="xl1682"/>
    <w:basedOn w:val="Normal"/>
    <w:rsid w:val="006B5838"/>
    <w:pPr>
      <w:shd w:val="clear" w:color="000000" w:fill="9B964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3">
    <w:name w:val="xl1683"/>
    <w:basedOn w:val="Normal"/>
    <w:rsid w:val="006B5838"/>
    <w:pPr>
      <w:shd w:val="clear" w:color="000000" w:fill="FE006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4">
    <w:name w:val="xl1684"/>
    <w:basedOn w:val="Normal"/>
    <w:rsid w:val="006B5838"/>
    <w:pPr>
      <w:shd w:val="clear" w:color="000000" w:fill="8C909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5">
    <w:name w:val="xl1685"/>
    <w:basedOn w:val="Normal"/>
    <w:rsid w:val="006B5838"/>
    <w:pPr>
      <w:shd w:val="clear" w:color="000000" w:fill="F7DB2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6">
    <w:name w:val="xl1686"/>
    <w:basedOn w:val="Normal"/>
    <w:rsid w:val="006B5838"/>
    <w:pPr>
      <w:shd w:val="clear" w:color="000000" w:fill="2EAC4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7">
    <w:name w:val="xl1687"/>
    <w:basedOn w:val="Normal"/>
    <w:rsid w:val="006B5838"/>
    <w:pPr>
      <w:shd w:val="clear" w:color="000000" w:fill="EE51A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8">
    <w:name w:val="xl1688"/>
    <w:basedOn w:val="Normal"/>
    <w:rsid w:val="006B5838"/>
    <w:pPr>
      <w:shd w:val="clear" w:color="000000" w:fill="E200C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9">
    <w:name w:val="xl1689"/>
    <w:basedOn w:val="Normal"/>
    <w:rsid w:val="006B5838"/>
    <w:pPr>
      <w:shd w:val="clear" w:color="000000" w:fill="FF498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90">
    <w:name w:val="xl1690"/>
    <w:basedOn w:val="Normal"/>
    <w:rsid w:val="006B5838"/>
    <w:pPr>
      <w:shd w:val="clear" w:color="000000" w:fill="5B902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91">
    <w:name w:val="xl1691"/>
    <w:basedOn w:val="Normal"/>
    <w:rsid w:val="006B5838"/>
    <w:pPr>
      <w:shd w:val="clear" w:color="000000" w:fill="00365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92">
    <w:name w:val="xl1692"/>
    <w:basedOn w:val="Normal"/>
    <w:rsid w:val="006B5838"/>
    <w:pPr>
      <w:shd w:val="clear" w:color="000000" w:fill="00F6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93">
    <w:name w:val="xl1693"/>
    <w:basedOn w:val="Normal"/>
    <w:rsid w:val="006B5838"/>
    <w:pPr>
      <w:shd w:val="clear" w:color="000000" w:fill="816D6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94">
    <w:name w:val="xl1694"/>
    <w:basedOn w:val="Normal"/>
    <w:rsid w:val="006B5838"/>
    <w:pPr>
      <w:shd w:val="clear" w:color="000000" w:fill="EAF90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95">
    <w:name w:val="xl1695"/>
    <w:basedOn w:val="Normal"/>
    <w:rsid w:val="006B5838"/>
    <w:pPr>
      <w:shd w:val="clear" w:color="000000" w:fill="BCF2E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96">
    <w:name w:val="xl1696"/>
    <w:basedOn w:val="Normal"/>
    <w:rsid w:val="006B5838"/>
    <w:pPr>
      <w:shd w:val="clear" w:color="000000" w:fill="E5000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97">
    <w:name w:val="xl1697"/>
    <w:basedOn w:val="Normal"/>
    <w:rsid w:val="006B5838"/>
    <w:pPr>
      <w:shd w:val="clear" w:color="000000" w:fill="A5414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98">
    <w:name w:val="xl1698"/>
    <w:basedOn w:val="Normal"/>
    <w:rsid w:val="006B5838"/>
    <w:pPr>
      <w:shd w:val="clear" w:color="000000" w:fill="96B8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99">
    <w:name w:val="xl1699"/>
    <w:basedOn w:val="Normal"/>
    <w:rsid w:val="006B5838"/>
    <w:pPr>
      <w:shd w:val="clear" w:color="000000" w:fill="6E6E6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00">
    <w:name w:val="xl1700"/>
    <w:basedOn w:val="Normal"/>
    <w:rsid w:val="006B5838"/>
    <w:pPr>
      <w:shd w:val="clear" w:color="000000" w:fill="AAAE9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01">
    <w:name w:val="xl1701"/>
    <w:basedOn w:val="Normal"/>
    <w:rsid w:val="006B5838"/>
    <w:pPr>
      <w:shd w:val="clear" w:color="000000" w:fill="7F291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02">
    <w:name w:val="xl1702"/>
    <w:basedOn w:val="Normal"/>
    <w:rsid w:val="006B5838"/>
    <w:pPr>
      <w:shd w:val="clear" w:color="000000" w:fill="D4C95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03">
    <w:name w:val="xl1703"/>
    <w:basedOn w:val="Normal"/>
    <w:rsid w:val="006B5838"/>
    <w:pPr>
      <w:shd w:val="clear" w:color="000000" w:fill="89B4B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04">
    <w:name w:val="xl1704"/>
    <w:basedOn w:val="Normal"/>
    <w:rsid w:val="006B5838"/>
    <w:pPr>
      <w:shd w:val="clear" w:color="000000" w:fill="59A1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05">
    <w:name w:val="xl1705"/>
    <w:basedOn w:val="Normal"/>
    <w:rsid w:val="006B5838"/>
    <w:pPr>
      <w:shd w:val="clear" w:color="000000" w:fill="F6B40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06">
    <w:name w:val="xl1706"/>
    <w:basedOn w:val="Normal"/>
    <w:rsid w:val="006B5838"/>
    <w:pPr>
      <w:shd w:val="clear" w:color="000000" w:fill="F18A8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07">
    <w:name w:val="xl1707"/>
    <w:basedOn w:val="Normal"/>
    <w:rsid w:val="006B5838"/>
    <w:pPr>
      <w:shd w:val="clear" w:color="000000" w:fill="FF490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08">
    <w:name w:val="xl1708"/>
    <w:basedOn w:val="Normal"/>
    <w:rsid w:val="006B5838"/>
    <w:pPr>
      <w:shd w:val="clear" w:color="000000" w:fill="DEEB3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09">
    <w:name w:val="xl1709"/>
    <w:basedOn w:val="Normal"/>
    <w:rsid w:val="006B5838"/>
    <w:pPr>
      <w:shd w:val="clear" w:color="000000" w:fill="A2AAD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10">
    <w:name w:val="xl1710"/>
    <w:basedOn w:val="Normal"/>
    <w:rsid w:val="006B5838"/>
    <w:pPr>
      <w:shd w:val="clear" w:color="000000" w:fill="F6EE4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11">
    <w:name w:val="xl1711"/>
    <w:basedOn w:val="Normal"/>
    <w:rsid w:val="006B5838"/>
    <w:pPr>
      <w:shd w:val="clear" w:color="000000" w:fill="DED32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12">
    <w:name w:val="xl1712"/>
    <w:basedOn w:val="Normal"/>
    <w:rsid w:val="006B5838"/>
    <w:pPr>
      <w:shd w:val="clear" w:color="000000" w:fill="738AC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13">
    <w:name w:val="xl1713"/>
    <w:basedOn w:val="Normal"/>
    <w:rsid w:val="006B5838"/>
    <w:pPr>
      <w:shd w:val="clear" w:color="000000" w:fill="005C9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14">
    <w:name w:val="xl1714"/>
    <w:basedOn w:val="Normal"/>
    <w:rsid w:val="006B5838"/>
    <w:pPr>
      <w:shd w:val="clear" w:color="000000" w:fill="A4E5E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15">
    <w:name w:val="xl1715"/>
    <w:basedOn w:val="Normal"/>
    <w:rsid w:val="006B5838"/>
    <w:pPr>
      <w:shd w:val="clear" w:color="000000" w:fill="70674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16">
    <w:name w:val="xl1716"/>
    <w:basedOn w:val="Normal"/>
    <w:rsid w:val="006B5838"/>
    <w:pPr>
      <w:shd w:val="clear" w:color="000000" w:fill="DEA41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17">
    <w:name w:val="xl1717"/>
    <w:basedOn w:val="Normal"/>
    <w:rsid w:val="006B5838"/>
    <w:pPr>
      <w:shd w:val="clear" w:color="000000" w:fill="C6FC4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18">
    <w:name w:val="xl1718"/>
    <w:basedOn w:val="Normal"/>
    <w:rsid w:val="006B5838"/>
    <w:pPr>
      <w:shd w:val="clear" w:color="000000" w:fill="C68E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19">
    <w:name w:val="xl1719"/>
    <w:basedOn w:val="Normal"/>
    <w:rsid w:val="006B5838"/>
    <w:pPr>
      <w:shd w:val="clear" w:color="000000" w:fill="8F818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20">
    <w:name w:val="xl1720"/>
    <w:basedOn w:val="Normal"/>
    <w:rsid w:val="006B5838"/>
    <w:pPr>
      <w:shd w:val="clear" w:color="000000" w:fill="D7B52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21">
    <w:name w:val="xl1721"/>
    <w:basedOn w:val="Normal"/>
    <w:rsid w:val="006B5838"/>
    <w:pPr>
      <w:shd w:val="clear" w:color="000000" w:fill="B9E2D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22">
    <w:name w:val="xl1722"/>
    <w:basedOn w:val="Normal"/>
    <w:rsid w:val="006B5838"/>
    <w:pPr>
      <w:shd w:val="clear" w:color="000000" w:fill="68367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23">
    <w:name w:val="xl1723"/>
    <w:basedOn w:val="Normal"/>
    <w:rsid w:val="006B5838"/>
    <w:pPr>
      <w:shd w:val="clear" w:color="000000" w:fill="6557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24">
    <w:name w:val="xl1724"/>
    <w:basedOn w:val="Normal"/>
    <w:rsid w:val="006B5838"/>
    <w:pPr>
      <w:shd w:val="clear" w:color="000000" w:fill="B1B6C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25">
    <w:name w:val="xl1725"/>
    <w:basedOn w:val="Normal"/>
    <w:rsid w:val="006B5838"/>
    <w:pPr>
      <w:shd w:val="clear" w:color="000000" w:fill="8E495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26">
    <w:name w:val="xl1726"/>
    <w:basedOn w:val="Normal"/>
    <w:rsid w:val="006B5838"/>
    <w:pPr>
      <w:shd w:val="clear" w:color="000000" w:fill="5D434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27">
    <w:name w:val="xl1727"/>
    <w:basedOn w:val="Normal"/>
    <w:rsid w:val="006B5838"/>
    <w:pPr>
      <w:shd w:val="clear" w:color="000000" w:fill="00374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28">
    <w:name w:val="xl1728"/>
    <w:basedOn w:val="Normal"/>
    <w:rsid w:val="006B5838"/>
    <w:pPr>
      <w:shd w:val="clear" w:color="000000" w:fill="FFAFD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29">
    <w:name w:val="xl1729"/>
    <w:basedOn w:val="Normal"/>
    <w:rsid w:val="006B5838"/>
    <w:pPr>
      <w:shd w:val="clear" w:color="000000" w:fill="4DF5C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30">
    <w:name w:val="xl1730"/>
    <w:basedOn w:val="Normal"/>
    <w:rsid w:val="006B5838"/>
    <w:pPr>
      <w:shd w:val="clear" w:color="000000" w:fill="272D0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31">
    <w:name w:val="xl1731"/>
    <w:basedOn w:val="Normal"/>
    <w:rsid w:val="006B5838"/>
    <w:pPr>
      <w:shd w:val="clear" w:color="000000" w:fill="E1BA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32">
    <w:name w:val="xl1732"/>
    <w:basedOn w:val="Normal"/>
    <w:rsid w:val="006B5838"/>
    <w:pPr>
      <w:shd w:val="clear" w:color="000000" w:fill="009E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33">
    <w:name w:val="xl1733"/>
    <w:basedOn w:val="Normal"/>
    <w:rsid w:val="006B5838"/>
    <w:pPr>
      <w:shd w:val="clear" w:color="000000" w:fill="ED84D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34">
    <w:name w:val="xl1734"/>
    <w:basedOn w:val="Normal"/>
    <w:rsid w:val="006B5838"/>
    <w:pPr>
      <w:shd w:val="clear" w:color="000000" w:fill="1C7DD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35">
    <w:name w:val="xl1735"/>
    <w:basedOn w:val="Normal"/>
    <w:rsid w:val="006B5838"/>
    <w:pPr>
      <w:shd w:val="clear" w:color="000000" w:fill="4C91E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36">
    <w:name w:val="xl1736"/>
    <w:basedOn w:val="Normal"/>
    <w:rsid w:val="006B5838"/>
    <w:pPr>
      <w:shd w:val="clear" w:color="000000" w:fill="4E3A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37">
    <w:name w:val="xl1737"/>
    <w:basedOn w:val="Normal"/>
    <w:rsid w:val="006B5838"/>
    <w:pPr>
      <w:shd w:val="clear" w:color="000000" w:fill="EFDC8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38">
    <w:name w:val="xl1738"/>
    <w:basedOn w:val="Normal"/>
    <w:rsid w:val="006B5838"/>
    <w:pPr>
      <w:shd w:val="clear" w:color="000000" w:fill="3A373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39">
    <w:name w:val="xl1739"/>
    <w:basedOn w:val="Normal"/>
    <w:rsid w:val="006B5838"/>
    <w:pPr>
      <w:shd w:val="clear" w:color="000000" w:fill="9DF6C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40">
    <w:name w:val="xl1740"/>
    <w:basedOn w:val="Normal"/>
    <w:rsid w:val="006B5838"/>
    <w:pPr>
      <w:shd w:val="clear" w:color="000000" w:fill="ECFFE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41">
    <w:name w:val="xl1741"/>
    <w:basedOn w:val="Normal"/>
    <w:rsid w:val="006B5838"/>
    <w:pPr>
      <w:shd w:val="clear" w:color="000000" w:fill="B6333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42">
    <w:name w:val="xl1742"/>
    <w:basedOn w:val="Normal"/>
    <w:rsid w:val="006B5838"/>
    <w:pPr>
      <w:shd w:val="clear" w:color="000000" w:fill="B5534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43">
    <w:name w:val="xl1743"/>
    <w:basedOn w:val="Normal"/>
    <w:rsid w:val="006B5838"/>
    <w:pPr>
      <w:shd w:val="clear" w:color="000000" w:fill="EFF8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44">
    <w:name w:val="xl1744"/>
    <w:basedOn w:val="Normal"/>
    <w:rsid w:val="006B5838"/>
    <w:pPr>
      <w:shd w:val="clear" w:color="000000" w:fill="E8EDE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45">
    <w:name w:val="xl1745"/>
    <w:basedOn w:val="Normal"/>
    <w:rsid w:val="006B5838"/>
    <w:pPr>
      <w:shd w:val="clear" w:color="000000" w:fill="D4F6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46">
    <w:name w:val="xl1746"/>
    <w:basedOn w:val="Normal"/>
    <w:rsid w:val="006B5838"/>
    <w:pPr>
      <w:shd w:val="clear" w:color="000000" w:fill="DD000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47">
    <w:name w:val="xl1747"/>
    <w:basedOn w:val="Normal"/>
    <w:rsid w:val="006B5838"/>
    <w:pPr>
      <w:shd w:val="clear" w:color="000000" w:fill="60CAD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48">
    <w:name w:val="xl1748"/>
    <w:basedOn w:val="Normal"/>
    <w:rsid w:val="006B5838"/>
    <w:pPr>
      <w:shd w:val="clear" w:color="000000" w:fill="4E2D1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49">
    <w:name w:val="xl1749"/>
    <w:basedOn w:val="Normal"/>
    <w:rsid w:val="006B5838"/>
    <w:pPr>
      <w:shd w:val="clear" w:color="000000" w:fill="FFE0E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50">
    <w:name w:val="xl1750"/>
    <w:basedOn w:val="Normal"/>
    <w:rsid w:val="006B5838"/>
    <w:pPr>
      <w:shd w:val="clear" w:color="000000" w:fill="D0B4B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51">
    <w:name w:val="xl1751"/>
    <w:basedOn w:val="Normal"/>
    <w:rsid w:val="006B5838"/>
    <w:pPr>
      <w:shd w:val="clear" w:color="000000" w:fill="D98B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52">
    <w:name w:val="xl1752"/>
    <w:basedOn w:val="Normal"/>
    <w:rsid w:val="006B5838"/>
    <w:pPr>
      <w:shd w:val="clear" w:color="000000" w:fill="A4EC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53">
    <w:name w:val="xl1753"/>
    <w:basedOn w:val="Normal"/>
    <w:rsid w:val="006B5838"/>
    <w:pPr>
      <w:shd w:val="clear" w:color="000000" w:fill="2C92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54">
    <w:name w:val="xl1754"/>
    <w:basedOn w:val="Normal"/>
    <w:rsid w:val="006B5838"/>
    <w:pPr>
      <w:shd w:val="clear" w:color="000000" w:fill="00F6D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55">
    <w:name w:val="xl1755"/>
    <w:basedOn w:val="Normal"/>
    <w:rsid w:val="006B5838"/>
    <w:pPr>
      <w:shd w:val="clear" w:color="000000" w:fill="228A8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56">
    <w:name w:val="xl1756"/>
    <w:basedOn w:val="Normal"/>
    <w:rsid w:val="006B5838"/>
    <w:pPr>
      <w:shd w:val="clear" w:color="000000" w:fill="00780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57">
    <w:name w:val="xl1757"/>
    <w:basedOn w:val="Normal"/>
    <w:rsid w:val="006B5838"/>
    <w:pPr>
      <w:shd w:val="clear" w:color="000000" w:fill="020E2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58">
    <w:name w:val="xl1758"/>
    <w:basedOn w:val="Normal"/>
    <w:rsid w:val="006B5838"/>
    <w:pPr>
      <w:shd w:val="clear" w:color="000000" w:fill="78AD4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59">
    <w:name w:val="xl1759"/>
    <w:basedOn w:val="Normal"/>
    <w:rsid w:val="006B5838"/>
    <w:pPr>
      <w:shd w:val="clear" w:color="000000" w:fill="705E5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60">
    <w:name w:val="xl1760"/>
    <w:basedOn w:val="Normal"/>
    <w:rsid w:val="006B5838"/>
    <w:pPr>
      <w:shd w:val="clear" w:color="000000" w:fill="F85FB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61">
    <w:name w:val="xl1761"/>
    <w:basedOn w:val="Normal"/>
    <w:rsid w:val="006B5838"/>
    <w:pPr>
      <w:shd w:val="clear" w:color="000000" w:fill="68F04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62">
    <w:name w:val="xl1762"/>
    <w:basedOn w:val="Normal"/>
    <w:rsid w:val="006B5838"/>
    <w:pPr>
      <w:shd w:val="clear" w:color="000000" w:fill="C9004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63">
    <w:name w:val="xl1763"/>
    <w:basedOn w:val="Normal"/>
    <w:rsid w:val="006B5838"/>
    <w:pPr>
      <w:shd w:val="clear" w:color="000000" w:fill="4A237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64">
    <w:name w:val="xl1764"/>
    <w:basedOn w:val="Normal"/>
    <w:rsid w:val="006B5838"/>
    <w:pPr>
      <w:shd w:val="clear" w:color="000000" w:fill="E699C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65">
    <w:name w:val="xl1765"/>
    <w:basedOn w:val="Normal"/>
    <w:rsid w:val="006B5838"/>
    <w:pPr>
      <w:shd w:val="clear" w:color="000000" w:fill="767A7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66">
    <w:name w:val="xl1766"/>
    <w:basedOn w:val="Normal"/>
    <w:rsid w:val="006B5838"/>
    <w:pPr>
      <w:shd w:val="clear" w:color="000000" w:fill="464E5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67">
    <w:name w:val="xl1767"/>
    <w:basedOn w:val="Normal"/>
    <w:rsid w:val="006B5838"/>
    <w:pPr>
      <w:shd w:val="clear" w:color="000000" w:fill="2D341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68">
    <w:name w:val="xl1768"/>
    <w:basedOn w:val="Normal"/>
    <w:rsid w:val="006B5838"/>
    <w:pPr>
      <w:shd w:val="clear" w:color="000000" w:fill="33A0A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69">
    <w:name w:val="xl1769"/>
    <w:basedOn w:val="Normal"/>
    <w:rsid w:val="006B5838"/>
    <w:pPr>
      <w:shd w:val="clear" w:color="000000" w:fill="30382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70">
    <w:name w:val="xl1770"/>
    <w:basedOn w:val="Normal"/>
    <w:rsid w:val="006B5838"/>
    <w:pPr>
      <w:shd w:val="clear" w:color="000000" w:fill="505C4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71">
    <w:name w:val="xl1771"/>
    <w:basedOn w:val="Normal"/>
    <w:rsid w:val="006B5838"/>
    <w:pPr>
      <w:shd w:val="clear" w:color="000000" w:fill="FC5DF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72">
    <w:name w:val="xl1772"/>
    <w:basedOn w:val="Normal"/>
    <w:rsid w:val="006B5838"/>
    <w:pPr>
      <w:shd w:val="clear" w:color="000000" w:fill="F721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73">
    <w:name w:val="xl1773"/>
    <w:basedOn w:val="Normal"/>
    <w:rsid w:val="006B5838"/>
    <w:pPr>
      <w:shd w:val="clear" w:color="000000" w:fill="EAF94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74">
    <w:name w:val="xl1774"/>
    <w:basedOn w:val="Normal"/>
    <w:rsid w:val="006B5838"/>
    <w:pPr>
      <w:shd w:val="clear" w:color="000000" w:fill="FF4C8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75">
    <w:name w:val="xl1775"/>
    <w:basedOn w:val="Normal"/>
    <w:rsid w:val="006B5838"/>
    <w:pPr>
      <w:shd w:val="clear" w:color="000000" w:fill="81EA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76">
    <w:name w:val="xl1776"/>
    <w:basedOn w:val="Normal"/>
    <w:rsid w:val="006B5838"/>
    <w:pPr>
      <w:shd w:val="clear" w:color="000000" w:fill="D1E5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77">
    <w:name w:val="xl1777"/>
    <w:basedOn w:val="Normal"/>
    <w:rsid w:val="006B5838"/>
    <w:pPr>
      <w:shd w:val="clear" w:color="000000" w:fill="3180D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78">
    <w:name w:val="xl1778"/>
    <w:basedOn w:val="Normal"/>
    <w:rsid w:val="006B5838"/>
    <w:pPr>
      <w:shd w:val="clear" w:color="000000" w:fill="D3F86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79">
    <w:name w:val="xl1779"/>
    <w:basedOn w:val="Normal"/>
    <w:rsid w:val="006B5838"/>
    <w:pPr>
      <w:shd w:val="clear" w:color="000000" w:fill="1B4B6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80">
    <w:name w:val="xl1780"/>
    <w:basedOn w:val="Normal"/>
    <w:rsid w:val="006B5838"/>
    <w:pPr>
      <w:shd w:val="clear" w:color="000000" w:fill="C1D9D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81">
    <w:name w:val="xl1781"/>
    <w:basedOn w:val="Normal"/>
    <w:rsid w:val="006B5838"/>
    <w:pPr>
      <w:shd w:val="clear" w:color="000000" w:fill="5E011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82">
    <w:name w:val="xl1782"/>
    <w:basedOn w:val="Normal"/>
    <w:rsid w:val="006B5838"/>
    <w:pPr>
      <w:shd w:val="clear" w:color="000000" w:fill="5CFE7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83">
    <w:name w:val="xl1783"/>
    <w:basedOn w:val="Normal"/>
    <w:rsid w:val="006B5838"/>
    <w:pPr>
      <w:shd w:val="clear" w:color="000000" w:fill="732E7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84">
    <w:name w:val="xl1784"/>
    <w:basedOn w:val="Normal"/>
    <w:rsid w:val="006B5838"/>
    <w:pPr>
      <w:shd w:val="clear" w:color="000000" w:fill="72DB1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85">
    <w:name w:val="xl1785"/>
    <w:basedOn w:val="Normal"/>
    <w:rsid w:val="006B5838"/>
    <w:pPr>
      <w:shd w:val="clear" w:color="000000" w:fill="C7B42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86">
    <w:name w:val="xl1786"/>
    <w:basedOn w:val="Normal"/>
    <w:rsid w:val="006B5838"/>
    <w:pPr>
      <w:shd w:val="clear" w:color="000000" w:fill="00A9E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87">
    <w:name w:val="xl1787"/>
    <w:basedOn w:val="Normal"/>
    <w:rsid w:val="006B5838"/>
    <w:pPr>
      <w:shd w:val="clear" w:color="000000" w:fill="CCBEC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88">
    <w:name w:val="xl1788"/>
    <w:basedOn w:val="Normal"/>
    <w:rsid w:val="006B5838"/>
    <w:pPr>
      <w:shd w:val="clear" w:color="000000" w:fill="F73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89">
    <w:name w:val="xl1789"/>
    <w:basedOn w:val="Normal"/>
    <w:rsid w:val="006B5838"/>
    <w:pPr>
      <w:shd w:val="clear" w:color="000000" w:fill="43381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90">
    <w:name w:val="xl1790"/>
    <w:basedOn w:val="Normal"/>
    <w:rsid w:val="006B5838"/>
    <w:pPr>
      <w:shd w:val="clear" w:color="000000" w:fill="623F5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91">
    <w:name w:val="xl1791"/>
    <w:basedOn w:val="Normal"/>
    <w:rsid w:val="006B5838"/>
    <w:pPr>
      <w:shd w:val="clear" w:color="000000" w:fill="D2D7B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92">
    <w:name w:val="xl1792"/>
    <w:basedOn w:val="Normal"/>
    <w:rsid w:val="006B5838"/>
    <w:pPr>
      <w:shd w:val="clear" w:color="000000" w:fill="7E871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93">
    <w:name w:val="xl1793"/>
    <w:basedOn w:val="Normal"/>
    <w:rsid w:val="006B5838"/>
    <w:pPr>
      <w:shd w:val="clear" w:color="000000" w:fill="CBCEA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94">
    <w:name w:val="xl1794"/>
    <w:basedOn w:val="Normal"/>
    <w:rsid w:val="006B5838"/>
    <w:pPr>
      <w:shd w:val="clear" w:color="000000" w:fill="FD8A7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95">
    <w:name w:val="xl1795"/>
    <w:basedOn w:val="Normal"/>
    <w:rsid w:val="006B5838"/>
    <w:pPr>
      <w:shd w:val="clear" w:color="000000" w:fill="EE446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96">
    <w:name w:val="xl1796"/>
    <w:basedOn w:val="Normal"/>
    <w:rsid w:val="006B5838"/>
    <w:pPr>
      <w:shd w:val="clear" w:color="000000" w:fill="0B353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97">
    <w:name w:val="xl1797"/>
    <w:basedOn w:val="Normal"/>
    <w:rsid w:val="006B5838"/>
    <w:pPr>
      <w:shd w:val="clear" w:color="000000" w:fill="3EB9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98">
    <w:name w:val="xl1798"/>
    <w:basedOn w:val="Normal"/>
    <w:rsid w:val="006B5838"/>
    <w:pPr>
      <w:shd w:val="clear" w:color="000000" w:fill="AF395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99">
    <w:name w:val="xl1799"/>
    <w:basedOn w:val="Normal"/>
    <w:rsid w:val="006B5838"/>
    <w:pPr>
      <w:shd w:val="clear" w:color="000000" w:fill="AA84F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00">
    <w:name w:val="xl1800"/>
    <w:basedOn w:val="Normal"/>
    <w:rsid w:val="006B5838"/>
    <w:pPr>
      <w:shd w:val="clear" w:color="000000" w:fill="E65BB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01">
    <w:name w:val="xl1801"/>
    <w:basedOn w:val="Normal"/>
    <w:rsid w:val="006B5838"/>
    <w:pPr>
      <w:shd w:val="clear" w:color="000000" w:fill="8B334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02">
    <w:name w:val="xl1802"/>
    <w:basedOn w:val="Normal"/>
    <w:rsid w:val="006B5838"/>
    <w:pPr>
      <w:shd w:val="clear" w:color="000000" w:fill="D9EDF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03">
    <w:name w:val="xl1803"/>
    <w:basedOn w:val="Normal"/>
    <w:rsid w:val="006B5838"/>
    <w:pPr>
      <w:shd w:val="clear" w:color="000000" w:fill="966A8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04">
    <w:name w:val="xl1804"/>
    <w:basedOn w:val="Normal"/>
    <w:rsid w:val="006B5838"/>
    <w:pPr>
      <w:shd w:val="clear" w:color="000000" w:fill="C4DE8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05">
    <w:name w:val="xl1805"/>
    <w:basedOn w:val="Normal"/>
    <w:rsid w:val="006B5838"/>
    <w:pPr>
      <w:shd w:val="clear" w:color="000000" w:fill="8F24E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06">
    <w:name w:val="xl1806"/>
    <w:basedOn w:val="Normal"/>
    <w:rsid w:val="006B5838"/>
    <w:pPr>
      <w:shd w:val="clear" w:color="000000" w:fill="F5D1F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07">
    <w:name w:val="xl1807"/>
    <w:basedOn w:val="Normal"/>
    <w:rsid w:val="006B5838"/>
    <w:pPr>
      <w:shd w:val="clear" w:color="000000" w:fill="A4001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08">
    <w:name w:val="xl1808"/>
    <w:basedOn w:val="Normal"/>
    <w:rsid w:val="006B5838"/>
    <w:pPr>
      <w:shd w:val="clear" w:color="000000" w:fill="85321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09">
    <w:name w:val="xl1809"/>
    <w:basedOn w:val="Normal"/>
    <w:rsid w:val="006B5838"/>
    <w:pPr>
      <w:shd w:val="clear" w:color="000000" w:fill="FF9FC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10">
    <w:name w:val="xl1810"/>
    <w:basedOn w:val="Normal"/>
    <w:rsid w:val="006B5838"/>
    <w:pPr>
      <w:shd w:val="clear" w:color="000000" w:fill="589CA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11">
    <w:name w:val="xl1811"/>
    <w:basedOn w:val="Normal"/>
    <w:rsid w:val="006B5838"/>
    <w:pPr>
      <w:shd w:val="clear" w:color="000000" w:fill="8C763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12">
    <w:name w:val="xl1812"/>
    <w:basedOn w:val="Normal"/>
    <w:rsid w:val="006B5838"/>
    <w:pPr>
      <w:shd w:val="clear" w:color="000000" w:fill="5A543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13">
    <w:name w:val="xl1813"/>
    <w:basedOn w:val="Normal"/>
    <w:rsid w:val="006B5838"/>
    <w:pPr>
      <w:shd w:val="clear" w:color="000000" w:fill="D99AB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14">
    <w:name w:val="xl1814"/>
    <w:basedOn w:val="Normal"/>
    <w:rsid w:val="006B5838"/>
    <w:pPr>
      <w:shd w:val="clear" w:color="000000" w:fill="35767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15">
    <w:name w:val="xl1815"/>
    <w:basedOn w:val="Normal"/>
    <w:rsid w:val="006B5838"/>
    <w:pPr>
      <w:shd w:val="clear" w:color="000000" w:fill="2F471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16">
    <w:name w:val="xl1816"/>
    <w:basedOn w:val="Normal"/>
    <w:rsid w:val="006B5838"/>
    <w:pPr>
      <w:shd w:val="clear" w:color="000000" w:fill="3E064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17">
    <w:name w:val="xl1817"/>
    <w:basedOn w:val="Normal"/>
    <w:rsid w:val="006B5838"/>
    <w:pPr>
      <w:shd w:val="clear" w:color="000000" w:fill="F4C6A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18">
    <w:name w:val="xl1818"/>
    <w:basedOn w:val="Normal"/>
    <w:rsid w:val="006B5838"/>
    <w:pPr>
      <w:shd w:val="clear" w:color="000000" w:fill="6830C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19">
    <w:name w:val="xl1819"/>
    <w:basedOn w:val="Normal"/>
    <w:rsid w:val="006B5838"/>
    <w:pPr>
      <w:shd w:val="clear" w:color="000000" w:fill="FAA1C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20">
    <w:name w:val="xl1820"/>
    <w:basedOn w:val="Normal"/>
    <w:rsid w:val="006B5838"/>
    <w:pPr>
      <w:shd w:val="clear" w:color="000000" w:fill="FC1D8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21">
    <w:name w:val="xl1821"/>
    <w:basedOn w:val="Normal"/>
    <w:rsid w:val="006B5838"/>
    <w:pPr>
      <w:shd w:val="clear" w:color="000000" w:fill="FDF1B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22">
    <w:name w:val="xl1822"/>
    <w:basedOn w:val="Normal"/>
    <w:rsid w:val="006B5838"/>
    <w:pPr>
      <w:shd w:val="clear" w:color="000000" w:fill="C17FF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23">
    <w:name w:val="xl1823"/>
    <w:basedOn w:val="Normal"/>
    <w:rsid w:val="006B5838"/>
    <w:pPr>
      <w:shd w:val="clear" w:color="000000" w:fill="8ED7F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24">
    <w:name w:val="xl1824"/>
    <w:basedOn w:val="Normal"/>
    <w:rsid w:val="006B5838"/>
    <w:pPr>
      <w:shd w:val="clear" w:color="000000" w:fill="00368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25">
    <w:name w:val="xl1825"/>
    <w:basedOn w:val="Normal"/>
    <w:rsid w:val="006B5838"/>
    <w:pPr>
      <w:shd w:val="clear" w:color="000000" w:fill="EDBA9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26">
    <w:name w:val="xl1826"/>
    <w:basedOn w:val="Normal"/>
    <w:rsid w:val="006B5838"/>
    <w:pPr>
      <w:shd w:val="clear" w:color="000000" w:fill="83800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27">
    <w:name w:val="xl1827"/>
    <w:basedOn w:val="Normal"/>
    <w:rsid w:val="006B5838"/>
    <w:pPr>
      <w:shd w:val="clear" w:color="000000" w:fill="FEDEA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28">
    <w:name w:val="xl1828"/>
    <w:basedOn w:val="Normal"/>
    <w:rsid w:val="006B5838"/>
    <w:pPr>
      <w:shd w:val="clear" w:color="000000" w:fill="3D9A3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29">
    <w:name w:val="xl1829"/>
    <w:basedOn w:val="Normal"/>
    <w:rsid w:val="006B5838"/>
    <w:pPr>
      <w:shd w:val="clear" w:color="000000" w:fill="E7364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30">
    <w:name w:val="xl1830"/>
    <w:basedOn w:val="Normal"/>
    <w:rsid w:val="006B5838"/>
    <w:pPr>
      <w:shd w:val="clear" w:color="000000" w:fill="A72D4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31">
    <w:name w:val="xl1831"/>
    <w:basedOn w:val="Normal"/>
    <w:rsid w:val="006B5838"/>
    <w:pPr>
      <w:shd w:val="clear" w:color="000000" w:fill="729CD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32">
    <w:name w:val="xl1832"/>
    <w:basedOn w:val="Normal"/>
    <w:rsid w:val="006B5838"/>
    <w:pPr>
      <w:shd w:val="clear" w:color="000000" w:fill="3561B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33">
    <w:name w:val="xl1833"/>
    <w:basedOn w:val="Normal"/>
    <w:rsid w:val="006B5838"/>
    <w:pPr>
      <w:shd w:val="clear" w:color="000000" w:fill="6A7CB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34">
    <w:name w:val="xl1834"/>
    <w:basedOn w:val="Normal"/>
    <w:rsid w:val="006B5838"/>
    <w:pPr>
      <w:shd w:val="clear" w:color="000000" w:fill="C72C6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35">
    <w:name w:val="xl1835"/>
    <w:basedOn w:val="Normal"/>
    <w:rsid w:val="006B5838"/>
    <w:pPr>
      <w:shd w:val="clear" w:color="000000" w:fill="173A1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36">
    <w:name w:val="xl1836"/>
    <w:basedOn w:val="Normal"/>
    <w:rsid w:val="006B5838"/>
    <w:pPr>
      <w:shd w:val="clear" w:color="000000" w:fill="B4816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37">
    <w:name w:val="xl1837"/>
    <w:basedOn w:val="Normal"/>
    <w:rsid w:val="006B5838"/>
    <w:pPr>
      <w:shd w:val="clear" w:color="000000" w:fill="F46D4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38">
    <w:name w:val="xl1838"/>
    <w:basedOn w:val="Normal"/>
    <w:rsid w:val="006B5838"/>
    <w:pPr>
      <w:shd w:val="clear" w:color="000000" w:fill="A4263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39">
    <w:name w:val="xl1839"/>
    <w:basedOn w:val="Normal"/>
    <w:rsid w:val="006B5838"/>
    <w:pPr>
      <w:shd w:val="clear" w:color="000000" w:fill="5BB55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40">
    <w:name w:val="xl1840"/>
    <w:basedOn w:val="Normal"/>
    <w:rsid w:val="006B5838"/>
    <w:pPr>
      <w:shd w:val="clear" w:color="000000" w:fill="84F18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41">
    <w:name w:val="xl1841"/>
    <w:basedOn w:val="Normal"/>
    <w:rsid w:val="006B5838"/>
    <w:pPr>
      <w:shd w:val="clear" w:color="000000" w:fill="AA2F4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42">
    <w:name w:val="xl1842"/>
    <w:basedOn w:val="Normal"/>
    <w:rsid w:val="006B5838"/>
    <w:pPr>
      <w:shd w:val="clear" w:color="000000" w:fill="86D4B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43">
    <w:name w:val="xl1843"/>
    <w:basedOn w:val="Normal"/>
    <w:rsid w:val="006B5838"/>
    <w:pPr>
      <w:shd w:val="clear" w:color="000000" w:fill="71796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44">
    <w:name w:val="xl1844"/>
    <w:basedOn w:val="Normal"/>
    <w:rsid w:val="006B5838"/>
    <w:pPr>
      <w:shd w:val="clear" w:color="000000" w:fill="6ED27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45">
    <w:name w:val="xl1845"/>
    <w:basedOn w:val="Normal"/>
    <w:rsid w:val="006B5838"/>
    <w:pPr>
      <w:shd w:val="clear" w:color="000000" w:fill="558B5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46">
    <w:name w:val="xl1846"/>
    <w:basedOn w:val="Normal"/>
    <w:rsid w:val="006B5838"/>
    <w:pPr>
      <w:shd w:val="clear" w:color="000000" w:fill="4C734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47">
    <w:name w:val="xl1847"/>
    <w:basedOn w:val="Normal"/>
    <w:rsid w:val="006B5838"/>
    <w:pPr>
      <w:shd w:val="clear" w:color="000000" w:fill="D58DC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48">
    <w:name w:val="xl1848"/>
    <w:basedOn w:val="Normal"/>
    <w:rsid w:val="006B5838"/>
    <w:pPr>
      <w:shd w:val="clear" w:color="000000" w:fill="3A34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49">
    <w:name w:val="xl1849"/>
    <w:basedOn w:val="Normal"/>
    <w:rsid w:val="006B5838"/>
    <w:pPr>
      <w:shd w:val="clear" w:color="000000" w:fill="555E4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50">
    <w:name w:val="xl1850"/>
    <w:basedOn w:val="Normal"/>
    <w:rsid w:val="006B5838"/>
    <w:pPr>
      <w:shd w:val="clear" w:color="000000" w:fill="914A6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51">
    <w:name w:val="xl1851"/>
    <w:basedOn w:val="Normal"/>
    <w:rsid w:val="006B5838"/>
    <w:pPr>
      <w:shd w:val="clear" w:color="000000" w:fill="84C06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52">
    <w:name w:val="xl1852"/>
    <w:basedOn w:val="Normal"/>
    <w:rsid w:val="006B5838"/>
    <w:pPr>
      <w:shd w:val="clear" w:color="000000" w:fill="5B111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53">
    <w:name w:val="xl1853"/>
    <w:basedOn w:val="Normal"/>
    <w:rsid w:val="006B5838"/>
    <w:pPr>
      <w:shd w:val="clear" w:color="000000" w:fill="D17D7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54">
    <w:name w:val="xl1854"/>
    <w:basedOn w:val="Normal"/>
    <w:rsid w:val="006B5838"/>
    <w:pPr>
      <w:shd w:val="clear" w:color="000000" w:fill="00D35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55">
    <w:name w:val="xl1855"/>
    <w:basedOn w:val="Normal"/>
    <w:rsid w:val="006B5838"/>
    <w:pPr>
      <w:shd w:val="clear" w:color="000000" w:fill="7E7E7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56">
    <w:name w:val="xl1856"/>
    <w:basedOn w:val="Normal"/>
    <w:rsid w:val="006B5838"/>
    <w:pPr>
      <w:shd w:val="clear" w:color="000000" w:fill="9C528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57">
    <w:name w:val="xl1857"/>
    <w:basedOn w:val="Normal"/>
    <w:rsid w:val="006B5838"/>
    <w:pPr>
      <w:shd w:val="clear" w:color="000000" w:fill="EB283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58">
    <w:name w:val="xl1858"/>
    <w:basedOn w:val="Normal"/>
    <w:rsid w:val="006B5838"/>
    <w:pPr>
      <w:shd w:val="clear" w:color="000000" w:fill="75D2A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59">
    <w:name w:val="xl1859"/>
    <w:basedOn w:val="Normal"/>
    <w:rsid w:val="006B5838"/>
    <w:pPr>
      <w:shd w:val="clear" w:color="000000" w:fill="C0374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60">
    <w:name w:val="xl1860"/>
    <w:basedOn w:val="Normal"/>
    <w:rsid w:val="006B5838"/>
    <w:pPr>
      <w:shd w:val="clear" w:color="000000" w:fill="7A6D2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61">
    <w:name w:val="xl1861"/>
    <w:basedOn w:val="Normal"/>
    <w:rsid w:val="006B5838"/>
    <w:pPr>
      <w:shd w:val="clear" w:color="000000" w:fill="73559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62">
    <w:name w:val="xl1862"/>
    <w:basedOn w:val="Normal"/>
    <w:rsid w:val="006B5838"/>
    <w:pPr>
      <w:shd w:val="clear" w:color="000000" w:fill="81F42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63">
    <w:name w:val="xl1863"/>
    <w:basedOn w:val="Normal"/>
    <w:rsid w:val="006B5838"/>
    <w:pPr>
      <w:shd w:val="clear" w:color="000000" w:fill="A0792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64">
    <w:name w:val="xl1864"/>
    <w:basedOn w:val="Normal"/>
    <w:rsid w:val="006B5838"/>
    <w:pPr>
      <w:shd w:val="clear" w:color="000000" w:fill="FFBD7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65">
    <w:name w:val="xl1865"/>
    <w:basedOn w:val="Normal"/>
    <w:rsid w:val="006B5838"/>
    <w:pPr>
      <w:shd w:val="clear" w:color="000000" w:fill="46B43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66">
    <w:name w:val="xl1866"/>
    <w:basedOn w:val="Normal"/>
    <w:rsid w:val="006B5838"/>
    <w:pPr>
      <w:shd w:val="clear" w:color="000000" w:fill="98B1D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67">
    <w:name w:val="xl1867"/>
    <w:basedOn w:val="Normal"/>
    <w:rsid w:val="006B5838"/>
    <w:pPr>
      <w:shd w:val="clear" w:color="000000" w:fill="02D1A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68">
    <w:name w:val="xl1868"/>
    <w:basedOn w:val="Normal"/>
    <w:rsid w:val="006B5838"/>
    <w:pPr>
      <w:shd w:val="clear" w:color="000000" w:fill="0076B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69">
    <w:name w:val="xl1869"/>
    <w:basedOn w:val="Normal"/>
    <w:rsid w:val="006B5838"/>
    <w:pPr>
      <w:shd w:val="clear" w:color="000000" w:fill="ADDBE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70">
    <w:name w:val="xl1870"/>
    <w:basedOn w:val="Normal"/>
    <w:rsid w:val="006B5838"/>
    <w:pPr>
      <w:shd w:val="clear" w:color="000000" w:fill="D872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71">
    <w:name w:val="xl1871"/>
    <w:basedOn w:val="Normal"/>
    <w:rsid w:val="006B5838"/>
    <w:pPr>
      <w:shd w:val="clear" w:color="000000" w:fill="89E5D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72">
    <w:name w:val="xl1872"/>
    <w:basedOn w:val="Normal"/>
    <w:rsid w:val="006B5838"/>
    <w:pPr>
      <w:shd w:val="clear" w:color="000000" w:fill="B6785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73">
    <w:name w:val="xl1873"/>
    <w:basedOn w:val="Normal"/>
    <w:rsid w:val="006B5838"/>
    <w:pPr>
      <w:shd w:val="clear" w:color="000000" w:fill="F7E1E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74">
    <w:name w:val="xl1874"/>
    <w:basedOn w:val="Normal"/>
    <w:rsid w:val="006B5838"/>
    <w:pPr>
      <w:shd w:val="clear" w:color="000000" w:fill="EF89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75">
    <w:name w:val="xl1875"/>
    <w:basedOn w:val="Normal"/>
    <w:rsid w:val="006B5838"/>
    <w:pPr>
      <w:shd w:val="clear" w:color="000000" w:fill="FF4E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76">
    <w:name w:val="xl1876"/>
    <w:basedOn w:val="Normal"/>
    <w:rsid w:val="006B5838"/>
    <w:pPr>
      <w:shd w:val="clear" w:color="000000" w:fill="6F33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77">
    <w:name w:val="xl1877"/>
    <w:basedOn w:val="Normal"/>
    <w:rsid w:val="006B5838"/>
    <w:pPr>
      <w:shd w:val="clear" w:color="000000" w:fill="FF659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78">
    <w:name w:val="xl1878"/>
    <w:basedOn w:val="Normal"/>
    <w:rsid w:val="006B5838"/>
    <w:pPr>
      <w:shd w:val="clear" w:color="000000" w:fill="AD8F9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79">
    <w:name w:val="xl1879"/>
    <w:basedOn w:val="Normal"/>
    <w:rsid w:val="006B5838"/>
    <w:pPr>
      <w:shd w:val="clear" w:color="000000" w:fill="35473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80">
    <w:name w:val="xl1880"/>
    <w:basedOn w:val="Normal"/>
    <w:rsid w:val="006B5838"/>
    <w:pPr>
      <w:shd w:val="clear" w:color="000000" w:fill="18FFB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81">
    <w:name w:val="xl1881"/>
    <w:basedOn w:val="Normal"/>
    <w:rsid w:val="006B5838"/>
    <w:pPr>
      <w:shd w:val="clear" w:color="000000" w:fill="CFE8B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82">
    <w:name w:val="xl1882"/>
    <w:basedOn w:val="Normal"/>
    <w:rsid w:val="006B5838"/>
    <w:pPr>
      <w:shd w:val="clear" w:color="000000" w:fill="5892B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83">
    <w:name w:val="xl1883"/>
    <w:basedOn w:val="Normal"/>
    <w:rsid w:val="006B5838"/>
    <w:pPr>
      <w:shd w:val="clear" w:color="000000" w:fill="9BB35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84">
    <w:name w:val="xl1884"/>
    <w:basedOn w:val="Normal"/>
    <w:rsid w:val="006B5838"/>
    <w:pPr>
      <w:shd w:val="clear" w:color="000000" w:fill="77416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85">
    <w:name w:val="xl1885"/>
    <w:basedOn w:val="Normal"/>
    <w:rsid w:val="006B5838"/>
    <w:pPr>
      <w:shd w:val="clear" w:color="000000" w:fill="FFA1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86">
    <w:name w:val="xl1886"/>
    <w:basedOn w:val="Normal"/>
    <w:rsid w:val="006B5838"/>
    <w:pPr>
      <w:shd w:val="clear" w:color="000000" w:fill="72686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87">
    <w:name w:val="xl1887"/>
    <w:basedOn w:val="Normal"/>
    <w:rsid w:val="006B5838"/>
    <w:pPr>
      <w:shd w:val="clear" w:color="000000" w:fill="0067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88">
    <w:name w:val="xl1888"/>
    <w:basedOn w:val="Normal"/>
    <w:rsid w:val="006B5838"/>
    <w:pPr>
      <w:shd w:val="clear" w:color="000000" w:fill="1DEB8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89">
    <w:name w:val="xl1889"/>
    <w:basedOn w:val="Normal"/>
    <w:rsid w:val="006B5838"/>
    <w:pPr>
      <w:shd w:val="clear" w:color="000000" w:fill="00A4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90">
    <w:name w:val="xl1890"/>
    <w:basedOn w:val="Normal"/>
    <w:rsid w:val="006B5838"/>
    <w:pPr>
      <w:shd w:val="clear" w:color="000000" w:fill="0076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91">
    <w:name w:val="xl1891"/>
    <w:basedOn w:val="Normal"/>
    <w:rsid w:val="006B5838"/>
    <w:pPr>
      <w:shd w:val="clear" w:color="000000" w:fill="CC13A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92">
    <w:name w:val="xl1892"/>
    <w:basedOn w:val="Normal"/>
    <w:rsid w:val="006B5838"/>
    <w:pPr>
      <w:shd w:val="clear" w:color="000000" w:fill="5086B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93">
    <w:name w:val="xl1893"/>
    <w:basedOn w:val="Normal"/>
    <w:rsid w:val="006B5838"/>
    <w:pPr>
      <w:shd w:val="clear" w:color="000000" w:fill="0085A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94">
    <w:name w:val="xl1894"/>
    <w:basedOn w:val="Normal"/>
    <w:rsid w:val="006B5838"/>
    <w:pPr>
      <w:shd w:val="clear" w:color="000000" w:fill="70265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95">
    <w:name w:val="xl1895"/>
    <w:basedOn w:val="Normal"/>
    <w:rsid w:val="006B5838"/>
    <w:pPr>
      <w:shd w:val="clear" w:color="000000" w:fill="8E078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96">
    <w:name w:val="xl1896"/>
    <w:basedOn w:val="Normal"/>
    <w:rsid w:val="006B5838"/>
    <w:pPr>
      <w:shd w:val="clear" w:color="000000" w:fill="448AF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97">
    <w:name w:val="xl1897"/>
    <w:basedOn w:val="Normal"/>
    <w:rsid w:val="006B5838"/>
    <w:pPr>
      <w:shd w:val="clear" w:color="000000" w:fill="BA191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98">
    <w:name w:val="xl1898"/>
    <w:basedOn w:val="Normal"/>
    <w:rsid w:val="006B5838"/>
    <w:pPr>
      <w:shd w:val="clear" w:color="000000" w:fill="4A93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899">
    <w:name w:val="xl1899"/>
    <w:basedOn w:val="Normal"/>
    <w:rsid w:val="006B5838"/>
    <w:pPr>
      <w:shd w:val="clear" w:color="000000" w:fill="C8135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00">
    <w:name w:val="xl1900"/>
    <w:basedOn w:val="Normal"/>
    <w:rsid w:val="006B5838"/>
    <w:pPr>
      <w:shd w:val="clear" w:color="000000" w:fill="A7A14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01">
    <w:name w:val="xl1901"/>
    <w:basedOn w:val="Normal"/>
    <w:rsid w:val="006B5838"/>
    <w:pPr>
      <w:shd w:val="clear" w:color="000000" w:fill="65790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02">
    <w:name w:val="xl1902"/>
    <w:basedOn w:val="Normal"/>
    <w:rsid w:val="006B5838"/>
    <w:pPr>
      <w:shd w:val="clear" w:color="000000" w:fill="4A526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03">
    <w:name w:val="xl1903"/>
    <w:basedOn w:val="Normal"/>
    <w:rsid w:val="006B5838"/>
    <w:pPr>
      <w:shd w:val="clear" w:color="000000" w:fill="1D631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04">
    <w:name w:val="xl1904"/>
    <w:basedOn w:val="Normal"/>
    <w:rsid w:val="006B5838"/>
    <w:pPr>
      <w:shd w:val="clear" w:color="000000" w:fill="A1432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05">
    <w:name w:val="xl1905"/>
    <w:basedOn w:val="Normal"/>
    <w:rsid w:val="006B5838"/>
    <w:pPr>
      <w:shd w:val="clear" w:color="000000" w:fill="63410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06">
    <w:name w:val="xl1906"/>
    <w:basedOn w:val="Normal"/>
    <w:rsid w:val="006B5838"/>
    <w:pPr>
      <w:shd w:val="clear" w:color="000000" w:fill="683F4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07">
    <w:name w:val="xl1907"/>
    <w:basedOn w:val="Normal"/>
    <w:rsid w:val="006B5838"/>
    <w:pPr>
      <w:shd w:val="clear" w:color="000000" w:fill="FD3D7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08">
    <w:name w:val="xl1908"/>
    <w:basedOn w:val="Normal"/>
    <w:rsid w:val="006B5838"/>
    <w:pPr>
      <w:shd w:val="clear" w:color="000000" w:fill="FFCB9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09">
    <w:name w:val="xl1909"/>
    <w:basedOn w:val="Normal"/>
    <w:rsid w:val="006B5838"/>
    <w:pPr>
      <w:shd w:val="clear" w:color="000000" w:fill="F21D6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10">
    <w:name w:val="xl1910"/>
    <w:basedOn w:val="Normal"/>
    <w:rsid w:val="006B5838"/>
    <w:pPr>
      <w:shd w:val="clear" w:color="000000" w:fill="5700D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11">
    <w:name w:val="xl1911"/>
    <w:basedOn w:val="Normal"/>
    <w:rsid w:val="006B5838"/>
    <w:pPr>
      <w:shd w:val="clear" w:color="000000" w:fill="A4405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12">
    <w:name w:val="xl1912"/>
    <w:basedOn w:val="Normal"/>
    <w:rsid w:val="006B5838"/>
    <w:pPr>
      <w:shd w:val="clear" w:color="000000" w:fill="FF4A9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13">
    <w:name w:val="xl1913"/>
    <w:basedOn w:val="Normal"/>
    <w:rsid w:val="006B5838"/>
    <w:pPr>
      <w:shd w:val="clear" w:color="000000" w:fill="76329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14">
    <w:name w:val="xl1914"/>
    <w:basedOn w:val="Normal"/>
    <w:rsid w:val="006B5838"/>
    <w:pPr>
      <w:shd w:val="clear" w:color="000000" w:fill="9F7DE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15">
    <w:name w:val="xl1915"/>
    <w:basedOn w:val="Normal"/>
    <w:rsid w:val="006B5838"/>
    <w:pPr>
      <w:shd w:val="clear" w:color="000000" w:fill="6E573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16">
    <w:name w:val="xl1916"/>
    <w:basedOn w:val="Normal"/>
    <w:rsid w:val="006B5838"/>
    <w:pPr>
      <w:shd w:val="clear" w:color="000000" w:fill="00B2A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17">
    <w:name w:val="xl1917"/>
    <w:basedOn w:val="Normal"/>
    <w:rsid w:val="006B5838"/>
    <w:pPr>
      <w:shd w:val="clear" w:color="000000" w:fill="3634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18">
    <w:name w:val="xl1918"/>
    <w:basedOn w:val="Normal"/>
    <w:rsid w:val="006B5838"/>
    <w:pPr>
      <w:shd w:val="clear" w:color="000000" w:fill="00B9B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19">
    <w:name w:val="xl1919"/>
    <w:basedOn w:val="Normal"/>
    <w:rsid w:val="006B5838"/>
    <w:pPr>
      <w:shd w:val="clear" w:color="000000" w:fill="FE67E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20">
    <w:name w:val="xl1920"/>
    <w:basedOn w:val="Normal"/>
    <w:rsid w:val="006B5838"/>
    <w:pPr>
      <w:shd w:val="clear" w:color="000000" w:fill="812B0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21">
    <w:name w:val="xl1921"/>
    <w:basedOn w:val="Normal"/>
    <w:rsid w:val="006B5838"/>
    <w:pPr>
      <w:shd w:val="clear" w:color="000000" w:fill="C26F4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22">
    <w:name w:val="xl1922"/>
    <w:basedOn w:val="Normal"/>
    <w:rsid w:val="006B5838"/>
    <w:pPr>
      <w:shd w:val="clear" w:color="000000" w:fill="E2FD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23">
    <w:name w:val="xl1923"/>
    <w:basedOn w:val="Normal"/>
    <w:rsid w:val="006B5838"/>
    <w:pPr>
      <w:shd w:val="clear" w:color="000000" w:fill="C7BBA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24">
    <w:name w:val="xl1924"/>
    <w:basedOn w:val="Normal"/>
    <w:rsid w:val="006B5838"/>
    <w:pPr>
      <w:shd w:val="clear" w:color="000000" w:fill="E2BB1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25">
    <w:name w:val="xl1925"/>
    <w:basedOn w:val="Normal"/>
    <w:rsid w:val="006B5838"/>
    <w:pPr>
      <w:shd w:val="clear" w:color="000000" w:fill="643C4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26">
    <w:name w:val="xl1926"/>
    <w:basedOn w:val="Normal"/>
    <w:rsid w:val="006B5838"/>
    <w:pPr>
      <w:shd w:val="clear" w:color="000000" w:fill="CFBED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27">
    <w:name w:val="xl1927"/>
    <w:basedOn w:val="Normal"/>
    <w:rsid w:val="006B5838"/>
    <w:pPr>
      <w:shd w:val="clear" w:color="000000" w:fill="6D665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28">
    <w:name w:val="xl1928"/>
    <w:basedOn w:val="Normal"/>
    <w:rsid w:val="006B5838"/>
    <w:pPr>
      <w:shd w:val="clear" w:color="000000" w:fill="4C1C0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29">
    <w:name w:val="xl1929"/>
    <w:basedOn w:val="Normal"/>
    <w:rsid w:val="006B5838"/>
    <w:pPr>
      <w:shd w:val="clear" w:color="000000" w:fill="653B4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30">
    <w:name w:val="xl1930"/>
    <w:basedOn w:val="Normal"/>
    <w:rsid w:val="006B5838"/>
    <w:pPr>
      <w:shd w:val="clear" w:color="000000" w:fill="7EFC4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31">
    <w:name w:val="xl1931"/>
    <w:basedOn w:val="Normal"/>
    <w:rsid w:val="006B5838"/>
    <w:pPr>
      <w:shd w:val="clear" w:color="000000" w:fill="ECDCD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32">
    <w:name w:val="xl1932"/>
    <w:basedOn w:val="Normal"/>
    <w:rsid w:val="006B5838"/>
    <w:pPr>
      <w:shd w:val="clear" w:color="000000" w:fill="36423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33">
    <w:name w:val="xl1933"/>
    <w:basedOn w:val="Normal"/>
    <w:rsid w:val="006B5838"/>
    <w:pPr>
      <w:shd w:val="clear" w:color="000000" w:fill="FDFCB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34">
    <w:name w:val="xl1934"/>
    <w:basedOn w:val="Normal"/>
    <w:rsid w:val="006B5838"/>
    <w:pPr>
      <w:shd w:val="clear" w:color="000000" w:fill="41C7A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35">
    <w:name w:val="xl1935"/>
    <w:basedOn w:val="Normal"/>
    <w:rsid w:val="006B5838"/>
    <w:pPr>
      <w:shd w:val="clear" w:color="000000" w:fill="44D68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36">
    <w:name w:val="xl1936"/>
    <w:basedOn w:val="Normal"/>
    <w:rsid w:val="006B5838"/>
    <w:pPr>
      <w:shd w:val="clear" w:color="000000" w:fill="5327B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37">
    <w:name w:val="xl1937"/>
    <w:basedOn w:val="Normal"/>
    <w:rsid w:val="006B5838"/>
    <w:pPr>
      <w:shd w:val="clear" w:color="000000" w:fill="96AC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38">
    <w:name w:val="xl1938"/>
    <w:basedOn w:val="Normal"/>
    <w:rsid w:val="006B5838"/>
    <w:pPr>
      <w:shd w:val="clear" w:color="000000" w:fill="89777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39">
    <w:name w:val="xl1939"/>
    <w:basedOn w:val="Normal"/>
    <w:rsid w:val="006B5838"/>
    <w:pPr>
      <w:shd w:val="clear" w:color="000000" w:fill="B2BAD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40">
    <w:name w:val="xl1940"/>
    <w:basedOn w:val="Normal"/>
    <w:rsid w:val="006B5838"/>
    <w:pPr>
      <w:shd w:val="clear" w:color="000000" w:fill="8B757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41">
    <w:name w:val="xl1941"/>
    <w:basedOn w:val="Normal"/>
    <w:rsid w:val="006B5838"/>
    <w:pPr>
      <w:shd w:val="clear" w:color="000000" w:fill="CA56E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42">
    <w:name w:val="xl1942"/>
    <w:basedOn w:val="Normal"/>
    <w:rsid w:val="006B5838"/>
    <w:pPr>
      <w:shd w:val="clear" w:color="000000" w:fill="F0807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43">
    <w:name w:val="xl1943"/>
    <w:basedOn w:val="Normal"/>
    <w:rsid w:val="006B5838"/>
    <w:pPr>
      <w:shd w:val="clear" w:color="000000" w:fill="E8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44">
    <w:name w:val="xl1944"/>
    <w:basedOn w:val="Normal"/>
    <w:rsid w:val="006B5838"/>
    <w:pPr>
      <w:shd w:val="clear" w:color="000000" w:fill="C999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45">
    <w:name w:val="xl1945"/>
    <w:basedOn w:val="Normal"/>
    <w:rsid w:val="006B5838"/>
    <w:pPr>
      <w:shd w:val="clear" w:color="000000" w:fill="EE3DB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46">
    <w:name w:val="xl1946"/>
    <w:basedOn w:val="Normal"/>
    <w:rsid w:val="006B5838"/>
    <w:pPr>
      <w:shd w:val="clear" w:color="000000" w:fill="EDF9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47">
    <w:name w:val="xl1947"/>
    <w:basedOn w:val="Normal"/>
    <w:rsid w:val="006B5838"/>
    <w:pPr>
      <w:shd w:val="clear" w:color="000000" w:fill="75717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48">
    <w:name w:val="xl1948"/>
    <w:basedOn w:val="Normal"/>
    <w:rsid w:val="006B5838"/>
    <w:pPr>
      <w:shd w:val="clear" w:color="000000" w:fill="60B0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49">
    <w:name w:val="xl1949"/>
    <w:basedOn w:val="Normal"/>
    <w:rsid w:val="006B5838"/>
    <w:pPr>
      <w:shd w:val="clear" w:color="000000" w:fill="68EA5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50">
    <w:name w:val="xl1950"/>
    <w:basedOn w:val="Normal"/>
    <w:rsid w:val="006B5838"/>
    <w:pPr>
      <w:shd w:val="clear" w:color="000000" w:fill="B9A1F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51">
    <w:name w:val="xl1951"/>
    <w:basedOn w:val="Normal"/>
    <w:rsid w:val="006B5838"/>
    <w:pPr>
      <w:shd w:val="clear" w:color="000000" w:fill="02572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52">
    <w:name w:val="xl1952"/>
    <w:basedOn w:val="Normal"/>
    <w:rsid w:val="006B5838"/>
    <w:pPr>
      <w:shd w:val="clear" w:color="000000" w:fill="153C4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53">
    <w:name w:val="xl1953"/>
    <w:basedOn w:val="Normal"/>
    <w:rsid w:val="006B5838"/>
    <w:pPr>
      <w:shd w:val="clear" w:color="000000" w:fill="ED823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54">
    <w:name w:val="xl1954"/>
    <w:basedOn w:val="Normal"/>
    <w:rsid w:val="006B5838"/>
    <w:pPr>
      <w:shd w:val="clear" w:color="000000" w:fill="F1344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55">
    <w:name w:val="xl1955"/>
    <w:basedOn w:val="Normal"/>
    <w:rsid w:val="006B5838"/>
    <w:pPr>
      <w:shd w:val="clear" w:color="000000" w:fill="8036D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56">
    <w:name w:val="xl1956"/>
    <w:basedOn w:val="Normal"/>
    <w:rsid w:val="006B5838"/>
    <w:pPr>
      <w:shd w:val="clear" w:color="000000" w:fill="FC94D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57">
    <w:name w:val="xl1957"/>
    <w:basedOn w:val="Normal"/>
    <w:rsid w:val="006B5838"/>
    <w:pPr>
      <w:shd w:val="clear" w:color="000000" w:fill="F7D24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58">
    <w:name w:val="xl1958"/>
    <w:basedOn w:val="Normal"/>
    <w:rsid w:val="006B5838"/>
    <w:pPr>
      <w:shd w:val="clear" w:color="000000" w:fill="F6D81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59">
    <w:name w:val="xl1959"/>
    <w:basedOn w:val="Normal"/>
    <w:rsid w:val="006B5838"/>
    <w:pPr>
      <w:shd w:val="clear" w:color="000000" w:fill="74A4E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60">
    <w:name w:val="xl1960"/>
    <w:basedOn w:val="Normal"/>
    <w:rsid w:val="006B5838"/>
    <w:pPr>
      <w:shd w:val="clear" w:color="000000" w:fill="385FC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61">
    <w:name w:val="xl1961"/>
    <w:basedOn w:val="Normal"/>
    <w:rsid w:val="006B5838"/>
    <w:pPr>
      <w:shd w:val="clear" w:color="000000" w:fill="00617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62">
    <w:name w:val="xl1962"/>
    <w:basedOn w:val="Normal"/>
    <w:rsid w:val="006B5838"/>
    <w:pPr>
      <w:shd w:val="clear" w:color="000000" w:fill="3BD1F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63">
    <w:name w:val="xl1963"/>
    <w:basedOn w:val="Normal"/>
    <w:rsid w:val="006B5838"/>
    <w:pPr>
      <w:shd w:val="clear" w:color="000000" w:fill="00906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64">
    <w:name w:val="xl1964"/>
    <w:basedOn w:val="Normal"/>
    <w:rsid w:val="006B5838"/>
    <w:pPr>
      <w:shd w:val="clear" w:color="000000" w:fill="E6C1D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65">
    <w:name w:val="xl1965"/>
    <w:basedOn w:val="Normal"/>
    <w:rsid w:val="006B5838"/>
    <w:pPr>
      <w:shd w:val="clear" w:color="000000" w:fill="A08F2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66">
    <w:name w:val="xl1966"/>
    <w:basedOn w:val="Normal"/>
    <w:rsid w:val="006B5838"/>
    <w:pPr>
      <w:shd w:val="clear" w:color="000000" w:fill="A6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67">
    <w:name w:val="xl1967"/>
    <w:basedOn w:val="Normal"/>
    <w:rsid w:val="006B5838"/>
    <w:pPr>
      <w:shd w:val="clear" w:color="000000" w:fill="BF687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68">
    <w:name w:val="xl1968"/>
    <w:basedOn w:val="Normal"/>
    <w:rsid w:val="006B5838"/>
    <w:pPr>
      <w:shd w:val="clear" w:color="000000" w:fill="EFE0F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69">
    <w:name w:val="xl1969"/>
    <w:basedOn w:val="Normal"/>
    <w:rsid w:val="006B5838"/>
    <w:pPr>
      <w:shd w:val="clear" w:color="000000" w:fill="8E99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70">
    <w:name w:val="xl1970"/>
    <w:basedOn w:val="Normal"/>
    <w:rsid w:val="006B5838"/>
    <w:pPr>
      <w:shd w:val="clear" w:color="000000" w:fill="81896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71">
    <w:name w:val="xl1971"/>
    <w:basedOn w:val="Normal"/>
    <w:rsid w:val="006B5838"/>
    <w:pPr>
      <w:shd w:val="clear" w:color="000000" w:fill="B5B18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72">
    <w:name w:val="xl1972"/>
    <w:basedOn w:val="Normal"/>
    <w:rsid w:val="006B5838"/>
    <w:pPr>
      <w:shd w:val="clear" w:color="000000" w:fill="4D7E7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73">
    <w:name w:val="xl1973"/>
    <w:basedOn w:val="Normal"/>
    <w:rsid w:val="006B5838"/>
    <w:pPr>
      <w:shd w:val="clear" w:color="000000" w:fill="66612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74">
    <w:name w:val="xl1974"/>
    <w:basedOn w:val="Normal"/>
    <w:rsid w:val="006B5838"/>
    <w:pPr>
      <w:shd w:val="clear" w:color="000000" w:fill="00314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75">
    <w:name w:val="xl1975"/>
    <w:basedOn w:val="Normal"/>
    <w:rsid w:val="006B5838"/>
    <w:pPr>
      <w:shd w:val="clear" w:color="000000" w:fill="8F887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76">
    <w:name w:val="xl1976"/>
    <w:basedOn w:val="Normal"/>
    <w:rsid w:val="006B5838"/>
    <w:pPr>
      <w:shd w:val="clear" w:color="000000" w:fill="FCFCF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77">
    <w:name w:val="xl1977"/>
    <w:basedOn w:val="Normal"/>
    <w:rsid w:val="006B5838"/>
    <w:pPr>
      <w:shd w:val="clear" w:color="000000" w:fill="F6DB3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78">
    <w:name w:val="xl1978"/>
    <w:basedOn w:val="Normal"/>
    <w:rsid w:val="006B5838"/>
    <w:pPr>
      <w:shd w:val="clear" w:color="000000" w:fill="43FD4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79">
    <w:name w:val="xl1979"/>
    <w:basedOn w:val="Normal"/>
    <w:rsid w:val="006B5838"/>
    <w:pPr>
      <w:shd w:val="clear" w:color="000000" w:fill="C28E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80">
    <w:name w:val="xl1980"/>
    <w:basedOn w:val="Normal"/>
    <w:rsid w:val="006B5838"/>
    <w:pPr>
      <w:shd w:val="clear" w:color="000000" w:fill="CAE27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81">
    <w:name w:val="xl1981"/>
    <w:basedOn w:val="Normal"/>
    <w:rsid w:val="006B5838"/>
    <w:pPr>
      <w:shd w:val="clear" w:color="000000" w:fill="8C53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82">
    <w:name w:val="xl1982"/>
    <w:basedOn w:val="Normal"/>
    <w:rsid w:val="006B5838"/>
    <w:pPr>
      <w:shd w:val="clear" w:color="000000" w:fill="5FD2F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83">
    <w:name w:val="xl1983"/>
    <w:basedOn w:val="Normal"/>
    <w:rsid w:val="006B5838"/>
    <w:pPr>
      <w:shd w:val="clear" w:color="000000" w:fill="6D8CB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84">
    <w:name w:val="xl1984"/>
    <w:basedOn w:val="Normal"/>
    <w:rsid w:val="006B5838"/>
    <w:pPr>
      <w:shd w:val="clear" w:color="000000" w:fill="8C5FC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85">
    <w:name w:val="xl1985"/>
    <w:basedOn w:val="Normal"/>
    <w:rsid w:val="006B5838"/>
    <w:pPr>
      <w:shd w:val="clear" w:color="000000" w:fill="EA9CE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86">
    <w:name w:val="xl1986"/>
    <w:basedOn w:val="Normal"/>
    <w:rsid w:val="006B5838"/>
    <w:pPr>
      <w:shd w:val="clear" w:color="000000" w:fill="BAB55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87">
    <w:name w:val="xl1987"/>
    <w:basedOn w:val="Normal"/>
    <w:rsid w:val="006B5838"/>
    <w:pPr>
      <w:shd w:val="clear" w:color="000000" w:fill="B83D1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88">
    <w:name w:val="xl1988"/>
    <w:basedOn w:val="Normal"/>
    <w:rsid w:val="006B5838"/>
    <w:pPr>
      <w:shd w:val="clear" w:color="000000" w:fill="963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89">
    <w:name w:val="xl1989"/>
    <w:basedOn w:val="Normal"/>
    <w:rsid w:val="006B5838"/>
    <w:pPr>
      <w:shd w:val="clear" w:color="000000" w:fill="BC003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90">
    <w:name w:val="xl1990"/>
    <w:basedOn w:val="Normal"/>
    <w:rsid w:val="006B5838"/>
    <w:pPr>
      <w:shd w:val="clear" w:color="000000" w:fill="FFE36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91">
    <w:name w:val="xl1991"/>
    <w:basedOn w:val="Normal"/>
    <w:rsid w:val="006B5838"/>
    <w:pPr>
      <w:shd w:val="clear" w:color="000000" w:fill="69828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92">
    <w:name w:val="xl1992"/>
    <w:basedOn w:val="Normal"/>
    <w:rsid w:val="006B5838"/>
    <w:pPr>
      <w:shd w:val="clear" w:color="000000" w:fill="74514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93">
    <w:name w:val="xl1993"/>
    <w:basedOn w:val="Normal"/>
    <w:rsid w:val="006B5838"/>
    <w:pPr>
      <w:shd w:val="clear" w:color="000000" w:fill="868B7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94">
    <w:name w:val="xl1994"/>
    <w:basedOn w:val="Normal"/>
    <w:rsid w:val="006B5838"/>
    <w:pPr>
      <w:shd w:val="clear" w:color="000000" w:fill="F1D15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95">
    <w:name w:val="xl1995"/>
    <w:basedOn w:val="Normal"/>
    <w:rsid w:val="006B5838"/>
    <w:pPr>
      <w:shd w:val="clear" w:color="000000" w:fill="24563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96">
    <w:name w:val="xl1996"/>
    <w:basedOn w:val="Normal"/>
    <w:rsid w:val="006B5838"/>
    <w:pPr>
      <w:shd w:val="clear" w:color="000000" w:fill="603F1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97">
    <w:name w:val="xl1997"/>
    <w:basedOn w:val="Normal"/>
    <w:rsid w:val="006B5838"/>
    <w:pPr>
      <w:shd w:val="clear" w:color="000000" w:fill="25462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98">
    <w:name w:val="xl1998"/>
    <w:basedOn w:val="Normal"/>
    <w:rsid w:val="006B5838"/>
    <w:pPr>
      <w:shd w:val="clear" w:color="000000" w:fill="F988F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99">
    <w:name w:val="xl1999"/>
    <w:basedOn w:val="Normal"/>
    <w:rsid w:val="006B5838"/>
    <w:pPr>
      <w:shd w:val="clear" w:color="000000" w:fill="6B2CB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00">
    <w:name w:val="xl2000"/>
    <w:basedOn w:val="Normal"/>
    <w:rsid w:val="006B5838"/>
    <w:pPr>
      <w:shd w:val="clear" w:color="000000" w:fill="34353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01">
    <w:name w:val="xl2001"/>
    <w:basedOn w:val="Normal"/>
    <w:rsid w:val="006B5838"/>
    <w:pPr>
      <w:shd w:val="clear" w:color="000000" w:fill="EFEC6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02">
    <w:name w:val="xl2002"/>
    <w:basedOn w:val="Normal"/>
    <w:rsid w:val="006B5838"/>
    <w:pPr>
      <w:shd w:val="clear" w:color="000000" w:fill="F7504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03">
    <w:name w:val="xl2003"/>
    <w:basedOn w:val="Normal"/>
    <w:rsid w:val="006B5838"/>
    <w:pPr>
      <w:shd w:val="clear" w:color="000000" w:fill="E10C2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04">
    <w:name w:val="xl2004"/>
    <w:basedOn w:val="Normal"/>
    <w:rsid w:val="006B5838"/>
    <w:pPr>
      <w:shd w:val="clear" w:color="000000" w:fill="2E44E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05">
    <w:name w:val="xl2005"/>
    <w:basedOn w:val="Normal"/>
    <w:rsid w:val="006B5838"/>
    <w:pPr>
      <w:shd w:val="clear" w:color="000000" w:fill="E5B3D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06">
    <w:name w:val="xl2006"/>
    <w:basedOn w:val="Normal"/>
    <w:rsid w:val="006B5838"/>
    <w:pPr>
      <w:shd w:val="clear" w:color="000000" w:fill="43235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07">
    <w:name w:val="xl2007"/>
    <w:basedOn w:val="Normal"/>
    <w:rsid w:val="006B5838"/>
    <w:pPr>
      <w:shd w:val="clear" w:color="000000" w:fill="B4C15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08">
    <w:name w:val="xl2008"/>
    <w:basedOn w:val="Normal"/>
    <w:rsid w:val="006B5838"/>
    <w:pPr>
      <w:shd w:val="clear" w:color="000000" w:fill="1F333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09">
    <w:name w:val="xl2009"/>
    <w:basedOn w:val="Normal"/>
    <w:rsid w:val="006B5838"/>
    <w:pPr>
      <w:shd w:val="clear" w:color="000000" w:fill="D4005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10">
    <w:name w:val="xl2010"/>
    <w:basedOn w:val="Normal"/>
    <w:rsid w:val="006B5838"/>
    <w:pPr>
      <w:shd w:val="clear" w:color="000000" w:fill="EBD17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11">
    <w:name w:val="xl2011"/>
    <w:basedOn w:val="Normal"/>
    <w:rsid w:val="006B5838"/>
    <w:pPr>
      <w:shd w:val="clear" w:color="000000" w:fill="4A9A8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12">
    <w:name w:val="xl2012"/>
    <w:basedOn w:val="Normal"/>
    <w:rsid w:val="006B5838"/>
    <w:pPr>
      <w:shd w:val="clear" w:color="000000" w:fill="E53A2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13">
    <w:name w:val="xl2013"/>
    <w:basedOn w:val="Normal"/>
    <w:rsid w:val="006B5838"/>
    <w:pPr>
      <w:shd w:val="clear" w:color="000000" w:fill="39519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14">
    <w:name w:val="xl2014"/>
    <w:basedOn w:val="Normal"/>
    <w:rsid w:val="006B5838"/>
    <w:pPr>
      <w:shd w:val="clear" w:color="000000" w:fill="F7DCE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15">
    <w:name w:val="xl2015"/>
    <w:basedOn w:val="Normal"/>
    <w:rsid w:val="006B5838"/>
    <w:pPr>
      <w:shd w:val="clear" w:color="000000" w:fill="8CF76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16">
    <w:name w:val="xl2016"/>
    <w:basedOn w:val="Normal"/>
    <w:rsid w:val="006B5838"/>
    <w:pPr>
      <w:shd w:val="clear" w:color="000000" w:fill="CBCBC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17">
    <w:name w:val="xl2017"/>
    <w:basedOn w:val="Normal"/>
    <w:rsid w:val="006B5838"/>
    <w:pPr>
      <w:shd w:val="clear" w:color="000000" w:fill="7BBEB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18">
    <w:name w:val="xl2018"/>
    <w:basedOn w:val="Normal"/>
    <w:rsid w:val="006B5838"/>
    <w:pPr>
      <w:shd w:val="clear" w:color="000000" w:fill="76767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19">
    <w:name w:val="xl2019"/>
    <w:basedOn w:val="Normal"/>
    <w:rsid w:val="006B5838"/>
    <w:pPr>
      <w:shd w:val="clear" w:color="000000" w:fill="68F1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20">
    <w:name w:val="xl2020"/>
    <w:basedOn w:val="Normal"/>
    <w:rsid w:val="006B5838"/>
    <w:pPr>
      <w:shd w:val="clear" w:color="000000" w:fill="31073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21">
    <w:name w:val="xl2021"/>
    <w:basedOn w:val="Normal"/>
    <w:rsid w:val="006B5838"/>
    <w:pPr>
      <w:shd w:val="clear" w:color="000000" w:fill="E7587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22">
    <w:name w:val="xl2022"/>
    <w:basedOn w:val="Normal"/>
    <w:rsid w:val="006B5838"/>
    <w:pPr>
      <w:shd w:val="clear" w:color="000000" w:fill="DD0A3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23">
    <w:name w:val="xl2023"/>
    <w:basedOn w:val="Normal"/>
    <w:rsid w:val="006B5838"/>
    <w:pPr>
      <w:shd w:val="clear" w:color="000000" w:fill="CA4D2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24">
    <w:name w:val="xl2024"/>
    <w:basedOn w:val="Normal"/>
    <w:rsid w:val="006B5838"/>
    <w:pPr>
      <w:shd w:val="clear" w:color="000000" w:fill="FAE88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25">
    <w:name w:val="xl2025"/>
    <w:basedOn w:val="Normal"/>
    <w:rsid w:val="006B5838"/>
    <w:pPr>
      <w:shd w:val="clear" w:color="000000" w:fill="19342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26">
    <w:name w:val="xl2026"/>
    <w:basedOn w:val="Normal"/>
    <w:rsid w:val="006B5838"/>
    <w:pPr>
      <w:shd w:val="clear" w:color="000000" w:fill="DAEA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27">
    <w:name w:val="xl2027"/>
    <w:basedOn w:val="Normal"/>
    <w:rsid w:val="006B5838"/>
    <w:pPr>
      <w:shd w:val="clear" w:color="000000" w:fill="A2479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28">
    <w:name w:val="xl2028"/>
    <w:basedOn w:val="Normal"/>
    <w:rsid w:val="006B5838"/>
    <w:pPr>
      <w:shd w:val="clear" w:color="000000" w:fill="5437B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29">
    <w:name w:val="xl2029"/>
    <w:basedOn w:val="Normal"/>
    <w:rsid w:val="006B5838"/>
    <w:pPr>
      <w:shd w:val="clear" w:color="000000" w:fill="8C006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30">
    <w:name w:val="xl2030"/>
    <w:basedOn w:val="Normal"/>
    <w:rsid w:val="006B5838"/>
    <w:pPr>
      <w:shd w:val="clear" w:color="000000" w:fill="3A568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31">
    <w:name w:val="xl2031"/>
    <w:basedOn w:val="Normal"/>
    <w:rsid w:val="006B5838"/>
    <w:pPr>
      <w:shd w:val="clear" w:color="000000" w:fill="80414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32">
    <w:name w:val="xl2032"/>
    <w:basedOn w:val="Normal"/>
    <w:rsid w:val="006B5838"/>
    <w:pPr>
      <w:shd w:val="clear" w:color="000000" w:fill="7CE9B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33">
    <w:name w:val="xl2033"/>
    <w:basedOn w:val="Normal"/>
    <w:rsid w:val="006B5838"/>
    <w:pPr>
      <w:shd w:val="clear" w:color="000000" w:fill="EBB4D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34">
    <w:name w:val="xl2034"/>
    <w:basedOn w:val="Normal"/>
    <w:rsid w:val="006B5838"/>
    <w:pPr>
      <w:shd w:val="clear" w:color="000000" w:fill="EB1E2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35">
    <w:name w:val="xl2035"/>
    <w:basedOn w:val="Normal"/>
    <w:rsid w:val="006B5838"/>
    <w:pPr>
      <w:shd w:val="clear" w:color="000000" w:fill="F2710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36">
    <w:name w:val="xl2036"/>
    <w:basedOn w:val="Normal"/>
    <w:rsid w:val="006B5838"/>
    <w:pPr>
      <w:shd w:val="clear" w:color="000000" w:fill="39AEA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37">
    <w:name w:val="xl2037"/>
    <w:basedOn w:val="Normal"/>
    <w:rsid w:val="006B5838"/>
    <w:pPr>
      <w:shd w:val="clear" w:color="000000" w:fill="989B8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38">
    <w:name w:val="xl2038"/>
    <w:basedOn w:val="Normal"/>
    <w:rsid w:val="006B5838"/>
    <w:pPr>
      <w:shd w:val="clear" w:color="000000" w:fill="412A1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39">
    <w:name w:val="xl2039"/>
    <w:basedOn w:val="Normal"/>
    <w:rsid w:val="006B5838"/>
    <w:pPr>
      <w:shd w:val="clear" w:color="000000" w:fill="AF140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40">
    <w:name w:val="xl2040"/>
    <w:basedOn w:val="Normal"/>
    <w:rsid w:val="006B5838"/>
    <w:pPr>
      <w:shd w:val="clear" w:color="000000" w:fill="3785B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41">
    <w:name w:val="xl2041"/>
    <w:basedOn w:val="Normal"/>
    <w:rsid w:val="006B5838"/>
    <w:pPr>
      <w:shd w:val="clear" w:color="000000" w:fill="45564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42">
    <w:name w:val="xl2042"/>
    <w:basedOn w:val="Normal"/>
    <w:rsid w:val="006B5838"/>
    <w:pPr>
      <w:shd w:val="clear" w:color="000000" w:fill="EFAC4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43">
    <w:name w:val="xl2043"/>
    <w:basedOn w:val="Normal"/>
    <w:rsid w:val="006B5838"/>
    <w:pPr>
      <w:shd w:val="clear" w:color="000000" w:fill="600B5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44">
    <w:name w:val="xl2044"/>
    <w:basedOn w:val="Normal"/>
    <w:rsid w:val="006B5838"/>
    <w:pPr>
      <w:shd w:val="clear" w:color="000000" w:fill="F997F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45">
    <w:name w:val="xl2045"/>
    <w:basedOn w:val="Normal"/>
    <w:rsid w:val="006B5838"/>
    <w:pPr>
      <w:shd w:val="clear" w:color="000000" w:fill="D32D7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46">
    <w:name w:val="xl2046"/>
    <w:basedOn w:val="Normal"/>
    <w:rsid w:val="006B5838"/>
    <w:pPr>
      <w:shd w:val="clear" w:color="000000" w:fill="230A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47">
    <w:name w:val="xl2047"/>
    <w:basedOn w:val="Normal"/>
    <w:rsid w:val="006B5838"/>
    <w:pPr>
      <w:shd w:val="clear" w:color="000000" w:fill="E0FB2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48">
    <w:name w:val="xl2048"/>
    <w:basedOn w:val="Normal"/>
    <w:rsid w:val="006B5838"/>
    <w:pPr>
      <w:shd w:val="clear" w:color="000000" w:fill="DB30D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49">
    <w:name w:val="xl2049"/>
    <w:basedOn w:val="Normal"/>
    <w:rsid w:val="006B5838"/>
    <w:pPr>
      <w:shd w:val="clear" w:color="000000" w:fill="FA80F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50">
    <w:name w:val="xl2050"/>
    <w:basedOn w:val="Normal"/>
    <w:rsid w:val="006B5838"/>
    <w:pPr>
      <w:shd w:val="clear" w:color="000000" w:fill="FEA95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51">
    <w:name w:val="xl2051"/>
    <w:basedOn w:val="Normal"/>
    <w:rsid w:val="006B5838"/>
    <w:pPr>
      <w:shd w:val="clear" w:color="000000" w:fill="40F6B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52">
    <w:name w:val="xl2052"/>
    <w:basedOn w:val="Normal"/>
    <w:rsid w:val="006B5838"/>
    <w:pPr>
      <w:shd w:val="clear" w:color="000000" w:fill="13225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53">
    <w:name w:val="xl2053"/>
    <w:basedOn w:val="Normal"/>
    <w:rsid w:val="006B5838"/>
    <w:pPr>
      <w:shd w:val="clear" w:color="000000" w:fill="B1FEF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54">
    <w:name w:val="xl2054"/>
    <w:basedOn w:val="Normal"/>
    <w:rsid w:val="006B5838"/>
    <w:pPr>
      <w:shd w:val="clear" w:color="000000" w:fill="4F150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55">
    <w:name w:val="xl2055"/>
    <w:basedOn w:val="Normal"/>
    <w:rsid w:val="006B5838"/>
    <w:pPr>
      <w:shd w:val="clear" w:color="000000" w:fill="FDF42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56">
    <w:name w:val="xl2056"/>
    <w:basedOn w:val="Normal"/>
    <w:rsid w:val="006B5838"/>
    <w:pPr>
      <w:shd w:val="clear" w:color="000000" w:fill="E67D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57">
    <w:name w:val="xl2057"/>
    <w:basedOn w:val="Normal"/>
    <w:rsid w:val="006B5838"/>
    <w:pPr>
      <w:shd w:val="clear" w:color="000000" w:fill="C8063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58">
    <w:name w:val="xl2058"/>
    <w:basedOn w:val="Normal"/>
    <w:rsid w:val="006B5838"/>
    <w:pPr>
      <w:shd w:val="clear" w:color="000000" w:fill="C0152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59">
    <w:name w:val="xl2059"/>
    <w:basedOn w:val="Normal"/>
    <w:rsid w:val="006B5838"/>
    <w:pPr>
      <w:shd w:val="clear" w:color="000000" w:fill="6FA7A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60">
    <w:name w:val="xl2060"/>
    <w:basedOn w:val="Normal"/>
    <w:rsid w:val="006B5838"/>
    <w:pPr>
      <w:shd w:val="clear" w:color="000000" w:fill="B1B8B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61">
    <w:name w:val="xl2061"/>
    <w:basedOn w:val="Normal"/>
    <w:rsid w:val="006B5838"/>
    <w:pPr>
      <w:shd w:val="clear" w:color="000000" w:fill="68175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62">
    <w:name w:val="xl2062"/>
    <w:basedOn w:val="Normal"/>
    <w:rsid w:val="006B5838"/>
    <w:pPr>
      <w:shd w:val="clear" w:color="000000" w:fill="63596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63">
    <w:name w:val="xl2063"/>
    <w:basedOn w:val="Normal"/>
    <w:rsid w:val="006B5838"/>
    <w:pPr>
      <w:shd w:val="clear" w:color="000000" w:fill="EBB2A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64">
    <w:name w:val="xl2064"/>
    <w:basedOn w:val="Normal"/>
    <w:rsid w:val="006B5838"/>
    <w:pPr>
      <w:shd w:val="clear" w:color="000000" w:fill="1F558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65">
    <w:name w:val="xl2065"/>
    <w:basedOn w:val="Normal"/>
    <w:rsid w:val="006B5838"/>
    <w:pPr>
      <w:shd w:val="clear" w:color="000000" w:fill="958B3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66">
    <w:name w:val="xl2066"/>
    <w:basedOn w:val="Normal"/>
    <w:rsid w:val="006B5838"/>
    <w:pPr>
      <w:shd w:val="clear" w:color="000000" w:fill="C6E8F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67">
    <w:name w:val="xl2067"/>
    <w:basedOn w:val="Normal"/>
    <w:rsid w:val="006B5838"/>
    <w:pPr>
      <w:shd w:val="clear" w:color="000000" w:fill="A6B0E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68">
    <w:name w:val="xl2068"/>
    <w:basedOn w:val="Normal"/>
    <w:rsid w:val="006B5838"/>
    <w:pPr>
      <w:shd w:val="clear" w:color="000000" w:fill="9AFBB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69">
    <w:name w:val="xl2069"/>
    <w:basedOn w:val="Normal"/>
    <w:rsid w:val="006B5838"/>
    <w:pPr>
      <w:shd w:val="clear" w:color="000000" w:fill="C8983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70">
    <w:name w:val="xl2070"/>
    <w:basedOn w:val="Normal"/>
    <w:rsid w:val="006B5838"/>
    <w:pPr>
      <w:shd w:val="clear" w:color="000000" w:fill="FCD75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71">
    <w:name w:val="xl2071"/>
    <w:basedOn w:val="Normal"/>
    <w:rsid w:val="006B5838"/>
    <w:pPr>
      <w:shd w:val="clear" w:color="000000" w:fill="B0D12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72">
    <w:name w:val="xl2072"/>
    <w:basedOn w:val="Normal"/>
    <w:rsid w:val="006B5838"/>
    <w:pPr>
      <w:shd w:val="clear" w:color="000000" w:fill="F0368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73">
    <w:name w:val="xl2073"/>
    <w:basedOn w:val="Normal"/>
    <w:rsid w:val="006B5838"/>
    <w:pPr>
      <w:shd w:val="clear" w:color="000000" w:fill="AF125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74">
    <w:name w:val="xl2074"/>
    <w:basedOn w:val="Normal"/>
    <w:rsid w:val="006B5838"/>
    <w:pPr>
      <w:shd w:val="clear" w:color="000000" w:fill="F0F1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75">
    <w:name w:val="xl2075"/>
    <w:basedOn w:val="Normal"/>
    <w:rsid w:val="006B5838"/>
    <w:pPr>
      <w:shd w:val="clear" w:color="000000" w:fill="6ED0F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76">
    <w:name w:val="xl2076"/>
    <w:basedOn w:val="Normal"/>
    <w:rsid w:val="006B5838"/>
    <w:pPr>
      <w:shd w:val="clear" w:color="000000" w:fill="8625A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77">
    <w:name w:val="xl2077"/>
    <w:basedOn w:val="Normal"/>
    <w:rsid w:val="006B5838"/>
    <w:pPr>
      <w:shd w:val="clear" w:color="000000" w:fill="0F202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78">
    <w:name w:val="xl2078"/>
    <w:basedOn w:val="Normal"/>
    <w:rsid w:val="006B5838"/>
    <w:pPr>
      <w:shd w:val="clear" w:color="000000" w:fill="F87F1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79">
    <w:name w:val="xl2079"/>
    <w:basedOn w:val="Normal"/>
    <w:rsid w:val="006B5838"/>
    <w:pPr>
      <w:shd w:val="clear" w:color="000000" w:fill="FFC5C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80">
    <w:name w:val="xl2080"/>
    <w:basedOn w:val="Normal"/>
    <w:rsid w:val="006B5838"/>
    <w:pPr>
      <w:shd w:val="clear" w:color="000000" w:fill="E1383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81">
    <w:name w:val="xl2081"/>
    <w:basedOn w:val="Normal"/>
    <w:rsid w:val="006B5838"/>
    <w:pPr>
      <w:shd w:val="clear" w:color="000000" w:fill="97B95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82">
    <w:name w:val="xl2082"/>
    <w:basedOn w:val="Normal"/>
    <w:rsid w:val="006B5838"/>
    <w:pPr>
      <w:shd w:val="clear" w:color="000000" w:fill="F100D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83">
    <w:name w:val="xl2083"/>
    <w:basedOn w:val="Normal"/>
    <w:rsid w:val="006B5838"/>
    <w:pPr>
      <w:shd w:val="clear" w:color="000000" w:fill="839C6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84">
    <w:name w:val="xl2084"/>
    <w:basedOn w:val="Normal"/>
    <w:rsid w:val="006B5838"/>
    <w:pPr>
      <w:shd w:val="clear" w:color="000000" w:fill="B7DF9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85">
    <w:name w:val="xl2085"/>
    <w:basedOn w:val="Normal"/>
    <w:rsid w:val="006B5838"/>
    <w:pPr>
      <w:shd w:val="clear" w:color="000000" w:fill="8A4D2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86">
    <w:name w:val="xl2086"/>
    <w:basedOn w:val="Normal"/>
    <w:rsid w:val="006B5838"/>
    <w:pPr>
      <w:shd w:val="clear" w:color="000000" w:fill="C7AB5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87">
    <w:name w:val="xl2087"/>
    <w:basedOn w:val="Normal"/>
    <w:rsid w:val="006B5838"/>
    <w:pPr>
      <w:shd w:val="clear" w:color="000000" w:fill="59564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88">
    <w:name w:val="xl2088"/>
    <w:basedOn w:val="Normal"/>
    <w:rsid w:val="006B5838"/>
    <w:pPr>
      <w:shd w:val="clear" w:color="000000" w:fill="6C6E4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89">
    <w:name w:val="xl2089"/>
    <w:basedOn w:val="Normal"/>
    <w:rsid w:val="006B5838"/>
    <w:pPr>
      <w:shd w:val="clear" w:color="000000" w:fill="222A1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90">
    <w:name w:val="xl2090"/>
    <w:basedOn w:val="Normal"/>
    <w:rsid w:val="006B5838"/>
    <w:pPr>
      <w:shd w:val="clear" w:color="000000" w:fill="EBE34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91">
    <w:name w:val="xl2091"/>
    <w:basedOn w:val="Normal"/>
    <w:rsid w:val="006B5838"/>
    <w:pPr>
      <w:shd w:val="clear" w:color="000000" w:fill="F4614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92">
    <w:name w:val="xl2092"/>
    <w:basedOn w:val="Normal"/>
    <w:rsid w:val="006B5838"/>
    <w:pPr>
      <w:shd w:val="clear" w:color="000000" w:fill="F2507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93">
    <w:name w:val="xl2093"/>
    <w:basedOn w:val="Normal"/>
    <w:rsid w:val="006B5838"/>
    <w:pPr>
      <w:shd w:val="clear" w:color="000000" w:fill="FCB67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94">
    <w:name w:val="xl2094"/>
    <w:basedOn w:val="Normal"/>
    <w:rsid w:val="006B5838"/>
    <w:pPr>
      <w:shd w:val="clear" w:color="000000" w:fill="EFFFB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95">
    <w:name w:val="xl2095"/>
    <w:basedOn w:val="Normal"/>
    <w:rsid w:val="006B5838"/>
    <w:pPr>
      <w:shd w:val="clear" w:color="000000" w:fill="D07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96">
    <w:name w:val="xl2096"/>
    <w:basedOn w:val="Normal"/>
    <w:rsid w:val="006B5838"/>
    <w:pPr>
      <w:shd w:val="clear" w:color="000000" w:fill="12CF2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97">
    <w:name w:val="xl2097"/>
    <w:basedOn w:val="Normal"/>
    <w:rsid w:val="006B5838"/>
    <w:pPr>
      <w:shd w:val="clear" w:color="000000" w:fill="D4A56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98">
    <w:name w:val="xl2098"/>
    <w:basedOn w:val="Normal"/>
    <w:rsid w:val="006B5838"/>
    <w:pPr>
      <w:shd w:val="clear" w:color="000000" w:fill="4663B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099">
    <w:name w:val="xl2099"/>
    <w:basedOn w:val="Normal"/>
    <w:rsid w:val="006B5838"/>
    <w:pPr>
      <w:shd w:val="clear" w:color="000000" w:fill="4FAAB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00">
    <w:name w:val="xl2100"/>
    <w:basedOn w:val="Normal"/>
    <w:rsid w:val="006B5838"/>
    <w:pPr>
      <w:shd w:val="clear" w:color="000000" w:fill="A2BA7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01">
    <w:name w:val="xl2101"/>
    <w:basedOn w:val="Normal"/>
    <w:rsid w:val="006B5838"/>
    <w:pPr>
      <w:shd w:val="clear" w:color="000000" w:fill="FFB68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02">
    <w:name w:val="xl2102"/>
    <w:basedOn w:val="Normal"/>
    <w:rsid w:val="006B5838"/>
    <w:pPr>
      <w:shd w:val="clear" w:color="000000" w:fill="64414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03">
    <w:name w:val="xl2103"/>
    <w:basedOn w:val="Normal"/>
    <w:rsid w:val="006B5838"/>
    <w:pPr>
      <w:shd w:val="clear" w:color="000000" w:fill="66231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04">
    <w:name w:val="xl2104"/>
    <w:basedOn w:val="Normal"/>
    <w:rsid w:val="006B5838"/>
    <w:pPr>
      <w:shd w:val="clear" w:color="000000" w:fill="CE706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05">
    <w:name w:val="xl2105"/>
    <w:basedOn w:val="Normal"/>
    <w:rsid w:val="006B5838"/>
    <w:pPr>
      <w:shd w:val="clear" w:color="000000" w:fill="55EAA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06">
    <w:name w:val="xl2106"/>
    <w:basedOn w:val="Normal"/>
    <w:rsid w:val="006B5838"/>
    <w:pPr>
      <w:shd w:val="clear" w:color="000000" w:fill="33242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07">
    <w:name w:val="xl2107"/>
    <w:basedOn w:val="Normal"/>
    <w:rsid w:val="006B5838"/>
    <w:pPr>
      <w:shd w:val="clear" w:color="000000" w:fill="B3CC3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08">
    <w:name w:val="xl2108"/>
    <w:basedOn w:val="Normal"/>
    <w:rsid w:val="006B5838"/>
    <w:pPr>
      <w:shd w:val="clear" w:color="000000" w:fill="1F359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09">
    <w:name w:val="xl2109"/>
    <w:basedOn w:val="Normal"/>
    <w:rsid w:val="006B5838"/>
    <w:pPr>
      <w:shd w:val="clear" w:color="000000" w:fill="BFACC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10">
    <w:name w:val="xl2110"/>
    <w:basedOn w:val="Normal"/>
    <w:rsid w:val="006B5838"/>
    <w:pPr>
      <w:shd w:val="clear" w:color="000000" w:fill="B34E2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11">
    <w:name w:val="xl2111"/>
    <w:basedOn w:val="Normal"/>
    <w:rsid w:val="006B5838"/>
    <w:pPr>
      <w:shd w:val="clear" w:color="000000" w:fill="6B3635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12">
    <w:name w:val="xl2112"/>
    <w:basedOn w:val="Normal"/>
    <w:rsid w:val="006B5838"/>
    <w:pPr>
      <w:shd w:val="clear" w:color="000000" w:fill="203D1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13">
    <w:name w:val="xl2113"/>
    <w:basedOn w:val="Normal"/>
    <w:rsid w:val="006B5838"/>
    <w:pPr>
      <w:shd w:val="clear" w:color="000000" w:fill="956E3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14">
    <w:name w:val="xl2114"/>
    <w:basedOn w:val="Normal"/>
    <w:rsid w:val="006B5838"/>
    <w:pPr>
      <w:shd w:val="clear" w:color="000000" w:fill="86C78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15">
    <w:name w:val="xl2115"/>
    <w:basedOn w:val="Normal"/>
    <w:rsid w:val="006B5838"/>
    <w:pPr>
      <w:shd w:val="clear" w:color="000000" w:fill="EA8DE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16">
    <w:name w:val="xl2116"/>
    <w:basedOn w:val="Normal"/>
    <w:rsid w:val="006B5838"/>
    <w:pPr>
      <w:shd w:val="clear" w:color="000000" w:fill="5C263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17">
    <w:name w:val="xl2117"/>
    <w:basedOn w:val="Normal"/>
    <w:rsid w:val="006B5838"/>
    <w:pPr>
      <w:shd w:val="clear" w:color="000000" w:fill="B9657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18">
    <w:name w:val="xl2118"/>
    <w:basedOn w:val="Normal"/>
    <w:rsid w:val="006B5838"/>
    <w:pPr>
      <w:shd w:val="clear" w:color="000000" w:fill="CB695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19">
    <w:name w:val="xl2119"/>
    <w:basedOn w:val="Normal"/>
    <w:rsid w:val="006B5838"/>
    <w:pPr>
      <w:shd w:val="clear" w:color="000000" w:fill="5B107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20">
    <w:name w:val="xl2120"/>
    <w:basedOn w:val="Normal"/>
    <w:rsid w:val="006B5838"/>
    <w:pPr>
      <w:shd w:val="clear" w:color="000000" w:fill="ADBF8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21">
    <w:name w:val="xl2121"/>
    <w:basedOn w:val="Normal"/>
    <w:rsid w:val="006B5838"/>
    <w:pPr>
      <w:shd w:val="clear" w:color="000000" w:fill="5A7DA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22">
    <w:name w:val="xl2122"/>
    <w:basedOn w:val="Normal"/>
    <w:rsid w:val="006B5838"/>
    <w:pPr>
      <w:shd w:val="clear" w:color="000000" w:fill="F41F9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23">
    <w:name w:val="xl2123"/>
    <w:basedOn w:val="Normal"/>
    <w:rsid w:val="006B5838"/>
    <w:pPr>
      <w:shd w:val="clear" w:color="000000" w:fill="79CE6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124">
    <w:name w:val="xl2124"/>
    <w:basedOn w:val="Normal"/>
    <w:rsid w:val="006B5838"/>
    <w:pPr>
      <w:shd w:val="clear" w:color="000000" w:fill="6C8BC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5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8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reirby/cognitively-congruent-color-palette-for-emotional-mapp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7</Pages>
  <Words>6545</Words>
  <Characters>37307</Characters>
  <Application>Microsoft Office Word</Application>
  <DocSecurity>0</DocSecurity>
  <Lines>310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kin, Andrei</dc:creator>
  <cp:keywords/>
  <dc:description/>
  <cp:lastModifiedBy>Kushkin, Andrei</cp:lastModifiedBy>
  <cp:revision>5</cp:revision>
  <dcterms:created xsi:type="dcterms:W3CDTF">2022-12-29T11:31:00Z</dcterms:created>
  <dcterms:modified xsi:type="dcterms:W3CDTF">2022-12-29T12:24:00Z</dcterms:modified>
</cp:coreProperties>
</file>